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37501D" w14:textId="3653037B" w:rsidR="005518F3" w:rsidRPr="00615050" w:rsidRDefault="005518F3" w:rsidP="00615050">
      <w:pPr>
        <w:rPr>
          <w:sz w:val="28"/>
        </w:rPr>
      </w:pPr>
    </w:p>
    <w:p w14:paraId="4FFEAB00" w14:textId="35C7655C" w:rsidR="005518F3" w:rsidRPr="00615050" w:rsidRDefault="005518F3" w:rsidP="00615050">
      <w:pPr>
        <w:jc w:val="right"/>
        <w:rPr>
          <w:b/>
          <w:sz w:val="32"/>
        </w:rPr>
      </w:pPr>
      <w:r w:rsidRPr="52C61B85">
        <w:rPr>
          <w:b/>
          <w:bCs/>
          <w:sz w:val="32"/>
          <w:szCs w:val="32"/>
        </w:rPr>
        <w:t>Western Australian Certificate of Education</w:t>
      </w:r>
    </w:p>
    <w:p w14:paraId="11C87B78" w14:textId="384603EC" w:rsidR="005518F3" w:rsidRPr="00615050" w:rsidRDefault="04156066" w:rsidP="04156066">
      <w:pPr>
        <w:jc w:val="right"/>
        <w:rPr>
          <w:b/>
          <w:bCs/>
          <w:sz w:val="32"/>
          <w:szCs w:val="32"/>
        </w:rPr>
      </w:pPr>
      <w:r w:rsidRPr="04156066">
        <w:rPr>
          <w:b/>
          <w:bCs/>
          <w:sz w:val="32"/>
          <w:szCs w:val="32"/>
        </w:rPr>
        <w:t xml:space="preserve">Semester </w:t>
      </w:r>
      <w:r w:rsidR="003D6F6E">
        <w:rPr>
          <w:b/>
          <w:bCs/>
          <w:sz w:val="32"/>
          <w:szCs w:val="32"/>
        </w:rPr>
        <w:t>1</w:t>
      </w:r>
      <w:r w:rsidR="003D6F6E" w:rsidRPr="04156066">
        <w:rPr>
          <w:b/>
          <w:bCs/>
          <w:sz w:val="32"/>
          <w:szCs w:val="32"/>
        </w:rPr>
        <w:t xml:space="preserve"> </w:t>
      </w:r>
      <w:r w:rsidRPr="04156066">
        <w:rPr>
          <w:b/>
          <w:bCs/>
          <w:sz w:val="32"/>
          <w:szCs w:val="32"/>
        </w:rPr>
        <w:t xml:space="preserve">Examination, </w:t>
      </w:r>
      <w:r w:rsidR="003D6F6E" w:rsidRPr="04156066">
        <w:rPr>
          <w:b/>
          <w:bCs/>
          <w:sz w:val="32"/>
          <w:szCs w:val="32"/>
        </w:rPr>
        <w:t>20</w:t>
      </w:r>
      <w:r w:rsidR="003D6F6E">
        <w:rPr>
          <w:b/>
          <w:bCs/>
          <w:sz w:val="32"/>
          <w:szCs w:val="32"/>
        </w:rPr>
        <w:t>2</w:t>
      </w:r>
      <w:r w:rsidR="004D2078">
        <w:rPr>
          <w:b/>
          <w:bCs/>
          <w:sz w:val="32"/>
          <w:szCs w:val="32"/>
        </w:rPr>
        <w:t>1</w:t>
      </w:r>
    </w:p>
    <w:p w14:paraId="5DAB6C7B" w14:textId="77777777" w:rsidR="005518F3" w:rsidRPr="00615050" w:rsidRDefault="005518F3" w:rsidP="00615050">
      <w:pPr>
        <w:jc w:val="right"/>
        <w:rPr>
          <w:b/>
          <w:sz w:val="32"/>
        </w:rPr>
      </w:pPr>
    </w:p>
    <w:p w14:paraId="17FB6743" w14:textId="77777777" w:rsidR="005518F3" w:rsidRPr="00615050" w:rsidRDefault="005518F3" w:rsidP="00615050">
      <w:pPr>
        <w:jc w:val="right"/>
        <w:rPr>
          <w:b/>
          <w:sz w:val="32"/>
        </w:rPr>
      </w:pPr>
      <w:r w:rsidRPr="00615050">
        <w:rPr>
          <w:b/>
          <w:sz w:val="32"/>
        </w:rPr>
        <w:t>Question/Answer Booklet</w:t>
      </w:r>
    </w:p>
    <w:p w14:paraId="02EB378F" w14:textId="77777777" w:rsidR="005518F3" w:rsidRDefault="005518F3" w:rsidP="00615050"/>
    <w:p w14:paraId="13B5B622" w14:textId="77777777" w:rsidR="005518F3" w:rsidRDefault="005518F3" w:rsidP="00615050">
      <w:r>
        <w:rPr>
          <w:noProof/>
          <w:lang w:eastAsia="en-AU"/>
        </w:rPr>
        <mc:AlternateContent>
          <mc:Choice Requires="wps">
            <w:drawing>
              <wp:anchor distT="0" distB="0" distL="114300" distR="114300" simplePos="0" relativeHeight="251660288" behindDoc="0" locked="0" layoutInCell="1" allowOverlap="1" wp14:anchorId="5668FB96" wp14:editId="07777777">
                <wp:simplePos x="0" y="0"/>
                <wp:positionH relativeFrom="column">
                  <wp:posOffset>2428875</wp:posOffset>
                </wp:positionH>
                <wp:positionV relativeFrom="paragraph">
                  <wp:posOffset>197485</wp:posOffset>
                </wp:positionV>
                <wp:extent cx="3333750" cy="1009650"/>
                <wp:effectExtent l="0" t="0" r="19050" b="19050"/>
                <wp:wrapNone/>
                <wp:docPr id="1" name="Rectangle: Rounded Corners 1"/>
                <wp:cNvGraphicFramePr/>
                <a:graphic xmlns:a="http://schemas.openxmlformats.org/drawingml/2006/main">
                  <a:graphicData uri="http://schemas.microsoft.com/office/word/2010/wordprocessingShape">
                    <wps:wsp>
                      <wps:cNvSpPr/>
                      <wps:spPr>
                        <a:xfrm>
                          <a:off x="0" y="0"/>
                          <a:ext cx="3333750" cy="1009650"/>
                        </a:xfrm>
                        <a:prstGeom prst="roundRect">
                          <a:avLst/>
                        </a:prstGeom>
                      </wps:spPr>
                      <wps:style>
                        <a:lnRef idx="2">
                          <a:schemeClr val="dk1"/>
                        </a:lnRef>
                        <a:fillRef idx="1">
                          <a:schemeClr val="lt1"/>
                        </a:fillRef>
                        <a:effectRef idx="0">
                          <a:schemeClr val="dk1"/>
                        </a:effectRef>
                        <a:fontRef idx="minor">
                          <a:schemeClr val="dk1"/>
                        </a:fontRef>
                      </wps:style>
                      <wps:txbx>
                        <w:txbxContent>
                          <w:p w14:paraId="7849ABBB" w14:textId="77777777" w:rsidR="00503367" w:rsidRPr="0078744C" w:rsidRDefault="00503367" w:rsidP="00615050">
                            <w:pPr>
                              <w:rPr>
                                <w:sz w:val="22"/>
                              </w:rPr>
                            </w:pPr>
                            <w:r w:rsidRPr="0078744C">
                              <w:rPr>
                                <w:sz w:val="22"/>
                              </w:rPr>
                              <w:t>Please place you student identification label in this box (if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668FB96" id="Rectangle: Rounded Corners 1" o:spid="_x0000_s1026" style="position:absolute;margin-left:191.25pt;margin-top:15.55pt;width:262.5pt;height:79.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" fillcolor="white [3201]" strokecolor="black [3200]" strokeweight="1pt">
                <v:stroke joinstyle="miter"/>
                <v:textbox>
                  <w:txbxContent>
                    <w:p w14:paraId="7849ABBB" w14:textId="77777777" w:rsidR="00503367" w:rsidRPr="0078744C" w:rsidRDefault="00503367" w:rsidP="00615050">
                      <w:pPr>
                        <w:rPr>
                          <w:sz w:val="22"/>
                        </w:rPr>
                      </w:pPr>
                      <w:r w:rsidRPr="0078744C">
                        <w:rPr>
                          <w:sz w:val="22"/>
                        </w:rPr>
                        <w:t>Please place you student identification label in this box (if required)</w:t>
                      </w:r>
                    </w:p>
                  </w:txbxContent>
                </v:textbox>
              </v:roundrect>
            </w:pict>
          </mc:Fallback>
        </mc:AlternateContent>
      </w:r>
    </w:p>
    <w:p w14:paraId="31A2679D" w14:textId="372088A2" w:rsidR="005518F3" w:rsidRPr="00615050" w:rsidRDefault="04156066" w:rsidP="04156066">
      <w:pPr>
        <w:rPr>
          <w:b/>
          <w:bCs/>
          <w:sz w:val="40"/>
          <w:szCs w:val="40"/>
        </w:rPr>
      </w:pPr>
      <w:r w:rsidRPr="04156066">
        <w:rPr>
          <w:b/>
          <w:bCs/>
          <w:sz w:val="40"/>
          <w:szCs w:val="40"/>
        </w:rPr>
        <w:t>APPLIED</w:t>
      </w:r>
    </w:p>
    <w:p w14:paraId="3C62C1FC" w14:textId="77777777" w:rsidR="001C3F4E" w:rsidRDefault="04156066" w:rsidP="04156066">
      <w:pPr>
        <w:rPr>
          <w:b/>
          <w:bCs/>
          <w:sz w:val="40"/>
          <w:szCs w:val="40"/>
        </w:rPr>
      </w:pPr>
      <w:r w:rsidRPr="04156066">
        <w:rPr>
          <w:b/>
          <w:bCs/>
          <w:sz w:val="40"/>
          <w:szCs w:val="40"/>
        </w:rPr>
        <w:t xml:space="preserve">INFORMATION </w:t>
      </w:r>
    </w:p>
    <w:p w14:paraId="3E03C4C7" w14:textId="762674FB" w:rsidR="04156066" w:rsidRDefault="04156066" w:rsidP="04156066">
      <w:r w:rsidRPr="04156066">
        <w:rPr>
          <w:b/>
          <w:bCs/>
          <w:sz w:val="40"/>
          <w:szCs w:val="40"/>
        </w:rPr>
        <w:t>TECHNOLOGY</w:t>
      </w:r>
    </w:p>
    <w:p w14:paraId="41C8F396" w14:textId="77777777" w:rsidR="00615050" w:rsidRDefault="00615050" w:rsidP="00615050"/>
    <w:p w14:paraId="3937584A" w14:textId="22C1C4A6" w:rsidR="005518F3" w:rsidRPr="00615050" w:rsidRDefault="04156066" w:rsidP="00664F01">
      <w:pPr>
        <w:pStyle w:val="Heading2"/>
      </w:pPr>
      <w:r>
        <w:t>Year 1</w:t>
      </w:r>
      <w:r w:rsidR="009F0F5B">
        <w:t>1</w:t>
      </w:r>
      <w:r>
        <w:t xml:space="preserve"> ATAR: Unit</w:t>
      </w:r>
      <w:r w:rsidR="00E73307">
        <w:t xml:space="preserve"> 1</w:t>
      </w:r>
    </w:p>
    <w:p w14:paraId="72A3D3EC" w14:textId="77777777" w:rsidR="007F1E78" w:rsidRDefault="007F1E78" w:rsidP="00615050"/>
    <w:tbl>
      <w:tblPr>
        <w:tblStyle w:val="TableGrid"/>
        <w:tblW w:w="0" w:type="auto"/>
        <w:jc w:val="right"/>
        <w:tblCellMar>
          <w:left w:w="0" w:type="dxa"/>
          <w:right w:w="0" w:type="dxa"/>
        </w:tblCellMar>
        <w:tblLook w:val="04A0" w:firstRow="1" w:lastRow="0" w:firstColumn="1" w:lastColumn="0" w:noHBand="0" w:noVBand="1"/>
      </w:tblPr>
      <w:tblGrid>
        <w:gridCol w:w="2694"/>
        <w:gridCol w:w="1129"/>
        <w:gridCol w:w="414"/>
        <w:gridCol w:w="567"/>
        <w:gridCol w:w="567"/>
        <w:gridCol w:w="113"/>
        <w:gridCol w:w="567"/>
        <w:gridCol w:w="567"/>
        <w:gridCol w:w="567"/>
        <w:gridCol w:w="113"/>
        <w:gridCol w:w="567"/>
        <w:gridCol w:w="567"/>
        <w:gridCol w:w="567"/>
      </w:tblGrid>
      <w:tr w:rsidR="007F1E78" w:rsidRPr="0078744C" w14:paraId="2AA58421" w14:textId="77777777" w:rsidTr="007F1E78">
        <w:trPr>
          <w:trHeight w:val="567"/>
          <w:jc w:val="right"/>
        </w:trPr>
        <w:tc>
          <w:tcPr>
            <w:tcW w:w="2694" w:type="dxa"/>
            <w:tcBorders>
              <w:top w:val="nil"/>
              <w:left w:val="nil"/>
              <w:bottom w:val="nil"/>
              <w:right w:val="nil"/>
            </w:tcBorders>
          </w:tcPr>
          <w:p w14:paraId="627A37B1" w14:textId="77777777" w:rsidR="007F1E78" w:rsidRPr="0078744C" w:rsidRDefault="007F1E78" w:rsidP="00615050">
            <w:pPr>
              <w:rPr>
                <w:sz w:val="22"/>
              </w:rPr>
            </w:pPr>
            <w:r w:rsidRPr="0078744C">
              <w:rPr>
                <w:sz w:val="22"/>
              </w:rPr>
              <w:t>Student Number:</w:t>
            </w:r>
          </w:p>
        </w:tc>
        <w:tc>
          <w:tcPr>
            <w:tcW w:w="1129" w:type="dxa"/>
            <w:tcBorders>
              <w:top w:val="nil"/>
              <w:left w:val="nil"/>
              <w:bottom w:val="nil"/>
              <w:right w:val="nil"/>
            </w:tcBorders>
          </w:tcPr>
          <w:p w14:paraId="6930646E" w14:textId="77777777" w:rsidR="007F1E78" w:rsidRPr="0078744C" w:rsidRDefault="007F1E78" w:rsidP="00615050">
            <w:pPr>
              <w:rPr>
                <w:sz w:val="22"/>
              </w:rPr>
            </w:pPr>
            <w:r w:rsidRPr="0078744C">
              <w:rPr>
                <w:sz w:val="22"/>
              </w:rPr>
              <w:t>In figures</w:t>
            </w:r>
          </w:p>
        </w:tc>
        <w:tc>
          <w:tcPr>
            <w:tcW w:w="414" w:type="dxa"/>
            <w:tcBorders>
              <w:top w:val="nil"/>
              <w:left w:val="nil"/>
              <w:bottom w:val="nil"/>
              <w:right w:val="single" w:sz="4" w:space="0" w:color="auto"/>
            </w:tcBorders>
          </w:tcPr>
          <w:p w14:paraId="0D0B940D" w14:textId="77777777" w:rsidR="007F1E78" w:rsidRPr="0078744C" w:rsidRDefault="007F1E78" w:rsidP="00615050">
            <w:pPr>
              <w:rPr>
                <w:sz w:val="22"/>
              </w:rPr>
            </w:pPr>
          </w:p>
        </w:tc>
        <w:tc>
          <w:tcPr>
            <w:tcW w:w="567" w:type="dxa"/>
            <w:tcBorders>
              <w:left w:val="single" w:sz="4" w:space="0" w:color="auto"/>
            </w:tcBorders>
          </w:tcPr>
          <w:p w14:paraId="0E27B00A" w14:textId="77777777" w:rsidR="007F1E78" w:rsidRPr="0078744C" w:rsidRDefault="007F1E78" w:rsidP="00615050">
            <w:pPr>
              <w:rPr>
                <w:sz w:val="22"/>
              </w:rPr>
            </w:pPr>
          </w:p>
        </w:tc>
        <w:tc>
          <w:tcPr>
            <w:tcW w:w="567" w:type="dxa"/>
          </w:tcPr>
          <w:p w14:paraId="60061E4C" w14:textId="77777777" w:rsidR="007F1E78" w:rsidRPr="0078744C" w:rsidRDefault="007F1E78" w:rsidP="00615050">
            <w:pPr>
              <w:rPr>
                <w:sz w:val="22"/>
              </w:rPr>
            </w:pPr>
          </w:p>
        </w:tc>
        <w:tc>
          <w:tcPr>
            <w:tcW w:w="113" w:type="dxa"/>
            <w:tcBorders>
              <w:top w:val="nil"/>
              <w:bottom w:val="nil"/>
            </w:tcBorders>
          </w:tcPr>
          <w:p w14:paraId="44EAFD9C" w14:textId="77777777" w:rsidR="007F1E78" w:rsidRPr="0078744C" w:rsidRDefault="007F1E78" w:rsidP="00615050">
            <w:pPr>
              <w:rPr>
                <w:sz w:val="22"/>
              </w:rPr>
            </w:pPr>
          </w:p>
        </w:tc>
        <w:tc>
          <w:tcPr>
            <w:tcW w:w="567" w:type="dxa"/>
          </w:tcPr>
          <w:p w14:paraId="4B94D5A5" w14:textId="77777777" w:rsidR="007F1E78" w:rsidRPr="0078744C" w:rsidRDefault="007F1E78" w:rsidP="00615050">
            <w:pPr>
              <w:rPr>
                <w:sz w:val="22"/>
              </w:rPr>
            </w:pPr>
          </w:p>
        </w:tc>
        <w:tc>
          <w:tcPr>
            <w:tcW w:w="567" w:type="dxa"/>
          </w:tcPr>
          <w:p w14:paraId="3DEEC669" w14:textId="77777777" w:rsidR="007F1E78" w:rsidRPr="0078744C" w:rsidRDefault="007F1E78" w:rsidP="00615050">
            <w:pPr>
              <w:rPr>
                <w:sz w:val="22"/>
              </w:rPr>
            </w:pPr>
          </w:p>
        </w:tc>
        <w:tc>
          <w:tcPr>
            <w:tcW w:w="567" w:type="dxa"/>
          </w:tcPr>
          <w:p w14:paraId="3656B9AB" w14:textId="77777777" w:rsidR="007F1E78" w:rsidRPr="0078744C" w:rsidRDefault="007F1E78" w:rsidP="00615050">
            <w:pPr>
              <w:rPr>
                <w:sz w:val="22"/>
              </w:rPr>
            </w:pPr>
          </w:p>
        </w:tc>
        <w:tc>
          <w:tcPr>
            <w:tcW w:w="113" w:type="dxa"/>
            <w:tcBorders>
              <w:top w:val="nil"/>
              <w:bottom w:val="nil"/>
            </w:tcBorders>
          </w:tcPr>
          <w:p w14:paraId="45FB0818" w14:textId="77777777" w:rsidR="007F1E78" w:rsidRPr="0078744C" w:rsidRDefault="007F1E78" w:rsidP="00615050">
            <w:pPr>
              <w:rPr>
                <w:sz w:val="22"/>
              </w:rPr>
            </w:pPr>
          </w:p>
        </w:tc>
        <w:tc>
          <w:tcPr>
            <w:tcW w:w="567" w:type="dxa"/>
          </w:tcPr>
          <w:p w14:paraId="049F31CB" w14:textId="77777777" w:rsidR="007F1E78" w:rsidRPr="0078744C" w:rsidRDefault="007F1E78" w:rsidP="00615050">
            <w:pPr>
              <w:rPr>
                <w:sz w:val="22"/>
              </w:rPr>
            </w:pPr>
          </w:p>
        </w:tc>
        <w:tc>
          <w:tcPr>
            <w:tcW w:w="567" w:type="dxa"/>
          </w:tcPr>
          <w:p w14:paraId="53128261" w14:textId="77777777" w:rsidR="007F1E78" w:rsidRPr="0078744C" w:rsidRDefault="007F1E78" w:rsidP="00615050">
            <w:pPr>
              <w:rPr>
                <w:sz w:val="22"/>
              </w:rPr>
            </w:pPr>
          </w:p>
        </w:tc>
        <w:tc>
          <w:tcPr>
            <w:tcW w:w="567" w:type="dxa"/>
          </w:tcPr>
          <w:p w14:paraId="62486C05" w14:textId="77777777" w:rsidR="007F1E78" w:rsidRPr="0078744C" w:rsidRDefault="007F1E78" w:rsidP="00615050">
            <w:pPr>
              <w:rPr>
                <w:sz w:val="22"/>
              </w:rPr>
            </w:pPr>
          </w:p>
        </w:tc>
      </w:tr>
      <w:tr w:rsidR="007F1E78" w:rsidRPr="0078744C" w14:paraId="4FBB790D" w14:textId="77777777" w:rsidTr="007F1E78">
        <w:trPr>
          <w:trHeight w:val="567"/>
          <w:jc w:val="right"/>
        </w:trPr>
        <w:tc>
          <w:tcPr>
            <w:tcW w:w="2694" w:type="dxa"/>
            <w:tcBorders>
              <w:top w:val="nil"/>
              <w:left w:val="nil"/>
              <w:bottom w:val="nil"/>
              <w:right w:val="nil"/>
            </w:tcBorders>
          </w:tcPr>
          <w:p w14:paraId="4101652C" w14:textId="77777777" w:rsidR="007F1E78" w:rsidRPr="0078744C" w:rsidRDefault="007F1E78" w:rsidP="00615050">
            <w:pPr>
              <w:rPr>
                <w:sz w:val="22"/>
              </w:rPr>
            </w:pPr>
          </w:p>
        </w:tc>
        <w:tc>
          <w:tcPr>
            <w:tcW w:w="1129" w:type="dxa"/>
            <w:tcBorders>
              <w:top w:val="nil"/>
              <w:left w:val="nil"/>
              <w:bottom w:val="nil"/>
              <w:right w:val="nil"/>
            </w:tcBorders>
          </w:tcPr>
          <w:p w14:paraId="555B3D21" w14:textId="77777777" w:rsidR="007F1E78" w:rsidRPr="0078744C" w:rsidRDefault="007F1E78" w:rsidP="00615050">
            <w:pPr>
              <w:rPr>
                <w:sz w:val="22"/>
              </w:rPr>
            </w:pPr>
            <w:r w:rsidRPr="0078744C">
              <w:rPr>
                <w:sz w:val="22"/>
              </w:rPr>
              <w:t>In words</w:t>
            </w:r>
          </w:p>
        </w:tc>
        <w:tc>
          <w:tcPr>
            <w:tcW w:w="414" w:type="dxa"/>
            <w:tcBorders>
              <w:top w:val="nil"/>
              <w:left w:val="nil"/>
              <w:bottom w:val="nil"/>
              <w:right w:val="nil"/>
            </w:tcBorders>
          </w:tcPr>
          <w:p w14:paraId="4B99056E" w14:textId="77777777" w:rsidR="007F1E78" w:rsidRPr="0078744C" w:rsidRDefault="007F1E78" w:rsidP="00615050">
            <w:pPr>
              <w:rPr>
                <w:sz w:val="22"/>
              </w:rPr>
            </w:pPr>
          </w:p>
        </w:tc>
        <w:tc>
          <w:tcPr>
            <w:tcW w:w="567" w:type="dxa"/>
            <w:tcBorders>
              <w:left w:val="nil"/>
              <w:bottom w:val="single" w:sz="4" w:space="0" w:color="auto"/>
              <w:right w:val="nil"/>
            </w:tcBorders>
          </w:tcPr>
          <w:p w14:paraId="1299C43A" w14:textId="77777777" w:rsidR="007F1E78" w:rsidRPr="0078744C" w:rsidRDefault="007F1E78" w:rsidP="00615050">
            <w:pPr>
              <w:rPr>
                <w:sz w:val="22"/>
              </w:rPr>
            </w:pPr>
          </w:p>
        </w:tc>
        <w:tc>
          <w:tcPr>
            <w:tcW w:w="567" w:type="dxa"/>
            <w:tcBorders>
              <w:left w:val="nil"/>
              <w:bottom w:val="single" w:sz="4" w:space="0" w:color="auto"/>
              <w:right w:val="nil"/>
            </w:tcBorders>
          </w:tcPr>
          <w:p w14:paraId="4DDBEF00" w14:textId="77777777" w:rsidR="007F1E78" w:rsidRPr="0078744C" w:rsidRDefault="007F1E78" w:rsidP="00615050">
            <w:pPr>
              <w:rPr>
                <w:sz w:val="22"/>
              </w:rPr>
            </w:pPr>
          </w:p>
        </w:tc>
        <w:tc>
          <w:tcPr>
            <w:tcW w:w="113" w:type="dxa"/>
            <w:tcBorders>
              <w:top w:val="nil"/>
              <w:left w:val="nil"/>
              <w:bottom w:val="single" w:sz="4" w:space="0" w:color="auto"/>
              <w:right w:val="nil"/>
            </w:tcBorders>
          </w:tcPr>
          <w:p w14:paraId="3461D779" w14:textId="77777777" w:rsidR="007F1E78" w:rsidRPr="0078744C" w:rsidRDefault="007F1E78" w:rsidP="00615050">
            <w:pPr>
              <w:rPr>
                <w:sz w:val="22"/>
              </w:rPr>
            </w:pPr>
          </w:p>
        </w:tc>
        <w:tc>
          <w:tcPr>
            <w:tcW w:w="567" w:type="dxa"/>
            <w:tcBorders>
              <w:left w:val="nil"/>
              <w:bottom w:val="single" w:sz="4" w:space="0" w:color="auto"/>
              <w:right w:val="nil"/>
            </w:tcBorders>
          </w:tcPr>
          <w:p w14:paraId="3CF2D8B6" w14:textId="77777777" w:rsidR="007F1E78" w:rsidRPr="0078744C" w:rsidRDefault="007F1E78" w:rsidP="00615050">
            <w:pPr>
              <w:rPr>
                <w:sz w:val="22"/>
              </w:rPr>
            </w:pPr>
          </w:p>
        </w:tc>
        <w:tc>
          <w:tcPr>
            <w:tcW w:w="567" w:type="dxa"/>
            <w:tcBorders>
              <w:left w:val="nil"/>
              <w:bottom w:val="single" w:sz="4" w:space="0" w:color="auto"/>
              <w:right w:val="nil"/>
            </w:tcBorders>
          </w:tcPr>
          <w:p w14:paraId="0FB78278" w14:textId="77777777" w:rsidR="007F1E78" w:rsidRPr="0078744C" w:rsidRDefault="007F1E78" w:rsidP="00615050">
            <w:pPr>
              <w:rPr>
                <w:sz w:val="22"/>
              </w:rPr>
            </w:pPr>
          </w:p>
        </w:tc>
        <w:tc>
          <w:tcPr>
            <w:tcW w:w="567" w:type="dxa"/>
            <w:tcBorders>
              <w:left w:val="nil"/>
              <w:bottom w:val="single" w:sz="4" w:space="0" w:color="auto"/>
              <w:right w:val="nil"/>
            </w:tcBorders>
          </w:tcPr>
          <w:p w14:paraId="1FC39945" w14:textId="77777777" w:rsidR="007F1E78" w:rsidRPr="0078744C" w:rsidRDefault="007F1E78" w:rsidP="00615050">
            <w:pPr>
              <w:rPr>
                <w:sz w:val="22"/>
              </w:rPr>
            </w:pPr>
          </w:p>
        </w:tc>
        <w:tc>
          <w:tcPr>
            <w:tcW w:w="113" w:type="dxa"/>
            <w:tcBorders>
              <w:top w:val="nil"/>
              <w:left w:val="nil"/>
              <w:bottom w:val="single" w:sz="4" w:space="0" w:color="auto"/>
              <w:right w:val="nil"/>
            </w:tcBorders>
          </w:tcPr>
          <w:p w14:paraId="0562CB0E" w14:textId="77777777" w:rsidR="007F1E78" w:rsidRPr="0078744C" w:rsidRDefault="007F1E78" w:rsidP="00615050">
            <w:pPr>
              <w:rPr>
                <w:sz w:val="22"/>
              </w:rPr>
            </w:pPr>
          </w:p>
        </w:tc>
        <w:tc>
          <w:tcPr>
            <w:tcW w:w="567" w:type="dxa"/>
            <w:tcBorders>
              <w:left w:val="nil"/>
              <w:bottom w:val="single" w:sz="4" w:space="0" w:color="auto"/>
              <w:right w:val="nil"/>
            </w:tcBorders>
          </w:tcPr>
          <w:p w14:paraId="34CE0A41" w14:textId="77777777" w:rsidR="007F1E78" w:rsidRPr="0078744C" w:rsidRDefault="007F1E78" w:rsidP="00615050">
            <w:pPr>
              <w:rPr>
                <w:sz w:val="22"/>
              </w:rPr>
            </w:pPr>
          </w:p>
        </w:tc>
        <w:tc>
          <w:tcPr>
            <w:tcW w:w="567" w:type="dxa"/>
            <w:tcBorders>
              <w:left w:val="nil"/>
              <w:bottom w:val="single" w:sz="4" w:space="0" w:color="auto"/>
              <w:right w:val="nil"/>
            </w:tcBorders>
          </w:tcPr>
          <w:p w14:paraId="62EBF3C5" w14:textId="77777777" w:rsidR="007F1E78" w:rsidRPr="0078744C" w:rsidRDefault="007F1E78" w:rsidP="00615050">
            <w:pPr>
              <w:rPr>
                <w:sz w:val="22"/>
              </w:rPr>
            </w:pPr>
          </w:p>
        </w:tc>
        <w:tc>
          <w:tcPr>
            <w:tcW w:w="567" w:type="dxa"/>
            <w:tcBorders>
              <w:left w:val="nil"/>
              <w:bottom w:val="single" w:sz="4" w:space="0" w:color="auto"/>
              <w:right w:val="nil"/>
            </w:tcBorders>
          </w:tcPr>
          <w:p w14:paraId="6D98A12B" w14:textId="77777777" w:rsidR="007F1E78" w:rsidRPr="0078744C" w:rsidRDefault="007F1E78" w:rsidP="00615050">
            <w:pPr>
              <w:rPr>
                <w:sz w:val="22"/>
              </w:rPr>
            </w:pPr>
          </w:p>
        </w:tc>
      </w:tr>
      <w:tr w:rsidR="007F1E78" w:rsidRPr="0078744C" w14:paraId="2946DB82" w14:textId="77777777" w:rsidTr="007F1E78">
        <w:trPr>
          <w:trHeight w:val="567"/>
          <w:jc w:val="right"/>
        </w:trPr>
        <w:tc>
          <w:tcPr>
            <w:tcW w:w="2694" w:type="dxa"/>
            <w:tcBorders>
              <w:top w:val="nil"/>
              <w:left w:val="nil"/>
              <w:bottom w:val="nil"/>
              <w:right w:val="nil"/>
            </w:tcBorders>
          </w:tcPr>
          <w:p w14:paraId="5997CC1D" w14:textId="77777777" w:rsidR="007F1E78" w:rsidRPr="0078744C" w:rsidRDefault="007F1E78" w:rsidP="00615050">
            <w:pPr>
              <w:rPr>
                <w:sz w:val="22"/>
              </w:rPr>
            </w:pPr>
          </w:p>
        </w:tc>
        <w:tc>
          <w:tcPr>
            <w:tcW w:w="1129" w:type="dxa"/>
            <w:tcBorders>
              <w:top w:val="nil"/>
              <w:left w:val="nil"/>
              <w:bottom w:val="nil"/>
              <w:right w:val="nil"/>
            </w:tcBorders>
          </w:tcPr>
          <w:p w14:paraId="110FFD37" w14:textId="77777777" w:rsidR="007F1E78" w:rsidRPr="0078744C" w:rsidRDefault="007F1E78" w:rsidP="00615050">
            <w:pPr>
              <w:rPr>
                <w:sz w:val="22"/>
              </w:rPr>
            </w:pPr>
          </w:p>
        </w:tc>
        <w:tc>
          <w:tcPr>
            <w:tcW w:w="414" w:type="dxa"/>
            <w:tcBorders>
              <w:top w:val="nil"/>
              <w:left w:val="nil"/>
              <w:bottom w:val="nil"/>
              <w:right w:val="nil"/>
            </w:tcBorders>
          </w:tcPr>
          <w:p w14:paraId="6B699379"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3FE9F23F"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1F72F646" w14:textId="77777777" w:rsidR="007F1E78" w:rsidRPr="0078744C" w:rsidRDefault="007F1E78" w:rsidP="00615050">
            <w:pPr>
              <w:rPr>
                <w:sz w:val="22"/>
              </w:rPr>
            </w:pPr>
          </w:p>
        </w:tc>
        <w:tc>
          <w:tcPr>
            <w:tcW w:w="113" w:type="dxa"/>
            <w:tcBorders>
              <w:top w:val="single" w:sz="4" w:space="0" w:color="auto"/>
              <w:left w:val="nil"/>
              <w:bottom w:val="single" w:sz="4" w:space="0" w:color="auto"/>
              <w:right w:val="nil"/>
            </w:tcBorders>
          </w:tcPr>
          <w:p w14:paraId="08CE6F91"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61CDCEAD"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6BB9E253"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23DE523C" w14:textId="77777777" w:rsidR="007F1E78" w:rsidRPr="0078744C" w:rsidRDefault="007F1E78" w:rsidP="00615050">
            <w:pPr>
              <w:rPr>
                <w:sz w:val="22"/>
              </w:rPr>
            </w:pPr>
          </w:p>
        </w:tc>
        <w:tc>
          <w:tcPr>
            <w:tcW w:w="113" w:type="dxa"/>
            <w:tcBorders>
              <w:top w:val="single" w:sz="4" w:space="0" w:color="auto"/>
              <w:left w:val="nil"/>
              <w:bottom w:val="single" w:sz="4" w:space="0" w:color="auto"/>
              <w:right w:val="nil"/>
            </w:tcBorders>
          </w:tcPr>
          <w:p w14:paraId="52E56223"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07547A01"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5043CB0F" w14:textId="77777777" w:rsidR="007F1E78" w:rsidRPr="0078744C" w:rsidRDefault="007F1E78" w:rsidP="00615050">
            <w:pPr>
              <w:rPr>
                <w:sz w:val="22"/>
              </w:rPr>
            </w:pPr>
          </w:p>
        </w:tc>
        <w:tc>
          <w:tcPr>
            <w:tcW w:w="567" w:type="dxa"/>
            <w:tcBorders>
              <w:top w:val="single" w:sz="4" w:space="0" w:color="auto"/>
              <w:left w:val="nil"/>
              <w:bottom w:val="single" w:sz="4" w:space="0" w:color="auto"/>
              <w:right w:val="nil"/>
            </w:tcBorders>
          </w:tcPr>
          <w:p w14:paraId="07459315" w14:textId="77777777" w:rsidR="007F1E78" w:rsidRPr="0078744C" w:rsidRDefault="007F1E78" w:rsidP="00615050">
            <w:pPr>
              <w:rPr>
                <w:sz w:val="22"/>
              </w:rPr>
            </w:pPr>
          </w:p>
        </w:tc>
      </w:tr>
    </w:tbl>
    <w:p w14:paraId="6537F28F" w14:textId="77777777" w:rsidR="007F1E78" w:rsidRDefault="007F1E78" w:rsidP="00615050"/>
    <w:p w14:paraId="75904127" w14:textId="77777777" w:rsidR="00615050" w:rsidRPr="00615050" w:rsidRDefault="00615050" w:rsidP="00664F01">
      <w:pPr>
        <w:pStyle w:val="Heading2"/>
      </w:pPr>
      <w:r w:rsidRPr="00615050">
        <w:t>Time allowed for this paper</w:t>
      </w:r>
    </w:p>
    <w:p w14:paraId="284A081B" w14:textId="77777777" w:rsidR="00615050" w:rsidRPr="0078744C" w:rsidRDefault="00615050" w:rsidP="009F0326">
      <w:pPr>
        <w:ind w:left="4253" w:hanging="4253"/>
        <w:rPr>
          <w:sz w:val="22"/>
        </w:rPr>
      </w:pPr>
      <w:r w:rsidRPr="0078744C">
        <w:rPr>
          <w:sz w:val="22"/>
        </w:rPr>
        <w:t>Reading time before commencing work:</w:t>
      </w:r>
      <w:r w:rsidRPr="0078744C">
        <w:rPr>
          <w:sz w:val="22"/>
        </w:rPr>
        <w:tab/>
        <w:t>ten minutes</w:t>
      </w:r>
    </w:p>
    <w:p w14:paraId="2CDB45E0" w14:textId="49873979" w:rsidR="00615050" w:rsidRPr="0078744C" w:rsidRDefault="00615050" w:rsidP="009F0326">
      <w:pPr>
        <w:ind w:left="4253" w:hanging="4253"/>
        <w:rPr>
          <w:sz w:val="22"/>
        </w:rPr>
      </w:pPr>
      <w:r w:rsidRPr="0078744C">
        <w:rPr>
          <w:sz w:val="22"/>
        </w:rPr>
        <w:t xml:space="preserve">Working </w:t>
      </w:r>
      <w:r w:rsidR="00DA17F3">
        <w:rPr>
          <w:sz w:val="22"/>
        </w:rPr>
        <w:t>t</w:t>
      </w:r>
      <w:r w:rsidRPr="0078744C">
        <w:rPr>
          <w:sz w:val="22"/>
        </w:rPr>
        <w:t>ime:</w:t>
      </w:r>
      <w:r w:rsidRPr="0078744C">
        <w:rPr>
          <w:sz w:val="22"/>
        </w:rPr>
        <w:tab/>
      </w:r>
      <w:r w:rsidR="008B3B28">
        <w:rPr>
          <w:sz w:val="22"/>
        </w:rPr>
        <w:t xml:space="preserve">two </w:t>
      </w:r>
      <w:r w:rsidR="000B4254">
        <w:rPr>
          <w:sz w:val="22"/>
        </w:rPr>
        <w:t>hours and thirty minutes</w:t>
      </w:r>
    </w:p>
    <w:p w14:paraId="6DFB9E20" w14:textId="77777777" w:rsidR="00615050" w:rsidRDefault="00615050" w:rsidP="00615050"/>
    <w:p w14:paraId="6393D325" w14:textId="77777777" w:rsidR="00615050" w:rsidRPr="005970BE" w:rsidRDefault="00615050" w:rsidP="00664F01">
      <w:pPr>
        <w:pStyle w:val="Heading2"/>
      </w:pPr>
      <w:r w:rsidRPr="005970BE">
        <w:t>Materials required/recommended for this paper</w:t>
      </w:r>
    </w:p>
    <w:p w14:paraId="4B5CA52B" w14:textId="77777777" w:rsidR="00615050" w:rsidRPr="0078744C" w:rsidRDefault="00615050" w:rsidP="00615050">
      <w:pPr>
        <w:rPr>
          <w:b/>
          <w:i/>
          <w:sz w:val="22"/>
        </w:rPr>
      </w:pPr>
      <w:r w:rsidRPr="0078744C">
        <w:rPr>
          <w:b/>
          <w:i/>
          <w:sz w:val="22"/>
        </w:rPr>
        <w:t>To be provided by the supervisor</w:t>
      </w:r>
    </w:p>
    <w:p w14:paraId="2F4AEDDE" w14:textId="1D737282" w:rsidR="00615050" w:rsidRPr="0078744C" w:rsidRDefault="00615050" w:rsidP="00615050">
      <w:pPr>
        <w:rPr>
          <w:sz w:val="22"/>
        </w:rPr>
      </w:pPr>
      <w:r w:rsidRPr="0078744C">
        <w:rPr>
          <w:sz w:val="22"/>
        </w:rPr>
        <w:t xml:space="preserve">This Question/Answer </w:t>
      </w:r>
      <w:r w:rsidR="00F46476">
        <w:rPr>
          <w:sz w:val="22"/>
        </w:rPr>
        <w:t>B</w:t>
      </w:r>
      <w:r w:rsidRPr="0078744C">
        <w:rPr>
          <w:sz w:val="22"/>
        </w:rPr>
        <w:t>ooklet</w:t>
      </w:r>
    </w:p>
    <w:p w14:paraId="4E1984CB" w14:textId="624F4B5D" w:rsidR="00615050" w:rsidRPr="0078744C" w:rsidRDefault="00F46476" w:rsidP="00615050">
      <w:pPr>
        <w:rPr>
          <w:sz w:val="22"/>
        </w:rPr>
      </w:pPr>
      <w:r>
        <w:rPr>
          <w:sz w:val="22"/>
        </w:rPr>
        <w:t>Multiple Choice Answer</w:t>
      </w:r>
      <w:r w:rsidR="00615050" w:rsidRPr="0078744C">
        <w:rPr>
          <w:sz w:val="22"/>
        </w:rPr>
        <w:t xml:space="preserve"> </w:t>
      </w:r>
      <w:r>
        <w:rPr>
          <w:sz w:val="22"/>
        </w:rPr>
        <w:t>Sheet</w:t>
      </w:r>
    </w:p>
    <w:p w14:paraId="70DF9E56" w14:textId="77777777" w:rsidR="0078744C" w:rsidRDefault="0078744C" w:rsidP="00615050"/>
    <w:p w14:paraId="574D876C" w14:textId="77777777" w:rsidR="0078744C" w:rsidRPr="0078744C" w:rsidRDefault="0078744C" w:rsidP="0078744C">
      <w:pPr>
        <w:rPr>
          <w:b/>
          <w:i/>
          <w:sz w:val="22"/>
        </w:rPr>
      </w:pPr>
      <w:r w:rsidRPr="0078744C">
        <w:rPr>
          <w:b/>
          <w:i/>
          <w:sz w:val="22"/>
        </w:rPr>
        <w:t>To be provided by the candidate</w:t>
      </w:r>
    </w:p>
    <w:p w14:paraId="63EEDC9A" w14:textId="77777777" w:rsidR="0078744C" w:rsidRPr="0078744C" w:rsidRDefault="0078744C" w:rsidP="0078744C">
      <w:pPr>
        <w:ind w:left="2127" w:hanging="2127"/>
        <w:rPr>
          <w:bCs/>
          <w:sz w:val="22"/>
          <w:lang w:val="en-US"/>
        </w:rPr>
      </w:pPr>
      <w:r w:rsidRPr="0078744C">
        <w:rPr>
          <w:bCs/>
          <w:sz w:val="22"/>
          <w:lang w:val="en-US"/>
        </w:rPr>
        <w:t>Standard items:</w:t>
      </w:r>
      <w:r w:rsidRPr="0078744C">
        <w:rPr>
          <w:bCs/>
          <w:sz w:val="22"/>
          <w:lang w:val="en-US"/>
        </w:rPr>
        <w:tab/>
        <w:t>pens, pencils, eraser, correction fluid/tape, ruler, highlighters</w:t>
      </w:r>
    </w:p>
    <w:p w14:paraId="6405BE36" w14:textId="1D2DA9E3" w:rsidR="0078744C" w:rsidRPr="0078744C" w:rsidRDefault="0078744C" w:rsidP="0078744C">
      <w:pPr>
        <w:ind w:left="2127" w:hanging="2127"/>
        <w:rPr>
          <w:bCs/>
          <w:sz w:val="22"/>
          <w:lang w:val="en-US"/>
        </w:rPr>
      </w:pPr>
      <w:r w:rsidRPr="0078744C">
        <w:rPr>
          <w:bCs/>
          <w:sz w:val="22"/>
          <w:lang w:val="en-US"/>
        </w:rPr>
        <w:t>Special items:</w:t>
      </w:r>
      <w:r w:rsidRPr="0078744C">
        <w:rPr>
          <w:bCs/>
          <w:sz w:val="22"/>
          <w:lang w:val="en-US"/>
        </w:rPr>
        <w:tab/>
      </w:r>
      <w:r w:rsidR="00D9353A">
        <w:rPr>
          <w:bCs/>
          <w:sz w:val="22"/>
          <w:lang w:val="en-US"/>
        </w:rPr>
        <w:t>nil</w:t>
      </w:r>
    </w:p>
    <w:p w14:paraId="44E871BC" w14:textId="77777777" w:rsidR="0078744C" w:rsidRPr="0078744C" w:rsidRDefault="0078744C" w:rsidP="0078744C">
      <w:pPr>
        <w:rPr>
          <w:b/>
          <w:bCs/>
          <w:lang w:val="en-US"/>
        </w:rPr>
      </w:pPr>
    </w:p>
    <w:p w14:paraId="5744E41F" w14:textId="77777777" w:rsidR="0078744C" w:rsidRPr="0078744C" w:rsidRDefault="0078744C" w:rsidP="0078744C">
      <w:pPr>
        <w:rPr>
          <w:b/>
          <w:bCs/>
          <w:iCs/>
          <w:lang w:val="en-US"/>
        </w:rPr>
      </w:pPr>
      <w:r w:rsidRPr="0078744C">
        <w:rPr>
          <w:b/>
          <w:bCs/>
          <w:iCs/>
          <w:lang w:val="en-US"/>
        </w:rPr>
        <w:t>Important note to candidates</w:t>
      </w:r>
    </w:p>
    <w:p w14:paraId="12C7BC97" w14:textId="77777777" w:rsidR="00C82A7E" w:rsidRDefault="0078744C" w:rsidP="00C82A7E">
      <w:pPr>
        <w:rPr>
          <w:sz w:val="22"/>
          <w:lang w:val="en-US"/>
        </w:rPr>
      </w:pPr>
      <w:r w:rsidRPr="0078744C">
        <w:rPr>
          <w:sz w:val="22"/>
          <w:lang w:val="en-US"/>
        </w:rPr>
        <w:t xml:space="preserve">No other items may be taken into the examination room. It is </w:t>
      </w:r>
      <w:r w:rsidRPr="0078744C">
        <w:rPr>
          <w:b/>
          <w:sz w:val="22"/>
          <w:lang w:val="en-US"/>
        </w:rPr>
        <w:t>your</w:t>
      </w:r>
      <w:r w:rsidRPr="0078744C">
        <w:rPr>
          <w:sz w:val="22"/>
          <w:lang w:val="en-US"/>
        </w:rPr>
        <w:t xml:space="preserve"> responsibility to ensure that you do not have any </w:t>
      </w:r>
      <w:proofErr w:type="spellStart"/>
      <w:r w:rsidRPr="0078744C">
        <w:rPr>
          <w:sz w:val="22"/>
          <w:lang w:val="en-US"/>
        </w:rPr>
        <w:t>unauthorised</w:t>
      </w:r>
      <w:proofErr w:type="spellEnd"/>
      <w:r w:rsidRPr="0078744C">
        <w:rPr>
          <w:sz w:val="22"/>
          <w:lang w:val="en-US"/>
        </w:rPr>
        <w:t xml:space="preserve"> </w:t>
      </w:r>
      <w:r w:rsidR="005927C7">
        <w:rPr>
          <w:sz w:val="22"/>
          <w:lang w:val="en-US"/>
        </w:rPr>
        <w:t xml:space="preserve">material. </w:t>
      </w:r>
      <w:r w:rsidRPr="0078744C">
        <w:rPr>
          <w:sz w:val="22"/>
          <w:lang w:val="en-US"/>
        </w:rPr>
        <w:t xml:space="preserve">If you have any </w:t>
      </w:r>
      <w:proofErr w:type="spellStart"/>
      <w:r w:rsidRPr="0078744C">
        <w:rPr>
          <w:sz w:val="22"/>
          <w:lang w:val="en-US"/>
        </w:rPr>
        <w:t>unauthorised</w:t>
      </w:r>
      <w:proofErr w:type="spellEnd"/>
      <w:r w:rsidRPr="0078744C">
        <w:rPr>
          <w:sz w:val="22"/>
          <w:lang w:val="en-US"/>
        </w:rPr>
        <w:t xml:space="preserve"> material with you, hand it to the supervisor </w:t>
      </w:r>
      <w:r w:rsidRPr="0078744C">
        <w:rPr>
          <w:b/>
          <w:sz w:val="22"/>
          <w:lang w:val="en-US"/>
        </w:rPr>
        <w:t>before</w:t>
      </w:r>
      <w:r w:rsidRPr="0078744C">
        <w:rPr>
          <w:sz w:val="22"/>
          <w:lang w:val="en-US"/>
        </w:rPr>
        <w:t xml:space="preserve"> reading any furthe</w:t>
      </w:r>
      <w:r w:rsidR="00C82A7E">
        <w:rPr>
          <w:sz w:val="22"/>
          <w:lang w:val="en-US"/>
        </w:rPr>
        <w:t>r.</w:t>
      </w:r>
    </w:p>
    <w:p w14:paraId="12569A9C" w14:textId="77777777" w:rsidR="002D1A4F" w:rsidRDefault="002D1A4F">
      <w:pPr>
        <w:spacing w:after="160"/>
        <w:rPr>
          <w:rFonts w:cstheme="minorHAnsi"/>
          <w:b/>
          <w:sz w:val="28"/>
          <w:szCs w:val="24"/>
          <w:lang w:val="en-US"/>
        </w:rPr>
      </w:pPr>
      <w:r>
        <w:rPr>
          <w:rFonts w:cstheme="minorHAnsi"/>
        </w:rPr>
        <w:br w:type="page"/>
      </w:r>
    </w:p>
    <w:p w14:paraId="46423B0A" w14:textId="1A5D8F7E" w:rsidR="00C82A7E" w:rsidRPr="00120D03" w:rsidRDefault="00C82A7E" w:rsidP="00C82A7E">
      <w:pPr>
        <w:pStyle w:val="Heading2"/>
        <w:rPr>
          <w:rFonts w:cstheme="minorHAnsi"/>
        </w:rPr>
      </w:pPr>
      <w:r w:rsidRPr="00120D03">
        <w:rPr>
          <w:rFonts w:cstheme="minorHAnsi"/>
        </w:rPr>
        <w:lastRenderedPageBreak/>
        <w:t>Structure of this Paper</w:t>
      </w:r>
    </w:p>
    <w:tbl>
      <w:tblPr>
        <w:tblW w:w="9464"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07"/>
        <w:gridCol w:w="1362"/>
        <w:gridCol w:w="1559"/>
        <w:gridCol w:w="1559"/>
        <w:gridCol w:w="1418"/>
        <w:gridCol w:w="1559"/>
      </w:tblGrid>
      <w:tr w:rsidR="005970BE" w:rsidRPr="00C82A7E" w14:paraId="0B0106D0" w14:textId="77777777" w:rsidTr="04156066">
        <w:trPr>
          <w:trHeight w:val="930"/>
        </w:trPr>
        <w:tc>
          <w:tcPr>
            <w:tcW w:w="2007" w:type="dxa"/>
            <w:tcBorders>
              <w:top w:val="single" w:sz="6" w:space="0" w:color="auto"/>
              <w:left w:val="single" w:sz="4" w:space="0" w:color="auto"/>
              <w:bottom w:val="single" w:sz="4" w:space="0" w:color="auto"/>
              <w:right w:val="single" w:sz="4" w:space="0" w:color="auto"/>
            </w:tcBorders>
            <w:vAlign w:val="center"/>
          </w:tcPr>
          <w:p w14:paraId="6604EB22" w14:textId="77777777" w:rsidR="005970BE" w:rsidRPr="00C82A7E" w:rsidRDefault="005970BE" w:rsidP="00B14DD7">
            <w:pPr>
              <w:tabs>
                <w:tab w:val="center" w:pos="4513"/>
              </w:tabs>
              <w:spacing w:line="240" w:lineRule="auto"/>
              <w:jc w:val="center"/>
              <w:rPr>
                <w:rFonts w:cstheme="minorHAnsi"/>
                <w:spacing w:val="-2"/>
                <w:sz w:val="22"/>
              </w:rPr>
            </w:pPr>
            <w:r w:rsidRPr="00C82A7E">
              <w:rPr>
                <w:rFonts w:cstheme="minorHAnsi"/>
                <w:spacing w:val="-2"/>
                <w:sz w:val="22"/>
              </w:rPr>
              <w:t>Section</w:t>
            </w:r>
          </w:p>
        </w:tc>
        <w:tc>
          <w:tcPr>
            <w:tcW w:w="1362" w:type="dxa"/>
            <w:tcBorders>
              <w:top w:val="single" w:sz="6" w:space="0" w:color="auto"/>
              <w:left w:val="single" w:sz="4" w:space="0" w:color="auto"/>
              <w:bottom w:val="single" w:sz="4" w:space="0" w:color="auto"/>
              <w:right w:val="single" w:sz="4" w:space="0" w:color="auto"/>
            </w:tcBorders>
            <w:vAlign w:val="center"/>
          </w:tcPr>
          <w:p w14:paraId="0E851ED5" w14:textId="77777777" w:rsidR="005970BE" w:rsidRPr="00C82A7E" w:rsidRDefault="005970BE" w:rsidP="00B14DD7">
            <w:pPr>
              <w:tabs>
                <w:tab w:val="center" w:pos="4513"/>
              </w:tabs>
              <w:spacing w:line="240" w:lineRule="auto"/>
              <w:jc w:val="center"/>
              <w:rPr>
                <w:rFonts w:cstheme="minorHAnsi"/>
                <w:spacing w:val="-2"/>
                <w:sz w:val="22"/>
              </w:rPr>
            </w:pPr>
            <w:r w:rsidRPr="00C82A7E">
              <w:rPr>
                <w:rFonts w:cstheme="minorHAnsi"/>
                <w:spacing w:val="-2"/>
                <w:sz w:val="22"/>
              </w:rPr>
              <w:t>Number of questions available</w:t>
            </w:r>
          </w:p>
        </w:tc>
        <w:tc>
          <w:tcPr>
            <w:tcW w:w="1559" w:type="dxa"/>
            <w:tcBorders>
              <w:top w:val="single" w:sz="6" w:space="0" w:color="auto"/>
              <w:left w:val="single" w:sz="4" w:space="0" w:color="auto"/>
              <w:bottom w:val="single" w:sz="4" w:space="0" w:color="auto"/>
              <w:right w:val="single" w:sz="4" w:space="0" w:color="auto"/>
            </w:tcBorders>
            <w:vAlign w:val="center"/>
          </w:tcPr>
          <w:p w14:paraId="189BFF67" w14:textId="77777777" w:rsidR="005970BE" w:rsidRPr="00C82A7E" w:rsidRDefault="005970BE" w:rsidP="00B14DD7">
            <w:pPr>
              <w:tabs>
                <w:tab w:val="center" w:pos="4513"/>
              </w:tabs>
              <w:spacing w:line="240" w:lineRule="auto"/>
              <w:jc w:val="center"/>
              <w:rPr>
                <w:rFonts w:cstheme="minorHAnsi"/>
                <w:spacing w:val="-2"/>
                <w:sz w:val="22"/>
              </w:rPr>
            </w:pPr>
            <w:r w:rsidRPr="00C82A7E">
              <w:rPr>
                <w:rFonts w:cstheme="minorHAnsi"/>
                <w:spacing w:val="-2"/>
                <w:sz w:val="22"/>
              </w:rPr>
              <w:t>Number of questions to be answered</w:t>
            </w:r>
          </w:p>
        </w:tc>
        <w:tc>
          <w:tcPr>
            <w:tcW w:w="1559" w:type="dxa"/>
            <w:tcBorders>
              <w:top w:val="single" w:sz="6" w:space="0" w:color="auto"/>
              <w:left w:val="single" w:sz="4" w:space="0" w:color="auto"/>
              <w:bottom w:val="single" w:sz="4" w:space="0" w:color="auto"/>
              <w:right w:val="single" w:sz="4" w:space="0" w:color="auto"/>
            </w:tcBorders>
            <w:vAlign w:val="center"/>
          </w:tcPr>
          <w:p w14:paraId="31DF325D" w14:textId="77777777" w:rsidR="005970BE" w:rsidRPr="00C82A7E" w:rsidRDefault="005970BE" w:rsidP="00B14DD7">
            <w:pPr>
              <w:tabs>
                <w:tab w:val="center" w:pos="4513"/>
              </w:tabs>
              <w:spacing w:line="240" w:lineRule="auto"/>
              <w:jc w:val="center"/>
              <w:rPr>
                <w:rFonts w:cstheme="minorHAnsi"/>
                <w:spacing w:val="-2"/>
                <w:sz w:val="22"/>
              </w:rPr>
            </w:pPr>
            <w:r w:rsidRPr="00C82A7E">
              <w:rPr>
                <w:rFonts w:cstheme="minorHAnsi"/>
                <w:spacing w:val="-2"/>
                <w:sz w:val="22"/>
              </w:rPr>
              <w:t>Suggested working time (minutes)</w:t>
            </w:r>
          </w:p>
        </w:tc>
        <w:tc>
          <w:tcPr>
            <w:tcW w:w="1418" w:type="dxa"/>
            <w:tcBorders>
              <w:top w:val="single" w:sz="6" w:space="0" w:color="auto"/>
              <w:left w:val="single" w:sz="4" w:space="0" w:color="auto"/>
              <w:bottom w:val="single" w:sz="4" w:space="0" w:color="auto"/>
              <w:right w:val="single" w:sz="4" w:space="0" w:color="auto"/>
            </w:tcBorders>
            <w:vAlign w:val="center"/>
          </w:tcPr>
          <w:p w14:paraId="24B153E7" w14:textId="77777777" w:rsidR="005970BE" w:rsidRPr="00C82A7E" w:rsidRDefault="005970BE" w:rsidP="00B14DD7">
            <w:pPr>
              <w:tabs>
                <w:tab w:val="center" w:pos="4513"/>
              </w:tabs>
              <w:spacing w:line="240" w:lineRule="auto"/>
              <w:jc w:val="center"/>
              <w:rPr>
                <w:rFonts w:cstheme="minorHAnsi"/>
                <w:spacing w:val="-2"/>
                <w:sz w:val="22"/>
              </w:rPr>
            </w:pPr>
            <w:r w:rsidRPr="00C82A7E">
              <w:rPr>
                <w:rFonts w:cstheme="minorHAnsi"/>
                <w:spacing w:val="-2"/>
                <w:sz w:val="22"/>
              </w:rPr>
              <w:t>Marks available</w:t>
            </w:r>
          </w:p>
        </w:tc>
        <w:tc>
          <w:tcPr>
            <w:tcW w:w="1559" w:type="dxa"/>
            <w:tcBorders>
              <w:top w:val="single" w:sz="6" w:space="0" w:color="auto"/>
              <w:left w:val="single" w:sz="4" w:space="0" w:color="auto"/>
              <w:bottom w:val="single" w:sz="4" w:space="0" w:color="auto"/>
              <w:right w:val="single" w:sz="4" w:space="0" w:color="auto"/>
            </w:tcBorders>
            <w:vAlign w:val="center"/>
          </w:tcPr>
          <w:p w14:paraId="052AB439" w14:textId="77777777" w:rsidR="005970BE" w:rsidRPr="00C82A7E" w:rsidRDefault="005970BE" w:rsidP="00B14DD7">
            <w:pPr>
              <w:tabs>
                <w:tab w:val="center" w:pos="4513"/>
              </w:tabs>
              <w:spacing w:line="240" w:lineRule="auto"/>
              <w:jc w:val="center"/>
              <w:rPr>
                <w:rFonts w:cstheme="minorHAnsi"/>
                <w:spacing w:val="-2"/>
                <w:sz w:val="22"/>
              </w:rPr>
            </w:pPr>
            <w:r w:rsidRPr="00C82A7E">
              <w:rPr>
                <w:rFonts w:cstheme="minorHAnsi"/>
                <w:spacing w:val="-2"/>
                <w:sz w:val="22"/>
              </w:rPr>
              <w:t>Percentage of examination</w:t>
            </w:r>
          </w:p>
        </w:tc>
      </w:tr>
      <w:tr w:rsidR="001C3F4E" w:rsidRPr="00C82A7E" w14:paraId="2DD0D662" w14:textId="77777777" w:rsidTr="04156066">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66297EE6" w14:textId="2BA50E44" w:rsidR="001C3F4E" w:rsidRPr="00C82A7E" w:rsidRDefault="001C3F4E" w:rsidP="001C3F4E">
            <w:pPr>
              <w:spacing w:line="240" w:lineRule="auto"/>
              <w:rPr>
                <w:rFonts w:cstheme="minorHAnsi"/>
                <w:sz w:val="22"/>
              </w:rPr>
            </w:pPr>
            <w:r w:rsidRPr="00C82A7E">
              <w:rPr>
                <w:rFonts w:cstheme="minorHAnsi"/>
                <w:sz w:val="22"/>
              </w:rPr>
              <w:t>Section One:</w:t>
            </w:r>
          </w:p>
          <w:p w14:paraId="069A1983" w14:textId="0CDE9671" w:rsidR="001C3F4E" w:rsidRPr="00C82A7E" w:rsidRDefault="001C3F4E" w:rsidP="001C3F4E">
            <w:pPr>
              <w:spacing w:line="240" w:lineRule="auto"/>
              <w:rPr>
                <w:rFonts w:cstheme="minorHAnsi"/>
                <w:sz w:val="22"/>
              </w:rPr>
            </w:pPr>
            <w:r w:rsidRPr="00C82A7E">
              <w:rPr>
                <w:rFonts w:cstheme="minorHAnsi"/>
                <w:sz w:val="22"/>
              </w:rPr>
              <w:t>Multiple Choice</w:t>
            </w:r>
          </w:p>
        </w:tc>
        <w:tc>
          <w:tcPr>
            <w:tcW w:w="1362" w:type="dxa"/>
            <w:tcBorders>
              <w:top w:val="single" w:sz="4" w:space="0" w:color="auto"/>
              <w:left w:val="single" w:sz="4" w:space="0" w:color="auto"/>
              <w:bottom w:val="single" w:sz="4" w:space="0" w:color="auto"/>
              <w:right w:val="single" w:sz="4" w:space="0" w:color="auto"/>
            </w:tcBorders>
            <w:vAlign w:val="center"/>
          </w:tcPr>
          <w:p w14:paraId="70073340" w14:textId="24CDC8C4" w:rsidR="001C3F4E" w:rsidRPr="00C82A7E" w:rsidRDefault="001C3F4E" w:rsidP="001C3F4E">
            <w:pPr>
              <w:spacing w:line="240" w:lineRule="auto"/>
              <w:jc w:val="center"/>
              <w:rPr>
                <w:rFonts w:cstheme="minorHAnsi"/>
                <w:sz w:val="22"/>
              </w:rPr>
            </w:pPr>
            <w:r w:rsidRPr="00C82A7E">
              <w:rPr>
                <w:rFonts w:cstheme="minorHAnsi"/>
                <w:sz w:val="22"/>
              </w:rPr>
              <w:t>15</w:t>
            </w:r>
          </w:p>
        </w:tc>
        <w:tc>
          <w:tcPr>
            <w:tcW w:w="1559" w:type="dxa"/>
            <w:tcBorders>
              <w:top w:val="single" w:sz="4" w:space="0" w:color="auto"/>
              <w:left w:val="single" w:sz="4" w:space="0" w:color="auto"/>
              <w:bottom w:val="single" w:sz="4" w:space="0" w:color="auto"/>
              <w:right w:val="single" w:sz="4" w:space="0" w:color="auto"/>
            </w:tcBorders>
            <w:vAlign w:val="center"/>
          </w:tcPr>
          <w:p w14:paraId="15A44D05" w14:textId="3CC1A479" w:rsidR="001C3F4E" w:rsidRPr="00C82A7E" w:rsidRDefault="001C3F4E" w:rsidP="001C3F4E">
            <w:pPr>
              <w:spacing w:line="240" w:lineRule="auto"/>
              <w:jc w:val="center"/>
              <w:rPr>
                <w:rFonts w:cstheme="minorHAnsi"/>
                <w:sz w:val="22"/>
              </w:rPr>
            </w:pPr>
            <w:r w:rsidRPr="00C82A7E">
              <w:rPr>
                <w:rFonts w:cstheme="minorHAnsi"/>
                <w:sz w:val="22"/>
              </w:rPr>
              <w:t>15</w:t>
            </w:r>
          </w:p>
        </w:tc>
        <w:tc>
          <w:tcPr>
            <w:tcW w:w="1559" w:type="dxa"/>
            <w:tcBorders>
              <w:top w:val="single" w:sz="4" w:space="0" w:color="auto"/>
              <w:left w:val="single" w:sz="4" w:space="0" w:color="auto"/>
              <w:bottom w:val="single" w:sz="4" w:space="0" w:color="auto"/>
              <w:right w:val="single" w:sz="4" w:space="0" w:color="auto"/>
            </w:tcBorders>
            <w:vAlign w:val="center"/>
          </w:tcPr>
          <w:p w14:paraId="2B6D29E2" w14:textId="6AEA87E0" w:rsidR="001C3F4E" w:rsidRPr="00C82A7E" w:rsidRDefault="00EF11FD" w:rsidP="001C3F4E">
            <w:pPr>
              <w:spacing w:line="240" w:lineRule="auto"/>
              <w:jc w:val="center"/>
              <w:rPr>
                <w:rFonts w:cstheme="minorHAnsi"/>
                <w:sz w:val="22"/>
              </w:rPr>
            </w:pPr>
            <w:r>
              <w:rPr>
                <w:rFonts w:cstheme="minorHAnsi"/>
                <w:sz w:val="22"/>
              </w:rPr>
              <w:t>20</w:t>
            </w:r>
          </w:p>
        </w:tc>
        <w:tc>
          <w:tcPr>
            <w:tcW w:w="1418" w:type="dxa"/>
            <w:tcBorders>
              <w:top w:val="single" w:sz="4" w:space="0" w:color="auto"/>
              <w:left w:val="single" w:sz="4" w:space="0" w:color="auto"/>
              <w:bottom w:val="single" w:sz="4" w:space="0" w:color="auto"/>
              <w:right w:val="single" w:sz="4" w:space="0" w:color="auto"/>
            </w:tcBorders>
            <w:vAlign w:val="center"/>
          </w:tcPr>
          <w:p w14:paraId="0B4318F5" w14:textId="6BCF9710" w:rsidR="001C3F4E" w:rsidRPr="00C82A7E" w:rsidRDefault="001C3F4E" w:rsidP="001C3F4E">
            <w:pPr>
              <w:spacing w:line="240" w:lineRule="auto"/>
              <w:jc w:val="center"/>
              <w:rPr>
                <w:rFonts w:cstheme="minorHAnsi"/>
                <w:sz w:val="22"/>
              </w:rPr>
            </w:pPr>
            <w:r w:rsidRPr="00C82A7E">
              <w:rPr>
                <w:rFonts w:cstheme="minorHAnsi"/>
                <w:sz w:val="22"/>
              </w:rPr>
              <w:t>15</w:t>
            </w:r>
          </w:p>
        </w:tc>
        <w:tc>
          <w:tcPr>
            <w:tcW w:w="1559" w:type="dxa"/>
            <w:tcBorders>
              <w:top w:val="single" w:sz="4" w:space="0" w:color="auto"/>
              <w:left w:val="single" w:sz="4" w:space="0" w:color="auto"/>
              <w:bottom w:val="single" w:sz="4" w:space="0" w:color="auto"/>
              <w:right w:val="single" w:sz="4" w:space="0" w:color="auto"/>
            </w:tcBorders>
            <w:vAlign w:val="center"/>
          </w:tcPr>
          <w:p w14:paraId="4E9952C0" w14:textId="5611C893" w:rsidR="001C3F4E" w:rsidRPr="00C82A7E" w:rsidRDefault="001C3F4E" w:rsidP="001C3F4E">
            <w:pPr>
              <w:spacing w:line="240" w:lineRule="auto"/>
              <w:jc w:val="center"/>
              <w:rPr>
                <w:rFonts w:cstheme="minorHAnsi"/>
                <w:sz w:val="22"/>
              </w:rPr>
            </w:pPr>
            <w:r w:rsidRPr="00C82A7E">
              <w:rPr>
                <w:rFonts w:cstheme="minorHAnsi"/>
                <w:sz w:val="22"/>
              </w:rPr>
              <w:t>15</w:t>
            </w:r>
          </w:p>
        </w:tc>
      </w:tr>
      <w:tr w:rsidR="001C3F4E" w:rsidRPr="00C82A7E" w14:paraId="3A1C513E" w14:textId="77777777" w:rsidTr="04156066">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47FCEB41" w14:textId="2B8AF30D" w:rsidR="001C3F4E" w:rsidRPr="00C82A7E" w:rsidRDefault="001C3F4E" w:rsidP="001C3F4E">
            <w:pPr>
              <w:tabs>
                <w:tab w:val="left" w:pos="900"/>
              </w:tabs>
              <w:spacing w:line="240" w:lineRule="auto"/>
              <w:rPr>
                <w:rFonts w:cstheme="minorHAnsi"/>
                <w:sz w:val="22"/>
              </w:rPr>
            </w:pPr>
            <w:r w:rsidRPr="00C82A7E">
              <w:rPr>
                <w:rFonts w:cstheme="minorHAnsi"/>
                <w:spacing w:val="-2"/>
                <w:sz w:val="22"/>
              </w:rPr>
              <w:t>Section Two:</w:t>
            </w:r>
          </w:p>
          <w:p w14:paraId="4FBC9833" w14:textId="77777777" w:rsidR="001C3F4E" w:rsidRPr="00C82A7E" w:rsidRDefault="001C3F4E" w:rsidP="001C3F4E">
            <w:pPr>
              <w:tabs>
                <w:tab w:val="left" w:pos="900"/>
              </w:tabs>
              <w:spacing w:line="240" w:lineRule="auto"/>
              <w:rPr>
                <w:rFonts w:cstheme="minorHAnsi"/>
                <w:spacing w:val="-2"/>
                <w:sz w:val="22"/>
              </w:rPr>
            </w:pPr>
            <w:r w:rsidRPr="00C82A7E">
              <w:rPr>
                <w:rFonts w:cstheme="minorHAnsi"/>
                <w:spacing w:val="-2"/>
                <w:sz w:val="22"/>
              </w:rPr>
              <w:t xml:space="preserve">Short answer </w:t>
            </w:r>
          </w:p>
        </w:tc>
        <w:tc>
          <w:tcPr>
            <w:tcW w:w="1362" w:type="dxa"/>
            <w:tcBorders>
              <w:top w:val="single" w:sz="4" w:space="0" w:color="auto"/>
              <w:left w:val="single" w:sz="4" w:space="0" w:color="auto"/>
              <w:bottom w:val="single" w:sz="4" w:space="0" w:color="auto"/>
              <w:right w:val="single" w:sz="4" w:space="0" w:color="auto"/>
            </w:tcBorders>
            <w:vAlign w:val="center"/>
          </w:tcPr>
          <w:p w14:paraId="44C26413" w14:textId="649CBF10" w:rsidR="001C3F4E" w:rsidRPr="00C82A7E" w:rsidRDefault="00650883" w:rsidP="001C3F4E">
            <w:pPr>
              <w:tabs>
                <w:tab w:val="left" w:pos="-720"/>
              </w:tabs>
              <w:spacing w:line="240" w:lineRule="auto"/>
              <w:ind w:left="720" w:hanging="720"/>
              <w:jc w:val="center"/>
              <w:rPr>
                <w:rFonts w:cstheme="minorHAnsi"/>
                <w:spacing w:val="-2"/>
                <w:sz w:val="22"/>
              </w:rPr>
            </w:pPr>
            <w:r w:rsidRPr="00C82A7E">
              <w:rPr>
                <w:rFonts w:cstheme="minorHAnsi"/>
                <w:spacing w:val="-2"/>
                <w:sz w:val="22"/>
              </w:rPr>
              <w:t>8</w:t>
            </w:r>
          </w:p>
        </w:tc>
        <w:tc>
          <w:tcPr>
            <w:tcW w:w="1559" w:type="dxa"/>
            <w:tcBorders>
              <w:top w:val="single" w:sz="4" w:space="0" w:color="auto"/>
              <w:left w:val="single" w:sz="4" w:space="0" w:color="auto"/>
              <w:bottom w:val="single" w:sz="4" w:space="0" w:color="auto"/>
              <w:right w:val="single" w:sz="4" w:space="0" w:color="auto"/>
            </w:tcBorders>
            <w:vAlign w:val="center"/>
          </w:tcPr>
          <w:p w14:paraId="07581EC8" w14:textId="6C1EB256" w:rsidR="001C3F4E" w:rsidRPr="00C82A7E" w:rsidRDefault="00650883" w:rsidP="001C3F4E">
            <w:pPr>
              <w:tabs>
                <w:tab w:val="left" w:pos="-720"/>
              </w:tabs>
              <w:spacing w:line="240" w:lineRule="auto"/>
              <w:ind w:left="720" w:hanging="720"/>
              <w:jc w:val="center"/>
              <w:rPr>
                <w:rFonts w:cstheme="minorHAnsi"/>
                <w:spacing w:val="-2"/>
                <w:sz w:val="22"/>
              </w:rPr>
            </w:pPr>
            <w:r w:rsidRPr="00C82A7E">
              <w:rPr>
                <w:rFonts w:cstheme="minorHAnsi"/>
                <w:spacing w:val="-2"/>
                <w:sz w:val="22"/>
              </w:rPr>
              <w:t>8</w:t>
            </w:r>
          </w:p>
        </w:tc>
        <w:tc>
          <w:tcPr>
            <w:tcW w:w="1559" w:type="dxa"/>
            <w:tcBorders>
              <w:top w:val="single" w:sz="4" w:space="0" w:color="auto"/>
              <w:left w:val="single" w:sz="4" w:space="0" w:color="auto"/>
              <w:bottom w:val="single" w:sz="4" w:space="0" w:color="auto"/>
              <w:right w:val="single" w:sz="4" w:space="0" w:color="auto"/>
            </w:tcBorders>
            <w:vAlign w:val="center"/>
          </w:tcPr>
          <w:p w14:paraId="67F82D0C" w14:textId="0C0C42A0" w:rsidR="001C3F4E" w:rsidRPr="00C82A7E" w:rsidRDefault="00EF11FD" w:rsidP="001C3F4E">
            <w:pPr>
              <w:tabs>
                <w:tab w:val="left" w:pos="-720"/>
              </w:tabs>
              <w:spacing w:line="240" w:lineRule="auto"/>
              <w:ind w:left="720" w:hanging="720"/>
              <w:jc w:val="center"/>
              <w:rPr>
                <w:rFonts w:cstheme="minorHAnsi"/>
                <w:spacing w:val="-2"/>
                <w:sz w:val="22"/>
              </w:rPr>
            </w:pPr>
            <w:r>
              <w:rPr>
                <w:rFonts w:cstheme="minorHAnsi"/>
                <w:spacing w:val="-2"/>
                <w:sz w:val="22"/>
              </w:rPr>
              <w:t>40</w:t>
            </w:r>
          </w:p>
        </w:tc>
        <w:tc>
          <w:tcPr>
            <w:tcW w:w="1418" w:type="dxa"/>
            <w:tcBorders>
              <w:top w:val="single" w:sz="4" w:space="0" w:color="auto"/>
              <w:left w:val="single" w:sz="4" w:space="0" w:color="auto"/>
              <w:bottom w:val="single" w:sz="4" w:space="0" w:color="auto"/>
              <w:right w:val="single" w:sz="4" w:space="0" w:color="auto"/>
            </w:tcBorders>
            <w:vAlign w:val="center"/>
          </w:tcPr>
          <w:p w14:paraId="743D8313" w14:textId="512AC1BF" w:rsidR="001C3F4E" w:rsidRPr="00C82A7E" w:rsidRDefault="00445BE7" w:rsidP="006C6C0C">
            <w:pPr>
              <w:tabs>
                <w:tab w:val="left" w:pos="-720"/>
              </w:tabs>
              <w:spacing w:line="240" w:lineRule="auto"/>
              <w:ind w:left="720" w:hanging="720"/>
              <w:jc w:val="center"/>
              <w:rPr>
                <w:rFonts w:cstheme="minorHAnsi"/>
                <w:spacing w:val="-2"/>
                <w:sz w:val="22"/>
              </w:rPr>
            </w:pPr>
            <w:r>
              <w:rPr>
                <w:rFonts w:cstheme="minorHAnsi"/>
                <w:spacing w:val="-2"/>
                <w:sz w:val="22"/>
              </w:rPr>
              <w:t>6</w:t>
            </w:r>
            <w:r w:rsidR="006C6C0C">
              <w:rPr>
                <w:rFonts w:cstheme="minorHAnsi"/>
                <w:spacing w:val="-2"/>
                <w:sz w:val="22"/>
              </w:rPr>
              <w:t>3</w:t>
            </w:r>
          </w:p>
        </w:tc>
        <w:tc>
          <w:tcPr>
            <w:tcW w:w="1559" w:type="dxa"/>
            <w:tcBorders>
              <w:top w:val="single" w:sz="4" w:space="0" w:color="auto"/>
              <w:left w:val="single" w:sz="4" w:space="0" w:color="auto"/>
              <w:bottom w:val="single" w:sz="4" w:space="0" w:color="auto"/>
              <w:right w:val="single" w:sz="4" w:space="0" w:color="auto"/>
            </w:tcBorders>
            <w:vAlign w:val="center"/>
          </w:tcPr>
          <w:p w14:paraId="704A35C2" w14:textId="12C86A0D" w:rsidR="001C3F4E" w:rsidRPr="00C82A7E" w:rsidRDefault="001C3F4E" w:rsidP="001C3F4E">
            <w:pPr>
              <w:tabs>
                <w:tab w:val="left" w:pos="-720"/>
              </w:tabs>
              <w:spacing w:line="240" w:lineRule="auto"/>
              <w:ind w:left="720" w:hanging="720"/>
              <w:jc w:val="center"/>
              <w:rPr>
                <w:rFonts w:cstheme="minorHAnsi"/>
                <w:spacing w:val="-2"/>
                <w:sz w:val="22"/>
              </w:rPr>
            </w:pPr>
            <w:r w:rsidRPr="00C82A7E">
              <w:rPr>
                <w:rFonts w:cstheme="minorHAnsi"/>
                <w:spacing w:val="-2"/>
                <w:sz w:val="22"/>
              </w:rPr>
              <w:t>25</w:t>
            </w:r>
          </w:p>
        </w:tc>
      </w:tr>
      <w:tr w:rsidR="001C3F4E" w:rsidRPr="00C82A7E" w14:paraId="1028199F" w14:textId="77777777" w:rsidTr="04156066">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6911F685" w14:textId="7F73BC9A" w:rsidR="001C3F4E" w:rsidRPr="00C82A7E" w:rsidRDefault="001C3F4E" w:rsidP="001C3F4E">
            <w:pPr>
              <w:tabs>
                <w:tab w:val="left" w:pos="900"/>
              </w:tabs>
              <w:spacing w:line="240" w:lineRule="auto"/>
              <w:rPr>
                <w:rFonts w:cstheme="minorHAnsi"/>
                <w:sz w:val="22"/>
              </w:rPr>
            </w:pPr>
            <w:r w:rsidRPr="00C82A7E">
              <w:rPr>
                <w:rFonts w:cstheme="minorHAnsi"/>
                <w:spacing w:val="-2"/>
                <w:sz w:val="22"/>
              </w:rPr>
              <w:t>Section Three:</w:t>
            </w:r>
          </w:p>
          <w:p w14:paraId="348FABE9" w14:textId="77777777" w:rsidR="001C3F4E" w:rsidRPr="00C82A7E" w:rsidRDefault="001C3F4E" w:rsidP="001C3F4E">
            <w:pPr>
              <w:tabs>
                <w:tab w:val="left" w:pos="900"/>
              </w:tabs>
              <w:spacing w:line="240" w:lineRule="auto"/>
              <w:rPr>
                <w:rFonts w:cstheme="minorHAnsi"/>
                <w:spacing w:val="-2"/>
                <w:sz w:val="22"/>
              </w:rPr>
            </w:pPr>
            <w:r w:rsidRPr="00C82A7E">
              <w:rPr>
                <w:rFonts w:cstheme="minorHAnsi"/>
                <w:spacing w:val="-2"/>
                <w:sz w:val="22"/>
              </w:rPr>
              <w:t>Extended answer</w:t>
            </w:r>
          </w:p>
        </w:tc>
        <w:tc>
          <w:tcPr>
            <w:tcW w:w="1362" w:type="dxa"/>
            <w:tcBorders>
              <w:top w:val="single" w:sz="4" w:space="0" w:color="auto"/>
              <w:left w:val="single" w:sz="4" w:space="0" w:color="auto"/>
              <w:bottom w:val="single" w:sz="4" w:space="0" w:color="auto"/>
              <w:right w:val="single" w:sz="4" w:space="0" w:color="auto"/>
            </w:tcBorders>
            <w:vAlign w:val="center"/>
          </w:tcPr>
          <w:p w14:paraId="2598DEE6" w14:textId="148F2F4F" w:rsidR="001C3F4E" w:rsidRPr="00C82A7E" w:rsidRDefault="001C3F4E" w:rsidP="001C3F4E">
            <w:pPr>
              <w:tabs>
                <w:tab w:val="left" w:pos="-720"/>
              </w:tabs>
              <w:spacing w:line="240" w:lineRule="auto"/>
              <w:ind w:left="720" w:hanging="720"/>
              <w:jc w:val="center"/>
              <w:rPr>
                <w:rFonts w:cstheme="minorHAnsi"/>
                <w:spacing w:val="-2"/>
                <w:sz w:val="22"/>
              </w:rPr>
            </w:pPr>
            <w:r w:rsidRPr="00C82A7E">
              <w:rPr>
                <w:rFonts w:cstheme="minorHAnsi"/>
                <w:spacing w:val="-2"/>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279935FF" w14:textId="640CE3C0" w:rsidR="001C3F4E" w:rsidRPr="00C82A7E" w:rsidRDefault="001C3F4E" w:rsidP="001C3F4E">
            <w:pPr>
              <w:tabs>
                <w:tab w:val="left" w:pos="-720"/>
              </w:tabs>
              <w:spacing w:line="240" w:lineRule="auto"/>
              <w:ind w:left="720" w:hanging="720"/>
              <w:jc w:val="center"/>
              <w:rPr>
                <w:rFonts w:cstheme="minorHAnsi"/>
                <w:spacing w:val="-2"/>
                <w:sz w:val="22"/>
              </w:rPr>
            </w:pPr>
            <w:r w:rsidRPr="00C82A7E">
              <w:rPr>
                <w:rFonts w:cstheme="minorHAnsi"/>
                <w:spacing w:val="-2"/>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1C213BED" w14:textId="15E39D75" w:rsidR="001C3F4E" w:rsidRPr="00C82A7E" w:rsidRDefault="00EF11FD" w:rsidP="001C3F4E">
            <w:pPr>
              <w:tabs>
                <w:tab w:val="left" w:pos="-720"/>
              </w:tabs>
              <w:spacing w:line="240" w:lineRule="auto"/>
              <w:ind w:left="720" w:hanging="720"/>
              <w:jc w:val="center"/>
              <w:rPr>
                <w:rFonts w:cstheme="minorHAnsi"/>
                <w:spacing w:val="-2"/>
                <w:sz w:val="22"/>
              </w:rPr>
            </w:pPr>
            <w:r>
              <w:rPr>
                <w:rFonts w:cstheme="minorHAnsi"/>
                <w:spacing w:val="-2"/>
                <w:sz w:val="22"/>
              </w:rPr>
              <w:t>30</w:t>
            </w:r>
          </w:p>
        </w:tc>
        <w:tc>
          <w:tcPr>
            <w:tcW w:w="1418" w:type="dxa"/>
            <w:tcBorders>
              <w:top w:val="single" w:sz="4" w:space="0" w:color="auto"/>
              <w:left w:val="single" w:sz="4" w:space="0" w:color="auto"/>
              <w:bottom w:val="single" w:sz="4" w:space="0" w:color="auto"/>
              <w:right w:val="single" w:sz="4" w:space="0" w:color="auto"/>
            </w:tcBorders>
            <w:vAlign w:val="center"/>
          </w:tcPr>
          <w:p w14:paraId="5B1457B1" w14:textId="30A707B0" w:rsidR="001C3F4E" w:rsidRPr="00C82A7E" w:rsidRDefault="003D6F6E" w:rsidP="006C6C0C">
            <w:pPr>
              <w:tabs>
                <w:tab w:val="left" w:pos="-720"/>
              </w:tabs>
              <w:spacing w:line="240" w:lineRule="auto"/>
              <w:ind w:left="720" w:hanging="720"/>
              <w:jc w:val="center"/>
              <w:rPr>
                <w:rFonts w:cstheme="minorHAnsi"/>
                <w:spacing w:val="-2"/>
                <w:sz w:val="22"/>
              </w:rPr>
            </w:pPr>
            <w:r w:rsidRPr="00C82A7E">
              <w:rPr>
                <w:rFonts w:cstheme="minorHAnsi"/>
                <w:spacing w:val="-2"/>
                <w:sz w:val="22"/>
              </w:rPr>
              <w:t>3</w:t>
            </w:r>
            <w:r w:rsidR="006C6C0C">
              <w:rPr>
                <w:rFonts w:cstheme="minorHAnsi"/>
                <w:spacing w:val="-2"/>
                <w:sz w:val="22"/>
              </w:rPr>
              <w:t>2</w:t>
            </w:r>
          </w:p>
        </w:tc>
        <w:tc>
          <w:tcPr>
            <w:tcW w:w="1559" w:type="dxa"/>
            <w:tcBorders>
              <w:top w:val="single" w:sz="4" w:space="0" w:color="auto"/>
              <w:left w:val="single" w:sz="4" w:space="0" w:color="auto"/>
              <w:bottom w:val="single" w:sz="4" w:space="0" w:color="auto"/>
              <w:right w:val="single" w:sz="4" w:space="0" w:color="auto"/>
            </w:tcBorders>
            <w:vAlign w:val="center"/>
          </w:tcPr>
          <w:p w14:paraId="174B1212" w14:textId="6646851B" w:rsidR="001C3F4E" w:rsidRPr="00C82A7E" w:rsidRDefault="001C3F4E" w:rsidP="001C3F4E">
            <w:pPr>
              <w:tabs>
                <w:tab w:val="left" w:pos="-720"/>
              </w:tabs>
              <w:spacing w:line="240" w:lineRule="auto"/>
              <w:ind w:left="720" w:hanging="720"/>
              <w:jc w:val="center"/>
              <w:rPr>
                <w:rFonts w:cstheme="minorHAnsi"/>
                <w:spacing w:val="-2"/>
                <w:sz w:val="22"/>
              </w:rPr>
            </w:pPr>
            <w:r w:rsidRPr="00C82A7E">
              <w:rPr>
                <w:rFonts w:cstheme="minorHAnsi"/>
                <w:spacing w:val="-2"/>
                <w:sz w:val="22"/>
              </w:rPr>
              <w:t>20</w:t>
            </w:r>
          </w:p>
        </w:tc>
      </w:tr>
      <w:tr w:rsidR="001C3F4E" w:rsidRPr="00C82A7E" w14:paraId="2FF46E4D" w14:textId="77777777" w:rsidTr="04156066">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14AA8234" w14:textId="02370077" w:rsidR="001C3F4E" w:rsidRPr="00C82A7E" w:rsidRDefault="001C3F4E" w:rsidP="001C3F4E">
            <w:pPr>
              <w:spacing w:line="240" w:lineRule="auto"/>
              <w:rPr>
                <w:rFonts w:cstheme="minorHAnsi"/>
                <w:sz w:val="22"/>
              </w:rPr>
            </w:pPr>
            <w:r w:rsidRPr="00C82A7E">
              <w:rPr>
                <w:rFonts w:cstheme="minorHAnsi"/>
                <w:sz w:val="22"/>
              </w:rPr>
              <w:t>Section Four:</w:t>
            </w:r>
          </w:p>
          <w:p w14:paraId="00D789BC" w14:textId="5F643DE6" w:rsidR="001C3F4E" w:rsidRPr="00C82A7E" w:rsidRDefault="001C3F4E" w:rsidP="001C3F4E">
            <w:pPr>
              <w:spacing w:line="240" w:lineRule="auto"/>
              <w:rPr>
                <w:rFonts w:cstheme="minorHAnsi"/>
                <w:sz w:val="22"/>
              </w:rPr>
            </w:pPr>
            <w:r w:rsidRPr="00C82A7E">
              <w:rPr>
                <w:rFonts w:cstheme="minorHAnsi"/>
                <w:sz w:val="22"/>
              </w:rPr>
              <w:t>Scenario</w:t>
            </w:r>
          </w:p>
        </w:tc>
        <w:tc>
          <w:tcPr>
            <w:tcW w:w="1362" w:type="dxa"/>
            <w:tcBorders>
              <w:top w:val="single" w:sz="4" w:space="0" w:color="auto"/>
              <w:left w:val="single" w:sz="4" w:space="0" w:color="auto"/>
              <w:bottom w:val="single" w:sz="4" w:space="0" w:color="auto"/>
              <w:right w:val="single" w:sz="4" w:space="0" w:color="auto"/>
            </w:tcBorders>
            <w:vAlign w:val="center"/>
          </w:tcPr>
          <w:p w14:paraId="4E51489D" w14:textId="5416A4F7" w:rsidR="001C3F4E" w:rsidRPr="00C82A7E" w:rsidRDefault="001C3F4E" w:rsidP="001C3F4E">
            <w:pPr>
              <w:spacing w:line="240" w:lineRule="auto"/>
              <w:jc w:val="center"/>
              <w:rPr>
                <w:rFonts w:cstheme="minorHAnsi"/>
                <w:sz w:val="22"/>
              </w:rPr>
            </w:pPr>
            <w:r w:rsidRPr="00C82A7E">
              <w:rPr>
                <w:rFonts w:cstheme="minorHAnsi"/>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7180E4A9" w14:textId="24797F14" w:rsidR="001C3F4E" w:rsidRPr="00C82A7E" w:rsidRDefault="001C3F4E" w:rsidP="001C3F4E">
            <w:pPr>
              <w:spacing w:line="240" w:lineRule="auto"/>
              <w:jc w:val="center"/>
              <w:rPr>
                <w:rFonts w:cstheme="minorHAnsi"/>
                <w:sz w:val="22"/>
              </w:rPr>
            </w:pPr>
            <w:r w:rsidRPr="00C82A7E">
              <w:rPr>
                <w:rFonts w:cstheme="minorHAnsi"/>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31F850F4" w14:textId="4CFBCC7C" w:rsidR="001C3F4E" w:rsidRPr="00C82A7E" w:rsidRDefault="00EF11FD" w:rsidP="001C3F4E">
            <w:pPr>
              <w:spacing w:line="240" w:lineRule="auto"/>
              <w:jc w:val="center"/>
              <w:rPr>
                <w:rFonts w:cstheme="minorHAnsi"/>
                <w:sz w:val="22"/>
              </w:rPr>
            </w:pPr>
            <w:r>
              <w:rPr>
                <w:rFonts w:cstheme="minorHAnsi"/>
                <w:sz w:val="22"/>
              </w:rPr>
              <w:t>60</w:t>
            </w:r>
          </w:p>
        </w:tc>
        <w:tc>
          <w:tcPr>
            <w:tcW w:w="1418" w:type="dxa"/>
            <w:tcBorders>
              <w:top w:val="single" w:sz="4" w:space="0" w:color="auto"/>
              <w:left w:val="single" w:sz="4" w:space="0" w:color="auto"/>
              <w:bottom w:val="single" w:sz="4" w:space="0" w:color="auto"/>
              <w:right w:val="single" w:sz="4" w:space="0" w:color="auto"/>
            </w:tcBorders>
            <w:vAlign w:val="center"/>
          </w:tcPr>
          <w:p w14:paraId="4A5D1067" w14:textId="7DA88963" w:rsidR="001C3F4E" w:rsidRPr="00C82A7E" w:rsidRDefault="00CA2CC0" w:rsidP="009F4D32">
            <w:pPr>
              <w:spacing w:line="240" w:lineRule="auto"/>
              <w:jc w:val="center"/>
              <w:rPr>
                <w:rFonts w:cstheme="minorHAnsi"/>
                <w:sz w:val="22"/>
              </w:rPr>
            </w:pPr>
            <w:r w:rsidRPr="00C82A7E">
              <w:rPr>
                <w:rFonts w:cstheme="minorHAnsi"/>
                <w:sz w:val="22"/>
              </w:rPr>
              <w:t>6</w:t>
            </w:r>
            <w:r w:rsidR="009F4D32">
              <w:rPr>
                <w:rFonts w:cstheme="minorHAnsi"/>
                <w:sz w:val="22"/>
              </w:rPr>
              <w:t>0</w:t>
            </w:r>
          </w:p>
        </w:tc>
        <w:tc>
          <w:tcPr>
            <w:tcW w:w="1559" w:type="dxa"/>
            <w:tcBorders>
              <w:top w:val="single" w:sz="4" w:space="0" w:color="auto"/>
              <w:left w:val="single" w:sz="4" w:space="0" w:color="auto"/>
              <w:bottom w:val="single" w:sz="4" w:space="0" w:color="auto"/>
              <w:right w:val="single" w:sz="4" w:space="0" w:color="auto"/>
            </w:tcBorders>
            <w:vAlign w:val="center"/>
          </w:tcPr>
          <w:p w14:paraId="55F0B38B" w14:textId="28C2908B" w:rsidR="001C3F4E" w:rsidRPr="00C82A7E" w:rsidRDefault="001C3F4E" w:rsidP="001C3F4E">
            <w:pPr>
              <w:spacing w:line="240" w:lineRule="auto"/>
              <w:jc w:val="center"/>
              <w:rPr>
                <w:rFonts w:cstheme="minorHAnsi"/>
                <w:sz w:val="22"/>
              </w:rPr>
            </w:pPr>
            <w:r w:rsidRPr="00C82A7E">
              <w:rPr>
                <w:rFonts w:cstheme="minorHAnsi"/>
                <w:sz w:val="22"/>
              </w:rPr>
              <w:t>40</w:t>
            </w:r>
          </w:p>
        </w:tc>
      </w:tr>
      <w:tr w:rsidR="005970BE" w:rsidRPr="00C82A7E" w14:paraId="282F9D2E" w14:textId="77777777" w:rsidTr="04156066">
        <w:trPr>
          <w:trHeight w:val="576"/>
        </w:trPr>
        <w:tc>
          <w:tcPr>
            <w:tcW w:w="2007" w:type="dxa"/>
            <w:tcBorders>
              <w:top w:val="single" w:sz="4" w:space="0" w:color="auto"/>
              <w:left w:val="nil"/>
              <w:bottom w:val="nil"/>
              <w:right w:val="nil"/>
            </w:tcBorders>
            <w:vAlign w:val="center"/>
          </w:tcPr>
          <w:p w14:paraId="738610EB" w14:textId="77777777" w:rsidR="005970BE" w:rsidRPr="00C82A7E" w:rsidRDefault="005970BE" w:rsidP="00B14DD7">
            <w:pPr>
              <w:tabs>
                <w:tab w:val="left" w:pos="900"/>
              </w:tabs>
              <w:spacing w:line="240" w:lineRule="auto"/>
              <w:rPr>
                <w:rFonts w:cstheme="minorHAnsi"/>
                <w:spacing w:val="-2"/>
                <w:sz w:val="22"/>
              </w:rPr>
            </w:pPr>
          </w:p>
        </w:tc>
        <w:tc>
          <w:tcPr>
            <w:tcW w:w="1362" w:type="dxa"/>
            <w:tcBorders>
              <w:top w:val="single" w:sz="4" w:space="0" w:color="auto"/>
              <w:left w:val="nil"/>
              <w:bottom w:val="nil"/>
              <w:right w:val="nil"/>
            </w:tcBorders>
            <w:vAlign w:val="center"/>
          </w:tcPr>
          <w:p w14:paraId="637805D2" w14:textId="77777777" w:rsidR="005970BE" w:rsidRPr="00C82A7E" w:rsidRDefault="005970BE" w:rsidP="00B14DD7">
            <w:pPr>
              <w:tabs>
                <w:tab w:val="left" w:pos="-720"/>
              </w:tabs>
              <w:spacing w:line="240" w:lineRule="auto"/>
              <w:ind w:left="720" w:hanging="720"/>
              <w:jc w:val="center"/>
              <w:rPr>
                <w:rFonts w:cstheme="minorHAnsi"/>
                <w:spacing w:val="-2"/>
                <w:sz w:val="22"/>
              </w:rPr>
            </w:pPr>
          </w:p>
        </w:tc>
        <w:tc>
          <w:tcPr>
            <w:tcW w:w="1559" w:type="dxa"/>
            <w:tcBorders>
              <w:top w:val="single" w:sz="4" w:space="0" w:color="auto"/>
              <w:left w:val="nil"/>
              <w:bottom w:val="nil"/>
              <w:right w:val="nil"/>
            </w:tcBorders>
            <w:vAlign w:val="center"/>
          </w:tcPr>
          <w:p w14:paraId="463F29E8" w14:textId="77777777" w:rsidR="005970BE" w:rsidRPr="00C82A7E" w:rsidRDefault="005970BE" w:rsidP="00B14DD7">
            <w:pPr>
              <w:tabs>
                <w:tab w:val="left" w:pos="-720"/>
              </w:tabs>
              <w:spacing w:line="240" w:lineRule="auto"/>
              <w:ind w:left="720" w:hanging="720"/>
              <w:jc w:val="center"/>
              <w:rPr>
                <w:rFonts w:cstheme="minorHAnsi"/>
                <w:b/>
                <w:spacing w:val="-2"/>
                <w:sz w:val="22"/>
              </w:rPr>
            </w:pPr>
          </w:p>
        </w:tc>
        <w:tc>
          <w:tcPr>
            <w:tcW w:w="1559" w:type="dxa"/>
            <w:tcBorders>
              <w:top w:val="single" w:sz="4" w:space="0" w:color="auto"/>
              <w:left w:val="nil"/>
              <w:bottom w:val="nil"/>
              <w:right w:val="nil"/>
            </w:tcBorders>
            <w:vAlign w:val="center"/>
          </w:tcPr>
          <w:p w14:paraId="3B7B4B86" w14:textId="77777777" w:rsidR="005970BE" w:rsidRPr="00C82A7E" w:rsidRDefault="005970BE" w:rsidP="00B14DD7">
            <w:pPr>
              <w:tabs>
                <w:tab w:val="left" w:pos="-720"/>
              </w:tabs>
              <w:spacing w:line="240" w:lineRule="auto"/>
              <w:ind w:left="720" w:hanging="720"/>
              <w:jc w:val="center"/>
              <w:rPr>
                <w:rFonts w:cstheme="minorHAnsi"/>
                <w:spacing w:val="-2"/>
                <w:sz w:val="22"/>
              </w:rPr>
            </w:pPr>
          </w:p>
        </w:tc>
        <w:tc>
          <w:tcPr>
            <w:tcW w:w="1418" w:type="dxa"/>
            <w:tcBorders>
              <w:top w:val="single" w:sz="4" w:space="0" w:color="auto"/>
              <w:left w:val="nil"/>
              <w:bottom w:val="nil"/>
              <w:right w:val="single" w:sz="4" w:space="0" w:color="auto"/>
            </w:tcBorders>
            <w:vAlign w:val="center"/>
          </w:tcPr>
          <w:p w14:paraId="46FE0C09" w14:textId="77777777" w:rsidR="005970BE" w:rsidRPr="00C82A7E" w:rsidRDefault="005970BE" w:rsidP="00B14DD7">
            <w:pPr>
              <w:tabs>
                <w:tab w:val="left" w:pos="-720"/>
              </w:tabs>
              <w:spacing w:line="240" w:lineRule="auto"/>
              <w:ind w:left="720" w:hanging="720"/>
              <w:jc w:val="center"/>
              <w:rPr>
                <w:rFonts w:cstheme="minorHAnsi"/>
                <w:spacing w:val="-2"/>
                <w:sz w:val="22"/>
              </w:rPr>
            </w:pPr>
            <w:r w:rsidRPr="00C82A7E">
              <w:rPr>
                <w:rFonts w:cstheme="minorHAnsi"/>
                <w:b/>
                <w:spacing w:val="-2"/>
                <w:sz w:val="22"/>
              </w:rPr>
              <w:t>Total</w:t>
            </w:r>
          </w:p>
        </w:tc>
        <w:tc>
          <w:tcPr>
            <w:tcW w:w="1559" w:type="dxa"/>
            <w:tcBorders>
              <w:top w:val="single" w:sz="4" w:space="0" w:color="auto"/>
              <w:left w:val="single" w:sz="4" w:space="0" w:color="auto"/>
              <w:bottom w:val="single" w:sz="4" w:space="0" w:color="auto"/>
              <w:right w:val="single" w:sz="4" w:space="0" w:color="auto"/>
            </w:tcBorders>
            <w:vAlign w:val="center"/>
          </w:tcPr>
          <w:p w14:paraId="0CCF700D" w14:textId="77777777" w:rsidR="005970BE" w:rsidRPr="00C82A7E" w:rsidRDefault="005970BE" w:rsidP="00B14DD7">
            <w:pPr>
              <w:tabs>
                <w:tab w:val="left" w:pos="-720"/>
              </w:tabs>
              <w:spacing w:line="240" w:lineRule="auto"/>
              <w:ind w:left="720" w:hanging="720"/>
              <w:jc w:val="center"/>
              <w:rPr>
                <w:rFonts w:cstheme="minorHAnsi"/>
                <w:spacing w:val="-2"/>
                <w:sz w:val="22"/>
              </w:rPr>
            </w:pPr>
            <w:r w:rsidRPr="00C82A7E">
              <w:rPr>
                <w:rFonts w:cstheme="minorHAnsi"/>
                <w:spacing w:val="-2"/>
                <w:sz w:val="22"/>
              </w:rPr>
              <w:t>100</w:t>
            </w:r>
          </w:p>
        </w:tc>
      </w:tr>
    </w:tbl>
    <w:p w14:paraId="3A0FF5F2" w14:textId="77777777" w:rsidR="005970BE" w:rsidRDefault="005970BE" w:rsidP="005970BE"/>
    <w:p w14:paraId="5630AD66" w14:textId="77777777" w:rsidR="005970BE" w:rsidRDefault="005970BE" w:rsidP="005970BE"/>
    <w:p w14:paraId="6526D4F9" w14:textId="77777777" w:rsidR="005970BE" w:rsidRDefault="005970BE" w:rsidP="00664F01">
      <w:pPr>
        <w:pStyle w:val="Heading2"/>
      </w:pPr>
      <w:r>
        <w:t>Instructions to candidates</w:t>
      </w:r>
    </w:p>
    <w:p w14:paraId="61829076" w14:textId="77777777" w:rsidR="005970BE" w:rsidRPr="005970BE" w:rsidRDefault="005970BE" w:rsidP="005970BE">
      <w:pPr>
        <w:rPr>
          <w:rFonts w:cstheme="minorHAnsi"/>
        </w:rPr>
      </w:pPr>
    </w:p>
    <w:p w14:paraId="6C18E8A1" w14:textId="0F801E57" w:rsidR="003C478C" w:rsidRDefault="00BA63CD" w:rsidP="003C478C">
      <w:pPr>
        <w:numPr>
          <w:ilvl w:val="0"/>
          <w:numId w:val="1"/>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BA63CD">
        <w:rPr>
          <w:rFonts w:cstheme="minorHAnsi"/>
          <w:color w:val="231F20"/>
          <w:sz w:val="22"/>
        </w:rPr>
        <w:t xml:space="preserve">The rules for the conduct of the Western Australian external examinations are detailed in the </w:t>
      </w:r>
      <w:r w:rsidRPr="003C478C">
        <w:rPr>
          <w:rFonts w:cstheme="minorHAnsi"/>
          <w:i/>
          <w:color w:val="231F20"/>
          <w:sz w:val="22"/>
        </w:rPr>
        <w:t xml:space="preserve">Year 12 Information Handbook </w:t>
      </w:r>
      <w:r w:rsidR="003C478C" w:rsidRPr="003C478C">
        <w:rPr>
          <w:rFonts w:cstheme="minorHAnsi"/>
          <w:i/>
          <w:color w:val="231F20"/>
          <w:sz w:val="22"/>
        </w:rPr>
        <w:t>20</w:t>
      </w:r>
      <w:r w:rsidR="008B3B28">
        <w:rPr>
          <w:rFonts w:cstheme="minorHAnsi"/>
          <w:i/>
          <w:color w:val="231F20"/>
          <w:sz w:val="22"/>
        </w:rPr>
        <w:t>2</w:t>
      </w:r>
      <w:r w:rsidR="002D1A4F">
        <w:rPr>
          <w:rFonts w:cstheme="minorHAnsi"/>
          <w:i/>
          <w:color w:val="231F20"/>
          <w:sz w:val="22"/>
        </w:rPr>
        <w:t>1</w:t>
      </w:r>
      <w:r w:rsidR="008B3B28">
        <w:rPr>
          <w:rFonts w:cstheme="minorHAnsi"/>
          <w:i/>
          <w:color w:val="231F20"/>
          <w:sz w:val="22"/>
        </w:rPr>
        <w:t>.</w:t>
      </w:r>
      <w:r w:rsidRPr="00BA63CD">
        <w:rPr>
          <w:rFonts w:cstheme="minorHAnsi"/>
          <w:color w:val="231F20"/>
          <w:sz w:val="22"/>
        </w:rPr>
        <w:t xml:space="preserve"> Sitting this examination implies that you agree to abide by these rules. </w:t>
      </w:r>
    </w:p>
    <w:p w14:paraId="0ACC1EB1" w14:textId="6892FB2C" w:rsidR="003C478C" w:rsidRDefault="00BA63CD" w:rsidP="003C478C">
      <w:pPr>
        <w:numPr>
          <w:ilvl w:val="0"/>
          <w:numId w:val="1"/>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BA63CD">
        <w:rPr>
          <w:rFonts w:cstheme="minorHAnsi"/>
          <w:color w:val="231F20"/>
          <w:sz w:val="22"/>
        </w:rPr>
        <w:t>Answer the questions according to the following instructions. Section One: Answer all questions on the separate Multiple</w:t>
      </w:r>
      <w:r w:rsidR="00F46476">
        <w:rPr>
          <w:rFonts w:cstheme="minorHAnsi"/>
          <w:color w:val="231F20"/>
          <w:sz w:val="22"/>
        </w:rPr>
        <w:t>-c</w:t>
      </w:r>
      <w:r w:rsidRPr="00BA63CD">
        <w:rPr>
          <w:rFonts w:cstheme="minorHAnsi"/>
          <w:color w:val="231F20"/>
          <w:sz w:val="22"/>
        </w:rPr>
        <w:t xml:space="preserve">hoice </w:t>
      </w:r>
      <w:r w:rsidR="00F46476">
        <w:rPr>
          <w:rFonts w:cstheme="minorHAnsi"/>
          <w:color w:val="231F20"/>
          <w:sz w:val="22"/>
        </w:rPr>
        <w:t>a</w:t>
      </w:r>
      <w:r w:rsidRPr="00BA63CD">
        <w:rPr>
          <w:rFonts w:cstheme="minorHAnsi"/>
          <w:color w:val="231F20"/>
          <w:sz w:val="22"/>
        </w:rPr>
        <w:t xml:space="preserve">nswer </w:t>
      </w:r>
      <w:r w:rsidR="00F46476">
        <w:rPr>
          <w:rFonts w:cstheme="minorHAnsi"/>
          <w:color w:val="231F20"/>
          <w:sz w:val="22"/>
        </w:rPr>
        <w:t>s</w:t>
      </w:r>
      <w:r w:rsidRPr="00BA63CD">
        <w:rPr>
          <w:rFonts w:cstheme="minorHAnsi"/>
          <w:color w:val="231F20"/>
          <w:sz w:val="22"/>
        </w:rPr>
        <w:t xml:space="preserve">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 </w:t>
      </w:r>
    </w:p>
    <w:p w14:paraId="64057B74" w14:textId="77777777" w:rsidR="003C478C" w:rsidRDefault="00BA63CD" w:rsidP="003C478C">
      <w:pPr>
        <w:numPr>
          <w:ilvl w:val="0"/>
          <w:numId w:val="1"/>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BA63CD">
        <w:rPr>
          <w:rFonts w:cstheme="minorHAnsi"/>
          <w:color w:val="231F20"/>
          <w:sz w:val="22"/>
        </w:rPr>
        <w:t xml:space="preserve">Write your answers to the questions in Sections Two, Three and Four in this Question/Answer booklet. </w:t>
      </w:r>
    </w:p>
    <w:p w14:paraId="59C78E1B" w14:textId="77777777" w:rsidR="003C478C" w:rsidRDefault="00BA63CD" w:rsidP="003C478C">
      <w:pPr>
        <w:numPr>
          <w:ilvl w:val="0"/>
          <w:numId w:val="1"/>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BA63CD">
        <w:rPr>
          <w:rFonts w:cstheme="minorHAnsi"/>
          <w:color w:val="231F20"/>
          <w:sz w:val="22"/>
        </w:rPr>
        <w:t xml:space="preserve">You must be careful to confine your answers to the specific questions asked and to follow any instructions that are specific to a particular question. </w:t>
      </w:r>
    </w:p>
    <w:p w14:paraId="0E6FBF34" w14:textId="258F244D" w:rsidR="00911064" w:rsidRDefault="00BA63CD" w:rsidP="003C478C">
      <w:pPr>
        <w:numPr>
          <w:ilvl w:val="0"/>
          <w:numId w:val="1"/>
        </w:numPr>
        <w:tabs>
          <w:tab w:val="left" w:pos="816"/>
        </w:tabs>
        <w:kinsoku w:val="0"/>
        <w:overflowPunct w:val="0"/>
        <w:autoSpaceDE w:val="0"/>
        <w:autoSpaceDN w:val="0"/>
        <w:adjustRightInd w:val="0"/>
        <w:spacing w:after="120" w:line="250" w:lineRule="auto"/>
        <w:ind w:left="817" w:right="153"/>
        <w:rPr>
          <w:rFonts w:cstheme="minorHAnsi"/>
          <w:color w:val="231F20"/>
          <w:sz w:val="22"/>
        </w:rPr>
        <w:sectPr w:rsidR="0091106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pPr>
      <w:r w:rsidRPr="00BA63CD">
        <w:rPr>
          <w:rFonts w:cstheme="minorHAnsi"/>
          <w:color w:val="231F20"/>
          <w:sz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62E51ABC" w14:textId="77777777" w:rsidR="00C82A7E" w:rsidRDefault="00C82A7E">
      <w:pPr>
        <w:spacing w:after="160"/>
        <w:rPr>
          <w:b/>
          <w:sz w:val="28"/>
          <w:szCs w:val="24"/>
          <w:lang w:val="en-US"/>
        </w:rPr>
        <w:sectPr w:rsidR="00C82A7E" w:rsidSect="003A3727">
          <w:headerReference w:type="even" r:id="rId14"/>
          <w:headerReference w:type="default" r:id="rId15"/>
          <w:footerReference w:type="default" r:id="rId16"/>
          <w:type w:val="continuous"/>
          <w:pgSz w:w="11906" w:h="16838"/>
          <w:pgMar w:top="1440" w:right="1440" w:bottom="1440" w:left="1440" w:header="708" w:footer="708" w:gutter="0"/>
          <w:pgNumType w:start="1"/>
          <w:cols w:space="708"/>
          <w:docGrid w:linePitch="360"/>
        </w:sectPr>
      </w:pPr>
    </w:p>
    <w:p w14:paraId="4446E986" w14:textId="59DD6438" w:rsidR="003C478C" w:rsidRPr="005970BE" w:rsidRDefault="003C478C" w:rsidP="003C478C">
      <w:pPr>
        <w:pStyle w:val="Heading2"/>
      </w:pPr>
      <w:r w:rsidRPr="005970BE">
        <w:lastRenderedPageBreak/>
        <w:t xml:space="preserve">Section One: </w:t>
      </w:r>
      <w:r w:rsidR="00CA6920">
        <w:t xml:space="preserve">Multiple </w:t>
      </w:r>
      <w:r w:rsidR="00A42EE0">
        <w:t>c</w:t>
      </w:r>
      <w:r w:rsidR="00CA6920">
        <w:t>hoice</w:t>
      </w:r>
      <w:r w:rsidRPr="005970BE">
        <w:tab/>
      </w:r>
      <w:r>
        <w:t>15</w:t>
      </w:r>
      <w:r w:rsidRPr="005970BE">
        <w:t>% (</w:t>
      </w:r>
      <w:r>
        <w:t>15</w:t>
      </w:r>
      <w:r w:rsidRPr="005970BE">
        <w:t xml:space="preserve"> marks)</w:t>
      </w:r>
    </w:p>
    <w:p w14:paraId="4F672FD6" w14:textId="77777777" w:rsidR="00A42EE0" w:rsidRPr="00120D03" w:rsidRDefault="00A42EE0" w:rsidP="00A42EE0">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 xml:space="preserve">This section has </w:t>
      </w:r>
      <w:r>
        <w:rPr>
          <w:rFonts w:eastAsia="Cambria" w:cstheme="minorHAnsi"/>
          <w:b/>
          <w:color w:val="010202"/>
          <w:lang w:val="en-US"/>
        </w:rPr>
        <w:t>fifteen</w:t>
      </w:r>
      <w:r w:rsidRPr="00A87B5C">
        <w:rPr>
          <w:rFonts w:eastAsia="Cambria" w:cstheme="minorHAnsi"/>
          <w:b/>
          <w:color w:val="010202"/>
          <w:lang w:val="en-US"/>
        </w:rPr>
        <w:t xml:space="preserve"> (</w:t>
      </w:r>
      <w:r w:rsidRPr="00A87B5C">
        <w:rPr>
          <w:rFonts w:eastAsia="Cambria" w:cstheme="minorHAnsi"/>
          <w:b/>
          <w:bCs/>
          <w:color w:val="010202"/>
          <w:lang w:val="en-US"/>
        </w:rPr>
        <w:t>15)</w:t>
      </w:r>
      <w:r w:rsidRPr="00120D03">
        <w:rPr>
          <w:rFonts w:eastAsia="Cambria" w:cstheme="minorHAnsi"/>
          <w:b/>
          <w:bCs/>
          <w:color w:val="010202"/>
          <w:lang w:val="en-US"/>
        </w:rPr>
        <w:t xml:space="preserve"> </w:t>
      </w:r>
      <w:r w:rsidRPr="00120D03">
        <w:rPr>
          <w:rFonts w:eastAsia="Cambria" w:cstheme="minorHAnsi"/>
          <w:color w:val="010202"/>
          <w:lang w:val="en-US"/>
        </w:rPr>
        <w:t xml:space="preserve">questions. Answer </w:t>
      </w:r>
      <w:r w:rsidRPr="00120D03">
        <w:rPr>
          <w:rFonts w:eastAsia="Cambria" w:cstheme="minorHAnsi"/>
          <w:b/>
          <w:bCs/>
          <w:color w:val="010202"/>
          <w:lang w:val="en-US"/>
        </w:rPr>
        <w:t xml:space="preserve">all </w:t>
      </w:r>
      <w:r w:rsidRPr="00120D03">
        <w:rPr>
          <w:rFonts w:eastAsia="Cambria" w:cstheme="minorHAnsi"/>
          <w:color w:val="010202"/>
          <w:lang w:val="en-US"/>
        </w:rPr>
        <w:t>questions on the separate Multiple-choice Answer Sheet provided.</w:t>
      </w:r>
    </w:p>
    <w:p w14:paraId="44A2FD15" w14:textId="77777777" w:rsidR="00A42EE0" w:rsidRPr="00120D03" w:rsidRDefault="00A42EE0" w:rsidP="00A42EE0">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 xml:space="preserve">For each question shade the box to indicate your answer. Use only a blue or black pen to shade the boxes. If you make a mistake, place a cross through that square. Do not erase or use correction fluid. Shade your new answer. </w:t>
      </w:r>
    </w:p>
    <w:p w14:paraId="3BD3EE63" w14:textId="77777777" w:rsidR="00A42EE0" w:rsidRPr="00120D03" w:rsidRDefault="00A42EE0" w:rsidP="00A42EE0">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 xml:space="preserve">Marks will not be deducted for incorrect answers. </w:t>
      </w:r>
    </w:p>
    <w:p w14:paraId="4C6D2B0C" w14:textId="77777777" w:rsidR="00A42EE0" w:rsidRPr="00120D03" w:rsidRDefault="00A42EE0" w:rsidP="00A42EE0">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No marks will be given if more than one answer is completed for any question.</w:t>
      </w:r>
    </w:p>
    <w:p w14:paraId="13195875" w14:textId="77777777" w:rsidR="00A42EE0" w:rsidRDefault="00A42EE0" w:rsidP="00A42EE0">
      <w:pPr>
        <w:widowControl w:val="0"/>
        <w:autoSpaceDE w:val="0"/>
        <w:autoSpaceDN w:val="0"/>
        <w:adjustRightInd w:val="0"/>
        <w:spacing w:after="120"/>
        <w:rPr>
          <w:rFonts w:eastAsia="Cambria" w:cstheme="minorHAnsi"/>
          <w:color w:val="010202"/>
          <w:lang w:val="en-US"/>
        </w:rPr>
      </w:pPr>
    </w:p>
    <w:p w14:paraId="4E6345F6" w14:textId="77777777" w:rsidR="00A42EE0" w:rsidRPr="00120D03" w:rsidRDefault="00A42EE0" w:rsidP="00A42EE0">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Suggested working time: 20 minutes.</w:t>
      </w:r>
    </w:p>
    <w:p w14:paraId="517FD6D1" w14:textId="77777777" w:rsidR="00A42EE0" w:rsidRPr="00664F01" w:rsidRDefault="00A42EE0" w:rsidP="00A42EE0">
      <w:pPr>
        <w:tabs>
          <w:tab w:val="right" w:leader="underscore" w:pos="9356"/>
        </w:tabs>
        <w:spacing w:after="160"/>
        <w:rPr>
          <w:rFonts w:eastAsia="Calibri" w:cstheme="minorHAnsi"/>
          <w:szCs w:val="24"/>
          <w:lang w:val="en-US"/>
        </w:rPr>
      </w:pPr>
      <w:r w:rsidRPr="00664F01">
        <w:rPr>
          <w:rFonts w:eastAsia="Calibri" w:cstheme="minorHAnsi"/>
          <w:szCs w:val="24"/>
          <w:lang w:val="en-US"/>
        </w:rPr>
        <w:tab/>
      </w:r>
    </w:p>
    <w:p w14:paraId="31C48B9C" w14:textId="5F46E9D9" w:rsidR="00475D6E" w:rsidRDefault="00475D6E" w:rsidP="00D27718">
      <w:pPr>
        <w:pStyle w:val="mcnumberedQ"/>
        <w:spacing w:after="240" w:line="240" w:lineRule="auto"/>
        <w:contextualSpacing w:val="0"/>
      </w:pPr>
      <w:r>
        <w:t>Which computer hardware component performs the following functions:</w:t>
      </w:r>
    </w:p>
    <w:p w14:paraId="3826A72C" w14:textId="079F321E" w:rsidR="00475D6E" w:rsidRDefault="00475D6E" w:rsidP="004D358C">
      <w:pPr>
        <w:pStyle w:val="MClowlevel"/>
        <w:numPr>
          <w:ilvl w:val="0"/>
          <w:numId w:val="0"/>
        </w:numPr>
        <w:spacing w:before="0" w:after="0" w:line="240" w:lineRule="auto"/>
        <w:ind w:left="567"/>
      </w:pPr>
      <w:r>
        <w:t>Gives applications a place to store data</w:t>
      </w:r>
      <w:r w:rsidR="004D358C">
        <w:t xml:space="preserve"> and s</w:t>
      </w:r>
      <w:r>
        <w:t>tores instructions the computer is actively using</w:t>
      </w:r>
    </w:p>
    <w:p w14:paraId="01526D2A" w14:textId="77777777" w:rsidR="004D358C" w:rsidRDefault="004D358C" w:rsidP="004D358C">
      <w:pPr>
        <w:pStyle w:val="MClowlevel"/>
        <w:numPr>
          <w:ilvl w:val="0"/>
          <w:numId w:val="0"/>
        </w:numPr>
        <w:spacing w:before="0" w:after="0" w:line="240" w:lineRule="auto"/>
        <w:ind w:left="567"/>
      </w:pPr>
    </w:p>
    <w:p w14:paraId="3DE80FDC" w14:textId="57AE16AA" w:rsidR="00475D6E" w:rsidRPr="00E33948" w:rsidRDefault="00E20597" w:rsidP="00AD5727">
      <w:pPr>
        <w:pStyle w:val="MClowlevel"/>
        <w:numPr>
          <w:ilvl w:val="0"/>
          <w:numId w:val="22"/>
        </w:numPr>
        <w:spacing w:before="0" w:after="0" w:line="240" w:lineRule="auto"/>
      </w:pPr>
      <w:r>
        <w:t>RAM</w:t>
      </w:r>
    </w:p>
    <w:p w14:paraId="0AB552B3" w14:textId="77777777" w:rsidR="00475D6E" w:rsidRPr="00E33948" w:rsidRDefault="00475D6E" w:rsidP="004A68F4">
      <w:pPr>
        <w:pStyle w:val="MClowlevel"/>
        <w:spacing w:before="0" w:after="0" w:line="240" w:lineRule="auto"/>
      </w:pPr>
      <w:r>
        <w:t>processor</w:t>
      </w:r>
    </w:p>
    <w:p w14:paraId="69326674" w14:textId="77777777" w:rsidR="00475D6E" w:rsidRDefault="00475D6E" w:rsidP="004A68F4">
      <w:pPr>
        <w:pStyle w:val="MClowlevel"/>
        <w:spacing w:before="0" w:after="0" w:line="240" w:lineRule="auto"/>
      </w:pPr>
      <w:r>
        <w:t>ROM</w:t>
      </w:r>
    </w:p>
    <w:p w14:paraId="4D9170A4" w14:textId="77777777" w:rsidR="00475D6E" w:rsidRPr="00E33948" w:rsidRDefault="00475D6E" w:rsidP="004A68F4">
      <w:pPr>
        <w:pStyle w:val="MClowlevel"/>
        <w:spacing w:before="0" w:after="0" w:line="240" w:lineRule="auto"/>
      </w:pPr>
      <w:r>
        <w:t>memory</w:t>
      </w:r>
    </w:p>
    <w:p w14:paraId="141CD92F" w14:textId="055842F7" w:rsidR="00475D6E" w:rsidRDefault="00475D6E" w:rsidP="00650503">
      <w:pPr>
        <w:tabs>
          <w:tab w:val="right" w:leader="underscore" w:pos="9356"/>
        </w:tabs>
        <w:spacing w:line="240" w:lineRule="auto"/>
        <w:rPr>
          <w:rFonts w:eastAsia="Calibri" w:cstheme="minorHAnsi"/>
          <w:szCs w:val="24"/>
          <w:lang w:val="en-US"/>
        </w:rPr>
      </w:pPr>
    </w:p>
    <w:p w14:paraId="73FB4AF4" w14:textId="77777777" w:rsidR="00475D6E" w:rsidRPr="00A835EB" w:rsidRDefault="00475D6E" w:rsidP="00D27718">
      <w:pPr>
        <w:pStyle w:val="mcnumberedQ"/>
        <w:spacing w:after="240" w:line="240" w:lineRule="auto"/>
        <w:ind w:left="340" w:hanging="340"/>
        <w:contextualSpacing w:val="0"/>
      </w:pPr>
      <w:r>
        <w:rPr>
          <w:noProof/>
          <w:lang w:eastAsia="en-AU"/>
        </w:rPr>
        <w:drawing>
          <wp:anchor distT="0" distB="0" distL="114300" distR="114300" simplePos="0" relativeHeight="251669504" behindDoc="0" locked="0" layoutInCell="1" allowOverlap="1" wp14:anchorId="53BC8624" wp14:editId="4423005D">
            <wp:simplePos x="0" y="0"/>
            <wp:positionH relativeFrom="column">
              <wp:posOffset>4546600</wp:posOffset>
            </wp:positionH>
            <wp:positionV relativeFrom="paragraph">
              <wp:posOffset>64770</wp:posOffset>
            </wp:positionV>
            <wp:extent cx="1027430" cy="876300"/>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27430" cy="876300"/>
                    </a:xfrm>
                    <a:prstGeom prst="rect">
                      <a:avLst/>
                    </a:prstGeom>
                  </pic:spPr>
                </pic:pic>
              </a:graphicData>
            </a:graphic>
            <wp14:sizeRelH relativeFrom="page">
              <wp14:pctWidth>0</wp14:pctWidth>
            </wp14:sizeRelH>
            <wp14:sizeRelV relativeFrom="page">
              <wp14:pctHeight>0</wp14:pctHeight>
            </wp14:sizeRelV>
          </wp:anchor>
        </w:drawing>
      </w:r>
      <w:r w:rsidRPr="00A835EB">
        <w:t>The image on the right best represents which element of design?</w:t>
      </w:r>
      <w:r w:rsidRPr="00DF76AB">
        <w:rPr>
          <w:noProof/>
        </w:rPr>
        <w:t xml:space="preserve"> </w:t>
      </w:r>
    </w:p>
    <w:p w14:paraId="0A775D58" w14:textId="77777777" w:rsidR="00475D6E" w:rsidRPr="00A835EB" w:rsidRDefault="00475D6E" w:rsidP="00AD5727">
      <w:pPr>
        <w:pStyle w:val="MClowlevel"/>
        <w:numPr>
          <w:ilvl w:val="0"/>
          <w:numId w:val="21"/>
        </w:numPr>
        <w:spacing w:before="0" w:after="0" w:line="240" w:lineRule="auto"/>
      </w:pPr>
      <w:r w:rsidRPr="00A835EB">
        <w:t>3D form</w:t>
      </w:r>
    </w:p>
    <w:p w14:paraId="20449F42" w14:textId="77777777" w:rsidR="00475D6E" w:rsidRPr="00A835EB" w:rsidRDefault="00475D6E" w:rsidP="00AD5727">
      <w:pPr>
        <w:pStyle w:val="MClowlevel"/>
        <w:numPr>
          <w:ilvl w:val="0"/>
          <w:numId w:val="20"/>
        </w:numPr>
        <w:spacing w:before="0" w:after="0" w:line="240" w:lineRule="auto"/>
      </w:pPr>
      <w:r w:rsidRPr="00A835EB">
        <w:t>colour</w:t>
      </w:r>
    </w:p>
    <w:p w14:paraId="039E79DA" w14:textId="77777777" w:rsidR="00475D6E" w:rsidRPr="00A835EB" w:rsidRDefault="00475D6E" w:rsidP="00AD5727">
      <w:pPr>
        <w:pStyle w:val="MClowlevel"/>
        <w:numPr>
          <w:ilvl w:val="0"/>
          <w:numId w:val="20"/>
        </w:numPr>
        <w:spacing w:before="0" w:after="0" w:line="240" w:lineRule="auto"/>
      </w:pPr>
      <w:r w:rsidRPr="00A835EB">
        <w:t>texture</w:t>
      </w:r>
    </w:p>
    <w:p w14:paraId="71B54F9F" w14:textId="77777777" w:rsidR="00475D6E" w:rsidRPr="00DF76AB" w:rsidRDefault="00475D6E" w:rsidP="00AD5727">
      <w:pPr>
        <w:pStyle w:val="MClowlevel"/>
        <w:numPr>
          <w:ilvl w:val="0"/>
          <w:numId w:val="20"/>
        </w:numPr>
        <w:spacing w:before="0" w:after="0" w:line="240" w:lineRule="auto"/>
      </w:pPr>
      <w:r w:rsidRPr="00DF76AB">
        <w:t>tone</w:t>
      </w:r>
    </w:p>
    <w:p w14:paraId="260DA18C" w14:textId="74876325" w:rsidR="00475D6E" w:rsidRDefault="00475D6E" w:rsidP="00650503">
      <w:pPr>
        <w:tabs>
          <w:tab w:val="right" w:leader="underscore" w:pos="9356"/>
        </w:tabs>
        <w:spacing w:line="240" w:lineRule="auto"/>
        <w:rPr>
          <w:rFonts w:eastAsia="Calibri" w:cstheme="minorHAnsi"/>
          <w:szCs w:val="24"/>
          <w:lang w:val="en-US"/>
        </w:rPr>
      </w:pPr>
    </w:p>
    <w:p w14:paraId="7F77D63D" w14:textId="5DA1A6E6" w:rsidR="004A68F4" w:rsidRPr="0020349D" w:rsidRDefault="004A68F4" w:rsidP="00D27718">
      <w:pPr>
        <w:pStyle w:val="mcnumberedQ"/>
        <w:spacing w:after="240" w:line="240" w:lineRule="auto"/>
        <w:contextualSpacing w:val="0"/>
      </w:pPr>
      <w:r>
        <w:t xml:space="preserve">Which operating system is best suited to </w:t>
      </w:r>
      <w:r w:rsidR="004D358C">
        <w:t>manage</w:t>
      </w:r>
      <w:r>
        <w:t xml:space="preserve"> network storage for multiple devices?</w:t>
      </w:r>
    </w:p>
    <w:p w14:paraId="3362DF4B" w14:textId="79C7161E" w:rsidR="004A68F4" w:rsidRPr="00722A0D" w:rsidRDefault="004D358C" w:rsidP="00AD5727">
      <w:pPr>
        <w:pStyle w:val="MClowlevel"/>
        <w:numPr>
          <w:ilvl w:val="0"/>
          <w:numId w:val="29"/>
        </w:numPr>
        <w:spacing w:before="0" w:after="0" w:line="240" w:lineRule="auto"/>
      </w:pPr>
      <w:r>
        <w:t>M</w:t>
      </w:r>
      <w:r w:rsidR="004A68F4">
        <w:t>obile</w:t>
      </w:r>
      <w:r>
        <w:t xml:space="preserve"> OS</w:t>
      </w:r>
    </w:p>
    <w:p w14:paraId="731D00E8" w14:textId="77698E8F" w:rsidR="004A68F4" w:rsidRPr="00AA1CF2" w:rsidRDefault="004A68F4" w:rsidP="004A68F4">
      <w:pPr>
        <w:pStyle w:val="MClowlevel"/>
        <w:spacing w:before="0" w:after="0" w:line="240" w:lineRule="auto"/>
      </w:pPr>
      <w:r>
        <w:t xml:space="preserve">desktop </w:t>
      </w:r>
      <w:r w:rsidR="004D358C">
        <w:t>OS</w:t>
      </w:r>
    </w:p>
    <w:p w14:paraId="3AB8BB1E" w14:textId="0F4DEE31" w:rsidR="004A68F4" w:rsidRDefault="004A68F4" w:rsidP="004A68F4">
      <w:pPr>
        <w:pStyle w:val="MClowlevel"/>
        <w:spacing w:before="0" w:after="0" w:line="240" w:lineRule="auto"/>
      </w:pPr>
      <w:r>
        <w:t>server</w:t>
      </w:r>
      <w:r w:rsidR="004D358C">
        <w:t xml:space="preserve"> OS</w:t>
      </w:r>
    </w:p>
    <w:p w14:paraId="5BEF4B08" w14:textId="77777777" w:rsidR="004A68F4" w:rsidRPr="0020349D" w:rsidRDefault="004A68F4" w:rsidP="004A68F4">
      <w:pPr>
        <w:pStyle w:val="MClowlevel"/>
        <w:spacing w:before="0" w:after="0" w:line="240" w:lineRule="auto"/>
      </w:pPr>
      <w:r>
        <w:t>none of the above</w:t>
      </w:r>
    </w:p>
    <w:p w14:paraId="08F3790E" w14:textId="2C50F8B2" w:rsidR="004A68F4" w:rsidRPr="00664F01" w:rsidRDefault="004A68F4" w:rsidP="00650503">
      <w:pPr>
        <w:tabs>
          <w:tab w:val="right" w:leader="underscore" w:pos="9356"/>
        </w:tabs>
        <w:spacing w:line="240" w:lineRule="auto"/>
        <w:rPr>
          <w:rFonts w:eastAsia="Calibri" w:cstheme="minorHAnsi"/>
          <w:szCs w:val="24"/>
          <w:lang w:val="en-US"/>
        </w:rPr>
      </w:pPr>
    </w:p>
    <w:p w14:paraId="59376314" w14:textId="39617C7D" w:rsidR="00A42EE0" w:rsidRPr="003D0D64" w:rsidRDefault="00D27718" w:rsidP="00D27718">
      <w:pPr>
        <w:pStyle w:val="mcnumberedQ"/>
        <w:spacing w:after="240" w:line="240" w:lineRule="auto"/>
        <w:contextualSpacing w:val="0"/>
      </w:pPr>
      <w:r>
        <w:rPr>
          <w:noProof/>
          <w:lang w:eastAsia="en-AU"/>
        </w:rPr>
        <w:drawing>
          <wp:anchor distT="0" distB="0" distL="114300" distR="114300" simplePos="0" relativeHeight="251670528" behindDoc="0" locked="0" layoutInCell="1" allowOverlap="1" wp14:anchorId="46A3E796" wp14:editId="0335D47E">
            <wp:simplePos x="0" y="0"/>
            <wp:positionH relativeFrom="column">
              <wp:posOffset>4867275</wp:posOffset>
            </wp:positionH>
            <wp:positionV relativeFrom="page">
              <wp:posOffset>8807450</wp:posOffset>
            </wp:positionV>
            <wp:extent cx="542925" cy="852170"/>
            <wp:effectExtent l="0" t="0" r="9525" b="508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8" cstate="print">
                      <a:extLst>
                        <a:ext uri="{BEBA8EAE-BF5A-486C-A8C5-ECC9F3942E4B}">
                          <a14:imgProps xmlns:a14="http://schemas.microsoft.com/office/drawing/2010/main">
                            <a14:imgLayer r:embed="rId19">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42925" cy="852170"/>
                    </a:xfrm>
                    <a:prstGeom prst="rect">
                      <a:avLst/>
                    </a:prstGeom>
                  </pic:spPr>
                </pic:pic>
              </a:graphicData>
            </a:graphic>
          </wp:anchor>
        </w:drawing>
      </w:r>
      <w:r w:rsidR="00E33948">
        <w:t xml:space="preserve">The image on the right </w:t>
      </w:r>
      <w:r w:rsidR="00E73307">
        <w:t>best represent</w:t>
      </w:r>
      <w:r w:rsidR="00E33948">
        <w:t xml:space="preserve">s which </w:t>
      </w:r>
      <w:r w:rsidR="0020687E">
        <w:t>typography characteristic</w:t>
      </w:r>
      <w:r w:rsidR="00E73307">
        <w:t>?</w:t>
      </w:r>
    </w:p>
    <w:p w14:paraId="3CE0EBAE" w14:textId="3CACA066" w:rsidR="00A42EE0" w:rsidRPr="003D0D64" w:rsidRDefault="0020687E" w:rsidP="00AD5727">
      <w:pPr>
        <w:pStyle w:val="MClowlevel"/>
        <w:numPr>
          <w:ilvl w:val="0"/>
          <w:numId w:val="30"/>
        </w:numPr>
        <w:spacing w:before="0" w:after="0" w:line="240" w:lineRule="auto"/>
      </w:pPr>
      <w:r>
        <w:t>alignment</w:t>
      </w:r>
    </w:p>
    <w:p w14:paraId="1BBE3DE4" w14:textId="00E46918" w:rsidR="00A42EE0" w:rsidRPr="003D0D64" w:rsidRDefault="00BB7FC6" w:rsidP="004A68F4">
      <w:pPr>
        <w:pStyle w:val="MClowlevel"/>
        <w:spacing w:before="0" w:after="0" w:line="240" w:lineRule="auto"/>
      </w:pPr>
      <w:r>
        <w:t>format</w:t>
      </w:r>
    </w:p>
    <w:p w14:paraId="6C5918D6" w14:textId="32B942E6" w:rsidR="00A42EE0" w:rsidRPr="003D0D64" w:rsidRDefault="00BB7FC6" w:rsidP="004A68F4">
      <w:pPr>
        <w:pStyle w:val="MClowlevel"/>
        <w:spacing w:before="0" w:after="0" w:line="240" w:lineRule="auto"/>
      </w:pPr>
      <w:r>
        <w:t>size</w:t>
      </w:r>
    </w:p>
    <w:p w14:paraId="311AAEBF" w14:textId="16C3B045" w:rsidR="00A42EE0" w:rsidRPr="003D0D64" w:rsidRDefault="00BB7FC6" w:rsidP="004A68F4">
      <w:pPr>
        <w:pStyle w:val="MClowlevel"/>
        <w:spacing w:before="0" w:after="0" w:line="240" w:lineRule="auto"/>
      </w:pPr>
      <w:r>
        <w:t>spacing</w:t>
      </w:r>
    </w:p>
    <w:p w14:paraId="628B4816" w14:textId="77777777" w:rsidR="00D27718" w:rsidRDefault="00D27718">
      <w:pPr>
        <w:spacing w:after="160"/>
        <w:rPr>
          <w:rFonts w:ascii="Calibri" w:hAnsi="Calibri"/>
        </w:rPr>
      </w:pPr>
      <w:r>
        <w:br w:type="page"/>
      </w:r>
    </w:p>
    <w:p w14:paraId="0521A8BA" w14:textId="2C661047" w:rsidR="00722A0D" w:rsidRPr="0020349D" w:rsidRDefault="00722A0D" w:rsidP="00D27718">
      <w:pPr>
        <w:pStyle w:val="mcnumberedQ"/>
        <w:spacing w:after="240" w:line="240" w:lineRule="auto"/>
        <w:contextualSpacing w:val="0"/>
      </w:pPr>
      <w:r>
        <w:lastRenderedPageBreak/>
        <w:t>Wh</w:t>
      </w:r>
      <w:r w:rsidR="00D97D49">
        <w:t>en creating a digital publication, an employee copies an image using a scanner, this type of device is known as:</w:t>
      </w:r>
    </w:p>
    <w:p w14:paraId="048036F0" w14:textId="34BD8F5B" w:rsidR="00722A0D" w:rsidRPr="00722A0D" w:rsidRDefault="00E20597" w:rsidP="00AD5727">
      <w:pPr>
        <w:pStyle w:val="MClowlevel"/>
        <w:numPr>
          <w:ilvl w:val="0"/>
          <w:numId w:val="23"/>
        </w:numPr>
        <w:spacing w:before="0" w:after="0" w:line="240" w:lineRule="auto"/>
      </w:pPr>
      <w:r>
        <w:t>external</w:t>
      </w:r>
      <w:r w:rsidR="00D97D49">
        <w:t xml:space="preserve"> storage</w:t>
      </w:r>
      <w:r>
        <w:t xml:space="preserve"> device</w:t>
      </w:r>
    </w:p>
    <w:p w14:paraId="5126DDDF" w14:textId="6EEE3121" w:rsidR="00AA1CF2" w:rsidRPr="00AA1CF2" w:rsidRDefault="00AA1CF2" w:rsidP="004A68F4">
      <w:pPr>
        <w:pStyle w:val="MClowlevel"/>
        <w:spacing w:before="0" w:after="0" w:line="240" w:lineRule="auto"/>
      </w:pPr>
      <w:r>
        <w:t>a</w:t>
      </w:r>
      <w:r w:rsidR="00D97D49">
        <w:t xml:space="preserve">n output peripheral device </w:t>
      </w:r>
    </w:p>
    <w:p w14:paraId="64617802" w14:textId="1B428E30" w:rsidR="00722A0D" w:rsidRDefault="00E20597" w:rsidP="004A68F4">
      <w:pPr>
        <w:pStyle w:val="MClowlevel"/>
        <w:spacing w:before="0" w:after="0" w:line="240" w:lineRule="auto"/>
      </w:pPr>
      <w:r>
        <w:t xml:space="preserve">an </w:t>
      </w:r>
      <w:r w:rsidR="00D97D49">
        <w:t>input peripheral device</w:t>
      </w:r>
    </w:p>
    <w:p w14:paraId="0A45C2B1" w14:textId="123D4AA9" w:rsidR="00722A0D" w:rsidRPr="0020349D" w:rsidRDefault="00D97D49" w:rsidP="004A68F4">
      <w:pPr>
        <w:pStyle w:val="MClowlevel"/>
        <w:spacing w:before="0" w:after="0" w:line="240" w:lineRule="auto"/>
      </w:pPr>
      <w:r>
        <w:t>an internal primary storage device</w:t>
      </w:r>
    </w:p>
    <w:p w14:paraId="66F3AA0A" w14:textId="77777777" w:rsidR="00D97D49" w:rsidRDefault="00D97D49" w:rsidP="00650503">
      <w:pPr>
        <w:pStyle w:val="mcnumberedQ"/>
        <w:numPr>
          <w:ilvl w:val="0"/>
          <w:numId w:val="0"/>
        </w:numPr>
        <w:spacing w:after="0" w:line="240" w:lineRule="auto"/>
        <w:ind w:left="360" w:hanging="360"/>
        <w:contextualSpacing w:val="0"/>
      </w:pPr>
    </w:p>
    <w:p w14:paraId="504BDB0B" w14:textId="62CFCF53" w:rsidR="00A42EE0" w:rsidRPr="0020349D" w:rsidRDefault="004D358C" w:rsidP="00D27718">
      <w:pPr>
        <w:pStyle w:val="mcnumberedQ"/>
        <w:spacing w:after="240" w:line="240" w:lineRule="auto"/>
        <w:contextualSpacing w:val="0"/>
      </w:pPr>
      <w:r>
        <w:t>A common example of microblogging is the application</w:t>
      </w:r>
    </w:p>
    <w:p w14:paraId="04ABDD0C" w14:textId="52BE19A1" w:rsidR="00A42EE0" w:rsidRPr="0020349D" w:rsidRDefault="004D358C" w:rsidP="00AD5727">
      <w:pPr>
        <w:pStyle w:val="MClowlevel"/>
        <w:numPr>
          <w:ilvl w:val="0"/>
          <w:numId w:val="19"/>
        </w:numPr>
        <w:spacing w:before="0" w:after="0" w:line="240" w:lineRule="auto"/>
      </w:pPr>
      <w:r>
        <w:t>Facebook</w:t>
      </w:r>
    </w:p>
    <w:p w14:paraId="78290369" w14:textId="17B484E1" w:rsidR="001A0C07" w:rsidRDefault="004D358C" w:rsidP="00AD5727">
      <w:pPr>
        <w:pStyle w:val="MClowlevel"/>
        <w:spacing w:before="0" w:after="0" w:line="240" w:lineRule="auto"/>
      </w:pPr>
      <w:r>
        <w:t>LinkedIn</w:t>
      </w:r>
    </w:p>
    <w:p w14:paraId="7A0F38C5" w14:textId="76DCC19C" w:rsidR="006569D8" w:rsidRDefault="004D358C" w:rsidP="004A68F4">
      <w:pPr>
        <w:pStyle w:val="MClowlevel"/>
        <w:spacing w:before="0" w:after="0" w:line="240" w:lineRule="auto"/>
      </w:pPr>
      <w:r>
        <w:t>Instagram</w:t>
      </w:r>
    </w:p>
    <w:p w14:paraId="1ACF56AB" w14:textId="419FF561" w:rsidR="008810D6" w:rsidRPr="0020349D" w:rsidRDefault="004D358C" w:rsidP="004A68F4">
      <w:pPr>
        <w:pStyle w:val="MClowlevel"/>
        <w:spacing w:before="0" w:after="0" w:line="240" w:lineRule="auto"/>
      </w:pPr>
      <w:r>
        <w:t>Twitter</w:t>
      </w:r>
    </w:p>
    <w:p w14:paraId="07D98B59" w14:textId="77777777" w:rsidR="009553BB" w:rsidRPr="00E73307" w:rsidRDefault="009553BB" w:rsidP="00650503">
      <w:pPr>
        <w:pStyle w:val="MClowlevel"/>
        <w:numPr>
          <w:ilvl w:val="0"/>
          <w:numId w:val="0"/>
        </w:numPr>
        <w:spacing w:before="0" w:after="0" w:line="240" w:lineRule="auto"/>
        <w:ind w:left="928" w:hanging="360"/>
        <w:contextualSpacing w:val="0"/>
        <w:rPr>
          <w:highlight w:val="yellow"/>
        </w:rPr>
      </w:pPr>
    </w:p>
    <w:p w14:paraId="53B38CB1" w14:textId="292BEC55" w:rsidR="00A42EE0" w:rsidRPr="006025F6" w:rsidRDefault="008D0542" w:rsidP="00D27718">
      <w:pPr>
        <w:pStyle w:val="mcnumberedQ"/>
        <w:spacing w:after="240" w:line="240" w:lineRule="auto"/>
        <w:contextualSpacing w:val="0"/>
      </w:pPr>
      <w:r>
        <w:t>Which of the following statements</w:t>
      </w:r>
      <w:r w:rsidR="008660A9">
        <w:t xml:space="preserve"> about the Copyright Act of 1968 in Australia</w:t>
      </w:r>
      <w:r>
        <w:t xml:space="preserve"> is untrue</w:t>
      </w:r>
      <w:r w:rsidR="008660A9">
        <w:t>?</w:t>
      </w:r>
    </w:p>
    <w:p w14:paraId="4D569324" w14:textId="7E94ED4C" w:rsidR="008D0542" w:rsidRPr="008D0542" w:rsidRDefault="00E20597" w:rsidP="00AD5727">
      <w:pPr>
        <w:pStyle w:val="MClowlevel"/>
        <w:numPr>
          <w:ilvl w:val="0"/>
          <w:numId w:val="5"/>
        </w:numPr>
        <w:spacing w:before="0" w:after="0" w:line="240" w:lineRule="auto"/>
      </w:pPr>
      <w:r>
        <w:t>C</w:t>
      </w:r>
      <w:r w:rsidR="008D0542" w:rsidRPr="008D0542">
        <w:t xml:space="preserve">opyright </w:t>
      </w:r>
      <w:r>
        <w:t>lasts for 70 years after the death of the creator</w:t>
      </w:r>
    </w:p>
    <w:p w14:paraId="0BD44823" w14:textId="0FE12306" w:rsidR="008D0542" w:rsidRPr="008D0542" w:rsidRDefault="008D0542" w:rsidP="00AD5727">
      <w:pPr>
        <w:pStyle w:val="MClowlevel"/>
        <w:numPr>
          <w:ilvl w:val="0"/>
          <w:numId w:val="5"/>
        </w:numPr>
        <w:spacing w:before="0" w:after="0" w:line="240" w:lineRule="auto"/>
      </w:pPr>
      <w:r>
        <w:t>c</w:t>
      </w:r>
      <w:r w:rsidRPr="008D0542">
        <w:t xml:space="preserve">ontent on the </w:t>
      </w:r>
      <w:r w:rsidR="008660A9">
        <w:t>i</w:t>
      </w:r>
      <w:r w:rsidRPr="008D0542">
        <w:t>nternet is subject to Copyright</w:t>
      </w:r>
    </w:p>
    <w:p w14:paraId="2A29491B" w14:textId="72988C21" w:rsidR="00A42EE0" w:rsidRPr="006025F6" w:rsidRDefault="008D0542" w:rsidP="00AD5727">
      <w:pPr>
        <w:pStyle w:val="MClowlevel"/>
        <w:numPr>
          <w:ilvl w:val="0"/>
          <w:numId w:val="5"/>
        </w:numPr>
        <w:spacing w:before="0" w:after="0" w:line="240" w:lineRule="auto"/>
      </w:pPr>
      <w:r>
        <w:t xml:space="preserve">if </w:t>
      </w:r>
      <w:r w:rsidRPr="008D0542">
        <w:t>there is no copyright symbol ©, then it is not covered by the Copyright Act</w:t>
      </w:r>
    </w:p>
    <w:p w14:paraId="7A0CE839" w14:textId="4062801C" w:rsidR="00A42EE0" w:rsidRPr="006025F6" w:rsidRDefault="008D0542" w:rsidP="004A68F4">
      <w:pPr>
        <w:pStyle w:val="MClowlevel"/>
        <w:spacing w:before="0" w:after="0" w:line="240" w:lineRule="auto"/>
      </w:pPr>
      <w:r>
        <w:t>y</w:t>
      </w:r>
      <w:r w:rsidRPr="008D0542">
        <w:t>ou don’t have to do anything to obtain copyright</w:t>
      </w:r>
      <w:r>
        <w:t xml:space="preserve"> in Australia</w:t>
      </w:r>
    </w:p>
    <w:p w14:paraId="3BBCC3E2" w14:textId="54B76C5F" w:rsidR="00A42EE0" w:rsidRPr="00D44ED6" w:rsidRDefault="00A42EE0" w:rsidP="00650503">
      <w:pPr>
        <w:spacing w:line="240" w:lineRule="auto"/>
      </w:pPr>
    </w:p>
    <w:p w14:paraId="1A814ED3" w14:textId="06E99580" w:rsidR="00E046C6" w:rsidRPr="00714990" w:rsidRDefault="00E046C6" w:rsidP="00083CF4">
      <w:pPr>
        <w:pStyle w:val="mcnumberedQ"/>
        <w:spacing w:after="240" w:line="240" w:lineRule="auto"/>
        <w:contextualSpacing w:val="0"/>
      </w:pPr>
      <w:r w:rsidRPr="00714990">
        <w:t xml:space="preserve">Which </w:t>
      </w:r>
      <w:r w:rsidR="008D0542" w:rsidRPr="00714990">
        <w:t xml:space="preserve">of the following types of cyberbullying </w:t>
      </w:r>
      <w:r w:rsidR="002E7FD4" w:rsidRPr="00714990">
        <w:t>is where the bully pretends to be someone who they aren’t</w:t>
      </w:r>
      <w:r w:rsidR="008D0542" w:rsidRPr="00714990">
        <w:t>, th</w:t>
      </w:r>
      <w:r w:rsidR="002E7FD4" w:rsidRPr="00714990">
        <w:t>is</w:t>
      </w:r>
      <w:r w:rsidR="008D0542" w:rsidRPr="00714990">
        <w:t xml:space="preserve"> </w:t>
      </w:r>
      <w:r w:rsidR="00714990">
        <w:t xml:space="preserve">type of bullying </w:t>
      </w:r>
      <w:r w:rsidR="008D0542" w:rsidRPr="00714990">
        <w:t>normally takes place in chat rooms, text, instant message, or social media groups?</w:t>
      </w:r>
    </w:p>
    <w:p w14:paraId="6DB9A62D" w14:textId="621E9F76" w:rsidR="00E046C6" w:rsidRPr="00714990" w:rsidRDefault="008660A9" w:rsidP="00AD5727">
      <w:pPr>
        <w:pStyle w:val="MClowlevel"/>
        <w:numPr>
          <w:ilvl w:val="0"/>
          <w:numId w:val="16"/>
        </w:numPr>
        <w:spacing w:before="0" w:after="0" w:line="240" w:lineRule="auto"/>
      </w:pPr>
      <w:r w:rsidRPr="00714990">
        <w:t>f</w:t>
      </w:r>
      <w:r w:rsidR="008D0542" w:rsidRPr="00714990">
        <w:t>laming</w:t>
      </w:r>
    </w:p>
    <w:p w14:paraId="13328155" w14:textId="0EC1F431" w:rsidR="008660A9" w:rsidRPr="00714990" w:rsidRDefault="008660A9" w:rsidP="00AD5727">
      <w:pPr>
        <w:pStyle w:val="MClowlevel"/>
        <w:numPr>
          <w:ilvl w:val="0"/>
          <w:numId w:val="16"/>
        </w:numPr>
        <w:spacing w:before="0" w:after="0" w:line="240" w:lineRule="auto"/>
      </w:pPr>
      <w:r w:rsidRPr="00714990">
        <w:t>masquerading</w:t>
      </w:r>
      <w:r w:rsidR="004D358C">
        <w:t xml:space="preserve"> (</w:t>
      </w:r>
      <w:proofErr w:type="spellStart"/>
      <w:r w:rsidR="004D358C">
        <w:t>Inpersonating</w:t>
      </w:r>
      <w:proofErr w:type="spellEnd"/>
      <w:r w:rsidR="004D358C">
        <w:t>)</w:t>
      </w:r>
    </w:p>
    <w:p w14:paraId="06290F07" w14:textId="2B565FC6" w:rsidR="00E046C6" w:rsidRPr="00714990" w:rsidRDefault="008D0542" w:rsidP="00AD5727">
      <w:pPr>
        <w:pStyle w:val="MClowlevel"/>
        <w:numPr>
          <w:ilvl w:val="0"/>
          <w:numId w:val="5"/>
        </w:numPr>
        <w:spacing w:before="0" w:after="0" w:line="240" w:lineRule="auto"/>
      </w:pPr>
      <w:r w:rsidRPr="00714990">
        <w:t>exclusion</w:t>
      </w:r>
    </w:p>
    <w:p w14:paraId="4F9A26F9" w14:textId="6BA74E6F" w:rsidR="00E046C6" w:rsidRPr="00714990" w:rsidRDefault="008D0542" w:rsidP="00AD5727">
      <w:pPr>
        <w:pStyle w:val="MClowlevel"/>
        <w:numPr>
          <w:ilvl w:val="0"/>
          <w:numId w:val="5"/>
        </w:numPr>
        <w:spacing w:before="0" w:after="0" w:line="240" w:lineRule="auto"/>
      </w:pPr>
      <w:r w:rsidRPr="00714990">
        <w:t>outing</w:t>
      </w:r>
    </w:p>
    <w:p w14:paraId="1BC56443" w14:textId="2F44E014" w:rsidR="00A42EE0" w:rsidRPr="00E73307" w:rsidRDefault="00A42EE0" w:rsidP="00650503">
      <w:pPr>
        <w:spacing w:line="240" w:lineRule="auto"/>
        <w:rPr>
          <w:highlight w:val="yellow"/>
        </w:rPr>
      </w:pPr>
    </w:p>
    <w:p w14:paraId="42D1322F" w14:textId="6A041994" w:rsidR="00A42EE0" w:rsidRPr="00AA03ED" w:rsidRDefault="008660A9" w:rsidP="00D27718">
      <w:pPr>
        <w:pStyle w:val="mcnumberedQ"/>
        <w:spacing w:after="240" w:line="240" w:lineRule="auto"/>
        <w:contextualSpacing w:val="0"/>
      </w:pPr>
      <w:r>
        <w:t xml:space="preserve">This design plan </w:t>
      </w:r>
      <w:r w:rsidRPr="008660A9">
        <w:t>also known as a page schematic or screen blueprint, is a visual guide that represents the skeletal framework of a website.</w:t>
      </w:r>
    </w:p>
    <w:p w14:paraId="19720F72" w14:textId="77CA08BD" w:rsidR="00A42EE0" w:rsidRPr="00AA03ED" w:rsidRDefault="008660A9" w:rsidP="00AD5727">
      <w:pPr>
        <w:pStyle w:val="MClowlevel"/>
        <w:numPr>
          <w:ilvl w:val="0"/>
          <w:numId w:val="15"/>
        </w:numPr>
        <w:spacing w:before="0" w:after="0" w:line="240" w:lineRule="auto"/>
      </w:pPr>
      <w:r>
        <w:t>wireframe</w:t>
      </w:r>
    </w:p>
    <w:p w14:paraId="47C737FE" w14:textId="270FFA8C" w:rsidR="00A42EE0" w:rsidRPr="00AA03ED" w:rsidRDefault="008660A9" w:rsidP="004A68F4">
      <w:pPr>
        <w:pStyle w:val="MClowlevel"/>
        <w:spacing w:before="0" w:after="0" w:line="240" w:lineRule="auto"/>
      </w:pPr>
      <w:r>
        <w:t>form of content</w:t>
      </w:r>
    </w:p>
    <w:p w14:paraId="302B5023" w14:textId="03EA79E1" w:rsidR="00895C1F" w:rsidRPr="00AA03ED" w:rsidRDefault="008660A9" w:rsidP="004A68F4">
      <w:pPr>
        <w:pStyle w:val="MClowlevel"/>
        <w:spacing w:before="0" w:after="0" w:line="240" w:lineRule="auto"/>
      </w:pPr>
      <w:r>
        <w:t>storyboard</w:t>
      </w:r>
    </w:p>
    <w:p w14:paraId="40BBF23A" w14:textId="3CCD0A44" w:rsidR="00CA2CC0" w:rsidRDefault="008660A9" w:rsidP="004A68F4">
      <w:pPr>
        <w:pStyle w:val="MClowlevel"/>
        <w:spacing w:before="0" w:after="0" w:line="240" w:lineRule="auto"/>
      </w:pPr>
      <w:r>
        <w:t>thumbnail</w:t>
      </w:r>
    </w:p>
    <w:p w14:paraId="6E5BA4B2" w14:textId="4C07C45C" w:rsidR="00714990" w:rsidRDefault="00714990">
      <w:pPr>
        <w:spacing w:after="160"/>
      </w:pPr>
    </w:p>
    <w:p w14:paraId="5C2E197A" w14:textId="5398A2E0" w:rsidR="00A42EE0" w:rsidRPr="00AA03ED" w:rsidRDefault="002A247F" w:rsidP="00D27718">
      <w:pPr>
        <w:pStyle w:val="mcnumberedQ"/>
        <w:spacing w:after="240" w:line="240" w:lineRule="auto"/>
        <w:contextualSpacing w:val="0"/>
      </w:pPr>
      <w:r>
        <w:t>Th</w:t>
      </w:r>
      <w:r w:rsidR="008660A9">
        <w:t xml:space="preserve">is </w:t>
      </w:r>
      <w:r w:rsidR="002C6302">
        <w:t xml:space="preserve">bitmap </w:t>
      </w:r>
      <w:r w:rsidR="008660A9">
        <w:t xml:space="preserve">file format </w:t>
      </w:r>
      <w:r w:rsidR="002C6302">
        <w:t>does not compress and preserves the quality of the image. It is compatible with</w:t>
      </w:r>
      <w:r w:rsidR="002C6302" w:rsidRPr="002C6302">
        <w:t xml:space="preserve"> photo manipulation programs like Photoshop. If you’re looking for a small file or a web-friendly format, </w:t>
      </w:r>
      <w:r w:rsidR="002C6302">
        <w:t>this file format</w:t>
      </w:r>
      <w:r w:rsidR="002C6302" w:rsidRPr="002C6302">
        <w:t xml:space="preserve"> isn’t recommended.</w:t>
      </w:r>
    </w:p>
    <w:p w14:paraId="6F94531B" w14:textId="3064687E" w:rsidR="00A42EE0" w:rsidRPr="00AA03ED" w:rsidRDefault="002C6302" w:rsidP="00AD5727">
      <w:pPr>
        <w:pStyle w:val="MClowlevel"/>
        <w:numPr>
          <w:ilvl w:val="0"/>
          <w:numId w:val="6"/>
        </w:numPr>
        <w:spacing w:before="0" w:after="0" w:line="240" w:lineRule="auto"/>
      </w:pPr>
      <w:r>
        <w:t>.</w:t>
      </w:r>
      <w:proofErr w:type="spellStart"/>
      <w:r>
        <w:t>svg</w:t>
      </w:r>
      <w:proofErr w:type="spellEnd"/>
    </w:p>
    <w:p w14:paraId="28452154" w14:textId="61376AF0" w:rsidR="00A42EE0" w:rsidRPr="00AA03ED" w:rsidRDefault="002C6302" w:rsidP="004A68F4">
      <w:pPr>
        <w:pStyle w:val="MClowlevel"/>
        <w:spacing w:before="0" w:after="0" w:line="240" w:lineRule="auto"/>
      </w:pPr>
      <w:r>
        <w:t>.tiff</w:t>
      </w:r>
    </w:p>
    <w:p w14:paraId="7F1C6A5B" w14:textId="61682DFE" w:rsidR="00A42EE0" w:rsidRPr="00AA03ED" w:rsidRDefault="002C6302" w:rsidP="004A68F4">
      <w:pPr>
        <w:pStyle w:val="MClowlevel"/>
        <w:spacing w:before="0" w:after="0" w:line="240" w:lineRule="auto"/>
      </w:pPr>
      <w:r>
        <w:t>.jpeg</w:t>
      </w:r>
    </w:p>
    <w:p w14:paraId="002912E8" w14:textId="4EAF6861" w:rsidR="00A42EE0" w:rsidRPr="00AA03ED" w:rsidRDefault="002C6302" w:rsidP="004A68F4">
      <w:pPr>
        <w:pStyle w:val="MClowlevel"/>
        <w:spacing w:before="0" w:after="0" w:line="240" w:lineRule="auto"/>
      </w:pPr>
      <w:r>
        <w:t>.</w:t>
      </w:r>
      <w:proofErr w:type="spellStart"/>
      <w:r>
        <w:t>png</w:t>
      </w:r>
      <w:proofErr w:type="spellEnd"/>
    </w:p>
    <w:p w14:paraId="04FC3FF4" w14:textId="0AD46E67" w:rsidR="00A42EE0" w:rsidRPr="00E73307" w:rsidRDefault="00A42EE0" w:rsidP="00650503">
      <w:pPr>
        <w:spacing w:line="240" w:lineRule="auto"/>
        <w:rPr>
          <w:highlight w:val="yellow"/>
        </w:rPr>
      </w:pPr>
    </w:p>
    <w:p w14:paraId="098DB9B4" w14:textId="34763E03" w:rsidR="00A42EE0" w:rsidRPr="00E735B5" w:rsidRDefault="00E735B5" w:rsidP="00D27718">
      <w:pPr>
        <w:pStyle w:val="mcnumberedQ"/>
        <w:spacing w:after="240" w:line="240" w:lineRule="auto"/>
        <w:contextualSpacing w:val="0"/>
      </w:pPr>
      <w:r>
        <w:t xml:space="preserve">If your version of </w:t>
      </w:r>
      <w:r w:rsidR="002C6302">
        <w:t>software requires you to pay a yearly subscription fee, it is most like which of the following software licenses.</w:t>
      </w:r>
    </w:p>
    <w:p w14:paraId="1D19E2B1" w14:textId="5CD7667C" w:rsidR="00A42EE0" w:rsidRPr="00E735B5" w:rsidRDefault="00E735B5" w:rsidP="00AD5727">
      <w:pPr>
        <w:pStyle w:val="MClowlevel"/>
        <w:numPr>
          <w:ilvl w:val="0"/>
          <w:numId w:val="7"/>
        </w:numPr>
        <w:spacing w:before="0" w:after="0" w:line="240" w:lineRule="auto"/>
      </w:pPr>
      <w:r>
        <w:t>shareware</w:t>
      </w:r>
    </w:p>
    <w:p w14:paraId="051A71E7" w14:textId="1E6E8DB3" w:rsidR="00A42EE0" w:rsidRPr="00E735B5" w:rsidRDefault="00E735B5" w:rsidP="004A68F4">
      <w:pPr>
        <w:pStyle w:val="MClowlevel"/>
        <w:spacing w:before="0" w:after="0" w:line="240" w:lineRule="auto"/>
      </w:pPr>
      <w:r>
        <w:t>proprietary</w:t>
      </w:r>
    </w:p>
    <w:p w14:paraId="629056F9" w14:textId="0C929EBF" w:rsidR="00A42EE0" w:rsidRPr="00E735B5" w:rsidRDefault="00E735B5" w:rsidP="004A68F4">
      <w:pPr>
        <w:pStyle w:val="MClowlevel"/>
        <w:spacing w:before="0" w:after="0" w:line="240" w:lineRule="auto"/>
      </w:pPr>
      <w:r>
        <w:t>freeware</w:t>
      </w:r>
    </w:p>
    <w:p w14:paraId="5665872A" w14:textId="009C3EE3" w:rsidR="00A42EE0" w:rsidRPr="00E735B5" w:rsidRDefault="00E735B5" w:rsidP="004A68F4">
      <w:pPr>
        <w:pStyle w:val="MClowlevel"/>
        <w:spacing w:before="0" w:after="0" w:line="240" w:lineRule="auto"/>
      </w:pPr>
      <w:r>
        <w:t xml:space="preserve">open source </w:t>
      </w:r>
    </w:p>
    <w:p w14:paraId="129C1992" w14:textId="1518B8A1" w:rsidR="00A42EE0" w:rsidRPr="00E73307" w:rsidRDefault="00A42EE0" w:rsidP="00650503">
      <w:pPr>
        <w:spacing w:line="240" w:lineRule="auto"/>
        <w:rPr>
          <w:highlight w:val="yellow"/>
        </w:rPr>
      </w:pPr>
    </w:p>
    <w:p w14:paraId="265C208A" w14:textId="10B72DFF" w:rsidR="008F13E6" w:rsidRPr="004D358C" w:rsidRDefault="004D358C" w:rsidP="00D27718">
      <w:pPr>
        <w:pStyle w:val="mcnumberedQ"/>
        <w:spacing w:after="240" w:line="240" w:lineRule="auto"/>
        <w:contextualSpacing w:val="0"/>
      </w:pPr>
      <w:r w:rsidRPr="004D358C">
        <w:t>Which of the following file formats is a vector file format?</w:t>
      </w:r>
    </w:p>
    <w:p w14:paraId="37590BF3" w14:textId="0C5DA0B0" w:rsidR="008F13E6" w:rsidRPr="008F13E6" w:rsidRDefault="004D358C" w:rsidP="00AD5727">
      <w:pPr>
        <w:pStyle w:val="MClowlevel"/>
        <w:numPr>
          <w:ilvl w:val="0"/>
          <w:numId w:val="24"/>
        </w:numPr>
        <w:spacing w:before="0" w:after="0" w:line="240" w:lineRule="auto"/>
      </w:pPr>
      <w:r>
        <w:t>.</w:t>
      </w:r>
      <w:proofErr w:type="spellStart"/>
      <w:r>
        <w:t>tif</w:t>
      </w:r>
      <w:proofErr w:type="spellEnd"/>
    </w:p>
    <w:p w14:paraId="6E2C3D7F" w14:textId="4093046C" w:rsidR="008F13E6" w:rsidRPr="008F13E6" w:rsidRDefault="004D358C" w:rsidP="00AD5727">
      <w:pPr>
        <w:pStyle w:val="MClowlevel"/>
        <w:numPr>
          <w:ilvl w:val="0"/>
          <w:numId w:val="24"/>
        </w:numPr>
        <w:spacing w:before="0" w:after="0" w:line="240" w:lineRule="auto"/>
      </w:pPr>
      <w:r>
        <w:t>.tiff</w:t>
      </w:r>
    </w:p>
    <w:p w14:paraId="32401145" w14:textId="22943C3D" w:rsidR="008F13E6" w:rsidRPr="008F13E6" w:rsidRDefault="004D358C" w:rsidP="00AD5727">
      <w:pPr>
        <w:pStyle w:val="MClowlevel"/>
        <w:numPr>
          <w:ilvl w:val="0"/>
          <w:numId w:val="24"/>
        </w:numPr>
        <w:spacing w:before="0" w:after="0" w:line="240" w:lineRule="auto"/>
      </w:pPr>
      <w:r>
        <w:t>.</w:t>
      </w:r>
      <w:proofErr w:type="spellStart"/>
      <w:r>
        <w:t>swg</w:t>
      </w:r>
      <w:proofErr w:type="spellEnd"/>
    </w:p>
    <w:p w14:paraId="5EE35FB4" w14:textId="68A09A40" w:rsidR="008F13E6" w:rsidRPr="008F13E6" w:rsidRDefault="004D358C" w:rsidP="00AD5727">
      <w:pPr>
        <w:pStyle w:val="MClowlevel"/>
        <w:numPr>
          <w:ilvl w:val="0"/>
          <w:numId w:val="24"/>
        </w:numPr>
        <w:spacing w:before="0" w:after="0" w:line="240" w:lineRule="auto"/>
      </w:pPr>
      <w:r>
        <w:t>.</w:t>
      </w:r>
      <w:proofErr w:type="spellStart"/>
      <w:r>
        <w:t>svg</w:t>
      </w:r>
      <w:proofErr w:type="spellEnd"/>
    </w:p>
    <w:p w14:paraId="706FA4C5" w14:textId="6293866D" w:rsidR="00A42EE0" w:rsidRPr="00E73307" w:rsidRDefault="00A42EE0" w:rsidP="00650503">
      <w:pPr>
        <w:spacing w:line="240" w:lineRule="auto"/>
        <w:rPr>
          <w:highlight w:val="yellow"/>
        </w:rPr>
      </w:pPr>
    </w:p>
    <w:p w14:paraId="7BC5DE90" w14:textId="14154DF2" w:rsidR="008F13E6" w:rsidRPr="006F1A95" w:rsidRDefault="006F1A95" w:rsidP="00D27718">
      <w:pPr>
        <w:pStyle w:val="mcnumberedQ"/>
        <w:spacing w:after="240" w:line="240" w:lineRule="auto"/>
        <w:contextualSpacing w:val="0"/>
      </w:pPr>
      <w:r w:rsidRPr="006F1A95">
        <w:t>Which of the fol</w:t>
      </w:r>
      <w:r>
        <w:t>lowing is the name given when social networking users</w:t>
      </w:r>
      <w:r w:rsidRPr="006F1A95">
        <w:t xml:space="preserve"> have heated online discussions </w:t>
      </w:r>
      <w:r>
        <w:t>which often includes abusive language?</w:t>
      </w:r>
    </w:p>
    <w:p w14:paraId="0E1D71BB" w14:textId="670D8E70" w:rsidR="00F32491" w:rsidRPr="00223B2E" w:rsidRDefault="006F1A95" w:rsidP="00AD5727">
      <w:pPr>
        <w:pStyle w:val="MClowlevel"/>
        <w:numPr>
          <w:ilvl w:val="0"/>
          <w:numId w:val="25"/>
        </w:numPr>
        <w:spacing w:before="0" w:after="0" w:line="240" w:lineRule="auto"/>
      </w:pPr>
      <w:proofErr w:type="spellStart"/>
      <w:r>
        <w:t>harrassing</w:t>
      </w:r>
      <w:proofErr w:type="spellEnd"/>
    </w:p>
    <w:p w14:paraId="1AA0DBD7" w14:textId="62F9F5C8" w:rsidR="00F32491" w:rsidRPr="00223B2E" w:rsidRDefault="004D358C" w:rsidP="00AD5727">
      <w:pPr>
        <w:pStyle w:val="MClowlevel"/>
        <w:numPr>
          <w:ilvl w:val="0"/>
          <w:numId w:val="25"/>
        </w:numPr>
        <w:spacing w:before="0" w:after="0" w:line="240" w:lineRule="auto"/>
      </w:pPr>
      <w:r>
        <w:t>outing</w:t>
      </w:r>
    </w:p>
    <w:p w14:paraId="61CA9F68" w14:textId="514AC90A" w:rsidR="00D16BF0" w:rsidRDefault="004D358C" w:rsidP="00AD5727">
      <w:pPr>
        <w:pStyle w:val="MClowlevel"/>
        <w:numPr>
          <w:ilvl w:val="0"/>
          <w:numId w:val="25"/>
        </w:numPr>
        <w:spacing w:before="0" w:after="0" w:line="240" w:lineRule="auto"/>
      </w:pPr>
      <w:r>
        <w:t>exclusion</w:t>
      </w:r>
    </w:p>
    <w:p w14:paraId="4EBB24F4" w14:textId="2F555F54" w:rsidR="0082214F" w:rsidRDefault="004D358C" w:rsidP="00AD5727">
      <w:pPr>
        <w:pStyle w:val="MClowlevel"/>
        <w:numPr>
          <w:ilvl w:val="0"/>
          <w:numId w:val="25"/>
        </w:numPr>
        <w:spacing w:before="0" w:after="0" w:line="240" w:lineRule="auto"/>
      </w:pPr>
      <w:r>
        <w:t>flaming</w:t>
      </w:r>
    </w:p>
    <w:p w14:paraId="6124FEFF" w14:textId="25693503" w:rsidR="00D27718" w:rsidRDefault="00D27718" w:rsidP="00650503">
      <w:pPr>
        <w:spacing w:line="240" w:lineRule="auto"/>
        <w:rPr>
          <w:rFonts w:ascii="Calibri" w:hAnsi="Calibri"/>
        </w:rPr>
      </w:pPr>
    </w:p>
    <w:p w14:paraId="15624D1E" w14:textId="5BFBACE7" w:rsidR="00A42EE0" w:rsidRPr="00926FDB" w:rsidRDefault="00926FDB" w:rsidP="00D27718">
      <w:pPr>
        <w:pStyle w:val="mcnumberedQ"/>
        <w:spacing w:after="240" w:line="240" w:lineRule="auto"/>
        <w:contextualSpacing w:val="0"/>
      </w:pPr>
      <w:r>
        <w:t>Th</w:t>
      </w:r>
      <w:r w:rsidR="008F13E6">
        <w:t xml:space="preserve">is </w:t>
      </w:r>
      <w:r w:rsidR="008F13E6" w:rsidRPr="008F13E6">
        <w:t>refers to the level of prioritisation between personal and professional activities in an individual's life and the level to which activities related to their job are present in the home.</w:t>
      </w:r>
    </w:p>
    <w:p w14:paraId="77353F01" w14:textId="1B0145FF" w:rsidR="00A42EE0" w:rsidRPr="00926FDB" w:rsidRDefault="0082214F" w:rsidP="00AD5727">
      <w:pPr>
        <w:pStyle w:val="MClowlevel"/>
        <w:numPr>
          <w:ilvl w:val="0"/>
          <w:numId w:val="8"/>
        </w:numPr>
        <w:spacing w:before="0" w:after="0" w:line="240" w:lineRule="auto"/>
      </w:pPr>
      <w:r>
        <w:t>work-life balance</w:t>
      </w:r>
    </w:p>
    <w:p w14:paraId="7B051E41" w14:textId="36581ABF" w:rsidR="00895C1F" w:rsidRPr="00926FDB" w:rsidRDefault="0082214F" w:rsidP="004A68F4">
      <w:pPr>
        <w:pStyle w:val="MClowlevel"/>
        <w:spacing w:before="0" w:after="0" w:line="240" w:lineRule="auto"/>
      </w:pPr>
      <w:r>
        <w:t>work readiness</w:t>
      </w:r>
    </w:p>
    <w:p w14:paraId="50BEF1AA" w14:textId="0DDE56B4" w:rsidR="00A42EE0" w:rsidRPr="00926FDB" w:rsidRDefault="0082214F" w:rsidP="004A68F4">
      <w:pPr>
        <w:pStyle w:val="MClowlevel"/>
        <w:spacing w:before="0" w:after="0" w:line="240" w:lineRule="auto"/>
      </w:pPr>
      <w:r>
        <w:t>career focus</w:t>
      </w:r>
    </w:p>
    <w:p w14:paraId="379E25E2" w14:textId="04805450" w:rsidR="00785102" w:rsidRPr="00926FDB" w:rsidRDefault="0082214F" w:rsidP="004A68F4">
      <w:pPr>
        <w:pStyle w:val="MClowlevel"/>
        <w:spacing w:before="0" w:after="0" w:line="240" w:lineRule="auto"/>
      </w:pPr>
      <w:r>
        <w:t>overtime</w:t>
      </w:r>
    </w:p>
    <w:p w14:paraId="5098EA53" w14:textId="77777777" w:rsidR="00A42EE0" w:rsidRDefault="00A42EE0" w:rsidP="00650503">
      <w:pPr>
        <w:spacing w:line="240" w:lineRule="auto"/>
      </w:pPr>
    </w:p>
    <w:p w14:paraId="224385ED" w14:textId="3DD34BA0" w:rsidR="0082214F" w:rsidRDefault="00231B0B" w:rsidP="00D27718">
      <w:pPr>
        <w:pStyle w:val="mcnumberedQ"/>
        <w:spacing w:after="240" w:line="240" w:lineRule="auto"/>
        <w:contextualSpacing w:val="0"/>
      </w:pPr>
      <w:r>
        <w:t xml:space="preserve">An example of a basic information website which allows different users to log in and alter content is </w:t>
      </w:r>
      <w:proofErr w:type="spellStart"/>
      <w:r>
        <w:t>colectively</w:t>
      </w:r>
      <w:proofErr w:type="spellEnd"/>
      <w:r>
        <w:t xml:space="preserve"> called a …</w:t>
      </w:r>
      <w:proofErr w:type="gramStart"/>
      <w:r>
        <w:t xml:space="preserve">… </w:t>
      </w:r>
      <w:r w:rsidR="0082214F">
        <w:t>?</w:t>
      </w:r>
      <w:proofErr w:type="gramEnd"/>
      <w:r w:rsidR="0082214F" w:rsidRPr="0082214F">
        <w:t xml:space="preserve"> </w:t>
      </w:r>
    </w:p>
    <w:p w14:paraId="6CCB614F" w14:textId="2CB68750" w:rsidR="0082214F" w:rsidRDefault="00231B0B" w:rsidP="00AD5727">
      <w:pPr>
        <w:pStyle w:val="MClowlevel"/>
        <w:numPr>
          <w:ilvl w:val="0"/>
          <w:numId w:val="26"/>
        </w:numPr>
        <w:spacing w:before="0" w:after="0" w:line="240" w:lineRule="auto"/>
      </w:pPr>
      <w:r>
        <w:t>Social networking application</w:t>
      </w:r>
    </w:p>
    <w:p w14:paraId="5160F45B" w14:textId="2ADC730E" w:rsidR="0082214F" w:rsidRDefault="00231B0B" w:rsidP="00AD5727">
      <w:pPr>
        <w:pStyle w:val="MClowlevel"/>
        <w:numPr>
          <w:ilvl w:val="0"/>
          <w:numId w:val="26"/>
        </w:numPr>
        <w:spacing w:before="0" w:after="0" w:line="240" w:lineRule="auto"/>
      </w:pPr>
      <w:r>
        <w:t>Chatroom</w:t>
      </w:r>
    </w:p>
    <w:p w14:paraId="0F8B2D30" w14:textId="0362450C" w:rsidR="0082214F" w:rsidRDefault="00231B0B" w:rsidP="00AD5727">
      <w:pPr>
        <w:pStyle w:val="MClowlevel"/>
        <w:numPr>
          <w:ilvl w:val="0"/>
          <w:numId w:val="26"/>
        </w:numPr>
        <w:spacing w:before="0" w:after="0" w:line="240" w:lineRule="auto"/>
      </w:pPr>
      <w:r>
        <w:t>Discussion Board</w:t>
      </w:r>
    </w:p>
    <w:p w14:paraId="69515404" w14:textId="5EB0FF3C" w:rsidR="0082214F" w:rsidRDefault="00231B0B" w:rsidP="00AD5727">
      <w:pPr>
        <w:pStyle w:val="MClowlevel"/>
        <w:numPr>
          <w:ilvl w:val="0"/>
          <w:numId w:val="26"/>
        </w:numPr>
        <w:spacing w:before="0" w:after="0" w:line="240" w:lineRule="auto"/>
      </w:pPr>
      <w:r>
        <w:t>Wiki</w:t>
      </w:r>
    </w:p>
    <w:p w14:paraId="3912D74B" w14:textId="502386F6" w:rsidR="00940CC3" w:rsidRDefault="00940CC3" w:rsidP="0082214F">
      <w:pPr>
        <w:pStyle w:val="mcnumberedQ"/>
        <w:numPr>
          <w:ilvl w:val="0"/>
          <w:numId w:val="0"/>
        </w:numPr>
        <w:ind w:left="360"/>
      </w:pPr>
    </w:p>
    <w:p w14:paraId="128626B6" w14:textId="3DA54D8F" w:rsidR="003C478C" w:rsidRPr="008A79CC" w:rsidRDefault="00650503" w:rsidP="00650503">
      <w:pPr>
        <w:pStyle w:val="Heading2"/>
        <w:jc w:val="center"/>
        <w:rPr>
          <w:b w:val="0"/>
        </w:rPr>
      </w:pPr>
      <w:r>
        <w:rPr>
          <w:rFonts w:cs="Arial"/>
          <w:sz w:val="24"/>
        </w:rPr>
        <w:t>E</w:t>
      </w:r>
      <w:r w:rsidR="00C6131F" w:rsidRPr="00A87B5C">
        <w:rPr>
          <w:rFonts w:cs="Arial"/>
          <w:sz w:val="24"/>
        </w:rPr>
        <w:t>ND OF SECTION ONE</w:t>
      </w:r>
      <w:r w:rsidR="0082214F">
        <w:br w:type="page"/>
      </w:r>
    </w:p>
    <w:p w14:paraId="46A9ABA4" w14:textId="6BF9DF61" w:rsidR="005970BE" w:rsidRPr="005970BE" w:rsidRDefault="005970BE" w:rsidP="00664F01">
      <w:pPr>
        <w:pStyle w:val="Heading2"/>
      </w:pPr>
      <w:r w:rsidRPr="005970BE">
        <w:lastRenderedPageBreak/>
        <w:t xml:space="preserve">Section </w:t>
      </w:r>
      <w:r w:rsidR="00127C64">
        <w:t>Two</w:t>
      </w:r>
      <w:r w:rsidRPr="005970BE">
        <w:t>: Short answer</w:t>
      </w:r>
      <w:r w:rsidRPr="005970BE">
        <w:tab/>
      </w:r>
      <w:r w:rsidR="00127C64">
        <w:t>25</w:t>
      </w:r>
      <w:r w:rsidRPr="005970BE">
        <w:t>% (</w:t>
      </w:r>
      <w:r w:rsidR="00445BE7">
        <w:t>6</w:t>
      </w:r>
      <w:r w:rsidR="006C6C0C">
        <w:t>3</w:t>
      </w:r>
      <w:r w:rsidRPr="005970BE">
        <w:t xml:space="preserve"> marks)</w:t>
      </w:r>
    </w:p>
    <w:p w14:paraId="53198E24" w14:textId="4A7957B7" w:rsidR="005970BE" w:rsidRPr="00664F01" w:rsidRDefault="005970BE" w:rsidP="005970BE">
      <w:pPr>
        <w:tabs>
          <w:tab w:val="right" w:pos="9214"/>
          <w:tab w:val="right" w:pos="9356"/>
        </w:tabs>
        <w:rPr>
          <w:rFonts w:eastAsia="Calibri" w:cstheme="minorHAnsi"/>
          <w:szCs w:val="24"/>
          <w:lang w:val="en-US"/>
        </w:rPr>
      </w:pPr>
      <w:r w:rsidRPr="00664F01">
        <w:rPr>
          <w:rFonts w:eastAsia="Calibri" w:cstheme="minorHAnsi"/>
          <w:szCs w:val="24"/>
          <w:lang w:val="en-US"/>
        </w:rPr>
        <w:t xml:space="preserve">This section contains </w:t>
      </w:r>
      <w:r w:rsidR="00EA0750">
        <w:rPr>
          <w:rFonts w:eastAsia="Calibri" w:cstheme="minorHAnsi"/>
          <w:b/>
          <w:szCs w:val="24"/>
          <w:lang w:val="en-US"/>
        </w:rPr>
        <w:t>eight</w:t>
      </w:r>
      <w:r w:rsidR="00A64D8A">
        <w:rPr>
          <w:rFonts w:eastAsia="Calibri" w:cstheme="minorHAnsi"/>
          <w:b/>
          <w:szCs w:val="24"/>
          <w:lang w:val="en-US"/>
        </w:rPr>
        <w:t xml:space="preserve"> (</w:t>
      </w:r>
      <w:r w:rsidR="00EA0750">
        <w:rPr>
          <w:rFonts w:eastAsia="Calibri" w:cstheme="minorHAnsi"/>
          <w:b/>
          <w:szCs w:val="24"/>
          <w:lang w:val="en-US"/>
        </w:rPr>
        <w:t>8</w:t>
      </w:r>
      <w:r w:rsidR="00A64D8A">
        <w:rPr>
          <w:rFonts w:eastAsia="Calibri" w:cstheme="minorHAnsi"/>
          <w:b/>
          <w:szCs w:val="24"/>
          <w:lang w:val="en-US"/>
        </w:rPr>
        <w:t>)</w:t>
      </w:r>
      <w:r w:rsidRPr="00664F01">
        <w:rPr>
          <w:rFonts w:eastAsia="Calibri" w:cstheme="minorHAnsi"/>
          <w:b/>
          <w:szCs w:val="24"/>
          <w:lang w:val="en-US"/>
        </w:rPr>
        <w:t xml:space="preserve"> </w:t>
      </w:r>
      <w:r w:rsidRPr="00664F01">
        <w:rPr>
          <w:rFonts w:eastAsia="Calibri" w:cstheme="minorHAnsi"/>
          <w:szCs w:val="24"/>
          <w:lang w:val="en-US"/>
        </w:rPr>
        <w:t xml:space="preserve">questions. You must answer </w:t>
      </w:r>
      <w:r w:rsidRPr="00664F01">
        <w:rPr>
          <w:rFonts w:eastAsia="Calibri" w:cstheme="minorHAnsi"/>
          <w:b/>
          <w:szCs w:val="24"/>
          <w:lang w:val="en-US"/>
        </w:rPr>
        <w:t>all</w:t>
      </w:r>
      <w:r w:rsidRPr="00664F01">
        <w:rPr>
          <w:rFonts w:eastAsia="Calibri" w:cstheme="minorHAnsi"/>
          <w:szCs w:val="24"/>
          <w:lang w:val="en-US"/>
        </w:rPr>
        <w:t xml:space="preserve"> questions.  Write your answers in the spaces provided.</w:t>
      </w:r>
    </w:p>
    <w:p w14:paraId="2DBF0D7D" w14:textId="77777777" w:rsidR="005970BE" w:rsidRPr="00664F01" w:rsidRDefault="005970BE" w:rsidP="005970BE">
      <w:pPr>
        <w:tabs>
          <w:tab w:val="right" w:pos="9214"/>
          <w:tab w:val="right" w:pos="9356"/>
        </w:tabs>
        <w:rPr>
          <w:rFonts w:eastAsia="Calibri" w:cstheme="minorHAnsi"/>
          <w:szCs w:val="24"/>
          <w:lang w:val="en-US"/>
        </w:rPr>
      </w:pPr>
    </w:p>
    <w:p w14:paraId="08415094" w14:textId="7266907A" w:rsidR="005970BE" w:rsidRPr="00664F01" w:rsidRDefault="00C31369" w:rsidP="00C31369">
      <w:pPr>
        <w:tabs>
          <w:tab w:val="right" w:pos="9356"/>
        </w:tabs>
        <w:rPr>
          <w:rFonts w:eastAsia="Calibri" w:cstheme="minorHAnsi"/>
          <w:szCs w:val="24"/>
        </w:rPr>
      </w:pPr>
      <w:r w:rsidRPr="00664F01">
        <w:rPr>
          <w:rFonts w:eastAsia="Calibri" w:cstheme="minorHAnsi"/>
          <w:szCs w:val="24"/>
        </w:rPr>
        <w:t>Supplementary pages for the use of planning/continuing your answer to a question have been</w:t>
      </w:r>
      <w:r w:rsidR="002D06D5">
        <w:rPr>
          <w:rFonts w:eastAsia="Calibri" w:cstheme="minorHAnsi"/>
          <w:szCs w:val="24"/>
        </w:rPr>
        <w:t xml:space="preserve"> </w:t>
      </w:r>
      <w:r w:rsidRPr="00664F01">
        <w:rPr>
          <w:rFonts w:eastAsia="Calibri" w:cstheme="minorHAnsi"/>
          <w:szCs w:val="24"/>
        </w:rPr>
        <w:t>provided at the end of this Question/Answer booklet. If you use these pages to continue an</w:t>
      </w:r>
      <w:r w:rsidR="002D06D5">
        <w:rPr>
          <w:rFonts w:eastAsia="Calibri" w:cstheme="minorHAnsi"/>
          <w:szCs w:val="24"/>
        </w:rPr>
        <w:t xml:space="preserve"> </w:t>
      </w:r>
      <w:r w:rsidRPr="00664F01">
        <w:rPr>
          <w:rFonts w:eastAsia="Calibri" w:cstheme="minorHAnsi"/>
          <w:szCs w:val="24"/>
        </w:rPr>
        <w:t>answer, indicate at the original answer where the answer is continued, i.e. give the page number.</w:t>
      </w:r>
    </w:p>
    <w:p w14:paraId="6B62F1B3" w14:textId="77777777" w:rsidR="00C31369" w:rsidRPr="00664F01" w:rsidRDefault="00C31369" w:rsidP="00C31369">
      <w:pPr>
        <w:tabs>
          <w:tab w:val="right" w:pos="9356"/>
        </w:tabs>
        <w:rPr>
          <w:rFonts w:eastAsia="Calibri" w:cstheme="minorHAnsi"/>
          <w:szCs w:val="24"/>
          <w:lang w:val="en-US"/>
        </w:rPr>
      </w:pPr>
    </w:p>
    <w:p w14:paraId="0BCE28BD" w14:textId="17E318C4" w:rsidR="005970BE" w:rsidRPr="00664F01" w:rsidRDefault="005970BE" w:rsidP="005970BE">
      <w:pPr>
        <w:tabs>
          <w:tab w:val="right" w:pos="9356"/>
        </w:tabs>
        <w:rPr>
          <w:rFonts w:eastAsia="Calibri" w:cstheme="minorHAnsi"/>
          <w:szCs w:val="24"/>
          <w:lang w:val="en-US"/>
        </w:rPr>
      </w:pPr>
      <w:r w:rsidRPr="00664F01">
        <w:rPr>
          <w:rFonts w:eastAsia="Calibri" w:cstheme="minorHAnsi"/>
          <w:szCs w:val="24"/>
          <w:lang w:val="en-US"/>
        </w:rPr>
        <w:t xml:space="preserve">Suggested working time: </w:t>
      </w:r>
      <w:r w:rsidR="00127C64">
        <w:rPr>
          <w:rFonts w:eastAsia="Calibri" w:cstheme="minorHAnsi"/>
          <w:szCs w:val="24"/>
          <w:lang w:val="en-US"/>
        </w:rPr>
        <w:t>4</w:t>
      </w:r>
      <w:r w:rsidRPr="00664F01">
        <w:rPr>
          <w:rFonts w:eastAsia="Calibri" w:cstheme="minorHAnsi"/>
          <w:szCs w:val="24"/>
          <w:lang w:val="en-US"/>
        </w:rPr>
        <w:t>0 minutes.</w:t>
      </w:r>
    </w:p>
    <w:p w14:paraId="02F2C34E" w14:textId="77777777" w:rsidR="005970BE" w:rsidRPr="00664F01" w:rsidRDefault="005970BE" w:rsidP="005970BE">
      <w:pPr>
        <w:tabs>
          <w:tab w:val="right" w:leader="underscore" w:pos="9356"/>
        </w:tabs>
        <w:spacing w:after="160"/>
        <w:rPr>
          <w:rFonts w:eastAsia="Calibri" w:cstheme="minorHAnsi"/>
          <w:szCs w:val="24"/>
          <w:lang w:val="en-US"/>
        </w:rPr>
      </w:pPr>
      <w:r w:rsidRPr="00664F01">
        <w:rPr>
          <w:rFonts w:eastAsia="Calibri" w:cstheme="minorHAnsi"/>
          <w:szCs w:val="24"/>
          <w:lang w:val="en-US"/>
        </w:rPr>
        <w:tab/>
      </w:r>
    </w:p>
    <w:p w14:paraId="27AFFEC3" w14:textId="6DE86AF3" w:rsidR="005E5B95" w:rsidRPr="00664F01" w:rsidRDefault="005E5B95" w:rsidP="005E5B95">
      <w:pPr>
        <w:pStyle w:val="ListParagraph"/>
      </w:pPr>
      <w:bookmarkStart w:id="0" w:name="_Hlk34561582"/>
      <w:r w:rsidRPr="00664F01">
        <w:tab/>
        <w:t>(</w:t>
      </w:r>
      <w:r w:rsidR="00CB207E">
        <w:t>9</w:t>
      </w:r>
      <w:r w:rsidRPr="00664F01">
        <w:t xml:space="preserve"> marks)</w:t>
      </w:r>
    </w:p>
    <w:p w14:paraId="25CD53A9" w14:textId="376E3B75" w:rsidR="005E5B95" w:rsidRDefault="00CB207E" w:rsidP="005E5B95">
      <w:pPr>
        <w:spacing w:after="160"/>
        <w:rPr>
          <w:rFonts w:eastAsia="Calibri" w:cstheme="minorHAnsi"/>
          <w:szCs w:val="24"/>
          <w:lang w:val="en-US"/>
        </w:rPr>
      </w:pPr>
      <w:r>
        <w:rPr>
          <w:rFonts w:eastAsia="Calibri" w:cstheme="minorHAnsi"/>
          <w:szCs w:val="24"/>
          <w:lang w:val="en-US"/>
        </w:rPr>
        <w:t xml:space="preserve">The following is </w:t>
      </w:r>
      <w:r w:rsidR="00475D6E">
        <w:rPr>
          <w:rFonts w:eastAsia="Calibri" w:cstheme="minorHAnsi"/>
          <w:szCs w:val="24"/>
          <w:lang w:val="en-US"/>
        </w:rPr>
        <w:t xml:space="preserve">a </w:t>
      </w:r>
      <w:r>
        <w:rPr>
          <w:rFonts w:eastAsia="Calibri" w:cstheme="minorHAnsi"/>
          <w:szCs w:val="24"/>
          <w:lang w:val="en-US"/>
        </w:rPr>
        <w:t xml:space="preserve">list </w:t>
      </w:r>
      <w:r w:rsidR="00475D6E">
        <w:rPr>
          <w:rFonts w:eastAsia="Calibri" w:cstheme="minorHAnsi"/>
          <w:szCs w:val="24"/>
          <w:lang w:val="en-US"/>
        </w:rPr>
        <w:t>of component</w:t>
      </w:r>
      <w:r w:rsidR="00FA6054">
        <w:rPr>
          <w:rFonts w:eastAsia="Calibri" w:cstheme="minorHAnsi"/>
          <w:szCs w:val="24"/>
          <w:lang w:val="en-US"/>
        </w:rPr>
        <w:t>s</w:t>
      </w:r>
      <w:r w:rsidR="00475D6E">
        <w:rPr>
          <w:rFonts w:eastAsia="Calibri" w:cstheme="minorHAnsi"/>
          <w:szCs w:val="24"/>
          <w:lang w:val="en-US"/>
        </w:rPr>
        <w:t xml:space="preserve"> </w:t>
      </w:r>
      <w:r>
        <w:rPr>
          <w:rFonts w:eastAsia="Calibri" w:cstheme="minorHAnsi"/>
          <w:szCs w:val="24"/>
          <w:lang w:val="en-US"/>
        </w:rPr>
        <w:t>for a desktop computer.</w:t>
      </w:r>
    </w:p>
    <w:p w14:paraId="1AEBDA0A" w14:textId="77777777" w:rsidR="00192832" w:rsidRDefault="00192832" w:rsidP="005E5B95">
      <w:pPr>
        <w:spacing w:after="160"/>
        <w:rPr>
          <w:rFonts w:eastAsia="Calibri" w:cstheme="minorHAnsi"/>
          <w:szCs w:val="24"/>
          <w:lang w:val="en-US"/>
        </w:rPr>
      </w:pPr>
    </w:p>
    <w:tbl>
      <w:tblPr>
        <w:tblStyle w:val="TableGrid"/>
        <w:tblW w:w="0" w:type="auto"/>
        <w:jc w:val="center"/>
        <w:tblCellMar>
          <w:top w:w="142" w:type="dxa"/>
          <w:left w:w="142" w:type="dxa"/>
          <w:bottom w:w="142" w:type="dxa"/>
          <w:right w:w="142" w:type="dxa"/>
        </w:tblCellMar>
        <w:tblLook w:val="04A0" w:firstRow="1" w:lastRow="0" w:firstColumn="1" w:lastColumn="0" w:noHBand="0" w:noVBand="1"/>
      </w:tblPr>
      <w:tblGrid>
        <w:gridCol w:w="7366"/>
      </w:tblGrid>
      <w:tr w:rsidR="00CB207E" w14:paraId="36F2042F" w14:textId="77777777" w:rsidTr="00C17681">
        <w:trPr>
          <w:jc w:val="center"/>
        </w:trPr>
        <w:tc>
          <w:tcPr>
            <w:tcW w:w="7366" w:type="dxa"/>
          </w:tcPr>
          <w:p w14:paraId="25F6958A" w14:textId="330013C0" w:rsidR="00CB207E" w:rsidRPr="00C17681" w:rsidRDefault="00CB207E" w:rsidP="00C17681">
            <w:pPr>
              <w:spacing w:after="120"/>
              <w:rPr>
                <w:rFonts w:eastAsia="Calibri" w:cstheme="minorHAnsi"/>
                <w:sz w:val="22"/>
                <w:lang w:val="en-US"/>
              </w:rPr>
            </w:pPr>
            <w:bookmarkStart w:id="1" w:name="_Hlk66012243"/>
            <w:r w:rsidRPr="00C17681">
              <w:rPr>
                <w:rFonts w:eastAsia="Calibri" w:cstheme="minorHAnsi"/>
                <w:sz w:val="22"/>
                <w:lang w:val="en-US"/>
              </w:rPr>
              <w:t>10th Gen Intel® Core™ i5-10400F (6-Core, 12M Cache, 2.9GHz to 4.3GHz)</w:t>
            </w:r>
          </w:p>
          <w:bookmarkEnd w:id="1"/>
          <w:p w14:paraId="28C8D07A" w14:textId="77777777" w:rsidR="00CB207E" w:rsidRPr="00C17681" w:rsidRDefault="00CB207E" w:rsidP="00C17681">
            <w:pPr>
              <w:spacing w:after="120"/>
              <w:rPr>
                <w:rFonts w:eastAsia="Calibri" w:cstheme="minorHAnsi"/>
                <w:sz w:val="22"/>
                <w:lang w:val="en-US"/>
              </w:rPr>
            </w:pPr>
            <w:r w:rsidRPr="00C17681">
              <w:rPr>
                <w:rFonts w:eastAsia="Calibri" w:cstheme="minorHAnsi"/>
                <w:sz w:val="22"/>
                <w:lang w:val="en-US"/>
              </w:rPr>
              <w:t>Windows 10 Home (64bit) English</w:t>
            </w:r>
          </w:p>
          <w:p w14:paraId="34672693" w14:textId="77777777" w:rsidR="00CB207E" w:rsidRPr="00C17681" w:rsidRDefault="00CB207E" w:rsidP="00C17681">
            <w:pPr>
              <w:spacing w:after="120"/>
              <w:rPr>
                <w:rFonts w:eastAsia="Calibri" w:cstheme="minorHAnsi"/>
                <w:sz w:val="22"/>
                <w:lang w:val="en-US"/>
              </w:rPr>
            </w:pPr>
            <w:r w:rsidRPr="00C17681">
              <w:rPr>
                <w:rFonts w:eastAsia="Calibri" w:cstheme="minorHAnsi"/>
                <w:sz w:val="22"/>
                <w:lang w:val="en-US"/>
              </w:rPr>
              <w:t xml:space="preserve">NVIDIA® GeForce RTX™ 3060 </w:t>
            </w:r>
            <w:proofErr w:type="spellStart"/>
            <w:r w:rsidRPr="00C17681">
              <w:rPr>
                <w:rFonts w:eastAsia="Calibri" w:cstheme="minorHAnsi"/>
                <w:sz w:val="22"/>
                <w:lang w:val="en-US"/>
              </w:rPr>
              <w:t>Ti</w:t>
            </w:r>
            <w:proofErr w:type="spellEnd"/>
            <w:r w:rsidRPr="00C17681">
              <w:rPr>
                <w:rFonts w:eastAsia="Calibri" w:cstheme="minorHAnsi"/>
                <w:sz w:val="22"/>
                <w:lang w:val="en-US"/>
              </w:rPr>
              <w:t xml:space="preserve"> 8GB GDDR6</w:t>
            </w:r>
          </w:p>
          <w:p w14:paraId="6960929D" w14:textId="77777777" w:rsidR="00CB207E" w:rsidRPr="00C17681" w:rsidRDefault="00CB207E" w:rsidP="00C17681">
            <w:pPr>
              <w:spacing w:after="120"/>
              <w:rPr>
                <w:rFonts w:eastAsia="Calibri" w:cstheme="minorHAnsi"/>
                <w:sz w:val="22"/>
                <w:lang w:val="en-US"/>
              </w:rPr>
            </w:pPr>
            <w:r w:rsidRPr="00C17681">
              <w:rPr>
                <w:rFonts w:eastAsia="Calibri" w:cstheme="minorHAnsi"/>
                <w:sz w:val="22"/>
                <w:lang w:val="en-US"/>
              </w:rPr>
              <w:t>8GB, 1x8GB, DDR4, 2666MHz</w:t>
            </w:r>
          </w:p>
          <w:p w14:paraId="2CECEC41" w14:textId="77777777" w:rsidR="00CB207E" w:rsidRPr="00C17681" w:rsidRDefault="00CB207E" w:rsidP="00C17681">
            <w:pPr>
              <w:spacing w:after="120"/>
              <w:rPr>
                <w:rFonts w:eastAsia="Calibri" w:cstheme="minorHAnsi"/>
                <w:sz w:val="22"/>
                <w:lang w:val="en-US"/>
              </w:rPr>
            </w:pPr>
            <w:r w:rsidRPr="00C17681">
              <w:rPr>
                <w:rFonts w:eastAsia="Calibri" w:cstheme="minorHAnsi"/>
                <w:sz w:val="22"/>
                <w:lang w:val="en-US"/>
              </w:rPr>
              <w:t xml:space="preserve">256GB M.2 </w:t>
            </w:r>
            <w:proofErr w:type="spellStart"/>
            <w:r w:rsidRPr="00C17681">
              <w:rPr>
                <w:rFonts w:eastAsia="Calibri" w:cstheme="minorHAnsi"/>
                <w:sz w:val="22"/>
                <w:lang w:val="en-US"/>
              </w:rPr>
              <w:t>PCIe</w:t>
            </w:r>
            <w:proofErr w:type="spellEnd"/>
            <w:r w:rsidRPr="00C17681">
              <w:rPr>
                <w:rFonts w:eastAsia="Calibri" w:cstheme="minorHAnsi"/>
                <w:sz w:val="22"/>
                <w:lang w:val="en-US"/>
              </w:rPr>
              <w:t xml:space="preserve"> </w:t>
            </w:r>
            <w:proofErr w:type="spellStart"/>
            <w:r w:rsidRPr="00C17681">
              <w:rPr>
                <w:rFonts w:eastAsia="Calibri" w:cstheme="minorHAnsi"/>
                <w:sz w:val="22"/>
                <w:lang w:val="en-US"/>
              </w:rPr>
              <w:t>NVMe</w:t>
            </w:r>
            <w:proofErr w:type="spellEnd"/>
            <w:r w:rsidRPr="00C17681">
              <w:rPr>
                <w:rFonts w:eastAsia="Calibri" w:cstheme="minorHAnsi"/>
                <w:sz w:val="22"/>
                <w:lang w:val="en-US"/>
              </w:rPr>
              <w:t xml:space="preserve"> Solid State Drive</w:t>
            </w:r>
          </w:p>
          <w:p w14:paraId="22E51DB6" w14:textId="77777777" w:rsidR="00CB207E" w:rsidRPr="00C17681" w:rsidRDefault="00CB207E" w:rsidP="00C17681">
            <w:pPr>
              <w:spacing w:after="120"/>
              <w:rPr>
                <w:rFonts w:eastAsia="Calibri" w:cstheme="minorHAnsi"/>
                <w:sz w:val="22"/>
                <w:lang w:val="en-US"/>
              </w:rPr>
            </w:pPr>
            <w:proofErr w:type="spellStart"/>
            <w:r w:rsidRPr="00C17681">
              <w:rPr>
                <w:rFonts w:eastAsia="Calibri" w:cstheme="minorHAnsi"/>
                <w:sz w:val="22"/>
                <w:lang w:val="en-US"/>
              </w:rPr>
              <w:t>Alienware</w:t>
            </w:r>
            <w:proofErr w:type="spellEnd"/>
            <w:r w:rsidRPr="00C17681">
              <w:rPr>
                <w:rFonts w:eastAsia="Calibri" w:cstheme="minorHAnsi"/>
                <w:sz w:val="22"/>
                <w:lang w:val="en-US"/>
              </w:rPr>
              <w:t xml:space="preserve"> 310K Mechanical Gaming Keyboard - AW310K</w:t>
            </w:r>
          </w:p>
          <w:p w14:paraId="17473D40" w14:textId="77777777" w:rsidR="00CB207E" w:rsidRPr="00C17681" w:rsidRDefault="00CB207E" w:rsidP="00C17681">
            <w:pPr>
              <w:spacing w:after="120"/>
              <w:rPr>
                <w:rFonts w:eastAsia="Calibri" w:cstheme="minorHAnsi"/>
                <w:sz w:val="22"/>
                <w:lang w:val="en-US"/>
              </w:rPr>
            </w:pPr>
            <w:proofErr w:type="spellStart"/>
            <w:r w:rsidRPr="00C17681">
              <w:rPr>
                <w:rFonts w:eastAsia="Calibri" w:cstheme="minorHAnsi"/>
                <w:sz w:val="22"/>
                <w:lang w:val="en-US"/>
              </w:rPr>
              <w:t>Alienware</w:t>
            </w:r>
            <w:proofErr w:type="spellEnd"/>
            <w:r w:rsidRPr="00C17681">
              <w:rPr>
                <w:rFonts w:eastAsia="Calibri" w:cstheme="minorHAnsi"/>
                <w:sz w:val="22"/>
                <w:lang w:val="en-US"/>
              </w:rPr>
              <w:t xml:space="preserve"> 310M Wireless Gaming Mouse - AW310M</w:t>
            </w:r>
          </w:p>
          <w:p w14:paraId="1F9F2242" w14:textId="6E88DAD0" w:rsidR="00CB207E" w:rsidRDefault="00CB207E" w:rsidP="00C17681">
            <w:pPr>
              <w:spacing w:after="120"/>
              <w:rPr>
                <w:rFonts w:eastAsia="Calibri" w:cstheme="minorHAnsi"/>
                <w:szCs w:val="24"/>
                <w:lang w:val="en-US"/>
              </w:rPr>
            </w:pPr>
            <w:r w:rsidRPr="00C17681">
              <w:rPr>
                <w:rFonts w:eastAsia="Calibri" w:cstheme="minorHAnsi"/>
                <w:sz w:val="22"/>
                <w:lang w:val="en-US"/>
              </w:rPr>
              <w:t xml:space="preserve">Dell </w:t>
            </w:r>
            <w:proofErr w:type="spellStart"/>
            <w:r w:rsidRPr="00C17681">
              <w:rPr>
                <w:rFonts w:eastAsia="Calibri" w:cstheme="minorHAnsi"/>
                <w:sz w:val="22"/>
                <w:lang w:val="en-US"/>
              </w:rPr>
              <w:t>Alienware</w:t>
            </w:r>
            <w:proofErr w:type="spellEnd"/>
            <w:r w:rsidRPr="00C17681">
              <w:rPr>
                <w:rFonts w:eastAsia="Calibri" w:cstheme="minorHAnsi"/>
                <w:sz w:val="22"/>
                <w:lang w:val="en-US"/>
              </w:rPr>
              <w:t xml:space="preserve"> 25 Monitor - AW2521HF</w:t>
            </w:r>
          </w:p>
        </w:tc>
      </w:tr>
    </w:tbl>
    <w:p w14:paraId="48440575" w14:textId="66197B6E" w:rsidR="00CB207E" w:rsidRDefault="00CB207E" w:rsidP="005E5B95">
      <w:pPr>
        <w:spacing w:after="160"/>
        <w:rPr>
          <w:rFonts w:eastAsia="Calibri" w:cstheme="minorHAnsi"/>
          <w:szCs w:val="24"/>
          <w:lang w:val="en-US"/>
        </w:rPr>
      </w:pPr>
    </w:p>
    <w:p w14:paraId="41F2E501" w14:textId="4A190992" w:rsidR="003B220E" w:rsidRPr="00CB207E" w:rsidRDefault="003B220E" w:rsidP="00AD5727">
      <w:pPr>
        <w:pStyle w:val="ListParagraph"/>
        <w:numPr>
          <w:ilvl w:val="0"/>
          <w:numId w:val="27"/>
        </w:numPr>
        <w:tabs>
          <w:tab w:val="right" w:leader="underscore" w:pos="9356"/>
        </w:tabs>
        <w:spacing w:after="360"/>
        <w:ind w:right="113"/>
        <w:rPr>
          <w:b w:val="0"/>
          <w:bCs/>
        </w:rPr>
      </w:pPr>
      <w:r>
        <w:rPr>
          <w:b w:val="0"/>
          <w:bCs/>
        </w:rPr>
        <w:t xml:space="preserve">From the </w:t>
      </w:r>
      <w:r w:rsidRPr="0061798A">
        <w:rPr>
          <w:b w:val="0"/>
          <w:bCs/>
        </w:rPr>
        <w:t>component list</w:t>
      </w:r>
      <w:r>
        <w:rPr>
          <w:b w:val="0"/>
          <w:bCs/>
        </w:rPr>
        <w:t>, give an example of</w:t>
      </w:r>
      <w:r>
        <w:rPr>
          <w:b w:val="0"/>
          <w:bCs/>
        </w:rPr>
        <w:tab/>
        <w:t>(4 marks)</w:t>
      </w:r>
    </w:p>
    <w:p w14:paraId="1E4840A4" w14:textId="445BFE6B" w:rsidR="003B220E" w:rsidRDefault="00714990" w:rsidP="00192832">
      <w:pPr>
        <w:tabs>
          <w:tab w:val="right" w:leader="underscore" w:pos="9356"/>
        </w:tabs>
        <w:spacing w:after="160" w:line="360" w:lineRule="auto"/>
        <w:ind w:left="426"/>
        <w:rPr>
          <w:rFonts w:eastAsia="Calibri" w:cstheme="minorHAnsi"/>
          <w:szCs w:val="24"/>
          <w:lang w:val="en-US"/>
        </w:rPr>
      </w:pPr>
      <w:proofErr w:type="gramStart"/>
      <w:r>
        <w:rPr>
          <w:rFonts w:eastAsia="Calibri" w:cstheme="minorHAnsi"/>
          <w:szCs w:val="24"/>
          <w:lang w:val="en-US"/>
        </w:rPr>
        <w:t>an</w:t>
      </w:r>
      <w:proofErr w:type="gramEnd"/>
      <w:r>
        <w:rPr>
          <w:rFonts w:eastAsia="Calibri" w:cstheme="minorHAnsi"/>
          <w:szCs w:val="24"/>
          <w:lang w:val="en-US"/>
        </w:rPr>
        <w:t xml:space="preserve"> </w:t>
      </w:r>
      <w:r w:rsidR="003B220E">
        <w:rPr>
          <w:rFonts w:eastAsia="Calibri" w:cstheme="minorHAnsi"/>
          <w:szCs w:val="24"/>
          <w:lang w:val="en-US"/>
        </w:rPr>
        <w:t>input peripheral:</w:t>
      </w:r>
      <w:r w:rsidR="003B220E" w:rsidRPr="00664F01">
        <w:rPr>
          <w:rFonts w:eastAsia="Calibri" w:cstheme="minorHAnsi"/>
          <w:szCs w:val="24"/>
          <w:lang w:val="en-US"/>
        </w:rPr>
        <w:tab/>
      </w:r>
    </w:p>
    <w:p w14:paraId="54E48EEC" w14:textId="57AA9783" w:rsidR="003B220E" w:rsidRDefault="00714990" w:rsidP="00192832">
      <w:pPr>
        <w:tabs>
          <w:tab w:val="right" w:leader="underscore" w:pos="9356"/>
        </w:tabs>
        <w:spacing w:after="160" w:line="360" w:lineRule="auto"/>
        <w:ind w:left="426"/>
        <w:rPr>
          <w:rFonts w:eastAsia="Calibri" w:cstheme="minorHAnsi"/>
          <w:szCs w:val="24"/>
          <w:lang w:val="en-US"/>
        </w:rPr>
      </w:pPr>
      <w:proofErr w:type="gramStart"/>
      <w:r>
        <w:rPr>
          <w:rFonts w:eastAsia="Calibri" w:cstheme="minorHAnsi"/>
          <w:szCs w:val="24"/>
          <w:lang w:val="en-US"/>
        </w:rPr>
        <w:t>an</w:t>
      </w:r>
      <w:proofErr w:type="gramEnd"/>
      <w:r>
        <w:rPr>
          <w:rFonts w:eastAsia="Calibri" w:cstheme="minorHAnsi"/>
          <w:szCs w:val="24"/>
          <w:lang w:val="en-US"/>
        </w:rPr>
        <w:t xml:space="preserve"> </w:t>
      </w:r>
      <w:r w:rsidR="003B220E">
        <w:rPr>
          <w:rFonts w:eastAsia="Calibri" w:cstheme="minorHAnsi"/>
          <w:szCs w:val="24"/>
          <w:lang w:val="en-US"/>
        </w:rPr>
        <w:t xml:space="preserve">output peripheral: </w:t>
      </w:r>
      <w:r w:rsidR="003B220E">
        <w:rPr>
          <w:rFonts w:eastAsia="Calibri" w:cstheme="minorHAnsi"/>
          <w:szCs w:val="24"/>
          <w:lang w:val="en-US"/>
        </w:rPr>
        <w:tab/>
      </w:r>
    </w:p>
    <w:p w14:paraId="5F4BC82D" w14:textId="383E4422" w:rsidR="003B220E" w:rsidRDefault="00714990" w:rsidP="00192832">
      <w:pPr>
        <w:tabs>
          <w:tab w:val="right" w:leader="underscore" w:pos="9356"/>
        </w:tabs>
        <w:spacing w:after="160" w:line="360" w:lineRule="auto"/>
        <w:ind w:left="426"/>
        <w:rPr>
          <w:rFonts w:eastAsia="Calibri" w:cstheme="minorHAnsi"/>
          <w:szCs w:val="24"/>
          <w:lang w:val="en-US"/>
        </w:rPr>
      </w:pPr>
      <w:proofErr w:type="gramStart"/>
      <w:r>
        <w:rPr>
          <w:rFonts w:eastAsia="Calibri" w:cstheme="minorHAnsi"/>
          <w:szCs w:val="24"/>
          <w:lang w:val="en-US"/>
        </w:rPr>
        <w:t>a</w:t>
      </w:r>
      <w:proofErr w:type="gramEnd"/>
      <w:r>
        <w:rPr>
          <w:rFonts w:eastAsia="Calibri" w:cstheme="minorHAnsi"/>
          <w:szCs w:val="24"/>
          <w:lang w:val="en-US"/>
        </w:rPr>
        <w:t xml:space="preserve"> </w:t>
      </w:r>
      <w:r w:rsidR="003B220E">
        <w:rPr>
          <w:rFonts w:eastAsia="Calibri" w:cstheme="minorHAnsi"/>
          <w:szCs w:val="24"/>
          <w:lang w:val="en-US"/>
        </w:rPr>
        <w:t xml:space="preserve">storage component: </w:t>
      </w:r>
      <w:r w:rsidR="003B220E">
        <w:rPr>
          <w:rFonts w:eastAsia="Calibri" w:cstheme="minorHAnsi"/>
          <w:szCs w:val="24"/>
          <w:lang w:val="en-US"/>
        </w:rPr>
        <w:tab/>
      </w:r>
    </w:p>
    <w:p w14:paraId="794B5B62" w14:textId="76380782" w:rsidR="003B220E" w:rsidRDefault="00714990" w:rsidP="00192832">
      <w:pPr>
        <w:tabs>
          <w:tab w:val="right" w:leader="underscore" w:pos="9356"/>
        </w:tabs>
        <w:spacing w:after="160" w:line="360" w:lineRule="auto"/>
        <w:ind w:left="426"/>
        <w:rPr>
          <w:rFonts w:eastAsia="Calibri" w:cstheme="minorHAnsi"/>
          <w:szCs w:val="24"/>
          <w:lang w:val="en-US"/>
        </w:rPr>
      </w:pPr>
      <w:proofErr w:type="gramStart"/>
      <w:r>
        <w:rPr>
          <w:rFonts w:eastAsia="Calibri" w:cstheme="minorHAnsi"/>
          <w:szCs w:val="24"/>
          <w:lang w:val="en-US"/>
        </w:rPr>
        <w:t>a</w:t>
      </w:r>
      <w:proofErr w:type="gramEnd"/>
      <w:r>
        <w:rPr>
          <w:rFonts w:eastAsia="Calibri" w:cstheme="minorHAnsi"/>
          <w:szCs w:val="24"/>
          <w:lang w:val="en-US"/>
        </w:rPr>
        <w:t xml:space="preserve"> </w:t>
      </w:r>
      <w:r w:rsidR="003B220E">
        <w:rPr>
          <w:rFonts w:eastAsia="Calibri" w:cstheme="minorHAnsi"/>
          <w:szCs w:val="24"/>
          <w:lang w:val="en-US"/>
        </w:rPr>
        <w:t>processing component:</w:t>
      </w:r>
      <w:r w:rsidR="003B220E">
        <w:rPr>
          <w:rFonts w:eastAsia="Calibri" w:cstheme="minorHAnsi"/>
          <w:szCs w:val="24"/>
          <w:lang w:val="en-US"/>
        </w:rPr>
        <w:tab/>
      </w:r>
    </w:p>
    <w:p w14:paraId="7AA11FEC" w14:textId="77777777" w:rsidR="003B220E" w:rsidRDefault="003B220E" w:rsidP="005E5B95">
      <w:pPr>
        <w:spacing w:after="160"/>
        <w:rPr>
          <w:rFonts w:eastAsia="Calibri" w:cstheme="minorHAnsi"/>
          <w:szCs w:val="24"/>
          <w:lang w:val="en-US"/>
        </w:rPr>
      </w:pPr>
    </w:p>
    <w:bookmarkEnd w:id="0"/>
    <w:p w14:paraId="7319DE48" w14:textId="77777777" w:rsidR="00192832" w:rsidRDefault="00192832">
      <w:pPr>
        <w:spacing w:after="160"/>
        <w:rPr>
          <w:rFonts w:eastAsia="Calibri" w:cstheme="minorHAnsi"/>
          <w:bCs/>
          <w:szCs w:val="24"/>
          <w:lang w:val="en-US"/>
        </w:rPr>
      </w:pPr>
      <w:r>
        <w:rPr>
          <w:b/>
          <w:bCs/>
        </w:rPr>
        <w:br w:type="page"/>
      </w:r>
    </w:p>
    <w:p w14:paraId="510F458C" w14:textId="65185FA3" w:rsidR="005E5B95" w:rsidRPr="00CB207E" w:rsidRDefault="00CB207E" w:rsidP="00AD5727">
      <w:pPr>
        <w:pStyle w:val="ListParagraph"/>
        <w:numPr>
          <w:ilvl w:val="0"/>
          <w:numId w:val="27"/>
        </w:numPr>
        <w:tabs>
          <w:tab w:val="right" w:leader="underscore" w:pos="9356"/>
        </w:tabs>
        <w:spacing w:after="360"/>
        <w:ind w:left="357" w:right="113" w:hanging="357"/>
        <w:rPr>
          <w:b w:val="0"/>
          <w:bCs/>
        </w:rPr>
      </w:pPr>
      <w:r w:rsidRPr="00CB207E">
        <w:rPr>
          <w:b w:val="0"/>
          <w:bCs/>
        </w:rPr>
        <w:lastRenderedPageBreak/>
        <w:t xml:space="preserve">What is the main function of the first item, the 10th Gen Intel® Core™ i5-10400F </w:t>
      </w:r>
      <w:r w:rsidR="000F498C">
        <w:rPr>
          <w:b w:val="0"/>
          <w:bCs/>
        </w:rPr>
        <w:br/>
      </w:r>
      <w:r w:rsidRPr="00CB207E">
        <w:rPr>
          <w:b w:val="0"/>
          <w:bCs/>
        </w:rPr>
        <w:t>(6-Core, 12M Cache, 2.9GHz to 4.3GHz)?</w:t>
      </w:r>
      <w:r>
        <w:rPr>
          <w:b w:val="0"/>
          <w:bCs/>
        </w:rPr>
        <w:tab/>
        <w:t>(2 marks)</w:t>
      </w:r>
    </w:p>
    <w:p w14:paraId="2B17535C" w14:textId="499B8BD4" w:rsidR="005E5B95" w:rsidRDefault="005E5B95"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4F446B7D" w14:textId="072D3286" w:rsidR="00A53638" w:rsidRDefault="00A53638"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A16B3DA" w14:textId="72FE7509" w:rsidR="00953F24" w:rsidRDefault="00953F24"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6DCC20C" w14:textId="77777777" w:rsidR="00192832" w:rsidRDefault="00192832" w:rsidP="00192832">
      <w:pPr>
        <w:tabs>
          <w:tab w:val="right" w:leader="underscore" w:pos="9356"/>
        </w:tabs>
        <w:spacing w:after="160" w:line="22" w:lineRule="atLeast"/>
        <w:rPr>
          <w:rFonts w:eastAsia="Calibri" w:cstheme="minorHAnsi"/>
          <w:szCs w:val="24"/>
          <w:lang w:val="en-US"/>
        </w:rPr>
      </w:pPr>
    </w:p>
    <w:p w14:paraId="6B069379" w14:textId="1D0A39B6" w:rsidR="00CB207E" w:rsidRPr="00CB207E" w:rsidRDefault="0061798A" w:rsidP="00AD5727">
      <w:pPr>
        <w:pStyle w:val="ListParagraph"/>
        <w:numPr>
          <w:ilvl w:val="0"/>
          <w:numId w:val="27"/>
        </w:numPr>
        <w:tabs>
          <w:tab w:val="right" w:leader="underscore" w:pos="9356"/>
        </w:tabs>
        <w:spacing w:after="360"/>
        <w:ind w:left="357" w:right="113" w:hanging="357"/>
        <w:rPr>
          <w:b w:val="0"/>
          <w:bCs/>
        </w:rPr>
      </w:pPr>
      <w:r>
        <w:rPr>
          <w:b w:val="0"/>
          <w:bCs/>
        </w:rPr>
        <w:t xml:space="preserve">Identify the component which is used as secondary storage and </w:t>
      </w:r>
      <w:r w:rsidR="00D44ED6">
        <w:rPr>
          <w:b w:val="0"/>
          <w:bCs/>
        </w:rPr>
        <w:t>outline</w:t>
      </w:r>
      <w:r>
        <w:rPr>
          <w:b w:val="0"/>
          <w:bCs/>
        </w:rPr>
        <w:t xml:space="preserve"> its function in the computer system</w:t>
      </w:r>
      <w:r w:rsidR="000F498C">
        <w:rPr>
          <w:b w:val="0"/>
          <w:bCs/>
        </w:rPr>
        <w:t>.</w:t>
      </w:r>
      <w:r w:rsidR="00CB207E">
        <w:rPr>
          <w:b w:val="0"/>
          <w:bCs/>
        </w:rPr>
        <w:tab/>
        <w:t>(2 marks)</w:t>
      </w:r>
    </w:p>
    <w:p w14:paraId="7654741A" w14:textId="577027DE" w:rsidR="00CB207E" w:rsidRDefault="00D44ED6"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Secondary storage:</w:t>
      </w:r>
      <w:r w:rsidR="00CB207E" w:rsidRPr="00664F01">
        <w:rPr>
          <w:rFonts w:eastAsia="Calibri" w:cstheme="minorHAnsi"/>
          <w:szCs w:val="24"/>
          <w:lang w:val="en-US"/>
        </w:rPr>
        <w:tab/>
      </w:r>
    </w:p>
    <w:p w14:paraId="50E0B08B" w14:textId="77777777" w:rsidR="00D44ED6" w:rsidRDefault="00D44ED6" w:rsidP="00192832">
      <w:pPr>
        <w:tabs>
          <w:tab w:val="right" w:leader="underscore" w:pos="9356"/>
        </w:tabs>
        <w:spacing w:after="160" w:line="360" w:lineRule="auto"/>
        <w:rPr>
          <w:rFonts w:eastAsia="Calibri" w:cstheme="minorHAnsi"/>
          <w:szCs w:val="24"/>
          <w:lang w:val="en-US"/>
        </w:rPr>
      </w:pPr>
    </w:p>
    <w:p w14:paraId="40EC2F09" w14:textId="56E1B856" w:rsidR="00CB207E" w:rsidRDefault="00D44ED6"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Function:</w:t>
      </w:r>
      <w:r w:rsidR="00CB207E">
        <w:rPr>
          <w:rFonts w:eastAsia="Calibri" w:cstheme="minorHAnsi"/>
          <w:szCs w:val="24"/>
          <w:lang w:val="en-US"/>
        </w:rPr>
        <w:tab/>
      </w:r>
    </w:p>
    <w:p w14:paraId="56FF19F3" w14:textId="498E18C7" w:rsidR="00D44ED6" w:rsidRDefault="00D44ED6"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7241D6B" w14:textId="77777777" w:rsidR="00192832" w:rsidRDefault="00192832" w:rsidP="00192832">
      <w:pPr>
        <w:tabs>
          <w:tab w:val="right" w:leader="underscore" w:pos="9356"/>
        </w:tabs>
        <w:spacing w:after="160" w:line="22" w:lineRule="atLeast"/>
        <w:rPr>
          <w:rFonts w:eastAsia="Calibri" w:cstheme="minorHAnsi"/>
          <w:szCs w:val="24"/>
          <w:lang w:val="en-US"/>
        </w:rPr>
      </w:pPr>
    </w:p>
    <w:p w14:paraId="3B7DA160" w14:textId="56DD10F8" w:rsidR="0061798A" w:rsidRPr="00CB207E" w:rsidRDefault="0061798A" w:rsidP="00AD5727">
      <w:pPr>
        <w:pStyle w:val="ListParagraph"/>
        <w:numPr>
          <w:ilvl w:val="0"/>
          <w:numId w:val="27"/>
        </w:numPr>
        <w:tabs>
          <w:tab w:val="right" w:leader="underscore" w:pos="9356"/>
        </w:tabs>
        <w:spacing w:after="240"/>
        <w:ind w:right="113"/>
        <w:rPr>
          <w:b w:val="0"/>
          <w:bCs/>
        </w:rPr>
      </w:pPr>
      <w:bookmarkStart w:id="2" w:name="_Hlk34562739"/>
      <w:r>
        <w:rPr>
          <w:b w:val="0"/>
          <w:bCs/>
        </w:rPr>
        <w:t xml:space="preserve">Identify the </w:t>
      </w:r>
      <w:r w:rsidR="00445BE7">
        <w:rPr>
          <w:b w:val="0"/>
          <w:bCs/>
        </w:rPr>
        <w:t xml:space="preserve">main </w:t>
      </w:r>
      <w:r w:rsidR="003B220E">
        <w:rPr>
          <w:b w:val="0"/>
          <w:bCs/>
        </w:rPr>
        <w:t>memory</w:t>
      </w:r>
      <w:r>
        <w:rPr>
          <w:b w:val="0"/>
          <w:bCs/>
        </w:rPr>
        <w:t>.</w:t>
      </w:r>
      <w:r>
        <w:rPr>
          <w:b w:val="0"/>
          <w:bCs/>
        </w:rPr>
        <w:tab/>
        <w:t>(1 marks)</w:t>
      </w:r>
    </w:p>
    <w:p w14:paraId="5DA4C22E" w14:textId="77777777" w:rsidR="0061798A" w:rsidRDefault="0061798A"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3E339BBE" w14:textId="2049D588" w:rsidR="0061798A" w:rsidRDefault="0061798A" w:rsidP="0061798A"/>
    <w:p w14:paraId="03EA9760" w14:textId="77777777" w:rsidR="00192832" w:rsidRDefault="00192832">
      <w:pPr>
        <w:spacing w:after="160"/>
        <w:rPr>
          <w:rFonts w:eastAsia="Calibri" w:cstheme="minorHAnsi"/>
          <w:b/>
          <w:szCs w:val="24"/>
          <w:lang w:val="en-US"/>
        </w:rPr>
      </w:pPr>
      <w:r>
        <w:br w:type="page"/>
      </w:r>
    </w:p>
    <w:p w14:paraId="48D98585" w14:textId="3D0BACA2" w:rsidR="00AA1CF2" w:rsidRDefault="00AA1CF2" w:rsidP="00AA1CF2">
      <w:pPr>
        <w:pStyle w:val="ListParagraph"/>
      </w:pPr>
      <w:r w:rsidRPr="00664F01">
        <w:lastRenderedPageBreak/>
        <w:tab/>
        <w:t>(</w:t>
      </w:r>
      <w:r w:rsidR="002716E0">
        <w:t>8</w:t>
      </w:r>
      <w:r w:rsidRPr="00664F01">
        <w:t xml:space="preserve"> marks)</w:t>
      </w:r>
    </w:p>
    <w:p w14:paraId="79A4B779" w14:textId="77E43637" w:rsidR="00C852AB" w:rsidRDefault="00C852AB" w:rsidP="00C852AB">
      <w:r w:rsidRPr="00C852AB">
        <w:t>An Operating System acts as a communication bridge (interface) between the user and computer hardware. The purpose of an operating system is to provide a platform on which a user can execute programs in a convenient and efficient manner.</w:t>
      </w:r>
    </w:p>
    <w:p w14:paraId="0900D4FE" w14:textId="7FF7D53C" w:rsidR="00C852AB" w:rsidRDefault="00C852AB" w:rsidP="00C852AB"/>
    <w:p w14:paraId="0F9B9719" w14:textId="1649B1AA" w:rsidR="00C852AB" w:rsidRPr="00AA1CF2" w:rsidRDefault="00C852AB" w:rsidP="00D44ED6">
      <w:pPr>
        <w:pStyle w:val="ListParagraph"/>
        <w:numPr>
          <w:ilvl w:val="1"/>
          <w:numId w:val="2"/>
        </w:numPr>
        <w:spacing w:after="360"/>
        <w:ind w:right="113"/>
        <w:rPr>
          <w:b w:val="0"/>
          <w:bCs/>
        </w:rPr>
      </w:pPr>
      <w:bookmarkStart w:id="3" w:name="_Hlk34563132"/>
      <w:r>
        <w:rPr>
          <w:b w:val="0"/>
          <w:bCs/>
        </w:rPr>
        <w:t xml:space="preserve">List </w:t>
      </w:r>
      <w:r w:rsidRPr="007F6861">
        <w:t>four (4)</w:t>
      </w:r>
      <w:r w:rsidRPr="00AA1CF2">
        <w:rPr>
          <w:b w:val="0"/>
          <w:bCs/>
        </w:rPr>
        <w:t xml:space="preserve"> </w:t>
      </w:r>
      <w:r w:rsidR="00E20597">
        <w:rPr>
          <w:b w:val="0"/>
          <w:bCs/>
        </w:rPr>
        <w:t>examples</w:t>
      </w:r>
      <w:r>
        <w:rPr>
          <w:b w:val="0"/>
          <w:bCs/>
        </w:rPr>
        <w:t xml:space="preserve"> of operating system (OS) software.</w:t>
      </w:r>
      <w:r>
        <w:rPr>
          <w:b w:val="0"/>
          <w:bCs/>
        </w:rPr>
        <w:tab/>
        <w:t>(4 marks)</w:t>
      </w:r>
    </w:p>
    <w:bookmarkEnd w:id="3"/>
    <w:p w14:paraId="5F004696" w14:textId="1E31B9D9" w:rsidR="00C852AB"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One:</w:t>
      </w:r>
      <w:r w:rsidR="00C852AB" w:rsidRPr="00664F01">
        <w:rPr>
          <w:rFonts w:eastAsia="Calibri" w:cstheme="minorHAnsi"/>
          <w:szCs w:val="24"/>
          <w:lang w:val="en-US"/>
        </w:rPr>
        <w:tab/>
      </w:r>
    </w:p>
    <w:p w14:paraId="28A0E4A6" w14:textId="70B84A9A" w:rsidR="00C852AB"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Two:</w:t>
      </w:r>
      <w:r w:rsidR="00C852AB">
        <w:rPr>
          <w:rFonts w:eastAsia="Calibri" w:cstheme="minorHAnsi"/>
          <w:szCs w:val="24"/>
          <w:lang w:val="en-US"/>
        </w:rPr>
        <w:tab/>
      </w:r>
    </w:p>
    <w:p w14:paraId="3F708D52" w14:textId="7F427912" w:rsidR="00C852AB"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Three:</w:t>
      </w:r>
      <w:r w:rsidR="00C852AB">
        <w:rPr>
          <w:rFonts w:eastAsia="Calibri" w:cstheme="minorHAnsi"/>
          <w:szCs w:val="24"/>
          <w:lang w:val="en-US"/>
        </w:rPr>
        <w:tab/>
      </w:r>
    </w:p>
    <w:p w14:paraId="47B9EC21" w14:textId="2A964E6B" w:rsidR="00C852AB"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Four:</w:t>
      </w:r>
      <w:r w:rsidR="00C852AB" w:rsidRPr="00664F01">
        <w:rPr>
          <w:rFonts w:eastAsia="Calibri" w:cstheme="minorHAnsi"/>
          <w:szCs w:val="24"/>
          <w:lang w:val="en-US"/>
        </w:rPr>
        <w:tab/>
      </w:r>
    </w:p>
    <w:p w14:paraId="5ACA961C" w14:textId="77777777" w:rsidR="00C852AB" w:rsidRPr="00664F01" w:rsidRDefault="00C852AB" w:rsidP="00C852AB"/>
    <w:p w14:paraId="5BE41FE6" w14:textId="75C919E3" w:rsidR="00AA1CF2" w:rsidRPr="00AA1CF2" w:rsidRDefault="00336724" w:rsidP="00D44ED6">
      <w:pPr>
        <w:pStyle w:val="ListParagraph"/>
        <w:numPr>
          <w:ilvl w:val="1"/>
          <w:numId w:val="2"/>
        </w:numPr>
        <w:spacing w:after="360"/>
        <w:ind w:right="113"/>
        <w:rPr>
          <w:b w:val="0"/>
          <w:bCs/>
        </w:rPr>
      </w:pPr>
      <w:r w:rsidRPr="00C852AB">
        <w:rPr>
          <w:b w:val="0"/>
          <w:bCs/>
        </w:rPr>
        <w:t>S</w:t>
      </w:r>
      <w:r w:rsidR="007F6861" w:rsidRPr="00C852AB">
        <w:rPr>
          <w:b w:val="0"/>
          <w:bCs/>
        </w:rPr>
        <w:t>tate</w:t>
      </w:r>
      <w:r w:rsidR="00AA1CF2" w:rsidRPr="00AA1CF2">
        <w:rPr>
          <w:b w:val="0"/>
          <w:bCs/>
        </w:rPr>
        <w:t xml:space="preserve"> the </w:t>
      </w:r>
      <w:r w:rsidR="00AA1CF2" w:rsidRPr="007F6861">
        <w:t>four (4)</w:t>
      </w:r>
      <w:r w:rsidR="00AA1CF2" w:rsidRPr="00AA1CF2">
        <w:rPr>
          <w:b w:val="0"/>
          <w:bCs/>
        </w:rPr>
        <w:t xml:space="preserve"> functions of an operating system.</w:t>
      </w:r>
      <w:r w:rsidR="00AA1CF2">
        <w:rPr>
          <w:b w:val="0"/>
          <w:bCs/>
        </w:rPr>
        <w:tab/>
        <w:t>(4 marks)</w:t>
      </w:r>
    </w:p>
    <w:bookmarkEnd w:id="2"/>
    <w:p w14:paraId="4D6CFDA4" w14:textId="106D6A23" w:rsidR="007F6861"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One</w:t>
      </w:r>
      <w:r w:rsidR="00AA1CF2">
        <w:rPr>
          <w:rFonts w:eastAsia="Calibri" w:cstheme="minorHAnsi"/>
          <w:szCs w:val="24"/>
          <w:lang w:val="en-US"/>
        </w:rPr>
        <w:t xml:space="preserve">: </w:t>
      </w:r>
      <w:r w:rsidR="00AA1CF2" w:rsidRPr="00664F01">
        <w:rPr>
          <w:rFonts w:eastAsia="Calibri" w:cstheme="minorHAnsi"/>
          <w:szCs w:val="24"/>
          <w:lang w:val="en-US"/>
        </w:rPr>
        <w:tab/>
      </w:r>
    </w:p>
    <w:p w14:paraId="66F55141" w14:textId="67EDB700" w:rsidR="008934A6" w:rsidRDefault="008934A6"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25927283" w14:textId="77777777" w:rsidR="00192832" w:rsidRDefault="00192832" w:rsidP="00192832">
      <w:pPr>
        <w:tabs>
          <w:tab w:val="right" w:leader="underscore" w:pos="9356"/>
        </w:tabs>
        <w:spacing w:after="160" w:line="22" w:lineRule="atLeast"/>
        <w:rPr>
          <w:rFonts w:eastAsia="Calibri" w:cstheme="minorHAnsi"/>
          <w:szCs w:val="24"/>
          <w:lang w:val="en-US"/>
        </w:rPr>
      </w:pPr>
    </w:p>
    <w:p w14:paraId="0B5BABBE" w14:textId="4D4D2DCF" w:rsidR="007F6861"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Two</w:t>
      </w:r>
      <w:r w:rsidR="00AA1CF2">
        <w:rPr>
          <w:rFonts w:eastAsia="Calibri" w:cstheme="minorHAnsi"/>
          <w:szCs w:val="24"/>
          <w:lang w:val="en-US"/>
        </w:rPr>
        <w:t xml:space="preserve">: </w:t>
      </w:r>
      <w:r w:rsidR="00AA1CF2" w:rsidRPr="00664F01">
        <w:rPr>
          <w:rFonts w:eastAsia="Calibri" w:cstheme="minorHAnsi"/>
          <w:szCs w:val="24"/>
          <w:lang w:val="en-US"/>
        </w:rPr>
        <w:tab/>
      </w:r>
    </w:p>
    <w:p w14:paraId="0C354D30" w14:textId="7E3FDA90" w:rsidR="008934A6" w:rsidRDefault="008934A6"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72B0B162" w14:textId="77777777" w:rsidR="00192832" w:rsidRDefault="00192832" w:rsidP="00192832">
      <w:pPr>
        <w:tabs>
          <w:tab w:val="right" w:leader="underscore" w:pos="9356"/>
        </w:tabs>
        <w:spacing w:after="160" w:line="22" w:lineRule="atLeast"/>
        <w:rPr>
          <w:rFonts w:eastAsia="Calibri" w:cstheme="minorHAnsi"/>
          <w:szCs w:val="24"/>
          <w:lang w:val="en-US"/>
        </w:rPr>
      </w:pPr>
    </w:p>
    <w:p w14:paraId="44DD87C4" w14:textId="1F86D368" w:rsidR="007F6861"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Three</w:t>
      </w:r>
      <w:r w:rsidR="00AA1CF2">
        <w:rPr>
          <w:rFonts w:eastAsia="Calibri" w:cstheme="minorHAnsi"/>
          <w:szCs w:val="24"/>
          <w:lang w:val="en-US"/>
        </w:rPr>
        <w:t xml:space="preserve">: </w:t>
      </w:r>
      <w:r w:rsidR="00AA1CF2" w:rsidRPr="00664F01">
        <w:rPr>
          <w:rFonts w:eastAsia="Calibri" w:cstheme="minorHAnsi"/>
          <w:szCs w:val="24"/>
          <w:lang w:val="en-US"/>
        </w:rPr>
        <w:tab/>
      </w:r>
    </w:p>
    <w:p w14:paraId="012970EA" w14:textId="7F91EC2B" w:rsidR="008934A6" w:rsidRDefault="008934A6"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1C1E194C" w14:textId="77777777" w:rsidR="00192832" w:rsidRDefault="00192832" w:rsidP="00192832">
      <w:pPr>
        <w:tabs>
          <w:tab w:val="right" w:leader="underscore" w:pos="9356"/>
        </w:tabs>
        <w:spacing w:after="160" w:line="22" w:lineRule="atLeast"/>
        <w:rPr>
          <w:rFonts w:eastAsia="Calibri" w:cstheme="minorHAnsi"/>
          <w:szCs w:val="24"/>
          <w:lang w:val="en-US"/>
        </w:rPr>
      </w:pPr>
    </w:p>
    <w:p w14:paraId="64234E15" w14:textId="241C6D82" w:rsidR="00AA1CF2"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Four</w:t>
      </w:r>
      <w:r w:rsidR="00AA1CF2">
        <w:rPr>
          <w:rFonts w:eastAsia="Calibri" w:cstheme="minorHAnsi"/>
          <w:szCs w:val="24"/>
          <w:lang w:val="en-US"/>
        </w:rPr>
        <w:t xml:space="preserve">: </w:t>
      </w:r>
      <w:r w:rsidR="00AA1CF2" w:rsidRPr="00664F01">
        <w:rPr>
          <w:rFonts w:eastAsia="Calibri" w:cstheme="minorHAnsi"/>
          <w:szCs w:val="24"/>
          <w:lang w:val="en-US"/>
        </w:rPr>
        <w:tab/>
      </w:r>
    </w:p>
    <w:p w14:paraId="0ACB6EB1" w14:textId="4CB458C4" w:rsidR="008934A6" w:rsidRDefault="008934A6"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079BD866" w14:textId="77777777" w:rsidR="00353CA8" w:rsidRDefault="00353CA8" w:rsidP="00AA1CF2">
      <w:pPr>
        <w:tabs>
          <w:tab w:val="right" w:leader="underscore" w:pos="9356"/>
        </w:tabs>
        <w:spacing w:after="160"/>
        <w:rPr>
          <w:rFonts w:eastAsia="Calibri" w:cstheme="minorHAnsi"/>
          <w:szCs w:val="24"/>
          <w:lang w:val="en-US"/>
        </w:rPr>
      </w:pPr>
    </w:p>
    <w:p w14:paraId="3DD52371" w14:textId="77777777" w:rsidR="00192832" w:rsidRDefault="00192832">
      <w:pPr>
        <w:spacing w:after="160"/>
        <w:rPr>
          <w:rFonts w:eastAsia="Calibri" w:cstheme="minorHAnsi"/>
          <w:b/>
          <w:szCs w:val="24"/>
          <w:lang w:val="en-US"/>
        </w:rPr>
      </w:pPr>
      <w:bookmarkStart w:id="4" w:name="_Hlk34572569"/>
      <w:r>
        <w:br w:type="page"/>
      </w:r>
    </w:p>
    <w:p w14:paraId="4188A939" w14:textId="06712640" w:rsidR="00CA165B" w:rsidRPr="00664F01" w:rsidRDefault="00FC4C0B" w:rsidP="00CA165B">
      <w:pPr>
        <w:pStyle w:val="ListParagraph"/>
      </w:pPr>
      <w:r>
        <w:lastRenderedPageBreak/>
        <w:tab/>
      </w:r>
      <w:r w:rsidR="00CA165B" w:rsidRPr="00664F01">
        <w:t>(</w:t>
      </w:r>
      <w:r w:rsidR="00906D70">
        <w:t>6</w:t>
      </w:r>
      <w:r w:rsidR="00CA165B" w:rsidRPr="00664F01">
        <w:t xml:space="preserve"> marks)</w:t>
      </w:r>
    </w:p>
    <w:p w14:paraId="7B7F3C4C" w14:textId="668C5CF7" w:rsidR="006F1A95" w:rsidRPr="00F97804" w:rsidRDefault="006F1A95" w:rsidP="00F97804">
      <w:pPr>
        <w:pStyle w:val="ListParagraph"/>
        <w:numPr>
          <w:ilvl w:val="1"/>
          <w:numId w:val="3"/>
        </w:numPr>
        <w:rPr>
          <w:b w:val="0"/>
        </w:rPr>
      </w:pPr>
      <w:bookmarkStart w:id="5" w:name="_Hlk67224019"/>
      <w:r w:rsidRPr="00F97804">
        <w:rPr>
          <w:b w:val="0"/>
        </w:rPr>
        <w:t>You have been asked by your manager to purcha</w:t>
      </w:r>
      <w:r w:rsidR="00F97804" w:rsidRPr="00F97804">
        <w:rPr>
          <w:b w:val="0"/>
        </w:rPr>
        <w:t>se a video editing software, so that the marketing department can edit some video to make Youtube advertising. What are three considerations that you will need to make prior to making this purchase.</w:t>
      </w:r>
    </w:p>
    <w:p w14:paraId="3DBDCA0A" w14:textId="77777777" w:rsidR="00F97804" w:rsidRDefault="00F97804" w:rsidP="00F97804">
      <w:pPr>
        <w:pStyle w:val="mcnumberedQ"/>
        <w:numPr>
          <w:ilvl w:val="0"/>
          <w:numId w:val="0"/>
        </w:numPr>
        <w:jc w:val="right"/>
      </w:pPr>
      <w:r>
        <w:t>(3 marks)</w:t>
      </w:r>
    </w:p>
    <w:bookmarkEnd w:id="5"/>
    <w:p w14:paraId="368BD19B" w14:textId="4340ECCE" w:rsidR="00145224" w:rsidRDefault="00F97804"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1. </w:t>
      </w:r>
      <w:r w:rsidR="00145224" w:rsidRPr="00664F01">
        <w:rPr>
          <w:rFonts w:eastAsia="Calibri" w:cstheme="minorHAnsi"/>
          <w:szCs w:val="24"/>
          <w:lang w:val="en-US"/>
        </w:rPr>
        <w:tab/>
      </w:r>
    </w:p>
    <w:p w14:paraId="2CF4FF93" w14:textId="77777777" w:rsidR="00145224" w:rsidRDefault="00145224"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4DFD8331" w14:textId="791182AA" w:rsidR="00145224" w:rsidRDefault="00F97804"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2. </w:t>
      </w:r>
      <w:r w:rsidR="00145224">
        <w:rPr>
          <w:rFonts w:eastAsia="Calibri" w:cstheme="minorHAnsi"/>
          <w:szCs w:val="24"/>
          <w:lang w:val="en-US"/>
        </w:rPr>
        <w:tab/>
      </w:r>
    </w:p>
    <w:p w14:paraId="2FCE9D1C" w14:textId="5C333D60" w:rsidR="00F97804" w:rsidRDefault="00F97804"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4C67B38" w14:textId="739411EF" w:rsidR="00F97804" w:rsidRDefault="00F97804"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3. </w:t>
      </w:r>
      <w:r>
        <w:rPr>
          <w:rFonts w:eastAsia="Calibri" w:cstheme="minorHAnsi"/>
          <w:szCs w:val="24"/>
          <w:lang w:val="en-US"/>
        </w:rPr>
        <w:tab/>
      </w:r>
    </w:p>
    <w:p w14:paraId="128101ED" w14:textId="23A774ED" w:rsidR="00F97804" w:rsidRDefault="00F97804"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AF8A851" w14:textId="77777777" w:rsidR="00192832" w:rsidRDefault="00192832" w:rsidP="00192832">
      <w:pPr>
        <w:tabs>
          <w:tab w:val="right" w:leader="underscore" w:pos="9356"/>
        </w:tabs>
        <w:spacing w:after="160"/>
        <w:rPr>
          <w:rFonts w:eastAsia="Calibri" w:cstheme="minorHAnsi"/>
          <w:szCs w:val="24"/>
          <w:lang w:val="en-US"/>
        </w:rPr>
      </w:pPr>
    </w:p>
    <w:p w14:paraId="71530DC7" w14:textId="77777777" w:rsidR="00F97804" w:rsidRDefault="00F97804" w:rsidP="00F97804">
      <w:pPr>
        <w:pStyle w:val="ListParagraph"/>
        <w:numPr>
          <w:ilvl w:val="1"/>
          <w:numId w:val="3"/>
        </w:numPr>
        <w:tabs>
          <w:tab w:val="right" w:leader="underscore" w:pos="9356"/>
        </w:tabs>
        <w:rPr>
          <w:b w:val="0"/>
        </w:rPr>
      </w:pPr>
      <w:r w:rsidRPr="00F97804">
        <w:rPr>
          <w:b w:val="0"/>
        </w:rPr>
        <w:t xml:space="preserve">The boss has found an old software box labelled Sony Vegas video editing software in the storeroom that </w:t>
      </w:r>
      <w:r>
        <w:rPr>
          <w:b w:val="0"/>
        </w:rPr>
        <w:t>was used</w:t>
      </w:r>
      <w:r w:rsidRPr="00F97804">
        <w:rPr>
          <w:b w:val="0"/>
        </w:rPr>
        <w:t xml:space="preserve"> in the early 2000s. He has brought it to you to load as an alternative to purchasing the new software. Explain three reasons why this software might not run on the current computers.</w:t>
      </w:r>
    </w:p>
    <w:p w14:paraId="438CA028" w14:textId="0AFEF03D" w:rsidR="00F97804" w:rsidRPr="00F97804" w:rsidRDefault="00F97804" w:rsidP="00F97804">
      <w:pPr>
        <w:pStyle w:val="ListParagraph"/>
        <w:numPr>
          <w:ilvl w:val="0"/>
          <w:numId w:val="0"/>
        </w:numPr>
        <w:tabs>
          <w:tab w:val="right" w:leader="underscore" w:pos="9356"/>
        </w:tabs>
        <w:ind w:left="-120"/>
        <w:jc w:val="right"/>
        <w:rPr>
          <w:b w:val="0"/>
        </w:rPr>
      </w:pPr>
      <w:r w:rsidRPr="00F97804">
        <w:rPr>
          <w:b w:val="0"/>
        </w:rPr>
        <w:t>(3 marks)</w:t>
      </w:r>
    </w:p>
    <w:p w14:paraId="581E9F87" w14:textId="77777777" w:rsidR="00F97804" w:rsidRDefault="00F97804" w:rsidP="00F97804">
      <w:pPr>
        <w:tabs>
          <w:tab w:val="right" w:leader="underscore" w:pos="9356"/>
        </w:tabs>
        <w:spacing w:after="160" w:line="480" w:lineRule="auto"/>
        <w:rPr>
          <w:rFonts w:eastAsia="Calibri" w:cstheme="minorHAnsi"/>
          <w:szCs w:val="24"/>
          <w:lang w:val="en-US"/>
        </w:rPr>
      </w:pPr>
      <w:r>
        <w:rPr>
          <w:rFonts w:eastAsia="Calibri" w:cstheme="minorHAnsi"/>
          <w:szCs w:val="24"/>
          <w:lang w:val="en-US"/>
        </w:rPr>
        <w:t xml:space="preserve">1. </w:t>
      </w:r>
      <w:r w:rsidRPr="00664F01">
        <w:rPr>
          <w:rFonts w:eastAsia="Calibri" w:cstheme="minorHAnsi"/>
          <w:szCs w:val="24"/>
          <w:lang w:val="en-US"/>
        </w:rPr>
        <w:tab/>
      </w:r>
    </w:p>
    <w:p w14:paraId="29DAD915" w14:textId="77777777" w:rsidR="00F97804" w:rsidRDefault="00F97804" w:rsidP="00F9780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4BC6C8B4" w14:textId="77777777" w:rsidR="00F97804" w:rsidRDefault="00F97804" w:rsidP="00F97804">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2. </w:t>
      </w:r>
      <w:r>
        <w:rPr>
          <w:rFonts w:eastAsia="Calibri" w:cstheme="minorHAnsi"/>
          <w:szCs w:val="24"/>
          <w:lang w:val="en-US"/>
        </w:rPr>
        <w:tab/>
      </w:r>
    </w:p>
    <w:p w14:paraId="240E8592" w14:textId="77777777" w:rsidR="00F97804" w:rsidRDefault="00F97804" w:rsidP="00F9780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C270642" w14:textId="77777777" w:rsidR="00F97804" w:rsidRDefault="00F97804" w:rsidP="00F97804">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3. </w:t>
      </w:r>
      <w:r>
        <w:rPr>
          <w:rFonts w:eastAsia="Calibri" w:cstheme="minorHAnsi"/>
          <w:szCs w:val="24"/>
          <w:lang w:val="en-US"/>
        </w:rPr>
        <w:tab/>
      </w:r>
    </w:p>
    <w:p w14:paraId="6027F21C" w14:textId="77777777" w:rsidR="00F97804" w:rsidRDefault="00F97804" w:rsidP="00F9780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49D2ACAB" w14:textId="77777777" w:rsidR="0000682A" w:rsidRDefault="0000682A" w:rsidP="00145224">
      <w:pPr>
        <w:tabs>
          <w:tab w:val="right" w:leader="underscore" w:pos="9356"/>
        </w:tabs>
        <w:spacing w:after="160"/>
        <w:rPr>
          <w:rFonts w:eastAsia="Calibri" w:cstheme="minorHAnsi"/>
          <w:szCs w:val="24"/>
          <w:lang w:val="en-US"/>
        </w:rPr>
      </w:pPr>
    </w:p>
    <w:p w14:paraId="467A66AF" w14:textId="77777777" w:rsidR="00192832" w:rsidRDefault="00192832">
      <w:pPr>
        <w:spacing w:after="160"/>
        <w:rPr>
          <w:rFonts w:eastAsia="Calibri" w:cstheme="minorHAnsi"/>
          <w:b/>
          <w:szCs w:val="24"/>
          <w:lang w:val="en-US"/>
        </w:rPr>
      </w:pPr>
      <w:r>
        <w:br w:type="page"/>
      </w:r>
    </w:p>
    <w:p w14:paraId="205E3AEC" w14:textId="6062B9AF" w:rsidR="0000682A" w:rsidRPr="00664F01" w:rsidRDefault="0000682A" w:rsidP="0000682A">
      <w:pPr>
        <w:pStyle w:val="ListParagraph"/>
      </w:pPr>
      <w:r>
        <w:lastRenderedPageBreak/>
        <w:tab/>
      </w:r>
      <w:r w:rsidRPr="00664F01">
        <w:t>(</w:t>
      </w:r>
      <w:r w:rsidR="00227FBD">
        <w:t>8</w:t>
      </w:r>
      <w:r w:rsidRPr="00664F01">
        <w:t xml:space="preserve"> marks)</w:t>
      </w:r>
    </w:p>
    <w:p w14:paraId="33F884B5" w14:textId="1FB49441" w:rsidR="00FA6054" w:rsidRDefault="00C66019" w:rsidP="00CA165B">
      <w:pPr>
        <w:spacing w:after="160"/>
        <w:rPr>
          <w:rFonts w:eastAsia="Calibri" w:cstheme="minorHAnsi"/>
          <w:szCs w:val="24"/>
          <w:highlight w:val="yellow"/>
          <w:lang w:val="en-US"/>
        </w:rPr>
      </w:pPr>
      <w:r w:rsidRPr="00C66019">
        <w:rPr>
          <w:rFonts w:eastAsia="Calibri" w:cstheme="minorHAnsi"/>
          <w:szCs w:val="24"/>
          <w:lang w:val="en-US"/>
        </w:rPr>
        <w:t>A social media policy is a document that outlines how an organi</w:t>
      </w:r>
      <w:r>
        <w:rPr>
          <w:rFonts w:eastAsia="Calibri" w:cstheme="minorHAnsi"/>
          <w:szCs w:val="24"/>
          <w:lang w:val="en-US"/>
        </w:rPr>
        <w:t>s</w:t>
      </w:r>
      <w:r w:rsidRPr="00C66019">
        <w:rPr>
          <w:rFonts w:eastAsia="Calibri" w:cstheme="minorHAnsi"/>
          <w:szCs w:val="24"/>
          <w:lang w:val="en-US"/>
        </w:rPr>
        <w:t>ation and its employees should conduct themselves online.</w:t>
      </w:r>
      <w:r>
        <w:rPr>
          <w:rFonts w:eastAsia="Calibri" w:cstheme="minorHAnsi"/>
          <w:szCs w:val="24"/>
          <w:lang w:val="en-US"/>
        </w:rPr>
        <w:t xml:space="preserve"> </w:t>
      </w:r>
    </w:p>
    <w:p w14:paraId="72F54923" w14:textId="06E4932B" w:rsidR="00C66019" w:rsidRPr="00A53638" w:rsidRDefault="00C66019" w:rsidP="00D44ED6">
      <w:pPr>
        <w:pStyle w:val="NumberingLevel2"/>
        <w:numPr>
          <w:ilvl w:val="1"/>
          <w:numId w:val="2"/>
        </w:numPr>
        <w:spacing w:after="360"/>
        <w:ind w:right="113"/>
      </w:pPr>
      <w:bookmarkStart w:id="6" w:name="_Hlk67224116"/>
      <w:r>
        <w:t>Suggest</w:t>
      </w:r>
      <w:r w:rsidRPr="00C66019">
        <w:t xml:space="preserve"> </w:t>
      </w:r>
      <w:r w:rsidRPr="00192832">
        <w:rPr>
          <w:b/>
          <w:bCs/>
        </w:rPr>
        <w:t>three (3)</w:t>
      </w:r>
      <w:r w:rsidRPr="00C66019">
        <w:t xml:space="preserve"> statements that would give employees </w:t>
      </w:r>
      <w:r>
        <w:t>guidance to what</w:t>
      </w:r>
      <w:r w:rsidRPr="00C66019">
        <w:t xml:space="preserve"> constitutes responsible use of social media.</w:t>
      </w:r>
      <w:r>
        <w:tab/>
        <w:t>(3 mark)</w:t>
      </w:r>
    </w:p>
    <w:bookmarkEnd w:id="6"/>
    <w:p w14:paraId="4703C6D7" w14:textId="055FF451" w:rsidR="00C66019"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One:</w:t>
      </w:r>
      <w:r w:rsidR="00C66019" w:rsidRPr="00664F01">
        <w:rPr>
          <w:rFonts w:eastAsia="Calibri" w:cstheme="minorHAnsi"/>
          <w:szCs w:val="24"/>
          <w:lang w:val="en-US"/>
        </w:rPr>
        <w:tab/>
      </w:r>
    </w:p>
    <w:p w14:paraId="76EFFB25" w14:textId="77777777" w:rsidR="00C66019" w:rsidRDefault="00C66019"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6F82C0DC" w14:textId="6F542056" w:rsidR="00C66019" w:rsidRDefault="00C66019"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9696CD2" w14:textId="2C806538" w:rsidR="00D44ED6" w:rsidRDefault="00D44ED6"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6EC0043" w14:textId="77777777" w:rsidR="00192832" w:rsidRDefault="00192832" w:rsidP="00192832">
      <w:pPr>
        <w:tabs>
          <w:tab w:val="right" w:leader="underscore" w:pos="9356"/>
        </w:tabs>
        <w:spacing w:after="160"/>
        <w:rPr>
          <w:rFonts w:eastAsia="Calibri" w:cstheme="minorHAnsi"/>
          <w:szCs w:val="24"/>
          <w:lang w:val="en-US"/>
        </w:rPr>
      </w:pPr>
    </w:p>
    <w:p w14:paraId="55DDA0DF" w14:textId="7C74C665" w:rsidR="00C66019"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Two:</w:t>
      </w:r>
      <w:r w:rsidR="00C66019" w:rsidRPr="00664F01">
        <w:rPr>
          <w:rFonts w:eastAsia="Calibri" w:cstheme="minorHAnsi"/>
          <w:szCs w:val="24"/>
          <w:lang w:val="en-US"/>
        </w:rPr>
        <w:tab/>
      </w:r>
    </w:p>
    <w:p w14:paraId="32716FCB" w14:textId="77777777" w:rsidR="00C66019" w:rsidRDefault="00C66019"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44DA7DFC" w14:textId="54B7E045" w:rsidR="00C66019" w:rsidRDefault="00C66019"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D23A97C" w14:textId="4C29BB89" w:rsidR="00D44ED6" w:rsidRDefault="00D44ED6"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0D87E5F" w14:textId="77777777" w:rsidR="00192832" w:rsidRDefault="00192832" w:rsidP="00192832">
      <w:pPr>
        <w:tabs>
          <w:tab w:val="right" w:leader="underscore" w:pos="9356"/>
        </w:tabs>
        <w:spacing w:after="160"/>
        <w:rPr>
          <w:rFonts w:eastAsia="Calibri" w:cstheme="minorHAnsi"/>
          <w:szCs w:val="24"/>
          <w:lang w:val="en-US"/>
        </w:rPr>
      </w:pPr>
    </w:p>
    <w:p w14:paraId="0B9CBD48" w14:textId="1650B265" w:rsidR="008B25C6"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Three:</w:t>
      </w:r>
      <w:r w:rsidR="008B25C6" w:rsidRPr="00664F01">
        <w:rPr>
          <w:rFonts w:eastAsia="Calibri" w:cstheme="minorHAnsi"/>
          <w:szCs w:val="24"/>
          <w:lang w:val="en-US"/>
        </w:rPr>
        <w:tab/>
      </w:r>
    </w:p>
    <w:p w14:paraId="620F9731" w14:textId="75539706" w:rsidR="0000682A" w:rsidRDefault="008B25C6" w:rsidP="00192832">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22D5B3F9" w14:textId="780C472A" w:rsidR="00192832" w:rsidRDefault="00192832"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A1312A4" w14:textId="18BEE523" w:rsidR="00D44ED6" w:rsidRDefault="00D44ED6" w:rsidP="00192832">
      <w:pPr>
        <w:tabs>
          <w:tab w:val="right" w:leader="underscore" w:pos="9356"/>
        </w:tabs>
        <w:spacing w:after="160" w:line="360" w:lineRule="auto"/>
        <w:rPr>
          <w:rFonts w:eastAsia="Calibri" w:cstheme="minorHAnsi"/>
          <w:szCs w:val="24"/>
          <w:highlight w:val="yellow"/>
          <w:lang w:val="en-US"/>
        </w:rPr>
      </w:pPr>
      <w:r>
        <w:rPr>
          <w:rFonts w:eastAsia="Calibri" w:cstheme="minorHAnsi"/>
          <w:szCs w:val="24"/>
          <w:lang w:val="en-US"/>
        </w:rPr>
        <w:tab/>
      </w:r>
    </w:p>
    <w:p w14:paraId="55BB51E8" w14:textId="77777777" w:rsidR="00C85794" w:rsidRDefault="00C85794">
      <w:pPr>
        <w:spacing w:after="160"/>
        <w:rPr>
          <w:rFonts w:eastAsia="Calibri" w:cstheme="minorHAnsi"/>
          <w:bCs/>
          <w:szCs w:val="24"/>
          <w:lang w:val="en-US"/>
        </w:rPr>
      </w:pPr>
      <w:r>
        <w:rPr>
          <w:b/>
          <w:bCs/>
        </w:rPr>
        <w:br w:type="page"/>
      </w:r>
    </w:p>
    <w:p w14:paraId="4D801BC6" w14:textId="2374DFD2" w:rsidR="00F04F48" w:rsidRPr="00C85794" w:rsidRDefault="00F04F48" w:rsidP="00D44ED6">
      <w:pPr>
        <w:pStyle w:val="ListParagraph"/>
        <w:numPr>
          <w:ilvl w:val="1"/>
          <w:numId w:val="2"/>
        </w:numPr>
        <w:spacing w:after="360"/>
        <w:ind w:right="113"/>
        <w:rPr>
          <w:b w:val="0"/>
          <w:bCs/>
        </w:rPr>
      </w:pPr>
      <w:bookmarkStart w:id="7" w:name="_Hlk67224134"/>
      <w:r>
        <w:rPr>
          <w:b w:val="0"/>
          <w:bCs/>
        </w:rPr>
        <w:lastRenderedPageBreak/>
        <w:t xml:space="preserve">Suggest </w:t>
      </w:r>
      <w:r w:rsidRPr="00C85794">
        <w:t>one (1)</w:t>
      </w:r>
      <w:r>
        <w:rPr>
          <w:b w:val="0"/>
          <w:bCs/>
        </w:rPr>
        <w:t xml:space="preserve"> social media application that could be used by an organisation and outline </w:t>
      </w:r>
      <w:r w:rsidRPr="00C85794">
        <w:t>one (1)</w:t>
      </w:r>
      <w:r>
        <w:rPr>
          <w:b w:val="0"/>
          <w:bCs/>
        </w:rPr>
        <w:t xml:space="preserve"> </w:t>
      </w:r>
      <w:r w:rsidR="00227FBD">
        <w:rPr>
          <w:b w:val="0"/>
          <w:bCs/>
        </w:rPr>
        <w:t xml:space="preserve">potential </w:t>
      </w:r>
      <w:r>
        <w:rPr>
          <w:b w:val="0"/>
          <w:bCs/>
        </w:rPr>
        <w:t xml:space="preserve">advantage and </w:t>
      </w:r>
      <w:r w:rsidRPr="00C85794">
        <w:t>one (1)</w:t>
      </w:r>
      <w:r>
        <w:rPr>
          <w:b w:val="0"/>
          <w:bCs/>
        </w:rPr>
        <w:t xml:space="preserve"> </w:t>
      </w:r>
      <w:r w:rsidR="00227FBD">
        <w:rPr>
          <w:b w:val="0"/>
          <w:bCs/>
        </w:rPr>
        <w:t xml:space="preserve">potential </w:t>
      </w:r>
      <w:r>
        <w:rPr>
          <w:b w:val="0"/>
          <w:bCs/>
        </w:rPr>
        <w:t>disadvantage to its use</w:t>
      </w:r>
      <w:r w:rsidR="00227FBD">
        <w:rPr>
          <w:b w:val="0"/>
          <w:bCs/>
        </w:rPr>
        <w:t xml:space="preserve"> for the organisation</w:t>
      </w:r>
      <w:r w:rsidRPr="00F04F48">
        <w:rPr>
          <w:b w:val="0"/>
          <w:bCs/>
        </w:rPr>
        <w:t>.</w:t>
      </w:r>
      <w:r w:rsidRPr="00F04F48">
        <w:rPr>
          <w:b w:val="0"/>
          <w:bCs/>
        </w:rPr>
        <w:tab/>
      </w:r>
      <w:r w:rsidRPr="00C85794">
        <w:rPr>
          <w:b w:val="0"/>
        </w:rPr>
        <w:t>(5 mark)</w:t>
      </w:r>
    </w:p>
    <w:bookmarkEnd w:id="7"/>
    <w:p w14:paraId="485F26E9" w14:textId="3EFE199C" w:rsidR="00F04F48" w:rsidRDefault="00F04F48"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Social media application:</w:t>
      </w:r>
      <w:r w:rsidRPr="00F04F48">
        <w:rPr>
          <w:rFonts w:eastAsia="Calibri" w:cstheme="minorHAnsi"/>
          <w:szCs w:val="24"/>
          <w:lang w:val="en-US"/>
        </w:rPr>
        <w:tab/>
      </w:r>
    </w:p>
    <w:p w14:paraId="3529591A" w14:textId="77777777" w:rsidR="00227FBD" w:rsidRPr="00F04F48" w:rsidRDefault="00227FBD" w:rsidP="00C85794">
      <w:pPr>
        <w:tabs>
          <w:tab w:val="right" w:leader="underscore" w:pos="9356"/>
        </w:tabs>
        <w:spacing w:after="160" w:line="22" w:lineRule="atLeast"/>
        <w:rPr>
          <w:rFonts w:eastAsia="Calibri" w:cstheme="minorHAnsi"/>
          <w:szCs w:val="24"/>
          <w:lang w:val="en-US"/>
        </w:rPr>
      </w:pPr>
    </w:p>
    <w:p w14:paraId="056495DC" w14:textId="700021B6" w:rsidR="00F04F48" w:rsidRPr="00F04F48" w:rsidRDefault="00F04F48"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Advantage:</w:t>
      </w:r>
      <w:r w:rsidRPr="00F04F48">
        <w:rPr>
          <w:rFonts w:eastAsia="Calibri" w:cstheme="minorHAnsi"/>
          <w:szCs w:val="24"/>
          <w:lang w:val="en-US"/>
        </w:rPr>
        <w:tab/>
      </w:r>
    </w:p>
    <w:p w14:paraId="7ED5CAE5" w14:textId="77777777" w:rsidR="00F04F48" w:rsidRP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6A945517" w14:textId="480A43D3" w:rsidR="00F04F48" w:rsidRP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7AE3C1C7" w14:textId="738ECAE2" w:rsidR="00F04F48" w:rsidRP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6AD5B950" w14:textId="579143D2" w:rsidR="00F04F48" w:rsidRP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2D20E8C6" w14:textId="77777777" w:rsidR="00C85794" w:rsidRDefault="00C85794" w:rsidP="00C85794">
      <w:pPr>
        <w:tabs>
          <w:tab w:val="right" w:leader="underscore" w:pos="9356"/>
        </w:tabs>
        <w:spacing w:after="160" w:line="22" w:lineRule="atLeast"/>
        <w:rPr>
          <w:rFonts w:eastAsia="Calibri" w:cstheme="minorHAnsi"/>
          <w:szCs w:val="24"/>
          <w:lang w:val="en-US"/>
        </w:rPr>
      </w:pPr>
    </w:p>
    <w:p w14:paraId="03655142" w14:textId="501A4617" w:rsidR="00F04F48" w:rsidRPr="00F04F48" w:rsidRDefault="00227FBD" w:rsidP="00192832">
      <w:pPr>
        <w:tabs>
          <w:tab w:val="right" w:leader="underscore" w:pos="9356"/>
        </w:tabs>
        <w:spacing w:after="160" w:line="360" w:lineRule="auto"/>
        <w:rPr>
          <w:rFonts w:eastAsia="Calibri" w:cstheme="minorHAnsi"/>
          <w:szCs w:val="24"/>
          <w:lang w:val="en-US"/>
        </w:rPr>
      </w:pPr>
      <w:r>
        <w:rPr>
          <w:rFonts w:eastAsia="Calibri" w:cstheme="minorHAnsi"/>
          <w:szCs w:val="24"/>
          <w:lang w:val="en-US"/>
        </w:rPr>
        <w:t>Disadvantage</w:t>
      </w:r>
      <w:r w:rsidR="00F04F48">
        <w:rPr>
          <w:rFonts w:eastAsia="Calibri" w:cstheme="minorHAnsi"/>
          <w:szCs w:val="24"/>
          <w:lang w:val="en-US"/>
        </w:rPr>
        <w:t>:</w:t>
      </w:r>
      <w:r w:rsidR="00F04F48" w:rsidRPr="00F04F48">
        <w:rPr>
          <w:rFonts w:eastAsia="Calibri" w:cstheme="minorHAnsi"/>
          <w:szCs w:val="24"/>
          <w:lang w:val="en-US"/>
        </w:rPr>
        <w:tab/>
      </w:r>
    </w:p>
    <w:p w14:paraId="60EB001B" w14:textId="77777777" w:rsidR="00F04F48" w:rsidRP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326FEF51" w14:textId="77777777" w:rsidR="00F04F48" w:rsidRP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0B3CB24C" w14:textId="77777777" w:rsidR="00F04F48" w:rsidRP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3290C61B" w14:textId="5B2FC721" w:rsidR="00F04F48" w:rsidRDefault="00F04F48" w:rsidP="00192832">
      <w:pPr>
        <w:tabs>
          <w:tab w:val="right" w:leader="underscore" w:pos="9356"/>
        </w:tabs>
        <w:spacing w:after="160" w:line="360" w:lineRule="auto"/>
        <w:rPr>
          <w:rFonts w:eastAsia="Calibri" w:cstheme="minorHAnsi"/>
          <w:szCs w:val="24"/>
          <w:lang w:val="en-US"/>
        </w:rPr>
      </w:pPr>
      <w:r w:rsidRPr="00F04F48">
        <w:rPr>
          <w:rFonts w:eastAsia="Calibri" w:cstheme="minorHAnsi"/>
          <w:szCs w:val="24"/>
          <w:lang w:val="en-US"/>
        </w:rPr>
        <w:tab/>
      </w:r>
    </w:p>
    <w:p w14:paraId="52F7273C" w14:textId="77777777" w:rsidR="00227FBD" w:rsidRPr="00F04F48" w:rsidRDefault="00227FBD" w:rsidP="00F04F48">
      <w:pPr>
        <w:tabs>
          <w:tab w:val="right" w:leader="underscore" w:pos="9356"/>
        </w:tabs>
        <w:spacing w:after="160"/>
        <w:rPr>
          <w:rFonts w:eastAsia="Calibri" w:cstheme="minorHAnsi"/>
          <w:szCs w:val="24"/>
          <w:lang w:val="en-US"/>
        </w:rPr>
      </w:pPr>
    </w:p>
    <w:p w14:paraId="168EF77D" w14:textId="77777777" w:rsidR="00C85794" w:rsidRDefault="00C85794">
      <w:pPr>
        <w:spacing w:after="160"/>
        <w:rPr>
          <w:rFonts w:eastAsia="Calibri" w:cstheme="minorHAnsi"/>
          <w:b/>
          <w:szCs w:val="24"/>
          <w:lang w:val="en-US"/>
        </w:rPr>
      </w:pPr>
      <w:r>
        <w:br w:type="page"/>
      </w:r>
    </w:p>
    <w:p w14:paraId="220CAC04" w14:textId="0E420A39" w:rsidR="00227FBD" w:rsidRPr="00664F01" w:rsidRDefault="00227FBD" w:rsidP="00227FBD">
      <w:pPr>
        <w:pStyle w:val="ListParagraph"/>
      </w:pPr>
      <w:r>
        <w:lastRenderedPageBreak/>
        <w:tab/>
      </w:r>
      <w:r w:rsidRPr="00664F01">
        <w:t>(</w:t>
      </w:r>
      <w:r w:rsidR="008B25C6">
        <w:t>9</w:t>
      </w:r>
      <w:r w:rsidRPr="00664F01">
        <w:t xml:space="preserve"> marks)</w:t>
      </w:r>
    </w:p>
    <w:p w14:paraId="7E481C83" w14:textId="77777777" w:rsidR="00714990" w:rsidRDefault="00714990" w:rsidP="00714990">
      <w:pPr>
        <w:spacing w:after="160"/>
        <w:rPr>
          <w:rFonts w:eastAsia="Calibri" w:cstheme="minorHAnsi"/>
          <w:szCs w:val="24"/>
          <w:lang w:val="en-US"/>
        </w:rPr>
      </w:pPr>
      <w:r>
        <w:rPr>
          <w:rFonts w:eastAsia="Calibri" w:cstheme="minorHAnsi"/>
          <w:szCs w:val="24"/>
          <w:lang w:val="en-US"/>
        </w:rPr>
        <w:t>You work at Perth News which publish news articles online and in printed newspaper which are distributed throughout Western Australia.</w:t>
      </w:r>
    </w:p>
    <w:p w14:paraId="2F7AC6D3" w14:textId="44DE3D74" w:rsidR="00714990" w:rsidRDefault="00714990" w:rsidP="0092547A">
      <w:pPr>
        <w:ind w:left="765" w:hanging="765"/>
        <w:rPr>
          <w:bCs/>
        </w:rPr>
      </w:pPr>
      <w:r w:rsidRPr="0092547A">
        <w:rPr>
          <w:bCs/>
        </w:rPr>
        <w:t>You have been given the following images to use in your publications. For each file state:</w:t>
      </w:r>
    </w:p>
    <w:p w14:paraId="1CE876F7" w14:textId="77777777" w:rsidR="00002C8C" w:rsidRPr="0092547A" w:rsidRDefault="00002C8C" w:rsidP="0092547A">
      <w:pPr>
        <w:ind w:left="765" w:hanging="765"/>
        <w:rPr>
          <w:bCs/>
        </w:rPr>
      </w:pPr>
    </w:p>
    <w:p w14:paraId="142A6299" w14:textId="04A52F33" w:rsidR="00714990" w:rsidRDefault="00ED0487" w:rsidP="00AD5727">
      <w:pPr>
        <w:pStyle w:val="ListParagraph"/>
        <w:numPr>
          <w:ilvl w:val="0"/>
          <w:numId w:val="32"/>
        </w:numPr>
        <w:rPr>
          <w:b w:val="0"/>
          <w:bCs/>
        </w:rPr>
      </w:pPr>
      <w:bookmarkStart w:id="8" w:name="_Hlk66543153"/>
      <w:r>
        <w:rPr>
          <w:b w:val="0"/>
          <w:bCs/>
        </w:rPr>
        <w:t>Suitability – is it suitable</w:t>
      </w:r>
      <w:r w:rsidR="00714990">
        <w:rPr>
          <w:b w:val="0"/>
          <w:bCs/>
        </w:rPr>
        <w:t xml:space="preserve"> for online </w:t>
      </w:r>
      <w:r w:rsidRPr="00ED0487">
        <w:rPr>
          <w:b w:val="0"/>
          <w:bCs/>
          <w:u w:val="single"/>
        </w:rPr>
        <w:t>OR</w:t>
      </w:r>
      <w:r w:rsidR="00714990">
        <w:rPr>
          <w:b w:val="0"/>
          <w:bCs/>
        </w:rPr>
        <w:t xml:space="preserve"> print version</w:t>
      </w:r>
      <w:bookmarkEnd w:id="8"/>
      <w:r w:rsidR="00115A0D">
        <w:rPr>
          <w:b w:val="0"/>
          <w:bCs/>
        </w:rPr>
        <w:t xml:space="preserve"> (or both)</w:t>
      </w:r>
    </w:p>
    <w:p w14:paraId="3915482C" w14:textId="44914149" w:rsidR="00714990" w:rsidRDefault="00ED0487" w:rsidP="00AD5727">
      <w:pPr>
        <w:pStyle w:val="ListParagraph"/>
        <w:numPr>
          <w:ilvl w:val="0"/>
          <w:numId w:val="32"/>
        </w:numPr>
        <w:rPr>
          <w:b w:val="0"/>
          <w:bCs/>
        </w:rPr>
      </w:pPr>
      <w:r>
        <w:rPr>
          <w:b w:val="0"/>
          <w:bCs/>
        </w:rPr>
        <w:t>Reason</w:t>
      </w:r>
      <w:r w:rsidR="00714990">
        <w:rPr>
          <w:b w:val="0"/>
          <w:bCs/>
        </w:rPr>
        <w:t xml:space="preserve"> for suitability for online or print version.</w:t>
      </w:r>
    </w:p>
    <w:p w14:paraId="007E897E" w14:textId="4FD91BEA" w:rsidR="00714990" w:rsidRDefault="00ED0487" w:rsidP="00AD5727">
      <w:pPr>
        <w:pStyle w:val="ListParagraph"/>
        <w:numPr>
          <w:ilvl w:val="0"/>
          <w:numId w:val="32"/>
        </w:numPr>
        <w:rPr>
          <w:b w:val="0"/>
          <w:bCs/>
        </w:rPr>
      </w:pPr>
      <w:r>
        <w:rPr>
          <w:b w:val="0"/>
          <w:bCs/>
        </w:rPr>
        <w:t xml:space="preserve">File type - </w:t>
      </w:r>
      <w:r w:rsidR="00714990">
        <w:rPr>
          <w:b w:val="0"/>
          <w:bCs/>
        </w:rPr>
        <w:t xml:space="preserve">whether the file type is a raster or vector. </w:t>
      </w:r>
    </w:p>
    <w:p w14:paraId="5A33B3BB" w14:textId="77777777" w:rsidR="00EA633D" w:rsidRDefault="00EA633D" w:rsidP="00EA633D">
      <w:pPr>
        <w:pStyle w:val="NumberingLevel2"/>
        <w:numPr>
          <w:ilvl w:val="0"/>
          <w:numId w:val="0"/>
        </w:numPr>
        <w:ind w:left="357" w:hanging="357"/>
      </w:pPr>
    </w:p>
    <w:p w14:paraId="52C41055" w14:textId="6CE9A389" w:rsidR="00A53638" w:rsidRPr="00F71239" w:rsidRDefault="00EA633D" w:rsidP="00714990">
      <w:pPr>
        <w:pStyle w:val="NumberingLevel2"/>
        <w:numPr>
          <w:ilvl w:val="0"/>
          <w:numId w:val="0"/>
        </w:numPr>
        <w:spacing w:line="360" w:lineRule="auto"/>
        <w:ind w:left="357" w:hanging="357"/>
        <w:rPr>
          <w:b/>
          <w:bCs/>
        </w:rPr>
      </w:pPr>
      <w:r w:rsidRPr="00F71239">
        <w:rPr>
          <w:b/>
          <w:bCs/>
        </w:rPr>
        <w:t>BlackSwan.tiff</w:t>
      </w:r>
      <w:r w:rsidR="00621D22" w:rsidRPr="00F71239">
        <w:rPr>
          <w:b/>
          <w:bCs/>
        </w:rPr>
        <w:tab/>
      </w:r>
    </w:p>
    <w:bookmarkEnd w:id="4"/>
    <w:p w14:paraId="771D7131"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Suitability:</w:t>
      </w:r>
      <w:r>
        <w:rPr>
          <w:rFonts w:eastAsia="Calibri" w:cstheme="minorHAnsi"/>
          <w:szCs w:val="24"/>
          <w:lang w:val="en-US"/>
        </w:rPr>
        <w:tab/>
      </w:r>
    </w:p>
    <w:p w14:paraId="3F8C6946"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Reason:</w:t>
      </w:r>
      <w:r>
        <w:rPr>
          <w:rFonts w:eastAsia="Calibri" w:cstheme="minorHAnsi"/>
          <w:szCs w:val="24"/>
          <w:lang w:val="en-US"/>
        </w:rPr>
        <w:tab/>
      </w:r>
    </w:p>
    <w:p w14:paraId="08AF81AB"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00E2B6D" w14:textId="77777777" w:rsidR="00714990" w:rsidRDefault="00714990" w:rsidP="00714990">
      <w:pPr>
        <w:tabs>
          <w:tab w:val="right" w:leader="underscore" w:pos="9356"/>
        </w:tabs>
        <w:spacing w:after="160" w:line="360" w:lineRule="auto"/>
        <w:rPr>
          <w:rFonts w:eastAsia="Calibri" w:cstheme="minorHAnsi"/>
          <w:szCs w:val="24"/>
          <w:lang w:val="en-US"/>
        </w:rPr>
      </w:pPr>
      <w:r>
        <w:t xml:space="preserve">File type: </w:t>
      </w:r>
      <w:r>
        <w:rPr>
          <w:rFonts w:eastAsia="Calibri" w:cstheme="minorHAnsi"/>
          <w:szCs w:val="24"/>
          <w:lang w:val="en-US"/>
        </w:rPr>
        <w:tab/>
      </w:r>
    </w:p>
    <w:p w14:paraId="7CDE0819" w14:textId="5A9B50D0" w:rsidR="00EA633D" w:rsidRDefault="00EA633D" w:rsidP="00714990">
      <w:pPr>
        <w:spacing w:after="160" w:line="360" w:lineRule="auto"/>
        <w:rPr>
          <w:rFonts w:eastAsia="Calibri" w:cstheme="minorHAnsi"/>
          <w:szCs w:val="24"/>
          <w:lang w:val="en-US"/>
        </w:rPr>
      </w:pPr>
    </w:p>
    <w:p w14:paraId="4E30415B" w14:textId="63A98D2F" w:rsidR="00EA633D" w:rsidRPr="00F71239" w:rsidRDefault="008B25C6" w:rsidP="00714990">
      <w:pPr>
        <w:pStyle w:val="NumberingLevel2"/>
        <w:numPr>
          <w:ilvl w:val="0"/>
          <w:numId w:val="0"/>
        </w:numPr>
        <w:spacing w:line="360" w:lineRule="auto"/>
        <w:ind w:left="357" w:hanging="357"/>
        <w:rPr>
          <w:b/>
          <w:bCs/>
        </w:rPr>
      </w:pPr>
      <w:r w:rsidRPr="00F71239">
        <w:rPr>
          <w:b/>
          <w:bCs/>
        </w:rPr>
        <w:t>FremantleDockers</w:t>
      </w:r>
      <w:r w:rsidR="00EA633D" w:rsidRPr="00F71239">
        <w:rPr>
          <w:b/>
          <w:bCs/>
        </w:rPr>
        <w:t>.</w:t>
      </w:r>
      <w:r w:rsidRPr="00F71239">
        <w:rPr>
          <w:b/>
          <w:bCs/>
        </w:rPr>
        <w:t>jpeg</w:t>
      </w:r>
      <w:r w:rsidR="00EA633D" w:rsidRPr="00F71239">
        <w:rPr>
          <w:b/>
          <w:bCs/>
        </w:rPr>
        <w:tab/>
      </w:r>
    </w:p>
    <w:p w14:paraId="74C37992"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Suitability:</w:t>
      </w:r>
      <w:r>
        <w:rPr>
          <w:rFonts w:eastAsia="Calibri" w:cstheme="minorHAnsi"/>
          <w:szCs w:val="24"/>
          <w:lang w:val="en-US"/>
        </w:rPr>
        <w:tab/>
      </w:r>
    </w:p>
    <w:p w14:paraId="0A1BC4C9"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Reason:</w:t>
      </w:r>
      <w:r>
        <w:rPr>
          <w:rFonts w:eastAsia="Calibri" w:cstheme="minorHAnsi"/>
          <w:szCs w:val="24"/>
          <w:lang w:val="en-US"/>
        </w:rPr>
        <w:tab/>
      </w:r>
    </w:p>
    <w:p w14:paraId="6659187A"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30CE8C6" w14:textId="77777777" w:rsidR="00714990" w:rsidRDefault="00714990" w:rsidP="00714990">
      <w:pPr>
        <w:tabs>
          <w:tab w:val="right" w:leader="underscore" w:pos="9356"/>
        </w:tabs>
        <w:spacing w:after="160" w:line="360" w:lineRule="auto"/>
        <w:rPr>
          <w:rFonts w:eastAsia="Calibri" w:cstheme="minorHAnsi"/>
          <w:szCs w:val="24"/>
          <w:lang w:val="en-US"/>
        </w:rPr>
      </w:pPr>
      <w:r>
        <w:t xml:space="preserve">File type: </w:t>
      </w:r>
      <w:r>
        <w:rPr>
          <w:rFonts w:eastAsia="Calibri" w:cstheme="minorHAnsi"/>
          <w:szCs w:val="24"/>
          <w:lang w:val="en-US"/>
        </w:rPr>
        <w:tab/>
      </w:r>
    </w:p>
    <w:p w14:paraId="082F37FB" w14:textId="77777777" w:rsidR="008B25C6" w:rsidRDefault="008B25C6" w:rsidP="00714990">
      <w:pPr>
        <w:tabs>
          <w:tab w:val="right" w:leader="underscore" w:pos="9356"/>
        </w:tabs>
        <w:spacing w:after="160" w:line="360" w:lineRule="auto"/>
        <w:rPr>
          <w:rFonts w:eastAsia="Calibri" w:cstheme="minorHAnsi"/>
          <w:szCs w:val="24"/>
          <w:lang w:val="en-US"/>
        </w:rPr>
      </w:pPr>
    </w:p>
    <w:p w14:paraId="2CF02D1D" w14:textId="16E2A341" w:rsidR="00EA633D" w:rsidRPr="00F71239" w:rsidRDefault="008B25C6" w:rsidP="00714990">
      <w:pPr>
        <w:pStyle w:val="NumberingLevel2"/>
        <w:numPr>
          <w:ilvl w:val="0"/>
          <w:numId w:val="0"/>
        </w:numPr>
        <w:spacing w:line="360" w:lineRule="auto"/>
        <w:ind w:left="357" w:hanging="357"/>
        <w:rPr>
          <w:b/>
          <w:bCs/>
        </w:rPr>
      </w:pPr>
      <w:proofErr w:type="spellStart"/>
      <w:r w:rsidRPr="00F71239">
        <w:rPr>
          <w:b/>
          <w:bCs/>
        </w:rPr>
        <w:t>PerthNewsLogo</w:t>
      </w:r>
      <w:r w:rsidR="00EA633D" w:rsidRPr="00F71239">
        <w:rPr>
          <w:b/>
          <w:bCs/>
        </w:rPr>
        <w:t>.</w:t>
      </w:r>
      <w:r w:rsidRPr="00F71239">
        <w:rPr>
          <w:b/>
          <w:bCs/>
        </w:rPr>
        <w:t>svg</w:t>
      </w:r>
      <w:proofErr w:type="spellEnd"/>
      <w:r w:rsidR="00EA633D" w:rsidRPr="00F71239">
        <w:rPr>
          <w:b/>
          <w:bCs/>
        </w:rPr>
        <w:tab/>
      </w:r>
    </w:p>
    <w:p w14:paraId="11941B15"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Suitability:</w:t>
      </w:r>
      <w:r>
        <w:rPr>
          <w:rFonts w:eastAsia="Calibri" w:cstheme="minorHAnsi"/>
          <w:szCs w:val="24"/>
          <w:lang w:val="en-US"/>
        </w:rPr>
        <w:tab/>
      </w:r>
    </w:p>
    <w:p w14:paraId="79DF9EF6"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Reason:</w:t>
      </w:r>
      <w:r>
        <w:rPr>
          <w:rFonts w:eastAsia="Calibri" w:cstheme="minorHAnsi"/>
          <w:szCs w:val="24"/>
          <w:lang w:val="en-US"/>
        </w:rPr>
        <w:tab/>
      </w:r>
    </w:p>
    <w:p w14:paraId="12E23543" w14:textId="77777777" w:rsidR="00714990" w:rsidRDefault="00714990" w:rsidP="00714990">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B22026A" w14:textId="77777777" w:rsidR="00714990" w:rsidRDefault="00714990" w:rsidP="00714990">
      <w:pPr>
        <w:tabs>
          <w:tab w:val="right" w:leader="underscore" w:pos="9356"/>
        </w:tabs>
        <w:spacing w:after="160" w:line="360" w:lineRule="auto"/>
        <w:rPr>
          <w:rFonts w:eastAsia="Calibri" w:cstheme="minorHAnsi"/>
          <w:szCs w:val="24"/>
          <w:lang w:val="en-US"/>
        </w:rPr>
      </w:pPr>
      <w:r>
        <w:t xml:space="preserve">File type: </w:t>
      </w:r>
      <w:r>
        <w:rPr>
          <w:rFonts w:eastAsia="Calibri" w:cstheme="minorHAnsi"/>
          <w:szCs w:val="24"/>
          <w:lang w:val="en-US"/>
        </w:rPr>
        <w:tab/>
      </w:r>
    </w:p>
    <w:p w14:paraId="0376ACD1" w14:textId="13782537" w:rsidR="008B25C6" w:rsidRPr="00664F01" w:rsidRDefault="008B25C6" w:rsidP="008B25C6">
      <w:pPr>
        <w:pStyle w:val="ListParagraph"/>
      </w:pPr>
      <w:bookmarkStart w:id="9" w:name="_Hlk34579173"/>
      <w:r w:rsidRPr="00664F01">
        <w:lastRenderedPageBreak/>
        <w:tab/>
        <w:t>(</w:t>
      </w:r>
      <w:r w:rsidR="000131D8">
        <w:t>7</w:t>
      </w:r>
      <w:r w:rsidRPr="00664F01">
        <w:t xml:space="preserve"> marks)</w:t>
      </w:r>
    </w:p>
    <w:p w14:paraId="7AD07C4E" w14:textId="77777777" w:rsidR="008B25C6" w:rsidRPr="00AC4F5C" w:rsidRDefault="008B25C6" w:rsidP="008B25C6">
      <w:pPr>
        <w:pStyle w:val="NumberingLevel2"/>
        <w:numPr>
          <w:ilvl w:val="0"/>
          <w:numId w:val="0"/>
        </w:numPr>
      </w:pPr>
      <w:r>
        <w:t>Use the following spreadsheet to answer this question.</w:t>
      </w:r>
    </w:p>
    <w:p w14:paraId="2B3DA6E3" w14:textId="03EE35A0" w:rsidR="008B25C6" w:rsidRDefault="008B25C6" w:rsidP="008B25C6">
      <w:pPr>
        <w:jc w:val="center"/>
      </w:pPr>
      <w:r>
        <w:rPr>
          <w:noProof/>
          <w:lang w:eastAsia="en-AU"/>
        </w:rPr>
        <w:drawing>
          <wp:inline distT="0" distB="0" distL="0" distR="0" wp14:anchorId="648BF831" wp14:editId="489D006F">
            <wp:extent cx="2962275" cy="182139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2804" cy="1846319"/>
                    </a:xfrm>
                    <a:prstGeom prst="rect">
                      <a:avLst/>
                    </a:prstGeom>
                  </pic:spPr>
                </pic:pic>
              </a:graphicData>
            </a:graphic>
          </wp:inline>
        </w:drawing>
      </w:r>
    </w:p>
    <w:p w14:paraId="77381154" w14:textId="77777777" w:rsidR="008B25C6" w:rsidRDefault="008B25C6" w:rsidP="008B25C6"/>
    <w:p w14:paraId="3CFDAC91" w14:textId="4E95A6D2" w:rsidR="008B25C6" w:rsidRDefault="000131D8" w:rsidP="008B25C6">
      <w:r>
        <w:t>Ashton is a teacher and</w:t>
      </w:r>
      <w:r w:rsidR="008B25C6">
        <w:t xml:space="preserve"> has decided to automate her </w:t>
      </w:r>
      <w:r>
        <w:t xml:space="preserve">test score and grade </w:t>
      </w:r>
      <w:proofErr w:type="spellStart"/>
      <w:r>
        <w:t>marksbook</w:t>
      </w:r>
      <w:proofErr w:type="spellEnd"/>
      <w:r w:rsidR="008B25C6">
        <w:t>. She wants to use a spreadsheet system. With th</w:t>
      </w:r>
      <w:r>
        <w:t xml:space="preserve">is </w:t>
      </w:r>
      <w:r w:rsidR="008B25C6">
        <w:t xml:space="preserve">system, she simply enters a </w:t>
      </w:r>
      <w:r>
        <w:t>score</w:t>
      </w:r>
      <w:r w:rsidR="008B25C6">
        <w:t xml:space="preserve"> in cell </w:t>
      </w:r>
      <w:r>
        <w:t>F3,</w:t>
      </w:r>
      <w:r w:rsidR="008B25C6">
        <w:t xml:space="preserve"> and the </w:t>
      </w:r>
      <w:r>
        <w:t>student’s grade</w:t>
      </w:r>
      <w:r w:rsidR="008B25C6">
        <w:t xml:space="preserve"> is automatically returned from the </w:t>
      </w:r>
      <w:r>
        <w:t>grade column</w:t>
      </w:r>
      <w:r w:rsidR="008B25C6">
        <w:t>.</w:t>
      </w:r>
    </w:p>
    <w:p w14:paraId="6AD203A0" w14:textId="77777777" w:rsidR="008B25C6" w:rsidRPr="00664F01" w:rsidRDefault="008B25C6" w:rsidP="008B25C6"/>
    <w:p w14:paraId="15E1FFDF" w14:textId="481B0BC9" w:rsidR="008B25C6" w:rsidRDefault="008B25C6" w:rsidP="00AD5727">
      <w:pPr>
        <w:pStyle w:val="NumberingLevel2"/>
        <w:numPr>
          <w:ilvl w:val="0"/>
          <w:numId w:val="28"/>
        </w:numPr>
      </w:pPr>
      <w:r>
        <w:t xml:space="preserve">Write the formula that is being used in cell </w:t>
      </w:r>
      <w:r w:rsidR="000131D8">
        <w:t>F4</w:t>
      </w:r>
      <w:r>
        <w:t xml:space="preserve"> to retrieve the </w:t>
      </w:r>
      <w:r w:rsidR="000131D8">
        <w:t>student grade</w:t>
      </w:r>
      <w:r>
        <w:t>?</w:t>
      </w:r>
    </w:p>
    <w:p w14:paraId="50A00006" w14:textId="478E6D08" w:rsidR="000131D8" w:rsidRDefault="000131D8" w:rsidP="000131D8">
      <w:pPr>
        <w:pStyle w:val="NumberingLevel2"/>
        <w:numPr>
          <w:ilvl w:val="0"/>
          <w:numId w:val="0"/>
        </w:numPr>
        <w:ind w:left="357" w:hanging="357"/>
      </w:pPr>
      <w:r>
        <w:tab/>
      </w:r>
      <w:r>
        <w:tab/>
        <w:t>(5 marks)</w:t>
      </w:r>
    </w:p>
    <w:bookmarkEnd w:id="9"/>
    <w:p w14:paraId="1A21D379" w14:textId="77777777" w:rsidR="008B25C6" w:rsidRDefault="008B25C6" w:rsidP="008B25C6">
      <w:pPr>
        <w:pStyle w:val="NumberingLevel2"/>
        <w:numPr>
          <w:ilvl w:val="0"/>
          <w:numId w:val="0"/>
        </w:numPr>
        <w:ind w:left="357" w:hanging="357"/>
      </w:pPr>
    </w:p>
    <w:p w14:paraId="1EBA8B0C" w14:textId="4BDC2769" w:rsidR="008B25C6" w:rsidRDefault="008B25C6" w:rsidP="008B25C6">
      <w:pPr>
        <w:tabs>
          <w:tab w:val="right" w:leader="underscore" w:pos="9356"/>
        </w:tabs>
        <w:spacing w:after="160"/>
        <w:jc w:val="center"/>
        <w:rPr>
          <w:rFonts w:eastAsia="Calibri" w:cstheme="minorHAnsi"/>
          <w:szCs w:val="24"/>
          <w:lang w:val="en-US"/>
        </w:rPr>
      </w:pPr>
      <w:r>
        <w:rPr>
          <w:rFonts w:eastAsia="Calibri" w:cstheme="minorHAnsi"/>
          <w:szCs w:val="24"/>
          <w:lang w:val="en-US"/>
        </w:rPr>
        <w:t>=__________________(__________,__</w:t>
      </w:r>
      <w:r w:rsidR="00ED0487">
        <w:rPr>
          <w:rFonts w:eastAsia="Calibri" w:cstheme="minorHAnsi"/>
          <w:szCs w:val="24"/>
          <w:lang w:val="en-US"/>
        </w:rPr>
        <w:t>_______</w:t>
      </w:r>
      <w:r>
        <w:rPr>
          <w:rFonts w:eastAsia="Calibri" w:cstheme="minorHAnsi"/>
          <w:szCs w:val="24"/>
          <w:lang w:val="en-US"/>
        </w:rPr>
        <w:t>________,__________,</w:t>
      </w:r>
      <w:r w:rsidR="000131D8">
        <w:rPr>
          <w:rFonts w:eastAsia="Calibri" w:cstheme="minorHAnsi"/>
          <w:szCs w:val="24"/>
          <w:lang w:val="en-US"/>
        </w:rPr>
        <w:t>TRUE</w:t>
      </w:r>
      <w:r>
        <w:rPr>
          <w:rFonts w:eastAsia="Calibri" w:cstheme="minorHAnsi"/>
          <w:szCs w:val="24"/>
          <w:lang w:val="en-US"/>
        </w:rPr>
        <w:t>)</w:t>
      </w:r>
    </w:p>
    <w:p w14:paraId="11F87394" w14:textId="3DF9A166" w:rsidR="008B25C6" w:rsidRPr="000131D8" w:rsidRDefault="008B25C6">
      <w:pPr>
        <w:spacing w:after="160"/>
        <w:rPr>
          <w:rFonts w:eastAsia="Calibri" w:cstheme="minorHAnsi"/>
          <w:bCs/>
          <w:szCs w:val="24"/>
          <w:lang w:val="en-US"/>
        </w:rPr>
      </w:pPr>
    </w:p>
    <w:p w14:paraId="43784259" w14:textId="43ED8804" w:rsidR="000131D8" w:rsidRPr="000131D8" w:rsidRDefault="000131D8" w:rsidP="00AD5727">
      <w:pPr>
        <w:pStyle w:val="ListParagraph"/>
        <w:numPr>
          <w:ilvl w:val="0"/>
          <w:numId w:val="28"/>
        </w:numPr>
        <w:spacing w:after="360"/>
        <w:ind w:left="357" w:right="113" w:hanging="357"/>
        <w:rPr>
          <w:b w:val="0"/>
          <w:bCs/>
        </w:rPr>
      </w:pPr>
      <w:r w:rsidRPr="000131D8">
        <w:rPr>
          <w:b w:val="0"/>
          <w:bCs/>
        </w:rPr>
        <w:t xml:space="preserve">The last argument </w:t>
      </w:r>
      <w:r>
        <w:rPr>
          <w:b w:val="0"/>
          <w:bCs/>
        </w:rPr>
        <w:t xml:space="preserve">in the formula </w:t>
      </w:r>
      <w:r w:rsidRPr="000131D8">
        <w:rPr>
          <w:b w:val="0"/>
          <w:bCs/>
        </w:rPr>
        <w:t xml:space="preserve">is “TRUE”, explain how this is used to return the correct grade in the </w:t>
      </w:r>
      <w:proofErr w:type="spellStart"/>
      <w:r w:rsidRPr="000131D8">
        <w:rPr>
          <w:b w:val="0"/>
          <w:bCs/>
        </w:rPr>
        <w:t>marksbook</w:t>
      </w:r>
      <w:proofErr w:type="spellEnd"/>
      <w:r w:rsidRPr="000131D8">
        <w:rPr>
          <w:b w:val="0"/>
          <w:bCs/>
        </w:rPr>
        <w:t>.</w:t>
      </w:r>
      <w:r w:rsidRPr="000131D8">
        <w:rPr>
          <w:b w:val="0"/>
          <w:bCs/>
        </w:rPr>
        <w:tab/>
        <w:t>(2 marks)</w:t>
      </w:r>
    </w:p>
    <w:p w14:paraId="35298A76" w14:textId="77777777" w:rsidR="000131D8" w:rsidRPr="000131D8" w:rsidRDefault="000131D8" w:rsidP="00C85794">
      <w:pPr>
        <w:tabs>
          <w:tab w:val="right" w:leader="underscore" w:pos="9356"/>
        </w:tabs>
        <w:spacing w:after="160" w:line="360" w:lineRule="auto"/>
        <w:rPr>
          <w:rFonts w:eastAsia="Calibri" w:cstheme="minorHAnsi"/>
          <w:szCs w:val="24"/>
          <w:lang w:val="en-US"/>
        </w:rPr>
      </w:pPr>
      <w:r w:rsidRPr="000131D8">
        <w:rPr>
          <w:rFonts w:eastAsia="Calibri" w:cstheme="minorHAnsi"/>
          <w:szCs w:val="24"/>
          <w:lang w:val="en-US"/>
        </w:rPr>
        <w:tab/>
      </w:r>
    </w:p>
    <w:p w14:paraId="3B82AC6C" w14:textId="77777777" w:rsidR="000131D8" w:rsidRPr="000131D8" w:rsidRDefault="000131D8" w:rsidP="00C85794">
      <w:pPr>
        <w:tabs>
          <w:tab w:val="right" w:leader="underscore" w:pos="9356"/>
        </w:tabs>
        <w:spacing w:after="160" w:line="360" w:lineRule="auto"/>
        <w:rPr>
          <w:rFonts w:eastAsia="Calibri" w:cstheme="minorHAnsi"/>
          <w:szCs w:val="24"/>
          <w:lang w:val="en-US"/>
        </w:rPr>
      </w:pPr>
      <w:r w:rsidRPr="000131D8">
        <w:rPr>
          <w:rFonts w:eastAsia="Calibri" w:cstheme="minorHAnsi"/>
          <w:szCs w:val="24"/>
          <w:lang w:val="en-US"/>
        </w:rPr>
        <w:tab/>
      </w:r>
    </w:p>
    <w:p w14:paraId="38093966" w14:textId="77777777" w:rsidR="00C85794" w:rsidRDefault="00C85794">
      <w:pPr>
        <w:spacing w:after="160"/>
        <w:rPr>
          <w:rFonts w:eastAsia="Calibri" w:cstheme="minorHAnsi"/>
          <w:b/>
          <w:szCs w:val="24"/>
          <w:lang w:val="en-US"/>
        </w:rPr>
      </w:pPr>
      <w:bookmarkStart w:id="10" w:name="_Hlk34578078"/>
      <w:r>
        <w:br w:type="page"/>
      </w:r>
    </w:p>
    <w:p w14:paraId="002BD2B7" w14:textId="44E59917" w:rsidR="00CA165B" w:rsidRDefault="00CA165B" w:rsidP="00CA165B">
      <w:pPr>
        <w:pStyle w:val="ListParagraph"/>
      </w:pPr>
      <w:r w:rsidRPr="00664F01">
        <w:lastRenderedPageBreak/>
        <w:tab/>
      </w:r>
      <w:r w:rsidR="00EA0750">
        <w:t>(</w:t>
      </w:r>
      <w:r w:rsidR="006C6C0C">
        <w:t>10</w:t>
      </w:r>
      <w:r w:rsidRPr="00664F01">
        <w:t xml:space="preserve"> marks)</w:t>
      </w:r>
    </w:p>
    <w:p w14:paraId="55FEAFC3" w14:textId="3868A920" w:rsidR="00F34CBA" w:rsidRDefault="00F34CBA" w:rsidP="00067AB5">
      <w:pPr>
        <w:ind w:left="-11"/>
      </w:pPr>
      <w:bookmarkStart w:id="11" w:name="_Hlk67224185"/>
      <w:r w:rsidRPr="00F34CBA">
        <w:t xml:space="preserve">You are searching for some </w:t>
      </w:r>
      <w:r>
        <w:t xml:space="preserve">image editing </w:t>
      </w:r>
      <w:r w:rsidRPr="00F34CBA">
        <w:t xml:space="preserve">software on the internet to install on your laptop. </w:t>
      </w:r>
    </w:p>
    <w:p w14:paraId="222D0EAA" w14:textId="173393BE" w:rsidR="00F34CBA" w:rsidRDefault="00F34CBA" w:rsidP="00067AB5">
      <w:pPr>
        <w:ind w:left="-11"/>
      </w:pPr>
      <w:r>
        <w:t xml:space="preserve">You download </w:t>
      </w:r>
      <w:r w:rsidR="008B5E23">
        <w:t xml:space="preserve">both of </w:t>
      </w:r>
      <w:r>
        <w:t>the following</w:t>
      </w:r>
      <w:r w:rsidR="008B5E23">
        <w:t xml:space="preserve"> software</w:t>
      </w:r>
      <w:r>
        <w:t xml:space="preserve">: </w:t>
      </w:r>
    </w:p>
    <w:p w14:paraId="4C510EF8" w14:textId="5CB823E6" w:rsidR="00F34CBA" w:rsidRDefault="00F34CBA" w:rsidP="00067AB5">
      <w:pPr>
        <w:ind w:left="-11"/>
      </w:pPr>
    </w:p>
    <w:p w14:paraId="28C18CC7" w14:textId="77777777" w:rsidR="00C85794" w:rsidRDefault="00C85794" w:rsidP="00067AB5">
      <w:pPr>
        <w:ind w:left="-11"/>
        <w:rPr>
          <w:b/>
          <w:bCs/>
        </w:rPr>
        <w:sectPr w:rsidR="00C85794" w:rsidSect="003B220E">
          <w:pgSz w:w="11906" w:h="16838"/>
          <w:pgMar w:top="1440" w:right="1440" w:bottom="1276" w:left="1440" w:header="708" w:footer="708" w:gutter="0"/>
          <w:pgNumType w:start="1"/>
          <w:cols w:space="708"/>
          <w:docGrid w:linePitch="360"/>
        </w:sectPr>
      </w:pPr>
    </w:p>
    <w:p w14:paraId="1F46064C" w14:textId="0A4C3608" w:rsidR="00F34CBA" w:rsidRPr="00C85794" w:rsidRDefault="00F34CBA" w:rsidP="00067AB5">
      <w:pPr>
        <w:ind w:left="-11"/>
        <w:rPr>
          <w:b/>
          <w:bCs/>
        </w:rPr>
      </w:pPr>
      <w:bookmarkStart w:id="12" w:name="_Hlk67224216"/>
      <w:r w:rsidRPr="00C85794">
        <w:rPr>
          <w:b/>
          <w:bCs/>
        </w:rPr>
        <w:t>Photo Edit Pro</w:t>
      </w:r>
    </w:p>
    <w:p w14:paraId="1D943C21" w14:textId="53000E37" w:rsidR="00F34CBA" w:rsidRPr="00C85794" w:rsidRDefault="00F34CBA" w:rsidP="00067AB5">
      <w:pPr>
        <w:ind w:left="-11"/>
        <w:rPr>
          <w:sz w:val="22"/>
          <w:szCs w:val="20"/>
        </w:rPr>
      </w:pPr>
      <w:r w:rsidRPr="00C85794">
        <w:rPr>
          <w:sz w:val="22"/>
          <w:szCs w:val="20"/>
        </w:rPr>
        <w:t xml:space="preserve">This application is free of charge and can be used without any restrictions. The developer has a “please make a donation” link on the homepage and has asked you to like and review the application. </w:t>
      </w:r>
    </w:p>
    <w:p w14:paraId="3BE9E5BD" w14:textId="2A877427" w:rsidR="00F34CBA" w:rsidRPr="00C85794" w:rsidRDefault="00F34CBA" w:rsidP="00067AB5">
      <w:pPr>
        <w:ind w:left="-11"/>
        <w:rPr>
          <w:b/>
          <w:bCs/>
        </w:rPr>
      </w:pPr>
      <w:r w:rsidRPr="00C85794">
        <w:rPr>
          <w:b/>
          <w:bCs/>
        </w:rPr>
        <w:t>Easy Edit</w:t>
      </w:r>
      <w:r w:rsidR="00B3262D" w:rsidRPr="00C85794">
        <w:rPr>
          <w:b/>
          <w:bCs/>
        </w:rPr>
        <w:t xml:space="preserve"> Photo Suite</w:t>
      </w:r>
    </w:p>
    <w:p w14:paraId="72D59ED0" w14:textId="7DDD231A" w:rsidR="00F34CBA" w:rsidRPr="00C85794" w:rsidRDefault="00F34CBA" w:rsidP="00067AB5">
      <w:pPr>
        <w:ind w:left="-11"/>
        <w:rPr>
          <w:sz w:val="22"/>
          <w:szCs w:val="20"/>
        </w:rPr>
      </w:pPr>
      <w:r w:rsidRPr="00C85794">
        <w:rPr>
          <w:sz w:val="22"/>
          <w:szCs w:val="20"/>
        </w:rPr>
        <w:t xml:space="preserve">This application is free as a trial version, there are limits to the number of files you can edit and save, </w:t>
      </w:r>
      <w:proofErr w:type="gramStart"/>
      <w:r w:rsidRPr="00C85794">
        <w:rPr>
          <w:sz w:val="22"/>
          <w:szCs w:val="20"/>
        </w:rPr>
        <w:t>however</w:t>
      </w:r>
      <w:proofErr w:type="gramEnd"/>
      <w:r w:rsidRPr="00C85794">
        <w:rPr>
          <w:sz w:val="22"/>
          <w:szCs w:val="20"/>
        </w:rPr>
        <w:t xml:space="preserve">, if you purchase the full version, this feature is unlocked. </w:t>
      </w:r>
    </w:p>
    <w:bookmarkEnd w:id="12"/>
    <w:p w14:paraId="226E2B93" w14:textId="77777777" w:rsidR="00C85794" w:rsidRDefault="00C85794" w:rsidP="00067AB5">
      <w:pPr>
        <w:ind w:left="-11"/>
        <w:sectPr w:rsidR="00C85794" w:rsidSect="00C85794">
          <w:type w:val="continuous"/>
          <w:pgSz w:w="11906" w:h="16838"/>
          <w:pgMar w:top="1440" w:right="1440" w:bottom="1276" w:left="1440" w:header="708" w:footer="708" w:gutter="0"/>
          <w:pgNumType w:start="1"/>
          <w:cols w:num="2" w:space="708"/>
          <w:docGrid w:linePitch="360"/>
        </w:sectPr>
      </w:pPr>
    </w:p>
    <w:p w14:paraId="3731DFBF" w14:textId="244266CA" w:rsidR="00067AB5" w:rsidRPr="00664F01" w:rsidRDefault="00067AB5" w:rsidP="00067AB5">
      <w:pPr>
        <w:ind w:left="-11"/>
      </w:pPr>
      <w:r>
        <w:t xml:space="preserve"> </w:t>
      </w:r>
    </w:p>
    <w:p w14:paraId="31993FEE" w14:textId="675174C3" w:rsidR="00B80C84" w:rsidRDefault="00F34CBA" w:rsidP="00AD5727">
      <w:pPr>
        <w:pStyle w:val="NumberingLevel2"/>
        <w:numPr>
          <w:ilvl w:val="0"/>
          <w:numId w:val="17"/>
        </w:numPr>
      </w:pPr>
      <w:bookmarkStart w:id="13" w:name="_Hlk35440005"/>
      <w:r>
        <w:t>Compare the two different software licensing models used for these applications.</w:t>
      </w:r>
    </w:p>
    <w:bookmarkEnd w:id="13"/>
    <w:p w14:paraId="2C3F54AE" w14:textId="0B5681F7" w:rsidR="00CA165B" w:rsidRDefault="00EA0750" w:rsidP="00B80C84">
      <w:pPr>
        <w:pStyle w:val="NumberingLevel2"/>
        <w:numPr>
          <w:ilvl w:val="0"/>
          <w:numId w:val="0"/>
        </w:numPr>
        <w:ind w:left="357"/>
      </w:pPr>
      <w:r>
        <w:tab/>
        <w:t>(</w:t>
      </w:r>
      <w:r w:rsidR="00F34CBA">
        <w:t>4</w:t>
      </w:r>
      <w:r>
        <w:t xml:space="preserve"> marks)</w:t>
      </w:r>
    </w:p>
    <w:bookmarkEnd w:id="10"/>
    <w:bookmarkEnd w:id="11"/>
    <w:p w14:paraId="14A06968" w14:textId="77777777" w:rsidR="00CA165B" w:rsidRDefault="00CA165B"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68F867F6" w14:textId="77777777" w:rsidR="00CA165B" w:rsidRDefault="00CA165B"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02CFFD0F" w14:textId="53E89D7C" w:rsidR="00CA165B" w:rsidRDefault="00CA165B"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DEE800E" w14:textId="778A7839" w:rsidR="001E2157" w:rsidRDefault="001E2157"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6330A09" w14:textId="1A4986FD"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1CC58BA" w14:textId="7DB67524"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BB8D0A0" w14:textId="1644B8BF"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5704430" w14:textId="2F662C70"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DC39E73" w14:textId="7BE8460D"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8D45BE8" w14:textId="25D69E70"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A7212CE" w14:textId="35486930" w:rsidR="00FC5870" w:rsidRDefault="00FC5870" w:rsidP="00CA165B">
      <w:pPr>
        <w:tabs>
          <w:tab w:val="right" w:leader="underscore" w:pos="9356"/>
        </w:tabs>
        <w:spacing w:after="160"/>
        <w:rPr>
          <w:rFonts w:eastAsia="Calibri" w:cstheme="minorHAnsi"/>
          <w:szCs w:val="24"/>
          <w:lang w:val="en-US"/>
        </w:rPr>
      </w:pPr>
    </w:p>
    <w:p w14:paraId="674FD0F7" w14:textId="77777777" w:rsidR="00C85794" w:rsidRDefault="00C85794">
      <w:pPr>
        <w:spacing w:after="160"/>
        <w:rPr>
          <w:rFonts w:eastAsia="Calibri" w:cstheme="minorHAnsi"/>
          <w:szCs w:val="24"/>
          <w:lang w:val="en-US"/>
        </w:rPr>
      </w:pPr>
      <w:r>
        <w:rPr>
          <w:rFonts w:eastAsia="Calibri" w:cstheme="minorHAnsi"/>
          <w:szCs w:val="24"/>
          <w:lang w:val="en-US"/>
        </w:rPr>
        <w:br w:type="page"/>
      </w:r>
    </w:p>
    <w:p w14:paraId="35F8360C" w14:textId="5B6A2433" w:rsidR="00FC5870" w:rsidRDefault="00FC5870" w:rsidP="00B3262D">
      <w:pPr>
        <w:ind w:left="-11"/>
        <w:rPr>
          <w:rFonts w:eastAsia="Calibri" w:cstheme="minorHAnsi"/>
          <w:szCs w:val="24"/>
          <w:lang w:val="en-US"/>
        </w:rPr>
      </w:pPr>
      <w:bookmarkStart w:id="14" w:name="_Hlk67224266"/>
      <w:r>
        <w:rPr>
          <w:rFonts w:eastAsia="Calibri" w:cstheme="minorHAnsi"/>
          <w:szCs w:val="24"/>
          <w:lang w:val="en-US"/>
        </w:rPr>
        <w:lastRenderedPageBreak/>
        <w:t xml:space="preserve">You choose </w:t>
      </w:r>
      <w:r w:rsidR="00B3262D">
        <w:t xml:space="preserve">Easy Edit Photo Suite </w:t>
      </w:r>
      <w:r>
        <w:rPr>
          <w:rFonts w:eastAsia="Calibri" w:cstheme="minorHAnsi"/>
          <w:szCs w:val="24"/>
          <w:lang w:val="en-US"/>
        </w:rPr>
        <w:t xml:space="preserve">as it appears to have better customer reviews and more customer support. When you pay for the full version, </w:t>
      </w:r>
      <w:r w:rsidR="00B3262D" w:rsidRPr="00B3262D">
        <w:rPr>
          <w:rFonts w:eastAsia="Calibri" w:cstheme="minorHAnsi"/>
          <w:szCs w:val="24"/>
          <w:lang w:val="en-US"/>
        </w:rPr>
        <w:t xml:space="preserve">Easy Edit Photo Suite </w:t>
      </w:r>
      <w:r>
        <w:rPr>
          <w:rFonts w:eastAsia="Calibri" w:cstheme="minorHAnsi"/>
          <w:szCs w:val="24"/>
          <w:lang w:val="en-US"/>
        </w:rPr>
        <w:t xml:space="preserve">sends you a notification that there are </w:t>
      </w:r>
      <w:r w:rsidR="00976980">
        <w:rPr>
          <w:rFonts w:eastAsia="Calibri" w:cstheme="minorHAnsi"/>
          <w:szCs w:val="24"/>
          <w:lang w:val="en-US"/>
        </w:rPr>
        <w:t xml:space="preserve">software </w:t>
      </w:r>
      <w:r>
        <w:rPr>
          <w:rFonts w:eastAsia="Calibri" w:cstheme="minorHAnsi"/>
          <w:szCs w:val="24"/>
          <w:lang w:val="en-US"/>
        </w:rPr>
        <w:t>updates to their application.</w:t>
      </w:r>
    </w:p>
    <w:p w14:paraId="1CF63B56" w14:textId="5A08E842" w:rsidR="00C85794" w:rsidRDefault="00C85794" w:rsidP="00B3262D">
      <w:pPr>
        <w:ind w:left="-11"/>
        <w:rPr>
          <w:rFonts w:eastAsia="Calibri" w:cstheme="minorHAnsi"/>
          <w:szCs w:val="24"/>
          <w:lang w:val="en-US"/>
        </w:rPr>
      </w:pPr>
    </w:p>
    <w:p w14:paraId="72BECEB1" w14:textId="26B1428C" w:rsidR="00C644C0" w:rsidRDefault="008B5E23" w:rsidP="00E55ABC">
      <w:pPr>
        <w:pStyle w:val="NumberingLevel2"/>
      </w:pPr>
      <w:bookmarkStart w:id="15" w:name="_Hlk34578508"/>
      <w:r>
        <w:t>Outline</w:t>
      </w:r>
      <w:r w:rsidR="00FC5870">
        <w:t xml:space="preserve"> </w:t>
      </w:r>
      <w:r w:rsidR="00FC5870" w:rsidRPr="00C85794">
        <w:rPr>
          <w:b/>
          <w:bCs/>
        </w:rPr>
        <w:t>two (2)</w:t>
      </w:r>
      <w:r w:rsidR="00FC5870">
        <w:t xml:space="preserve"> reasons for why software companies might release software updates for their applications. </w:t>
      </w:r>
      <w:r w:rsidR="00E55ABC">
        <w:tab/>
      </w:r>
      <w:r w:rsidR="00C644C0">
        <w:t>(</w:t>
      </w:r>
      <w:r w:rsidR="00FC5870">
        <w:t>2</w:t>
      </w:r>
      <w:r w:rsidR="00C644C0">
        <w:t xml:space="preserve"> marks)</w:t>
      </w:r>
    </w:p>
    <w:bookmarkEnd w:id="14"/>
    <w:bookmarkEnd w:id="15"/>
    <w:p w14:paraId="1FE44BB1" w14:textId="27FB99FB" w:rsidR="00621D22" w:rsidRDefault="00621D22" w:rsidP="002C2169">
      <w:pPr>
        <w:tabs>
          <w:tab w:val="right" w:leader="underscore" w:pos="9356"/>
        </w:tabs>
        <w:spacing w:after="160"/>
        <w:rPr>
          <w:rFonts w:eastAsia="Calibri" w:cstheme="minorHAnsi"/>
          <w:szCs w:val="24"/>
          <w:lang w:val="en-US"/>
        </w:rPr>
      </w:pPr>
    </w:p>
    <w:p w14:paraId="3547467B" w14:textId="18C7F5D2" w:rsidR="002C2169" w:rsidRDefault="00E55ABC"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One:</w:t>
      </w:r>
      <w:r w:rsidR="002C2169" w:rsidRPr="00664F01">
        <w:rPr>
          <w:rFonts w:eastAsia="Calibri" w:cstheme="minorHAnsi"/>
          <w:szCs w:val="24"/>
          <w:lang w:val="en-US"/>
        </w:rPr>
        <w:tab/>
      </w:r>
    </w:p>
    <w:p w14:paraId="0A67BCD2" w14:textId="6EC55B7F" w:rsidR="002C2169" w:rsidRDefault="002C2169"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4C0D2D90" w14:textId="12EE50A8"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06A4AA4" w14:textId="77777777" w:rsidR="00C85794" w:rsidRPr="00503367" w:rsidRDefault="00C85794" w:rsidP="00503367">
      <w:pPr>
        <w:tabs>
          <w:tab w:val="right" w:leader="underscore" w:pos="9356"/>
        </w:tabs>
        <w:spacing w:after="160" w:line="240" w:lineRule="auto"/>
        <w:rPr>
          <w:rFonts w:eastAsia="Calibri" w:cstheme="minorHAnsi"/>
          <w:sz w:val="2"/>
          <w:szCs w:val="24"/>
          <w:lang w:val="en-US"/>
        </w:rPr>
      </w:pPr>
    </w:p>
    <w:p w14:paraId="26E2D5A2" w14:textId="366DE905" w:rsidR="00971A9C" w:rsidRDefault="00E55ABC"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Two:</w:t>
      </w:r>
      <w:r w:rsidR="00971A9C">
        <w:rPr>
          <w:rFonts w:eastAsia="Calibri" w:cstheme="minorHAnsi"/>
          <w:szCs w:val="24"/>
          <w:lang w:val="en-US"/>
        </w:rPr>
        <w:tab/>
      </w:r>
    </w:p>
    <w:p w14:paraId="2419029D" w14:textId="76F563EB" w:rsidR="008F38D5" w:rsidRDefault="008F38D5"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CBBF5D6" w14:textId="57A7B2AD"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B4CEBDB" w14:textId="2E54A8E6" w:rsidR="00971A9C" w:rsidRDefault="00971A9C" w:rsidP="002C2169">
      <w:pPr>
        <w:tabs>
          <w:tab w:val="right" w:leader="underscore" w:pos="9356"/>
        </w:tabs>
        <w:spacing w:after="160"/>
        <w:rPr>
          <w:rFonts w:eastAsia="Calibri" w:cstheme="minorHAnsi"/>
          <w:szCs w:val="24"/>
          <w:lang w:val="en-US"/>
        </w:rPr>
      </w:pPr>
    </w:p>
    <w:p w14:paraId="2AA2B190" w14:textId="4445D5AA" w:rsidR="00FC5870" w:rsidRDefault="00FC5870" w:rsidP="00C85794">
      <w:pPr>
        <w:pStyle w:val="NumberingLevel2"/>
        <w:spacing w:after="360"/>
        <w:ind w:right="113"/>
      </w:pPr>
      <w:bookmarkStart w:id="16" w:name="_Hlk67224279"/>
      <w:r w:rsidRPr="00FC5870">
        <w:t xml:space="preserve">State </w:t>
      </w:r>
      <w:r w:rsidRPr="00C17681">
        <w:rPr>
          <w:b/>
          <w:bCs/>
        </w:rPr>
        <w:t>one</w:t>
      </w:r>
      <w:r w:rsidR="00C17681" w:rsidRPr="00C17681">
        <w:rPr>
          <w:b/>
          <w:bCs/>
        </w:rPr>
        <w:t xml:space="preserve"> (1)</w:t>
      </w:r>
      <w:r w:rsidRPr="00FC5870">
        <w:t xml:space="preserve"> consequence of not installing software updates.</w:t>
      </w:r>
      <w:r w:rsidRPr="00FC5870">
        <w:tab/>
        <w:t>(1 mark)</w:t>
      </w:r>
    </w:p>
    <w:bookmarkEnd w:id="16"/>
    <w:p w14:paraId="1531839A" w14:textId="40E46DC0" w:rsidR="00971A9C" w:rsidRDefault="00971A9C"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F4EA5C8" w14:textId="6927FAEF" w:rsidR="00971A9C" w:rsidRDefault="00971A9C"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48C3797D" w14:textId="6DFAA6B8" w:rsidR="002C2169" w:rsidRDefault="002C2169"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72A6BAF" w14:textId="7F5FEE51"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7E7095D" w14:textId="06097EF2" w:rsidR="00503367" w:rsidRDefault="00503367" w:rsidP="00503367">
      <w:pPr>
        <w:pStyle w:val="NumberingLevel2"/>
        <w:tabs>
          <w:tab w:val="clear" w:pos="8931"/>
          <w:tab w:val="right" w:pos="8914"/>
        </w:tabs>
      </w:pPr>
      <w:bookmarkStart w:id="17" w:name="_Hlk34579440"/>
      <w:r>
        <w:t>Explain the significance of considering the compositional rule Reading Gravity when placing content on a webpage.</w:t>
      </w:r>
      <w:r w:rsidR="006C6C0C">
        <w:t xml:space="preserve"> Draw a diagram to help explain.</w:t>
      </w:r>
    </w:p>
    <w:p w14:paraId="508F72B3" w14:textId="24DB02A5" w:rsidR="00503367" w:rsidRDefault="00503367" w:rsidP="00503367">
      <w:pPr>
        <w:pStyle w:val="NumberingLevel2"/>
        <w:numPr>
          <w:ilvl w:val="0"/>
          <w:numId w:val="0"/>
        </w:numPr>
        <w:ind w:left="357"/>
        <w:jc w:val="center"/>
      </w:pPr>
      <w:r>
        <w:tab/>
        <w:t>(3 marks)</w:t>
      </w:r>
    </w:p>
    <w:p w14:paraId="2418D801" w14:textId="3DD29743" w:rsidR="00503367" w:rsidRDefault="00503367" w:rsidP="006C6C0C">
      <w:pPr>
        <w:pStyle w:val="NumberingLevel2"/>
        <w:numPr>
          <w:ilvl w:val="0"/>
          <w:numId w:val="0"/>
        </w:numPr>
        <w:tabs>
          <w:tab w:val="clear" w:pos="8931"/>
          <w:tab w:val="right" w:leader="underscore" w:pos="7088"/>
        </w:tabs>
      </w:pPr>
      <w:r>
        <w:rPr>
          <w:noProof/>
          <w:lang w:val="en-AU" w:eastAsia="en-AU"/>
        </w:rPr>
        <mc:AlternateContent>
          <mc:Choice Requires="wps">
            <w:drawing>
              <wp:anchor distT="45720" distB="45720" distL="114300" distR="114300" simplePos="0" relativeHeight="251672576" behindDoc="0" locked="0" layoutInCell="1" allowOverlap="1" wp14:anchorId="35A289B8" wp14:editId="1B3CAA24">
                <wp:simplePos x="0" y="0"/>
                <wp:positionH relativeFrom="column">
                  <wp:posOffset>4800600</wp:posOffset>
                </wp:positionH>
                <wp:positionV relativeFrom="paragraph">
                  <wp:posOffset>143510</wp:posOffset>
                </wp:positionV>
                <wp:extent cx="1323975" cy="17716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771650"/>
                        </a:xfrm>
                        <a:prstGeom prst="rect">
                          <a:avLst/>
                        </a:prstGeom>
                        <a:solidFill>
                          <a:srgbClr val="FFFFFF"/>
                        </a:solidFill>
                        <a:ln w="9525">
                          <a:solidFill>
                            <a:srgbClr val="000000"/>
                          </a:solidFill>
                          <a:miter lim="800000"/>
                          <a:headEnd/>
                          <a:tailEnd/>
                        </a:ln>
                      </wps:spPr>
                      <wps:txbx>
                        <w:txbxContent>
                          <w:p w14:paraId="747417F0" w14:textId="152969C9" w:rsidR="00503367" w:rsidRDefault="0050336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A289B8" id="_x0000_t202" coordsize="21600,21600" o:spt="202" path="m,l,21600r21600,l21600,xe">
                <v:stroke joinstyle="miter"/>
                <v:path gradientshapeok="t" o:connecttype="rect"/>
              </v:shapetype>
              <v:shape id="Text Box 2" o:spid="_x0000_s1027" type="#_x0000_t202" style="position:absolute;margin-left:378pt;margin-top:11.3pt;width:104.25pt;height:139.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">
                <v:textbox>
                  <w:txbxContent>
                    <w:p w14:paraId="747417F0" w14:textId="152969C9" w:rsidR="00503367" w:rsidRDefault="00503367"/>
                  </w:txbxContent>
                </v:textbox>
              </v:shape>
            </w:pict>
          </mc:Fallback>
        </mc:AlternateContent>
      </w:r>
      <w:r>
        <w:tab/>
      </w:r>
    </w:p>
    <w:p w14:paraId="38709CFF" w14:textId="77777777" w:rsidR="00503367" w:rsidRDefault="00503367" w:rsidP="006C6C0C">
      <w:pPr>
        <w:pStyle w:val="NumberingLevel2"/>
        <w:numPr>
          <w:ilvl w:val="0"/>
          <w:numId w:val="0"/>
        </w:numPr>
        <w:tabs>
          <w:tab w:val="clear" w:pos="8931"/>
          <w:tab w:val="right" w:leader="underscore" w:pos="7088"/>
        </w:tabs>
      </w:pPr>
      <w:r>
        <w:tab/>
      </w:r>
    </w:p>
    <w:p w14:paraId="6144DEED" w14:textId="77777777" w:rsidR="00503367" w:rsidRDefault="00503367" w:rsidP="006C6C0C">
      <w:pPr>
        <w:pStyle w:val="NumberingLevel2"/>
        <w:numPr>
          <w:ilvl w:val="0"/>
          <w:numId w:val="0"/>
        </w:numPr>
        <w:tabs>
          <w:tab w:val="clear" w:pos="8931"/>
          <w:tab w:val="right" w:leader="underscore" w:pos="7088"/>
        </w:tabs>
      </w:pPr>
      <w:r>
        <w:tab/>
      </w:r>
    </w:p>
    <w:p w14:paraId="733290F3" w14:textId="77777777" w:rsidR="00503367" w:rsidRDefault="00503367" w:rsidP="006C6C0C">
      <w:pPr>
        <w:pStyle w:val="NumberingLevel2"/>
        <w:numPr>
          <w:ilvl w:val="0"/>
          <w:numId w:val="0"/>
        </w:numPr>
        <w:tabs>
          <w:tab w:val="clear" w:pos="8931"/>
          <w:tab w:val="right" w:leader="underscore" w:pos="7088"/>
        </w:tabs>
      </w:pPr>
      <w:r>
        <w:tab/>
      </w:r>
    </w:p>
    <w:p w14:paraId="2C943AD0" w14:textId="77777777" w:rsidR="00503367" w:rsidRDefault="00503367" w:rsidP="006C6C0C">
      <w:pPr>
        <w:pStyle w:val="NumberingLevel2"/>
        <w:numPr>
          <w:ilvl w:val="0"/>
          <w:numId w:val="0"/>
        </w:numPr>
        <w:tabs>
          <w:tab w:val="clear" w:pos="8931"/>
          <w:tab w:val="right" w:leader="underscore" w:pos="7088"/>
        </w:tabs>
      </w:pPr>
      <w:r>
        <w:tab/>
      </w:r>
    </w:p>
    <w:p w14:paraId="1ADE4880" w14:textId="77777777" w:rsidR="00503367" w:rsidRDefault="00503367" w:rsidP="006C6C0C">
      <w:pPr>
        <w:pStyle w:val="NumberingLevel2"/>
        <w:numPr>
          <w:ilvl w:val="0"/>
          <w:numId w:val="0"/>
        </w:numPr>
        <w:tabs>
          <w:tab w:val="clear" w:pos="8931"/>
          <w:tab w:val="right" w:leader="underscore" w:pos="7088"/>
        </w:tabs>
      </w:pPr>
      <w:r>
        <w:tab/>
      </w:r>
    </w:p>
    <w:p w14:paraId="4EC0114E" w14:textId="049FD163" w:rsidR="00C85794" w:rsidRDefault="00503367" w:rsidP="006C6C0C">
      <w:pPr>
        <w:pStyle w:val="NumberingLevel2"/>
        <w:numPr>
          <w:ilvl w:val="0"/>
          <w:numId w:val="0"/>
        </w:numPr>
        <w:tabs>
          <w:tab w:val="clear" w:pos="8931"/>
          <w:tab w:val="right" w:leader="underscore" w:pos="7088"/>
        </w:tabs>
      </w:pPr>
      <w:r>
        <w:tab/>
      </w:r>
      <w:r w:rsidR="00C85794">
        <w:br w:type="page"/>
      </w:r>
    </w:p>
    <w:p w14:paraId="5A7DD3F6" w14:textId="2D4F1AB3" w:rsidR="00C644C0" w:rsidRDefault="00C644C0" w:rsidP="00C644C0">
      <w:pPr>
        <w:pStyle w:val="ListParagraph"/>
      </w:pPr>
      <w:r w:rsidRPr="00664F01">
        <w:tab/>
        <w:t>(</w:t>
      </w:r>
      <w:r w:rsidR="00445BE7">
        <w:t>6</w:t>
      </w:r>
      <w:r w:rsidRPr="00664F01">
        <w:t xml:space="preserve"> marks)</w:t>
      </w:r>
    </w:p>
    <w:p w14:paraId="52E277F5" w14:textId="4B730D23" w:rsidR="00A33309" w:rsidRDefault="00445BE7" w:rsidP="009E1BF4">
      <w:pPr>
        <w:pStyle w:val="NumberingLevel2"/>
        <w:numPr>
          <w:ilvl w:val="0"/>
          <w:numId w:val="0"/>
        </w:numPr>
      </w:pPr>
      <w:r>
        <w:t>Discuss the purpose of the following components of a design plan.</w:t>
      </w:r>
    </w:p>
    <w:p w14:paraId="71672C90" w14:textId="77777777" w:rsidR="00A33309" w:rsidRDefault="00A33309" w:rsidP="00A33309"/>
    <w:bookmarkEnd w:id="17"/>
    <w:p w14:paraId="01259B0E" w14:textId="7DE6B633" w:rsidR="00A33309"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S</w:t>
      </w:r>
      <w:r w:rsidR="00445BE7">
        <w:rPr>
          <w:rFonts w:eastAsia="Calibri" w:cstheme="minorHAnsi"/>
          <w:szCs w:val="24"/>
          <w:lang w:val="en-US"/>
        </w:rPr>
        <w:t>toryboard</w:t>
      </w:r>
      <w:r w:rsidR="00621D22">
        <w:rPr>
          <w:rFonts w:eastAsia="Calibri" w:cstheme="minorHAnsi"/>
          <w:szCs w:val="24"/>
          <w:lang w:val="en-US"/>
        </w:rPr>
        <w:t>:</w:t>
      </w:r>
      <w:r w:rsidR="00A33309" w:rsidRPr="00664F01">
        <w:rPr>
          <w:rFonts w:eastAsia="Calibri" w:cstheme="minorHAnsi"/>
          <w:szCs w:val="24"/>
          <w:lang w:val="en-US"/>
        </w:rPr>
        <w:tab/>
      </w:r>
    </w:p>
    <w:p w14:paraId="278F77C0" w14:textId="73572B8D" w:rsidR="0080643F" w:rsidRDefault="0080643F"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ABA2588" w14:textId="246D3E7F" w:rsidR="00A33309" w:rsidRDefault="00A33309"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0E034AE8" w14:textId="4C3B0E55" w:rsidR="000E2D8D" w:rsidRDefault="000E2D8D"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0A1A0BC" w14:textId="239FF536" w:rsidR="002716E0" w:rsidRDefault="002716E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194F481" w14:textId="77777777" w:rsidR="000E2D8D" w:rsidRDefault="000E2D8D" w:rsidP="00880DD2">
      <w:pPr>
        <w:tabs>
          <w:tab w:val="right" w:leader="underscore" w:pos="9356"/>
        </w:tabs>
        <w:spacing w:after="160"/>
        <w:rPr>
          <w:rFonts w:eastAsia="Calibri" w:cstheme="minorHAnsi"/>
          <w:szCs w:val="24"/>
          <w:lang w:val="en-US"/>
        </w:rPr>
      </w:pPr>
    </w:p>
    <w:p w14:paraId="25A1C2EF" w14:textId="7C71BB6F" w:rsidR="00880DD2"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T</w:t>
      </w:r>
      <w:r w:rsidR="00445BE7">
        <w:rPr>
          <w:rFonts w:eastAsia="Calibri" w:cstheme="minorHAnsi"/>
          <w:szCs w:val="24"/>
          <w:lang w:val="en-US"/>
        </w:rPr>
        <w:t>humbnails</w:t>
      </w:r>
      <w:r w:rsidR="00621D22">
        <w:rPr>
          <w:rFonts w:eastAsia="Calibri" w:cstheme="minorHAnsi"/>
          <w:szCs w:val="24"/>
          <w:lang w:val="en-US"/>
        </w:rPr>
        <w:t>:</w:t>
      </w:r>
      <w:r w:rsidR="00880DD2" w:rsidRPr="00664F01">
        <w:rPr>
          <w:rFonts w:eastAsia="Calibri" w:cstheme="minorHAnsi"/>
          <w:szCs w:val="24"/>
          <w:lang w:val="en-US"/>
        </w:rPr>
        <w:tab/>
      </w:r>
    </w:p>
    <w:p w14:paraId="49C01574" w14:textId="77777777" w:rsidR="00880DD2" w:rsidRDefault="00880DD2"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903D9AE" w14:textId="77777777" w:rsidR="00880DD2" w:rsidRDefault="00880DD2"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58D95BC0" w14:textId="2D124496" w:rsidR="00880DD2" w:rsidRDefault="00880DD2"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0DE04D0" w14:textId="4A8ED2D6" w:rsidR="000E2D8D" w:rsidRDefault="000E2D8D"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43B3AC0" w14:textId="4F49BDE0" w:rsidR="002716E0" w:rsidRDefault="002716E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01213BC" w14:textId="28BAC14E" w:rsidR="000E2D8D" w:rsidRDefault="000E2D8D" w:rsidP="000E2D8D">
      <w:pPr>
        <w:tabs>
          <w:tab w:val="right" w:leader="underscore" w:pos="9356"/>
        </w:tabs>
        <w:spacing w:after="160"/>
        <w:rPr>
          <w:rFonts w:eastAsia="Calibri" w:cstheme="minorHAnsi"/>
          <w:szCs w:val="24"/>
          <w:lang w:val="en-US"/>
        </w:rPr>
      </w:pPr>
    </w:p>
    <w:p w14:paraId="70A6C5E1" w14:textId="0A886E2C" w:rsidR="00445BE7"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W</w:t>
      </w:r>
      <w:r w:rsidR="00445BE7">
        <w:rPr>
          <w:rFonts w:eastAsia="Calibri" w:cstheme="minorHAnsi"/>
          <w:szCs w:val="24"/>
          <w:lang w:val="en-US"/>
        </w:rPr>
        <w:t>ireframes:</w:t>
      </w:r>
      <w:r w:rsidR="00445BE7" w:rsidRPr="00664F01">
        <w:rPr>
          <w:rFonts w:eastAsia="Calibri" w:cstheme="minorHAnsi"/>
          <w:szCs w:val="24"/>
          <w:lang w:val="en-US"/>
        </w:rPr>
        <w:tab/>
      </w:r>
    </w:p>
    <w:p w14:paraId="49024964" w14:textId="77777777" w:rsidR="00445BE7" w:rsidRDefault="00445BE7"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7C65685" w14:textId="77777777" w:rsidR="00445BE7" w:rsidRDefault="00445BE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0EF21A51" w14:textId="77777777" w:rsidR="00445BE7" w:rsidRDefault="00445BE7"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8E83B69" w14:textId="77777777" w:rsidR="00445BE7" w:rsidRDefault="00445BE7"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03C2EDF" w14:textId="77777777" w:rsidR="00445BE7" w:rsidRDefault="00445BE7"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61723EB" w14:textId="77777777" w:rsidR="004A68F4" w:rsidRDefault="004A68F4" w:rsidP="00CA165B">
      <w:pPr>
        <w:tabs>
          <w:tab w:val="right" w:leader="underscore" w:pos="9356"/>
        </w:tabs>
        <w:spacing w:after="160"/>
        <w:rPr>
          <w:rFonts w:eastAsia="Calibri" w:cstheme="minorHAnsi"/>
          <w:szCs w:val="24"/>
          <w:lang w:val="en-US"/>
        </w:rPr>
      </w:pPr>
    </w:p>
    <w:p w14:paraId="23EEE434" w14:textId="40D06DC4" w:rsidR="006312A7" w:rsidRPr="004C01A3" w:rsidRDefault="008768C2" w:rsidP="00445BE7">
      <w:pPr>
        <w:tabs>
          <w:tab w:val="right" w:leader="underscore" w:pos="9356"/>
        </w:tabs>
        <w:spacing w:after="160"/>
        <w:jc w:val="center"/>
        <w:rPr>
          <w:b/>
          <w:szCs w:val="24"/>
        </w:rPr>
      </w:pPr>
      <w:r>
        <w:rPr>
          <w:b/>
          <w:szCs w:val="24"/>
        </w:rPr>
        <w:t>END OF SECTION TWO</w:t>
      </w:r>
      <w:r w:rsidR="0080643F">
        <w:rPr>
          <w:b/>
          <w:szCs w:val="24"/>
        </w:rPr>
        <w:br w:type="page"/>
      </w:r>
    </w:p>
    <w:p w14:paraId="14A4DCCF" w14:textId="6B54D17E" w:rsidR="006312A7" w:rsidRPr="00664F01" w:rsidRDefault="006312A7" w:rsidP="00664F01">
      <w:pPr>
        <w:pStyle w:val="Heading2"/>
      </w:pPr>
      <w:r w:rsidRPr="00664F01">
        <w:lastRenderedPageBreak/>
        <w:t xml:space="preserve">Section </w:t>
      </w:r>
      <w:r w:rsidR="00F66A73">
        <w:t>Three</w:t>
      </w:r>
      <w:r w:rsidRPr="00664F01">
        <w:t xml:space="preserve">: Extended answer </w:t>
      </w:r>
      <w:r w:rsidR="003F469C">
        <w:tab/>
        <w:t>2</w:t>
      </w:r>
      <w:r w:rsidRPr="00664F01">
        <w:t>0% (</w:t>
      </w:r>
      <w:r w:rsidR="000F3CD8">
        <w:t>3</w:t>
      </w:r>
      <w:r w:rsidR="006C6C0C">
        <w:t>2</w:t>
      </w:r>
      <w:bookmarkStart w:id="18" w:name="_GoBack"/>
      <w:bookmarkEnd w:id="18"/>
      <w:r w:rsidRPr="00664F01">
        <w:t xml:space="preserve"> Marks)</w:t>
      </w:r>
    </w:p>
    <w:p w14:paraId="690BD49E" w14:textId="2EF749C7" w:rsidR="006312A7" w:rsidRPr="00AF14F5" w:rsidRDefault="006312A7" w:rsidP="00AB3DBC">
      <w:pPr>
        <w:rPr>
          <w:szCs w:val="24"/>
        </w:rPr>
      </w:pPr>
      <w:r w:rsidRPr="00AF14F5">
        <w:rPr>
          <w:szCs w:val="24"/>
        </w:rPr>
        <w:t xml:space="preserve">This section has </w:t>
      </w:r>
      <w:r w:rsidR="003F469C">
        <w:rPr>
          <w:b/>
          <w:szCs w:val="24"/>
        </w:rPr>
        <w:t>one</w:t>
      </w:r>
      <w:r w:rsidRPr="00501F35">
        <w:rPr>
          <w:b/>
          <w:szCs w:val="24"/>
        </w:rPr>
        <w:t xml:space="preserve"> (</w:t>
      </w:r>
      <w:r w:rsidR="003F469C">
        <w:rPr>
          <w:b/>
          <w:szCs w:val="24"/>
        </w:rPr>
        <w:t>1</w:t>
      </w:r>
      <w:r w:rsidRPr="00501F35">
        <w:rPr>
          <w:b/>
          <w:szCs w:val="24"/>
        </w:rPr>
        <w:t>)</w:t>
      </w:r>
      <w:r w:rsidRPr="00AF14F5">
        <w:rPr>
          <w:szCs w:val="24"/>
        </w:rPr>
        <w:t xml:space="preserve"> question. Answer </w:t>
      </w:r>
      <w:r w:rsidRPr="003F469C">
        <w:rPr>
          <w:b/>
          <w:szCs w:val="24"/>
        </w:rPr>
        <w:t>all</w:t>
      </w:r>
      <w:r w:rsidRPr="00AF14F5">
        <w:rPr>
          <w:szCs w:val="24"/>
        </w:rPr>
        <w:t xml:space="preserve"> questions. Write your answers in the spaces</w:t>
      </w:r>
    </w:p>
    <w:p w14:paraId="4D3540AD" w14:textId="77777777" w:rsidR="006312A7" w:rsidRPr="00AF14F5" w:rsidRDefault="006312A7" w:rsidP="00AB3DBC">
      <w:pPr>
        <w:rPr>
          <w:szCs w:val="24"/>
        </w:rPr>
      </w:pPr>
      <w:proofErr w:type="gramStart"/>
      <w:r w:rsidRPr="00AF14F5">
        <w:rPr>
          <w:szCs w:val="24"/>
        </w:rPr>
        <w:t>provided</w:t>
      </w:r>
      <w:proofErr w:type="gramEnd"/>
      <w:r w:rsidRPr="00AF14F5">
        <w:rPr>
          <w:szCs w:val="24"/>
        </w:rPr>
        <w:t>.</w:t>
      </w:r>
    </w:p>
    <w:p w14:paraId="135E58C4" w14:textId="77777777" w:rsidR="006312A7" w:rsidRPr="00AF14F5" w:rsidRDefault="006312A7" w:rsidP="00AB3DBC">
      <w:pPr>
        <w:rPr>
          <w:szCs w:val="24"/>
        </w:rPr>
      </w:pPr>
    </w:p>
    <w:p w14:paraId="0D8CF3E3" w14:textId="19CE3771" w:rsidR="006312A7" w:rsidRPr="00AF14F5" w:rsidRDefault="006312A7" w:rsidP="00AB3DBC">
      <w:pPr>
        <w:rPr>
          <w:szCs w:val="24"/>
        </w:rPr>
      </w:pPr>
      <w:r w:rsidRPr="00AF14F5">
        <w:rPr>
          <w:szCs w:val="24"/>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62EBF9A1" w14:textId="3BE7681C" w:rsidR="006312A7" w:rsidRPr="00AF14F5" w:rsidRDefault="006312A7" w:rsidP="00AB3DBC">
      <w:pPr>
        <w:rPr>
          <w:szCs w:val="24"/>
        </w:rPr>
      </w:pPr>
    </w:p>
    <w:p w14:paraId="15C71386" w14:textId="0614EDC1" w:rsidR="005970BE" w:rsidRPr="00AF14F5" w:rsidRDefault="006312A7" w:rsidP="00AB3DBC">
      <w:pPr>
        <w:rPr>
          <w:szCs w:val="24"/>
        </w:rPr>
      </w:pPr>
      <w:r w:rsidRPr="00AF14F5">
        <w:rPr>
          <w:szCs w:val="24"/>
        </w:rPr>
        <w:t xml:space="preserve">Suggested working time: </w:t>
      </w:r>
      <w:r w:rsidR="003F469C">
        <w:rPr>
          <w:szCs w:val="24"/>
        </w:rPr>
        <w:t>50</w:t>
      </w:r>
      <w:r w:rsidRPr="00AF14F5">
        <w:rPr>
          <w:szCs w:val="24"/>
        </w:rPr>
        <w:t xml:space="preserve"> minutes.</w:t>
      </w:r>
    </w:p>
    <w:p w14:paraId="0C6C2CD5" w14:textId="6ED12722" w:rsidR="00AE649B" w:rsidRPr="00AF14F5" w:rsidRDefault="00AE649B" w:rsidP="00AE649B">
      <w:pPr>
        <w:tabs>
          <w:tab w:val="right" w:leader="underscore" w:pos="9356"/>
        </w:tabs>
        <w:spacing w:after="160"/>
        <w:rPr>
          <w:rFonts w:eastAsia="Calibri" w:cstheme="minorHAnsi"/>
          <w:szCs w:val="24"/>
          <w:lang w:val="en-US"/>
        </w:rPr>
      </w:pPr>
      <w:r w:rsidRPr="00AF14F5">
        <w:rPr>
          <w:rFonts w:eastAsia="Calibri" w:cstheme="minorHAnsi"/>
          <w:szCs w:val="24"/>
          <w:lang w:val="en-US"/>
        </w:rPr>
        <w:tab/>
      </w:r>
    </w:p>
    <w:p w14:paraId="29FAA863" w14:textId="26970411" w:rsidR="00C0629D" w:rsidRPr="00C85794" w:rsidRDefault="00227FBD" w:rsidP="006F0E14">
      <w:pPr>
        <w:spacing w:after="160" w:line="288" w:lineRule="auto"/>
        <w:rPr>
          <w:sz w:val="28"/>
          <w:szCs w:val="28"/>
        </w:rPr>
        <w:sectPr w:rsidR="00C0629D" w:rsidRPr="00C85794" w:rsidSect="00420E98">
          <w:type w:val="continuous"/>
          <w:pgSz w:w="11906" w:h="16838"/>
          <w:pgMar w:top="1440" w:right="1440" w:bottom="1276" w:left="1440" w:header="708" w:footer="708" w:gutter="0"/>
          <w:pgNumType w:start="14"/>
          <w:cols w:space="708"/>
          <w:docGrid w:linePitch="360"/>
        </w:sectPr>
      </w:pPr>
      <w:r w:rsidRPr="00C85794">
        <w:rPr>
          <w:b/>
          <w:bCs/>
          <w:sz w:val="40"/>
          <w:szCs w:val="40"/>
        </w:rPr>
        <w:t>Copyright</w:t>
      </w:r>
      <w:r w:rsidR="002C7CE8" w:rsidRPr="00C85794">
        <w:rPr>
          <w:b/>
          <w:bCs/>
          <w:sz w:val="40"/>
          <w:szCs w:val="40"/>
        </w:rPr>
        <w:t xml:space="preserve"> the </w:t>
      </w:r>
      <w:r w:rsidR="00C85794" w:rsidRPr="00C85794">
        <w:rPr>
          <w:b/>
          <w:bCs/>
          <w:sz w:val="40"/>
          <w:szCs w:val="40"/>
        </w:rPr>
        <w:t>T</w:t>
      </w:r>
      <w:r w:rsidR="002C7CE8" w:rsidRPr="00C85794">
        <w:rPr>
          <w:b/>
          <w:bCs/>
          <w:sz w:val="40"/>
          <w:szCs w:val="40"/>
        </w:rPr>
        <w:t xml:space="preserve">echnological </w:t>
      </w:r>
      <w:r w:rsidR="00C85794" w:rsidRPr="00C85794">
        <w:rPr>
          <w:b/>
          <w:bCs/>
          <w:sz w:val="40"/>
          <w:szCs w:val="40"/>
        </w:rPr>
        <w:t>R</w:t>
      </w:r>
      <w:r w:rsidR="002C7CE8" w:rsidRPr="00C85794">
        <w:rPr>
          <w:b/>
          <w:bCs/>
          <w:sz w:val="40"/>
          <w:szCs w:val="40"/>
        </w:rPr>
        <w:t>evolution</w:t>
      </w:r>
    </w:p>
    <w:p w14:paraId="3B015D83" w14:textId="642ADD82" w:rsidR="003A0A4F" w:rsidRPr="003A0A4F" w:rsidRDefault="002C7CE8" w:rsidP="00B72520">
      <w:pPr>
        <w:spacing w:line="240" w:lineRule="auto"/>
        <w:jc w:val="center"/>
        <w:rPr>
          <w:sz w:val="16"/>
          <w:szCs w:val="16"/>
        </w:rPr>
      </w:pPr>
      <w:r>
        <w:rPr>
          <w:noProof/>
          <w:sz w:val="20"/>
          <w:szCs w:val="20"/>
          <w:lang w:eastAsia="en-AU"/>
        </w:rPr>
        <w:drawing>
          <wp:inline distT="0" distB="0" distL="0" distR="0" wp14:anchorId="5B80A88E" wp14:editId="71CF31BD">
            <wp:extent cx="2630805" cy="17513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0805" cy="1751330"/>
                    </a:xfrm>
                    <a:prstGeom prst="rect">
                      <a:avLst/>
                    </a:prstGeom>
                    <a:noFill/>
                    <a:ln>
                      <a:noFill/>
                    </a:ln>
                  </pic:spPr>
                </pic:pic>
              </a:graphicData>
            </a:graphic>
          </wp:inline>
        </w:drawing>
      </w:r>
    </w:p>
    <w:p w14:paraId="01FC24CB" w14:textId="77777777" w:rsidR="002C7CE8" w:rsidRDefault="002C7CE8" w:rsidP="00B72520">
      <w:pPr>
        <w:spacing w:line="240" w:lineRule="auto"/>
        <w:contextualSpacing/>
        <w:jc w:val="center"/>
        <w:rPr>
          <w:i/>
          <w:iCs/>
          <w:sz w:val="16"/>
          <w:szCs w:val="16"/>
        </w:rPr>
      </w:pPr>
      <w:r w:rsidRPr="002C7CE8">
        <w:rPr>
          <w:i/>
          <w:iCs/>
          <w:sz w:val="16"/>
          <w:szCs w:val="16"/>
        </w:rPr>
        <w:t xml:space="preserve">Photo by Wallace Chuck from </w:t>
      </w:r>
      <w:proofErr w:type="spellStart"/>
      <w:r w:rsidRPr="002C7CE8">
        <w:rPr>
          <w:i/>
          <w:iCs/>
          <w:sz w:val="16"/>
          <w:szCs w:val="16"/>
        </w:rPr>
        <w:t>Pexels</w:t>
      </w:r>
      <w:proofErr w:type="spellEnd"/>
    </w:p>
    <w:p w14:paraId="7319758A" w14:textId="77777777" w:rsidR="002C7CE8" w:rsidRDefault="002C7CE8" w:rsidP="002C7CE8">
      <w:pPr>
        <w:spacing w:line="240" w:lineRule="auto"/>
        <w:contextualSpacing/>
        <w:jc w:val="both"/>
        <w:rPr>
          <w:i/>
          <w:iCs/>
          <w:sz w:val="16"/>
          <w:szCs w:val="16"/>
        </w:rPr>
      </w:pPr>
    </w:p>
    <w:p w14:paraId="2E5DBF9C" w14:textId="100A516C" w:rsidR="00CB2775" w:rsidRPr="00B72520" w:rsidRDefault="00CB2775" w:rsidP="002C7CE8">
      <w:pPr>
        <w:spacing w:line="240" w:lineRule="auto"/>
        <w:contextualSpacing/>
        <w:jc w:val="both"/>
        <w:rPr>
          <w:sz w:val="22"/>
        </w:rPr>
      </w:pPr>
      <w:r w:rsidRPr="00B72520">
        <w:rPr>
          <w:sz w:val="22"/>
        </w:rPr>
        <w:t>In the areas of media and communications,</w:t>
      </w:r>
    </w:p>
    <w:p w14:paraId="5A6D7D81" w14:textId="04756413" w:rsidR="00CB2775" w:rsidRPr="00B72520" w:rsidRDefault="00CB2775" w:rsidP="002C7CE8">
      <w:pPr>
        <w:spacing w:line="240" w:lineRule="auto"/>
        <w:contextualSpacing/>
        <w:jc w:val="both"/>
        <w:rPr>
          <w:sz w:val="22"/>
        </w:rPr>
      </w:pPr>
      <w:proofErr w:type="gramStart"/>
      <w:r w:rsidRPr="00B72520">
        <w:rPr>
          <w:sz w:val="22"/>
        </w:rPr>
        <w:t>digital</w:t>
      </w:r>
      <w:proofErr w:type="gramEnd"/>
      <w:r w:rsidRPr="00B72520">
        <w:rPr>
          <w:sz w:val="22"/>
        </w:rPr>
        <w:t xml:space="preserve"> technologies have </w:t>
      </w:r>
      <w:r w:rsidR="002C7CE8" w:rsidRPr="00B72520">
        <w:rPr>
          <w:sz w:val="22"/>
        </w:rPr>
        <w:t>changed</w:t>
      </w:r>
      <w:r w:rsidRPr="00B72520">
        <w:rPr>
          <w:sz w:val="22"/>
        </w:rPr>
        <w:t xml:space="preserve"> the ways in which information and knowledge are</w:t>
      </w:r>
      <w:r w:rsidR="00235EB0">
        <w:rPr>
          <w:sz w:val="22"/>
        </w:rPr>
        <w:t xml:space="preserve"> </w:t>
      </w:r>
      <w:r w:rsidRPr="00B72520">
        <w:rPr>
          <w:sz w:val="22"/>
        </w:rPr>
        <w:t>produced and distributed</w:t>
      </w:r>
      <w:r w:rsidR="00420E98">
        <w:rPr>
          <w:sz w:val="22"/>
        </w:rPr>
        <w:t>. S</w:t>
      </w:r>
      <w:r w:rsidRPr="00B72520">
        <w:rPr>
          <w:sz w:val="22"/>
        </w:rPr>
        <w:t xml:space="preserve">ome have labelled the </w:t>
      </w:r>
      <w:r w:rsidR="002C7CE8" w:rsidRPr="00B72520">
        <w:rPr>
          <w:sz w:val="22"/>
        </w:rPr>
        <w:t>transformation</w:t>
      </w:r>
      <w:r w:rsidRPr="00B72520">
        <w:rPr>
          <w:sz w:val="22"/>
        </w:rPr>
        <w:t xml:space="preserve"> a ‘</w:t>
      </w:r>
      <w:bookmarkStart w:id="19" w:name="_Hlk66557988"/>
      <w:r w:rsidRPr="00B72520">
        <w:rPr>
          <w:sz w:val="22"/>
        </w:rPr>
        <w:t>technological revolution’</w:t>
      </w:r>
      <w:bookmarkEnd w:id="19"/>
      <w:r w:rsidRPr="00B72520">
        <w:rPr>
          <w:sz w:val="22"/>
        </w:rPr>
        <w:t xml:space="preserve">. </w:t>
      </w:r>
    </w:p>
    <w:p w14:paraId="578D47CD" w14:textId="77777777" w:rsidR="00CB2775" w:rsidRPr="00B72520" w:rsidRDefault="00CB2775" w:rsidP="002C7CE8">
      <w:pPr>
        <w:spacing w:line="240" w:lineRule="auto"/>
        <w:contextualSpacing/>
        <w:jc w:val="both"/>
        <w:rPr>
          <w:sz w:val="22"/>
        </w:rPr>
      </w:pPr>
    </w:p>
    <w:p w14:paraId="4A3CA4DA" w14:textId="012CFF95" w:rsidR="002C7CE8" w:rsidRPr="00B72520" w:rsidRDefault="00A84595" w:rsidP="002C7CE8">
      <w:pPr>
        <w:spacing w:line="240" w:lineRule="auto"/>
        <w:contextualSpacing/>
        <w:jc w:val="both"/>
        <w:rPr>
          <w:sz w:val="22"/>
        </w:rPr>
      </w:pPr>
      <w:r w:rsidRPr="00B72520">
        <w:rPr>
          <w:sz w:val="22"/>
        </w:rPr>
        <w:t>Copyright law, which protects the creators and owners of original ‘</w:t>
      </w:r>
      <w:r w:rsidR="00B3262D">
        <w:rPr>
          <w:sz w:val="22"/>
        </w:rPr>
        <w:t>physical</w:t>
      </w:r>
      <w:r w:rsidRPr="00B72520">
        <w:rPr>
          <w:sz w:val="22"/>
        </w:rPr>
        <w:t xml:space="preserve">’ works by giving them certain rights over their work for a limited time, was devised during the early print era when the connection between a printed work and its creator (or owner) was usually clear and when the copying of printed works was difficult and cumbersome. Today, neither of these conditions </w:t>
      </w:r>
      <w:r w:rsidR="002C7CE8" w:rsidRPr="00B72520">
        <w:rPr>
          <w:sz w:val="22"/>
        </w:rPr>
        <w:t>are still true</w:t>
      </w:r>
      <w:r w:rsidRPr="00B72520">
        <w:rPr>
          <w:sz w:val="22"/>
        </w:rPr>
        <w:t xml:space="preserve">. </w:t>
      </w:r>
    </w:p>
    <w:p w14:paraId="281753A8" w14:textId="77777777" w:rsidR="002C7CE8" w:rsidRPr="00B72520" w:rsidRDefault="002C7CE8" w:rsidP="002C7CE8">
      <w:pPr>
        <w:spacing w:line="240" w:lineRule="auto"/>
        <w:contextualSpacing/>
        <w:jc w:val="both"/>
        <w:rPr>
          <w:sz w:val="22"/>
        </w:rPr>
      </w:pPr>
    </w:p>
    <w:p w14:paraId="4462CE44" w14:textId="0F6CC97C" w:rsidR="00A84595" w:rsidRPr="00B72520" w:rsidRDefault="00A84595" w:rsidP="002C7CE8">
      <w:pPr>
        <w:spacing w:line="240" w:lineRule="auto"/>
        <w:contextualSpacing/>
        <w:jc w:val="both"/>
        <w:rPr>
          <w:sz w:val="22"/>
        </w:rPr>
      </w:pPr>
      <w:r w:rsidRPr="00B72520">
        <w:rPr>
          <w:sz w:val="22"/>
        </w:rPr>
        <w:t xml:space="preserve">Digital technology has largely replaced the physical processes involved in the production and distribution of printed works with a decentralised network of intangible and fast-moving </w:t>
      </w:r>
      <w:r w:rsidR="008B5E23">
        <w:rPr>
          <w:sz w:val="22"/>
        </w:rPr>
        <w:t>1</w:t>
      </w:r>
      <w:r w:rsidRPr="00B72520">
        <w:rPr>
          <w:sz w:val="22"/>
        </w:rPr>
        <w:t xml:space="preserve">’s and </w:t>
      </w:r>
      <w:r w:rsidR="008B5E23">
        <w:rPr>
          <w:sz w:val="22"/>
        </w:rPr>
        <w:t>0</w:t>
      </w:r>
      <w:r w:rsidRPr="00B72520">
        <w:rPr>
          <w:sz w:val="22"/>
        </w:rPr>
        <w:t xml:space="preserve">’s. This has blurred the connections between digital works and the </w:t>
      </w:r>
      <w:r w:rsidRPr="00B72520">
        <w:rPr>
          <w:sz w:val="22"/>
        </w:rPr>
        <w:t>many millions of networked digital creators who now use digital devices to collaborate and create them.</w:t>
      </w:r>
      <w:r w:rsidR="00B72520">
        <w:rPr>
          <w:sz w:val="22"/>
        </w:rPr>
        <w:t xml:space="preserve"> </w:t>
      </w:r>
      <w:r w:rsidR="00420E98">
        <w:rPr>
          <w:sz w:val="22"/>
        </w:rPr>
        <w:t>T</w:t>
      </w:r>
      <w:r w:rsidRPr="00B72520">
        <w:rPr>
          <w:sz w:val="22"/>
        </w:rPr>
        <w:t xml:space="preserve">he new works are often </w:t>
      </w:r>
      <w:r w:rsidR="00420E98">
        <w:rPr>
          <w:sz w:val="22"/>
        </w:rPr>
        <w:t xml:space="preserve">also </w:t>
      </w:r>
      <w:r w:rsidR="00520745" w:rsidRPr="00B72520">
        <w:rPr>
          <w:sz w:val="22"/>
        </w:rPr>
        <w:t>short-lived,</w:t>
      </w:r>
      <w:r w:rsidRPr="00B72520">
        <w:rPr>
          <w:sz w:val="22"/>
        </w:rPr>
        <w:t xml:space="preserve"> and their ownership is unclear.</w:t>
      </w:r>
      <w:r w:rsidRPr="00B72520">
        <w:rPr>
          <w:sz w:val="22"/>
        </w:rPr>
        <w:cr/>
      </w:r>
    </w:p>
    <w:p w14:paraId="6E7A5BBF" w14:textId="5E2E19C6" w:rsidR="00A84595" w:rsidRPr="00B72520" w:rsidRDefault="00520745" w:rsidP="002C7CE8">
      <w:pPr>
        <w:spacing w:line="240" w:lineRule="auto"/>
        <w:contextualSpacing/>
        <w:jc w:val="both"/>
        <w:rPr>
          <w:sz w:val="22"/>
        </w:rPr>
      </w:pPr>
      <w:r w:rsidRPr="00520745">
        <w:rPr>
          <w:sz w:val="22"/>
        </w:rPr>
        <w:t>D</w:t>
      </w:r>
      <w:r w:rsidR="00CB2775" w:rsidRPr="00520745">
        <w:rPr>
          <w:sz w:val="22"/>
        </w:rPr>
        <w:t>igital technology ha</w:t>
      </w:r>
      <w:r w:rsidRPr="00520745">
        <w:rPr>
          <w:sz w:val="22"/>
        </w:rPr>
        <w:t>s</w:t>
      </w:r>
      <w:r w:rsidR="00CB2775" w:rsidRPr="00520745">
        <w:rPr>
          <w:sz w:val="22"/>
        </w:rPr>
        <w:t xml:space="preserve"> given rise to new trends in the production (e.g.</w:t>
      </w:r>
      <w:r w:rsidR="00B3262D" w:rsidRPr="00520745">
        <w:rPr>
          <w:sz w:val="22"/>
        </w:rPr>
        <w:t xml:space="preserve"> </w:t>
      </w:r>
      <w:r w:rsidR="00CB2775" w:rsidRPr="00520745">
        <w:rPr>
          <w:sz w:val="22"/>
        </w:rPr>
        <w:t>remix culture)</w:t>
      </w:r>
      <w:r w:rsidR="00B72520" w:rsidRPr="00520745">
        <w:rPr>
          <w:sz w:val="22"/>
        </w:rPr>
        <w:t>,</w:t>
      </w:r>
      <w:r w:rsidR="00CB2775" w:rsidRPr="00520745">
        <w:rPr>
          <w:sz w:val="22"/>
        </w:rPr>
        <w:t xml:space="preserve"> </w:t>
      </w:r>
      <w:r w:rsidRPr="00520745">
        <w:rPr>
          <w:sz w:val="22"/>
        </w:rPr>
        <w:t xml:space="preserve">and </w:t>
      </w:r>
      <w:r w:rsidR="00CB2775" w:rsidRPr="00520745">
        <w:rPr>
          <w:sz w:val="22"/>
        </w:rPr>
        <w:t xml:space="preserve">consumption </w:t>
      </w:r>
      <w:r w:rsidR="007D3B12" w:rsidRPr="00520745">
        <w:rPr>
          <w:sz w:val="22"/>
        </w:rPr>
        <w:t xml:space="preserve">via </w:t>
      </w:r>
      <w:r w:rsidR="00CB2775" w:rsidRPr="00520745">
        <w:rPr>
          <w:sz w:val="22"/>
        </w:rPr>
        <w:t xml:space="preserve">peer-to-peer </w:t>
      </w:r>
      <w:r w:rsidRPr="00520745">
        <w:rPr>
          <w:sz w:val="22"/>
        </w:rPr>
        <w:t>(</w:t>
      </w:r>
      <w:r w:rsidR="00CB2775" w:rsidRPr="00520745">
        <w:rPr>
          <w:sz w:val="22"/>
        </w:rPr>
        <w:t>file sharing</w:t>
      </w:r>
      <w:r w:rsidRPr="00520745">
        <w:rPr>
          <w:sz w:val="22"/>
        </w:rPr>
        <w:t>)</w:t>
      </w:r>
      <w:r w:rsidR="00CB2775" w:rsidRPr="00520745">
        <w:rPr>
          <w:sz w:val="22"/>
        </w:rPr>
        <w:t xml:space="preserve"> technology of culture</w:t>
      </w:r>
      <w:r>
        <w:rPr>
          <w:sz w:val="22"/>
        </w:rPr>
        <w:t>.</w:t>
      </w:r>
      <w:r w:rsidR="00CB2775" w:rsidRPr="00520745">
        <w:rPr>
          <w:sz w:val="22"/>
        </w:rPr>
        <w:t xml:space="preserve"> </w:t>
      </w:r>
      <w:r>
        <w:rPr>
          <w:sz w:val="22"/>
        </w:rPr>
        <w:t>S</w:t>
      </w:r>
      <w:r w:rsidR="00A84595" w:rsidRPr="00520745">
        <w:rPr>
          <w:sz w:val="22"/>
        </w:rPr>
        <w:t xml:space="preserve">ocial media </w:t>
      </w:r>
      <w:r w:rsidR="00CB2775" w:rsidRPr="00520745">
        <w:rPr>
          <w:sz w:val="22"/>
        </w:rPr>
        <w:t>distribution</w:t>
      </w:r>
      <w:r w:rsidRPr="00520745">
        <w:rPr>
          <w:sz w:val="22"/>
        </w:rPr>
        <w:t xml:space="preserve"> </w:t>
      </w:r>
      <w:r w:rsidR="00B72520" w:rsidRPr="00520745">
        <w:rPr>
          <w:sz w:val="22"/>
        </w:rPr>
        <w:t>ha</w:t>
      </w:r>
      <w:r>
        <w:rPr>
          <w:sz w:val="22"/>
        </w:rPr>
        <w:t>s</w:t>
      </w:r>
      <w:r w:rsidR="00B72520" w:rsidRPr="00520745">
        <w:rPr>
          <w:sz w:val="22"/>
        </w:rPr>
        <w:t xml:space="preserve"> </w:t>
      </w:r>
      <w:r w:rsidR="00CB2775" w:rsidRPr="00520745">
        <w:rPr>
          <w:sz w:val="22"/>
        </w:rPr>
        <w:t xml:space="preserve">changed and </w:t>
      </w:r>
      <w:r w:rsidRPr="00520745">
        <w:rPr>
          <w:sz w:val="22"/>
        </w:rPr>
        <w:t>re-</w:t>
      </w:r>
      <w:r w:rsidR="00CB2775" w:rsidRPr="00520745">
        <w:rPr>
          <w:sz w:val="22"/>
        </w:rPr>
        <w:t xml:space="preserve">shaped the perception of </w:t>
      </w:r>
      <w:r w:rsidR="00B3262D" w:rsidRPr="00520745">
        <w:rPr>
          <w:sz w:val="22"/>
        </w:rPr>
        <w:t>copyright</w:t>
      </w:r>
      <w:r w:rsidR="00CB2775" w:rsidRPr="00520745">
        <w:rPr>
          <w:sz w:val="22"/>
        </w:rPr>
        <w:t>.</w:t>
      </w:r>
      <w:r w:rsidR="00CB2775" w:rsidRPr="00B72520">
        <w:rPr>
          <w:sz w:val="22"/>
        </w:rPr>
        <w:t xml:space="preserve"> </w:t>
      </w:r>
      <w:bookmarkStart w:id="20" w:name="_Hlk66566977"/>
      <w:r w:rsidR="00A84595" w:rsidRPr="00B72520">
        <w:rPr>
          <w:sz w:val="22"/>
        </w:rPr>
        <w:t>Research</w:t>
      </w:r>
      <w:r w:rsidR="00CB2775" w:rsidRPr="00B72520">
        <w:rPr>
          <w:sz w:val="22"/>
        </w:rPr>
        <w:t xml:space="preserve"> show</w:t>
      </w:r>
      <w:r w:rsidR="00A84595" w:rsidRPr="00B72520">
        <w:rPr>
          <w:sz w:val="22"/>
        </w:rPr>
        <w:t>s</w:t>
      </w:r>
      <w:r w:rsidR="00CB2775" w:rsidRPr="00B72520">
        <w:rPr>
          <w:sz w:val="22"/>
        </w:rPr>
        <w:t xml:space="preserve"> that </w:t>
      </w:r>
      <w:r w:rsidR="00A84595" w:rsidRPr="00B72520">
        <w:rPr>
          <w:sz w:val="22"/>
        </w:rPr>
        <w:t>many users</w:t>
      </w:r>
      <w:r w:rsidR="00CB2775" w:rsidRPr="00B72520">
        <w:rPr>
          <w:sz w:val="22"/>
        </w:rPr>
        <w:t xml:space="preserve"> </w:t>
      </w:r>
      <w:r w:rsidR="00A84595" w:rsidRPr="00B72520">
        <w:rPr>
          <w:sz w:val="22"/>
        </w:rPr>
        <w:t>don’t believe there is anything wrong wit</w:t>
      </w:r>
      <w:r w:rsidR="00C85794">
        <w:rPr>
          <w:sz w:val="22"/>
        </w:rPr>
        <w:t xml:space="preserve">h </w:t>
      </w:r>
      <w:r w:rsidR="00CB2775" w:rsidRPr="00B72520">
        <w:rPr>
          <w:sz w:val="22"/>
        </w:rPr>
        <w:t xml:space="preserve">peer-to-peer file sharing technology to access, consume and/or share different cultural content (e.g. movies, music, books, etc.) while violating the rights of copyright holders. </w:t>
      </w:r>
      <w:bookmarkEnd w:id="20"/>
    </w:p>
    <w:p w14:paraId="1B8D71AD" w14:textId="77777777" w:rsidR="00A84595" w:rsidRPr="00B72520" w:rsidRDefault="00A84595" w:rsidP="002C7CE8">
      <w:pPr>
        <w:spacing w:line="240" w:lineRule="auto"/>
        <w:contextualSpacing/>
        <w:jc w:val="both"/>
        <w:rPr>
          <w:sz w:val="22"/>
        </w:rPr>
      </w:pPr>
    </w:p>
    <w:p w14:paraId="4939DB38" w14:textId="73F20004" w:rsidR="00846A91" w:rsidRPr="00B72520" w:rsidRDefault="00A84595" w:rsidP="002C7CE8">
      <w:pPr>
        <w:spacing w:line="240" w:lineRule="auto"/>
        <w:jc w:val="both"/>
        <w:rPr>
          <w:sz w:val="22"/>
        </w:rPr>
      </w:pPr>
      <w:r w:rsidRPr="00B72520">
        <w:rPr>
          <w:sz w:val="22"/>
        </w:rPr>
        <w:t xml:space="preserve">In Australia, there have been </w:t>
      </w:r>
      <w:r w:rsidR="002C7CE8" w:rsidRPr="00B72520">
        <w:rPr>
          <w:sz w:val="22"/>
        </w:rPr>
        <w:t>several</w:t>
      </w:r>
      <w:r w:rsidRPr="00B72520">
        <w:rPr>
          <w:sz w:val="22"/>
        </w:rPr>
        <w:t xml:space="preserve"> recent challenging decisions, where courts have had to </w:t>
      </w:r>
      <w:r w:rsidR="007D3B12" w:rsidRPr="00B72520">
        <w:rPr>
          <w:sz w:val="22"/>
        </w:rPr>
        <w:t>wrestle</w:t>
      </w:r>
      <w:r w:rsidRPr="00B72520">
        <w:rPr>
          <w:sz w:val="22"/>
        </w:rPr>
        <w:t xml:space="preserve"> with issues such as cloud computing, time shifting, web-based retransmission of broadcasts and liability of Internet Service Providers (ISPs) for copyright infringement.</w:t>
      </w:r>
      <w:r w:rsidR="002C7CE8" w:rsidRPr="00B72520">
        <w:rPr>
          <w:sz w:val="22"/>
        </w:rPr>
        <w:t xml:space="preserve"> </w:t>
      </w:r>
    </w:p>
    <w:p w14:paraId="25F78A4C" w14:textId="77777777" w:rsidR="007D3B12" w:rsidRPr="00B72520" w:rsidRDefault="007D3B12" w:rsidP="002C7CE8">
      <w:pPr>
        <w:spacing w:line="240" w:lineRule="auto"/>
        <w:jc w:val="both"/>
        <w:rPr>
          <w:sz w:val="22"/>
        </w:rPr>
      </w:pPr>
    </w:p>
    <w:p w14:paraId="317A8880" w14:textId="7A711C38" w:rsidR="00CB2775" w:rsidRPr="00B72520" w:rsidRDefault="002C7CE8" w:rsidP="002C7CE8">
      <w:pPr>
        <w:spacing w:line="240" w:lineRule="auto"/>
        <w:jc w:val="both"/>
        <w:rPr>
          <w:sz w:val="22"/>
        </w:rPr>
      </w:pPr>
      <w:r w:rsidRPr="00B72520">
        <w:rPr>
          <w:sz w:val="22"/>
        </w:rPr>
        <w:t xml:space="preserve">The challenges the digital world presents to copyright are </w:t>
      </w:r>
      <w:r w:rsidR="007D3B12" w:rsidRPr="00B72520">
        <w:rPr>
          <w:sz w:val="22"/>
        </w:rPr>
        <w:t>extensive</w:t>
      </w:r>
      <w:r w:rsidRPr="00B72520">
        <w:rPr>
          <w:sz w:val="22"/>
        </w:rPr>
        <w:t>. The Australian Law Reform Commission is conducting an inquiry into copyright and the digital economy. Depending on the Government’s response to this inquiry, the new Parliament may be faced with the complex task of considering l</w:t>
      </w:r>
      <w:r w:rsidR="00B3262D">
        <w:rPr>
          <w:sz w:val="22"/>
        </w:rPr>
        <w:t xml:space="preserve">egal </w:t>
      </w:r>
      <w:r w:rsidRPr="00B72520">
        <w:rPr>
          <w:sz w:val="22"/>
        </w:rPr>
        <w:t xml:space="preserve">reform to modernise copyright </w:t>
      </w:r>
      <w:r w:rsidR="007D3B12" w:rsidRPr="00B72520">
        <w:rPr>
          <w:sz w:val="22"/>
        </w:rPr>
        <w:t>law</w:t>
      </w:r>
      <w:r w:rsidR="00420E98">
        <w:rPr>
          <w:sz w:val="22"/>
        </w:rPr>
        <w:t xml:space="preserve"> to ensure </w:t>
      </w:r>
      <w:r w:rsidRPr="00B72520">
        <w:rPr>
          <w:sz w:val="22"/>
        </w:rPr>
        <w:t xml:space="preserve">it is more suited to a </w:t>
      </w:r>
      <w:r w:rsidR="00B3262D">
        <w:rPr>
          <w:sz w:val="22"/>
        </w:rPr>
        <w:t xml:space="preserve">new </w:t>
      </w:r>
      <w:r w:rsidRPr="00B72520">
        <w:rPr>
          <w:sz w:val="22"/>
        </w:rPr>
        <w:t xml:space="preserve">digital </w:t>
      </w:r>
      <w:r w:rsidR="00B3262D">
        <w:rPr>
          <w:sz w:val="22"/>
        </w:rPr>
        <w:t>age</w:t>
      </w:r>
      <w:r w:rsidRPr="00B72520">
        <w:rPr>
          <w:sz w:val="22"/>
        </w:rPr>
        <w:t>.</w:t>
      </w:r>
    </w:p>
    <w:p w14:paraId="6B4F53E9" w14:textId="1EBE58BF" w:rsidR="00CB2775" w:rsidRPr="005C76BB" w:rsidRDefault="00CB2775" w:rsidP="00B85220">
      <w:pPr>
        <w:spacing w:after="160" w:line="288" w:lineRule="auto"/>
        <w:rPr>
          <w:sz w:val="20"/>
          <w:szCs w:val="20"/>
        </w:rPr>
        <w:sectPr w:rsidR="00CB2775" w:rsidRPr="005C76BB" w:rsidSect="00C0629D">
          <w:type w:val="continuous"/>
          <w:pgSz w:w="11906" w:h="16838"/>
          <w:pgMar w:top="1440" w:right="1440" w:bottom="1440" w:left="1440" w:header="708" w:footer="708" w:gutter="0"/>
          <w:pgNumType w:start="1"/>
          <w:cols w:num="2" w:space="708"/>
          <w:docGrid w:linePitch="360"/>
        </w:sectPr>
      </w:pPr>
    </w:p>
    <w:p w14:paraId="385DA4A7" w14:textId="00154260" w:rsidR="00C1347B" w:rsidRPr="002071D2" w:rsidRDefault="00C1347B" w:rsidP="00C1347B">
      <w:pPr>
        <w:pStyle w:val="ListParagraph"/>
      </w:pPr>
      <w:bookmarkStart w:id="21" w:name="_Hlk34583569"/>
      <w:r w:rsidRPr="00664F01">
        <w:lastRenderedPageBreak/>
        <w:tab/>
      </w:r>
      <w:r w:rsidRPr="002071D2">
        <w:t>(</w:t>
      </w:r>
      <w:r w:rsidR="002071D2" w:rsidRPr="002071D2">
        <w:t>3</w:t>
      </w:r>
      <w:r w:rsidR="006719A9">
        <w:t>5</w:t>
      </w:r>
      <w:r w:rsidRPr="002071D2">
        <w:t xml:space="preserve"> marks)</w:t>
      </w:r>
    </w:p>
    <w:p w14:paraId="7B8262BF" w14:textId="23269105" w:rsidR="00C1347B" w:rsidRPr="003A0A4F" w:rsidRDefault="00C85794" w:rsidP="00681D87">
      <w:pPr>
        <w:pStyle w:val="NumberingLevel2"/>
        <w:numPr>
          <w:ilvl w:val="1"/>
          <w:numId w:val="2"/>
        </w:numPr>
      </w:pPr>
      <w:bookmarkStart w:id="22" w:name="_Hlk67224305"/>
      <w:r>
        <w:t>D</w:t>
      </w:r>
      <w:r w:rsidR="00681D87">
        <w:t xml:space="preserve">escribe the purpose of the Copyright Act 1968 and give </w:t>
      </w:r>
      <w:r w:rsidR="00681D87" w:rsidRPr="00681D87">
        <w:rPr>
          <w:b/>
          <w:bCs/>
        </w:rPr>
        <w:t>three (3)</w:t>
      </w:r>
      <w:r w:rsidR="00681D87">
        <w:t xml:space="preserve"> examples of works covered under the Act.</w:t>
      </w:r>
      <w:r w:rsidR="002071D2">
        <w:tab/>
        <w:t>(</w:t>
      </w:r>
      <w:r w:rsidR="00681D87">
        <w:t>5</w:t>
      </w:r>
      <w:r w:rsidR="002071D2">
        <w:t xml:space="preserve"> marks)</w:t>
      </w:r>
    </w:p>
    <w:bookmarkEnd w:id="21"/>
    <w:bookmarkEnd w:id="22"/>
    <w:p w14:paraId="77DA1E8D" w14:textId="77777777" w:rsidR="002071D2" w:rsidRPr="00E353FB" w:rsidRDefault="002071D2" w:rsidP="00C1347B">
      <w:pPr>
        <w:tabs>
          <w:tab w:val="right" w:leader="underscore" w:pos="9356"/>
        </w:tabs>
        <w:spacing w:after="160"/>
        <w:rPr>
          <w:rFonts w:eastAsia="Calibri" w:cstheme="minorHAnsi"/>
          <w:sz w:val="16"/>
          <w:szCs w:val="16"/>
          <w:lang w:val="en-US"/>
        </w:rPr>
      </w:pPr>
    </w:p>
    <w:p w14:paraId="3C41B1F4" w14:textId="250C0353" w:rsidR="00C1347B" w:rsidRPr="00664F01"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Purpose:</w:t>
      </w:r>
      <w:r w:rsidR="00C1347B">
        <w:rPr>
          <w:rFonts w:eastAsia="Calibri" w:cstheme="minorHAnsi"/>
          <w:szCs w:val="24"/>
          <w:lang w:val="en-US"/>
        </w:rPr>
        <w:tab/>
      </w:r>
    </w:p>
    <w:p w14:paraId="3F54C245" w14:textId="77777777" w:rsidR="00C1347B" w:rsidRDefault="00C1347B"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31ADA8BC" w14:textId="77777777" w:rsidR="00C1347B" w:rsidRDefault="00C1347B"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5FA7C867" w14:textId="22BC7E33" w:rsidR="00C1347B" w:rsidRDefault="00C1347B"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4424232" w14:textId="247DA1DA"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2B6EB8F" w14:textId="3E778BBD" w:rsidR="00C85794" w:rsidRPr="00664F01"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F04CF9D" w14:textId="77777777" w:rsidR="00C85794" w:rsidRDefault="00C85794" w:rsidP="00C85794">
      <w:pPr>
        <w:tabs>
          <w:tab w:val="right" w:leader="underscore" w:pos="9356"/>
        </w:tabs>
        <w:spacing w:after="160"/>
        <w:rPr>
          <w:rFonts w:eastAsia="Calibri" w:cstheme="minorHAnsi"/>
          <w:szCs w:val="24"/>
          <w:lang w:val="en-US"/>
        </w:rPr>
      </w:pPr>
    </w:p>
    <w:p w14:paraId="42BFF980" w14:textId="3236E53B" w:rsidR="00C1347B"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Example one:</w:t>
      </w:r>
      <w:r w:rsidR="00C1347B" w:rsidRPr="00664F01">
        <w:rPr>
          <w:rFonts w:eastAsia="Calibri" w:cstheme="minorHAnsi"/>
          <w:szCs w:val="24"/>
          <w:lang w:val="en-US"/>
        </w:rPr>
        <w:tab/>
      </w:r>
    </w:p>
    <w:p w14:paraId="59D3746C" w14:textId="2B067803" w:rsidR="00C1347B"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Example two:</w:t>
      </w:r>
      <w:r w:rsidR="00C1347B" w:rsidRPr="00664F01">
        <w:rPr>
          <w:rFonts w:eastAsia="Calibri" w:cstheme="minorHAnsi"/>
          <w:szCs w:val="24"/>
          <w:lang w:val="en-US"/>
        </w:rPr>
        <w:tab/>
      </w:r>
    </w:p>
    <w:p w14:paraId="0C5AFD04" w14:textId="6D5BB684" w:rsidR="00C85794" w:rsidRDefault="00C85794"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Example three:</w:t>
      </w:r>
      <w:r>
        <w:rPr>
          <w:rFonts w:eastAsia="Calibri" w:cstheme="minorHAnsi"/>
          <w:szCs w:val="24"/>
          <w:lang w:val="en-US"/>
        </w:rPr>
        <w:tab/>
      </w:r>
    </w:p>
    <w:p w14:paraId="7498F831" w14:textId="3E116C90" w:rsidR="00C1347B" w:rsidRDefault="00C1347B" w:rsidP="002071D2">
      <w:pPr>
        <w:tabs>
          <w:tab w:val="right" w:leader="underscore" w:pos="9356"/>
        </w:tabs>
        <w:spacing w:after="160"/>
        <w:rPr>
          <w:rFonts w:eastAsia="Calibri" w:cstheme="minorHAnsi"/>
          <w:szCs w:val="24"/>
          <w:lang w:val="en-US"/>
        </w:rPr>
      </w:pPr>
    </w:p>
    <w:p w14:paraId="2C6B330D" w14:textId="77777777" w:rsidR="002D0615" w:rsidRDefault="002D0615" w:rsidP="002D0615">
      <w:pPr>
        <w:pStyle w:val="NumberingLevel2"/>
        <w:numPr>
          <w:ilvl w:val="1"/>
          <w:numId w:val="2"/>
        </w:numPr>
      </w:pPr>
      <w:r>
        <w:t>Describe the process for registering your digital publication for Copyright in Australia.</w:t>
      </w:r>
      <w:r>
        <w:tab/>
      </w:r>
    </w:p>
    <w:p w14:paraId="3E7DB569" w14:textId="733A174B" w:rsidR="002D0615" w:rsidRPr="003A0A4F" w:rsidRDefault="002D0615" w:rsidP="002D0615">
      <w:pPr>
        <w:pStyle w:val="NumberingLevel2"/>
        <w:numPr>
          <w:ilvl w:val="0"/>
          <w:numId w:val="0"/>
        </w:numPr>
        <w:ind w:left="357"/>
      </w:pPr>
      <w:r>
        <w:tab/>
        <w:t>(2 marks)</w:t>
      </w:r>
    </w:p>
    <w:p w14:paraId="1CAAD75C" w14:textId="77777777" w:rsidR="002D0615" w:rsidRPr="00664F01" w:rsidRDefault="002D0615"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114A861" w14:textId="77777777" w:rsidR="002D0615" w:rsidRDefault="002D0615"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708C87C6" w14:textId="77777777" w:rsidR="002D0615" w:rsidRDefault="002D0615"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5A419E68" w14:textId="77777777" w:rsidR="002D0615" w:rsidRPr="00664F01" w:rsidRDefault="002D0615"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266CFC7" w14:textId="77777777" w:rsidR="002D0615" w:rsidRDefault="002D0615"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5D3DD085" w14:textId="77777777" w:rsidR="002D0615" w:rsidRDefault="002D0615"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3D7EA49B" w14:textId="77777777" w:rsidR="002D0615" w:rsidRDefault="002D0615" w:rsidP="002071D2">
      <w:pPr>
        <w:tabs>
          <w:tab w:val="right" w:leader="underscore" w:pos="9356"/>
        </w:tabs>
        <w:spacing w:after="160"/>
        <w:rPr>
          <w:rFonts w:eastAsia="Calibri" w:cstheme="minorHAnsi"/>
          <w:szCs w:val="24"/>
          <w:lang w:val="en-US"/>
        </w:rPr>
      </w:pPr>
    </w:p>
    <w:p w14:paraId="4984562F" w14:textId="77777777" w:rsidR="00C85794" w:rsidRDefault="00C85794">
      <w:pPr>
        <w:spacing w:after="160"/>
        <w:rPr>
          <w:rFonts w:eastAsia="Calibri" w:cstheme="minorHAnsi"/>
          <w:szCs w:val="24"/>
          <w:lang w:val="en-US"/>
        </w:rPr>
      </w:pPr>
      <w:r>
        <w:br w:type="page"/>
      </w:r>
    </w:p>
    <w:p w14:paraId="357A3CF9" w14:textId="74EB375E" w:rsidR="00C1347B" w:rsidRPr="000B2CDB" w:rsidRDefault="00681D87" w:rsidP="00681D87">
      <w:pPr>
        <w:pStyle w:val="NumberingLevel2"/>
        <w:numPr>
          <w:ilvl w:val="1"/>
          <w:numId w:val="2"/>
        </w:numPr>
      </w:pPr>
      <w:r w:rsidRPr="000B2CDB">
        <w:lastRenderedPageBreak/>
        <w:t xml:space="preserve">What is meant by the moral rights of creators when discussing Copyright? </w:t>
      </w:r>
      <w:r w:rsidR="00C85794" w:rsidRPr="000B2CDB">
        <w:br/>
      </w:r>
      <w:r w:rsidRPr="000B2CDB">
        <w:t>Give</w:t>
      </w:r>
      <w:r w:rsidR="00C1347B" w:rsidRPr="000B2CDB">
        <w:t xml:space="preserve"> </w:t>
      </w:r>
      <w:r w:rsidR="00C1347B" w:rsidRPr="000B2CDB">
        <w:rPr>
          <w:b/>
          <w:bCs/>
        </w:rPr>
        <w:t>two</w:t>
      </w:r>
      <w:r w:rsidR="002071D2" w:rsidRPr="000B2CDB">
        <w:rPr>
          <w:b/>
          <w:bCs/>
        </w:rPr>
        <w:t xml:space="preserve"> (2)</w:t>
      </w:r>
      <w:r w:rsidR="00C1347B" w:rsidRPr="000B2CDB">
        <w:t xml:space="preserve"> </w:t>
      </w:r>
      <w:r w:rsidRPr="000B2CDB">
        <w:t>examples relating to digital publications.</w:t>
      </w:r>
      <w:r w:rsidR="00C1347B" w:rsidRPr="000B2CDB">
        <w:t xml:space="preserve"> </w:t>
      </w:r>
      <w:r w:rsidR="00C1347B" w:rsidRPr="000B2CDB">
        <w:tab/>
        <w:t>(4 marks)</w:t>
      </w:r>
    </w:p>
    <w:p w14:paraId="777F59E9" w14:textId="77777777" w:rsidR="00E353FB" w:rsidRDefault="00E353FB" w:rsidP="00C1347B">
      <w:pPr>
        <w:tabs>
          <w:tab w:val="right" w:leader="underscore" w:pos="9356"/>
        </w:tabs>
        <w:spacing w:after="160"/>
        <w:rPr>
          <w:rFonts w:eastAsia="Calibri" w:cstheme="minorHAnsi"/>
          <w:szCs w:val="24"/>
          <w:lang w:val="en-US"/>
        </w:rPr>
      </w:pPr>
    </w:p>
    <w:p w14:paraId="2773A2D6" w14:textId="69FBA227" w:rsidR="00681D87" w:rsidRPr="00664F01" w:rsidRDefault="000B2CDB"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One:</w:t>
      </w:r>
      <w:r w:rsidR="00681D87">
        <w:rPr>
          <w:rFonts w:eastAsia="Calibri" w:cstheme="minorHAnsi"/>
          <w:szCs w:val="24"/>
          <w:lang w:val="en-US"/>
        </w:rPr>
        <w:tab/>
      </w:r>
    </w:p>
    <w:p w14:paraId="1A3AB8D9" w14:textId="77777777" w:rsidR="00681D87" w:rsidRDefault="00681D8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59D20CC9" w14:textId="215BA2A5" w:rsidR="00681D87" w:rsidRDefault="00681D8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537B562D" w14:textId="4DD16666" w:rsidR="000B2CDB" w:rsidRDefault="000B2CDB"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5522580" w14:textId="6B75A685" w:rsidR="008B5E23" w:rsidRDefault="008B5E23"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66C6C7E" w14:textId="77777777" w:rsidR="000B2CDB" w:rsidRDefault="000B2CDB" w:rsidP="00C85794">
      <w:pPr>
        <w:tabs>
          <w:tab w:val="right" w:leader="underscore" w:pos="9356"/>
        </w:tabs>
        <w:spacing w:after="160" w:line="360" w:lineRule="auto"/>
        <w:rPr>
          <w:rFonts w:eastAsia="Calibri" w:cstheme="minorHAnsi"/>
          <w:szCs w:val="24"/>
          <w:lang w:val="en-US"/>
        </w:rPr>
      </w:pPr>
    </w:p>
    <w:p w14:paraId="6A415E72" w14:textId="080E22D9" w:rsidR="00681D87" w:rsidRPr="00664F01" w:rsidRDefault="000B2CDB"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Two:</w:t>
      </w:r>
      <w:r w:rsidR="00681D87">
        <w:rPr>
          <w:rFonts w:eastAsia="Calibri" w:cstheme="minorHAnsi"/>
          <w:szCs w:val="24"/>
          <w:lang w:val="en-US"/>
        </w:rPr>
        <w:tab/>
      </w:r>
    </w:p>
    <w:p w14:paraId="68D13D0A" w14:textId="77777777" w:rsidR="00681D87" w:rsidRDefault="00681D8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3E1F8B9D" w14:textId="215E1B59" w:rsidR="00681D87" w:rsidRDefault="00681D8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324BF0A3" w14:textId="1B822272" w:rsidR="000B2CDB" w:rsidRDefault="000B2CDB"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A703911" w14:textId="6E4A3038" w:rsidR="008B5E23" w:rsidRDefault="008B5E23"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E31F940" w14:textId="77777777" w:rsidR="00681D87" w:rsidRDefault="00681D87" w:rsidP="002071D2">
      <w:pPr>
        <w:tabs>
          <w:tab w:val="right" w:leader="underscore" w:pos="9356"/>
        </w:tabs>
        <w:spacing w:after="160"/>
      </w:pPr>
    </w:p>
    <w:p w14:paraId="6CD26A01" w14:textId="77777777" w:rsidR="00991F93" w:rsidRDefault="00991F93">
      <w:pPr>
        <w:spacing w:after="160"/>
        <w:rPr>
          <w:rFonts w:eastAsia="Calibri" w:cstheme="minorHAnsi"/>
          <w:szCs w:val="24"/>
          <w:lang w:val="en-US"/>
        </w:rPr>
      </w:pPr>
      <w:r>
        <w:br w:type="page"/>
      </w:r>
    </w:p>
    <w:p w14:paraId="079B5A28" w14:textId="7D48CC4C" w:rsidR="001E1F17" w:rsidRDefault="002071D2" w:rsidP="001E1F17">
      <w:pPr>
        <w:pStyle w:val="NumberingLevel2"/>
      </w:pPr>
      <w:r>
        <w:lastRenderedPageBreak/>
        <w:t>Describe</w:t>
      </w:r>
      <w:r w:rsidR="001E1F17">
        <w:t xml:space="preserve"> </w:t>
      </w:r>
      <w:r w:rsidR="00B72520">
        <w:rPr>
          <w:b/>
          <w:bCs/>
        </w:rPr>
        <w:t>four</w:t>
      </w:r>
      <w:r w:rsidR="001E1F17" w:rsidRPr="002071D2">
        <w:rPr>
          <w:b/>
          <w:bCs/>
        </w:rPr>
        <w:t xml:space="preserve"> (</w:t>
      </w:r>
      <w:r w:rsidR="00B72520">
        <w:rPr>
          <w:b/>
          <w:bCs/>
        </w:rPr>
        <w:t>4</w:t>
      </w:r>
      <w:r w:rsidR="001E1F17" w:rsidRPr="002071D2">
        <w:rPr>
          <w:b/>
          <w:bCs/>
        </w:rPr>
        <w:t>)</w:t>
      </w:r>
      <w:r w:rsidR="001E1F17">
        <w:t xml:space="preserve"> </w:t>
      </w:r>
      <w:r w:rsidR="00B72520">
        <w:t xml:space="preserve">examples where a person or organisation may legally use copyright material under the exemption of fair dealing. </w:t>
      </w:r>
      <w:r w:rsidR="001E1F17">
        <w:tab/>
        <w:t>(</w:t>
      </w:r>
      <w:r w:rsidR="00B72520">
        <w:t>8</w:t>
      </w:r>
      <w:r w:rsidR="001E1F17">
        <w:t xml:space="preserve"> marks)</w:t>
      </w:r>
    </w:p>
    <w:p w14:paraId="049982D9" w14:textId="77777777" w:rsidR="002071D2" w:rsidRDefault="002071D2" w:rsidP="001E1F17">
      <w:pPr>
        <w:tabs>
          <w:tab w:val="right" w:leader="underscore" w:pos="9356"/>
        </w:tabs>
        <w:spacing w:after="160"/>
        <w:rPr>
          <w:rFonts w:eastAsia="Calibri" w:cstheme="minorHAnsi"/>
          <w:szCs w:val="24"/>
          <w:lang w:val="en-US"/>
        </w:rPr>
      </w:pPr>
    </w:p>
    <w:p w14:paraId="6DDE56F8" w14:textId="46845200" w:rsidR="001E1F17" w:rsidRDefault="002071D2"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One:</w:t>
      </w:r>
      <w:r w:rsidR="001E1F17" w:rsidRPr="00664F01">
        <w:rPr>
          <w:rFonts w:eastAsia="Calibri" w:cstheme="minorHAnsi"/>
          <w:szCs w:val="24"/>
          <w:lang w:val="en-US"/>
        </w:rPr>
        <w:tab/>
      </w:r>
    </w:p>
    <w:p w14:paraId="05BB48E8" w14:textId="77777777" w:rsidR="001E1F17" w:rsidRDefault="001E1F1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07E490D5" w14:textId="270E26DD" w:rsidR="001E1F17" w:rsidRDefault="001E1F1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64F5B962" w14:textId="41D5E148" w:rsidR="008B5E23" w:rsidRDefault="008B5E23"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4091A71" w14:textId="77777777" w:rsidR="002071D2" w:rsidRDefault="002071D2" w:rsidP="001E1F17">
      <w:pPr>
        <w:tabs>
          <w:tab w:val="right" w:leader="underscore" w:pos="9356"/>
        </w:tabs>
        <w:spacing w:after="160"/>
        <w:rPr>
          <w:rFonts w:eastAsia="Calibri" w:cstheme="minorHAnsi"/>
          <w:szCs w:val="24"/>
          <w:lang w:val="en-US"/>
        </w:rPr>
      </w:pPr>
    </w:p>
    <w:p w14:paraId="7A7C7AA6" w14:textId="6EE77FCF" w:rsidR="001E1F17" w:rsidRPr="00664F01" w:rsidRDefault="002071D2"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Two: </w:t>
      </w:r>
      <w:r w:rsidR="001E1F17">
        <w:rPr>
          <w:rFonts w:eastAsia="Calibri" w:cstheme="minorHAnsi"/>
          <w:szCs w:val="24"/>
          <w:lang w:val="en-US"/>
        </w:rPr>
        <w:tab/>
      </w:r>
    </w:p>
    <w:p w14:paraId="147A3907" w14:textId="77777777" w:rsidR="001E1F17" w:rsidRDefault="001E1F1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2FEA8BCC" w14:textId="45306A96" w:rsidR="001E1F17" w:rsidRDefault="001E1F17"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6D75D7C1" w14:textId="5CE2EA18" w:rsidR="008B5E23" w:rsidRDefault="008B5E23"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B845E3C" w14:textId="29C831FA" w:rsidR="00C1347B" w:rsidRDefault="00C1347B" w:rsidP="00C1347B">
      <w:pPr>
        <w:tabs>
          <w:tab w:val="right" w:leader="underscore" w:pos="9356"/>
        </w:tabs>
        <w:spacing w:after="160"/>
        <w:rPr>
          <w:rFonts w:eastAsia="Calibri" w:cstheme="minorHAnsi"/>
          <w:szCs w:val="24"/>
          <w:lang w:val="en-US"/>
        </w:rPr>
      </w:pPr>
    </w:p>
    <w:p w14:paraId="1ABD4FB2" w14:textId="40AD149A" w:rsidR="00B72520" w:rsidRPr="00664F01" w:rsidRDefault="00B7252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Three: </w:t>
      </w:r>
      <w:r>
        <w:rPr>
          <w:rFonts w:eastAsia="Calibri" w:cstheme="minorHAnsi"/>
          <w:szCs w:val="24"/>
          <w:lang w:val="en-US"/>
        </w:rPr>
        <w:tab/>
      </w:r>
    </w:p>
    <w:p w14:paraId="6BA70FFE" w14:textId="77777777" w:rsidR="00B72520" w:rsidRDefault="00B72520"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031D7192" w14:textId="083B729D" w:rsidR="00B72520" w:rsidRDefault="00B72520"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6BA8A6FB" w14:textId="401AE2FF" w:rsidR="008B5E23" w:rsidRDefault="008B5E23"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0320A2F" w14:textId="75C75386" w:rsidR="00B72520" w:rsidRDefault="00B72520" w:rsidP="00C1347B">
      <w:pPr>
        <w:tabs>
          <w:tab w:val="right" w:leader="underscore" w:pos="9356"/>
        </w:tabs>
        <w:spacing w:after="160"/>
        <w:rPr>
          <w:rFonts w:eastAsia="Calibri" w:cstheme="minorHAnsi"/>
          <w:szCs w:val="24"/>
          <w:lang w:val="en-US"/>
        </w:rPr>
      </w:pPr>
    </w:p>
    <w:p w14:paraId="4B77BBD6" w14:textId="4F9F5D3A" w:rsidR="00B72520" w:rsidRPr="00664F01" w:rsidRDefault="00B7252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Four: </w:t>
      </w:r>
      <w:r>
        <w:rPr>
          <w:rFonts w:eastAsia="Calibri" w:cstheme="minorHAnsi"/>
          <w:szCs w:val="24"/>
          <w:lang w:val="en-US"/>
        </w:rPr>
        <w:tab/>
      </w:r>
    </w:p>
    <w:p w14:paraId="4B6DD0D7" w14:textId="77777777" w:rsidR="00B72520" w:rsidRDefault="00B72520"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4EF1A89D" w14:textId="62831532" w:rsidR="00B72520" w:rsidRDefault="00B72520" w:rsidP="00C85794">
      <w:pPr>
        <w:tabs>
          <w:tab w:val="right" w:leader="underscore" w:pos="9356"/>
        </w:tabs>
        <w:spacing w:after="160" w:line="360" w:lineRule="auto"/>
        <w:rPr>
          <w:rFonts w:eastAsia="Calibri" w:cstheme="minorHAnsi"/>
          <w:szCs w:val="24"/>
          <w:lang w:val="en-US"/>
        </w:rPr>
      </w:pPr>
      <w:r w:rsidRPr="00664F01">
        <w:rPr>
          <w:rFonts w:eastAsia="Calibri" w:cstheme="minorHAnsi"/>
          <w:szCs w:val="24"/>
          <w:lang w:val="en-US"/>
        </w:rPr>
        <w:tab/>
      </w:r>
    </w:p>
    <w:p w14:paraId="59D100B8" w14:textId="42157FB7" w:rsidR="008B5E23" w:rsidRDefault="008B5E23"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ADC2267" w14:textId="77777777" w:rsidR="00B72520" w:rsidRDefault="00B72520" w:rsidP="00C1347B">
      <w:pPr>
        <w:tabs>
          <w:tab w:val="right" w:leader="underscore" w:pos="9356"/>
        </w:tabs>
        <w:spacing w:after="160"/>
        <w:rPr>
          <w:rFonts w:eastAsia="Calibri" w:cstheme="minorHAnsi"/>
          <w:szCs w:val="24"/>
          <w:lang w:val="en-US"/>
        </w:rPr>
      </w:pPr>
    </w:p>
    <w:p w14:paraId="419D1914" w14:textId="77777777" w:rsidR="00991F93" w:rsidRDefault="00991F93">
      <w:pPr>
        <w:spacing w:after="160"/>
        <w:rPr>
          <w:rFonts w:eastAsia="Calibri" w:cstheme="minorHAnsi"/>
          <w:szCs w:val="24"/>
          <w:lang w:val="en-US"/>
        </w:rPr>
      </w:pPr>
      <w:bookmarkStart w:id="23" w:name="_Hlk34586395"/>
      <w:r>
        <w:br w:type="page"/>
      </w:r>
    </w:p>
    <w:p w14:paraId="5B050BB1" w14:textId="77777777" w:rsidR="00520745" w:rsidRDefault="00520745" w:rsidP="00485870">
      <w:pPr>
        <w:pStyle w:val="NumberingLevel2"/>
        <w:spacing w:after="360"/>
        <w:ind w:right="113"/>
      </w:pPr>
      <w:bookmarkStart w:id="24" w:name="_Hlk67224365"/>
      <w:bookmarkEnd w:id="23"/>
      <w:r>
        <w:lastRenderedPageBreak/>
        <w:t>The article mentioned time shifting. In broadcasting, time shifting is the recording of programming to be viewed or listened to after the live broadcast. State the exemption listed in the Copyright Act which covers time shifting and give another example of how this law could apply to contemporary digital publications.</w:t>
      </w:r>
      <w:r>
        <w:tab/>
        <w:t>(3 marks)</w:t>
      </w:r>
    </w:p>
    <w:bookmarkEnd w:id="24"/>
    <w:p w14:paraId="2AAA8E39" w14:textId="74A0542C" w:rsidR="0071310E" w:rsidRDefault="00520745"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Exemption:</w:t>
      </w:r>
      <w:r w:rsidR="0071310E">
        <w:rPr>
          <w:rFonts w:eastAsia="Calibri" w:cstheme="minorHAnsi"/>
          <w:szCs w:val="24"/>
          <w:lang w:val="en-US"/>
        </w:rPr>
        <w:tab/>
      </w:r>
    </w:p>
    <w:p w14:paraId="6C1EE7E3" w14:textId="6919D107" w:rsidR="0071310E" w:rsidRDefault="00520745"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Example:</w:t>
      </w:r>
      <w:r w:rsidR="0071310E">
        <w:rPr>
          <w:rFonts w:eastAsia="Calibri" w:cstheme="minorHAnsi"/>
          <w:szCs w:val="24"/>
          <w:lang w:val="en-US"/>
        </w:rPr>
        <w:tab/>
      </w:r>
    </w:p>
    <w:p w14:paraId="78B2DEBB" w14:textId="77777777" w:rsidR="0071310E" w:rsidRDefault="0071310E"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117A21A" w14:textId="77777777" w:rsidR="0071310E" w:rsidRDefault="0071310E"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2B25DCC" w14:textId="4683A5DE" w:rsidR="0071310E" w:rsidRDefault="0071310E"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437F0453" w14:textId="6FE287BD" w:rsidR="0038361B" w:rsidRDefault="0038361B"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07E474F" w14:textId="4BF9E58E" w:rsidR="00A03F98" w:rsidRDefault="00A03F98"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4CE85B44" w14:textId="77777777" w:rsidR="00991F93" w:rsidRDefault="00991F93" w:rsidP="00C85794">
      <w:pPr>
        <w:tabs>
          <w:tab w:val="right" w:leader="underscore" w:pos="9356"/>
        </w:tabs>
        <w:spacing w:after="160" w:line="360" w:lineRule="auto"/>
        <w:rPr>
          <w:rFonts w:eastAsia="Calibri" w:cstheme="minorHAnsi"/>
          <w:szCs w:val="24"/>
          <w:lang w:val="en-US"/>
        </w:rPr>
      </w:pPr>
    </w:p>
    <w:p w14:paraId="03B4FF06" w14:textId="07AB203E" w:rsidR="00520745" w:rsidRDefault="00520745" w:rsidP="00520745">
      <w:pPr>
        <w:pStyle w:val="NumberingLevel2"/>
      </w:pPr>
      <w:bookmarkStart w:id="25" w:name="_Hlk67210124"/>
      <w:bookmarkStart w:id="26" w:name="_Hlk34590184"/>
      <w:r>
        <w:t>Technology has changed how we communicate</w:t>
      </w:r>
      <w:r w:rsidR="00485870">
        <w:t>. U</w:t>
      </w:r>
      <w:r>
        <w:t xml:space="preserve">sing the article, give </w:t>
      </w:r>
      <w:r>
        <w:rPr>
          <w:b/>
          <w:bCs/>
        </w:rPr>
        <w:t>three (3)</w:t>
      </w:r>
      <w:r>
        <w:t xml:space="preserve"> examples of how the concept of a modern community differs from a pre-internet era.</w:t>
      </w:r>
      <w:r>
        <w:tab/>
      </w:r>
      <w:bookmarkEnd w:id="25"/>
    </w:p>
    <w:p w14:paraId="07E44904" w14:textId="75C09737" w:rsidR="00E96AED" w:rsidRDefault="00063996" w:rsidP="00063996">
      <w:pPr>
        <w:pStyle w:val="NumberingLevel2"/>
        <w:numPr>
          <w:ilvl w:val="0"/>
          <w:numId w:val="0"/>
        </w:numPr>
        <w:ind w:left="357"/>
      </w:pPr>
      <w:r>
        <w:tab/>
      </w:r>
      <w:r w:rsidR="00E96AED" w:rsidRPr="00C33717">
        <w:t>(</w:t>
      </w:r>
      <w:r w:rsidR="00EF11FD">
        <w:t>6</w:t>
      </w:r>
      <w:r w:rsidR="00E96AED" w:rsidRPr="00C33717">
        <w:t xml:space="preserve"> marks)</w:t>
      </w:r>
    </w:p>
    <w:bookmarkEnd w:id="26"/>
    <w:p w14:paraId="6620E69A" w14:textId="33B87228" w:rsidR="00253548" w:rsidRDefault="0048587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One:</w:t>
      </w:r>
      <w:r w:rsidR="00253548">
        <w:rPr>
          <w:rFonts w:eastAsia="Calibri" w:cstheme="minorHAnsi"/>
          <w:szCs w:val="24"/>
          <w:lang w:val="en-US"/>
        </w:rPr>
        <w:tab/>
      </w:r>
    </w:p>
    <w:p w14:paraId="173B8B26" w14:textId="5BAF7ABD" w:rsidR="00253548" w:rsidRDefault="00253548"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6048E88" w14:textId="27DCEA7F" w:rsidR="00485870" w:rsidRDefault="0048587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A3060F3" w14:textId="77777777" w:rsidR="00485870" w:rsidRDefault="00485870" w:rsidP="00485870">
      <w:pPr>
        <w:tabs>
          <w:tab w:val="right" w:leader="underscore" w:pos="9356"/>
        </w:tabs>
        <w:spacing w:line="240" w:lineRule="auto"/>
        <w:rPr>
          <w:rFonts w:eastAsia="Calibri" w:cstheme="minorHAnsi"/>
          <w:szCs w:val="24"/>
          <w:lang w:val="en-US"/>
        </w:rPr>
      </w:pPr>
    </w:p>
    <w:p w14:paraId="6255E52E" w14:textId="67A403BD" w:rsidR="00253548" w:rsidRDefault="0048587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Two:</w:t>
      </w:r>
      <w:r w:rsidR="00253548">
        <w:rPr>
          <w:rFonts w:eastAsia="Calibri" w:cstheme="minorHAnsi"/>
          <w:szCs w:val="24"/>
          <w:lang w:val="en-US"/>
        </w:rPr>
        <w:tab/>
      </w:r>
    </w:p>
    <w:p w14:paraId="1445EE47" w14:textId="611CE3F9" w:rsidR="00253548" w:rsidRDefault="00253548"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C62BF7E" w14:textId="63591E29" w:rsidR="00485870" w:rsidRDefault="0048587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E279B68" w14:textId="77777777" w:rsidR="00485870" w:rsidRDefault="00485870" w:rsidP="00485870">
      <w:pPr>
        <w:tabs>
          <w:tab w:val="right" w:leader="underscore" w:pos="9356"/>
        </w:tabs>
        <w:spacing w:line="240" w:lineRule="auto"/>
        <w:rPr>
          <w:rFonts w:eastAsia="Calibri" w:cstheme="minorHAnsi"/>
          <w:szCs w:val="24"/>
          <w:lang w:val="en-US"/>
        </w:rPr>
      </w:pPr>
    </w:p>
    <w:p w14:paraId="59D2E817" w14:textId="4D040459" w:rsidR="00253548" w:rsidRDefault="00485870"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Three:</w:t>
      </w:r>
      <w:r w:rsidR="00253548">
        <w:rPr>
          <w:rFonts w:eastAsia="Calibri" w:cstheme="minorHAnsi"/>
          <w:szCs w:val="24"/>
          <w:lang w:val="en-US"/>
        </w:rPr>
        <w:tab/>
      </w:r>
    </w:p>
    <w:p w14:paraId="0B1EB371" w14:textId="77777777" w:rsidR="00253548" w:rsidRDefault="00253548"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7697F1E" w14:textId="74E403CC" w:rsidR="00991F93" w:rsidRDefault="00253548" w:rsidP="00485870">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r w:rsidR="00991F93">
        <w:br w:type="page"/>
      </w:r>
    </w:p>
    <w:p w14:paraId="073AC89C" w14:textId="0BBC6FD2" w:rsidR="00DB7501" w:rsidRPr="00E96AED" w:rsidRDefault="00887F62" w:rsidP="00503367">
      <w:pPr>
        <w:pStyle w:val="NumberingLevel2"/>
        <w:spacing w:after="360"/>
        <w:ind w:right="113"/>
      </w:pPr>
      <w:r>
        <w:lastRenderedPageBreak/>
        <w:t>M</w:t>
      </w:r>
      <w:r w:rsidR="00334F55" w:rsidRPr="00334F55">
        <w:t xml:space="preserve">any users don’t believe there is anything wrong with peer-to-peer file sharing </w:t>
      </w:r>
      <w:r w:rsidR="00272C2D">
        <w:t>to</w:t>
      </w:r>
      <w:r w:rsidR="00334F55" w:rsidRPr="00334F55">
        <w:t xml:space="preserve"> share different cultural content (e.g. movies, music, books, etc.) while violating the rights of copyright holders. </w:t>
      </w:r>
      <w:r w:rsidR="00DB7501">
        <w:t>Th</w:t>
      </w:r>
      <w:r w:rsidR="00334F55">
        <w:t>is</w:t>
      </w:r>
      <w:r w:rsidR="00DB7501">
        <w:t xml:space="preserve"> </w:t>
      </w:r>
      <w:r w:rsidR="00334F55">
        <w:t>highlights</w:t>
      </w:r>
      <w:r w:rsidR="00063996">
        <w:t xml:space="preserve"> issues with being a good digital citizen. Explain </w:t>
      </w:r>
      <w:r w:rsidR="00523801">
        <w:t xml:space="preserve">what a good digital citizen is </w:t>
      </w:r>
      <w:r w:rsidR="00503367">
        <w:t>and list three practices a good digital citizen would observe</w:t>
      </w:r>
      <w:r w:rsidR="00063996">
        <w:t>.</w:t>
      </w:r>
      <w:r w:rsidR="00DB7501">
        <w:tab/>
      </w:r>
      <w:r w:rsidR="00503367">
        <w:br/>
        <w:t xml:space="preserve"> </w:t>
      </w:r>
      <w:r w:rsidR="00503367">
        <w:tab/>
      </w:r>
      <w:r w:rsidR="00DB7501" w:rsidRPr="00C33717">
        <w:t>(</w:t>
      </w:r>
      <w:r w:rsidR="00EF508A">
        <w:t>4</w:t>
      </w:r>
      <w:r w:rsidR="00DB7501" w:rsidRPr="00C33717">
        <w:t xml:space="preserve"> marks)</w:t>
      </w:r>
    </w:p>
    <w:p w14:paraId="752EB6FA" w14:textId="2EB469B0" w:rsidR="00DB7501" w:rsidRDefault="00DB7501"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C2E7867" w14:textId="77777777" w:rsidR="00DB7501" w:rsidRDefault="00DB7501"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DCDCA54" w14:textId="14C7FEFA" w:rsidR="00DB7501" w:rsidRDefault="00DB7501"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78D783D" w14:textId="694A9792" w:rsidR="008D36CA" w:rsidRDefault="008D36CA"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5DB9126" w14:textId="77777777" w:rsidR="00DB7501" w:rsidRDefault="00DB7501"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35C53D8" w14:textId="77777777" w:rsidR="00DB7501" w:rsidRDefault="00DB7501"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CF52204" w14:textId="77777777" w:rsidR="00063996" w:rsidRDefault="00063996"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326F274" w14:textId="77777777" w:rsidR="00063996" w:rsidRDefault="00063996"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83047D8" w14:textId="77777777" w:rsidR="00063996" w:rsidRDefault="00063996"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F412567" w14:textId="77777777" w:rsidR="00063996" w:rsidRDefault="00063996"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144A488" w14:textId="77777777" w:rsidR="00063996" w:rsidRDefault="00063996"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168AD27" w14:textId="77777777" w:rsidR="00063996" w:rsidRDefault="00063996" w:rsidP="00C85794">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B140FF6" w14:textId="77777777" w:rsidR="00503367" w:rsidRDefault="00063996" w:rsidP="00503367">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38FB78A" w14:textId="77777777" w:rsidR="00503367" w:rsidRDefault="00503367" w:rsidP="00503367">
      <w:pPr>
        <w:tabs>
          <w:tab w:val="right" w:leader="underscore" w:pos="9356"/>
        </w:tabs>
        <w:spacing w:after="160" w:line="360" w:lineRule="auto"/>
        <w:rPr>
          <w:rFonts w:eastAsia="Calibri" w:cstheme="minorHAnsi"/>
          <w:szCs w:val="24"/>
          <w:lang w:val="en-US"/>
        </w:rPr>
      </w:pPr>
    </w:p>
    <w:p w14:paraId="779F8E76" w14:textId="41C5FD35" w:rsidR="0005459E" w:rsidRPr="00CC0F6A" w:rsidRDefault="004D091F" w:rsidP="00503367">
      <w:pPr>
        <w:tabs>
          <w:tab w:val="right" w:leader="underscore" w:pos="9356"/>
        </w:tabs>
        <w:spacing w:after="160" w:line="360" w:lineRule="auto"/>
        <w:jc w:val="center"/>
        <w:rPr>
          <w:szCs w:val="24"/>
        </w:rPr>
      </w:pPr>
      <w:r>
        <w:rPr>
          <w:b/>
          <w:szCs w:val="24"/>
        </w:rPr>
        <w:t>END OF SECTION THREE</w:t>
      </w:r>
      <w:r w:rsidR="0005459E" w:rsidRPr="00AF14F5">
        <w:rPr>
          <w:szCs w:val="24"/>
        </w:rPr>
        <w:br w:type="page"/>
      </w:r>
    </w:p>
    <w:p w14:paraId="542B08D1" w14:textId="312F27B3" w:rsidR="000D4835" w:rsidRPr="00A87B5C" w:rsidRDefault="000D4835" w:rsidP="000D4835">
      <w:pPr>
        <w:tabs>
          <w:tab w:val="right" w:pos="8931"/>
        </w:tabs>
        <w:autoSpaceDE w:val="0"/>
        <w:autoSpaceDN w:val="0"/>
        <w:adjustRightInd w:val="0"/>
        <w:spacing w:after="120"/>
        <w:rPr>
          <w:rFonts w:eastAsia="Times New Roman" w:cstheme="minorHAnsi"/>
          <w:b/>
          <w:bCs/>
          <w:sz w:val="28"/>
          <w:lang w:eastAsia="en-AU"/>
        </w:rPr>
      </w:pPr>
      <w:bookmarkStart w:id="27" w:name="_Hlk35372197"/>
      <w:r w:rsidRPr="00A87B5C">
        <w:rPr>
          <w:rFonts w:eastAsia="Times New Roman" w:cstheme="minorHAnsi"/>
          <w:b/>
          <w:bCs/>
          <w:sz w:val="28"/>
          <w:lang w:eastAsia="en-AU"/>
        </w:rPr>
        <w:lastRenderedPageBreak/>
        <w:t>Section Four: Scenario</w:t>
      </w:r>
      <w:r>
        <w:rPr>
          <w:rFonts w:eastAsia="Times New Roman" w:cstheme="minorHAnsi"/>
          <w:b/>
          <w:bCs/>
          <w:sz w:val="28"/>
          <w:lang w:eastAsia="en-AU"/>
        </w:rPr>
        <w:tab/>
      </w:r>
      <w:r w:rsidRPr="00A87B5C">
        <w:rPr>
          <w:rFonts w:eastAsia="Times New Roman" w:cstheme="minorHAnsi"/>
          <w:b/>
          <w:bCs/>
          <w:sz w:val="28"/>
          <w:lang w:eastAsia="en-AU"/>
        </w:rPr>
        <w:t>40% (</w:t>
      </w:r>
      <w:r w:rsidR="008541EE">
        <w:rPr>
          <w:rFonts w:eastAsia="Times New Roman" w:cstheme="minorHAnsi"/>
          <w:b/>
          <w:bCs/>
          <w:sz w:val="28"/>
          <w:lang w:eastAsia="en-AU"/>
        </w:rPr>
        <w:t>6</w:t>
      </w:r>
      <w:r w:rsidR="009F4D32">
        <w:rPr>
          <w:rFonts w:eastAsia="Times New Roman" w:cstheme="minorHAnsi"/>
          <w:b/>
          <w:bCs/>
          <w:sz w:val="28"/>
          <w:lang w:eastAsia="en-AU"/>
        </w:rPr>
        <w:t>0</w:t>
      </w:r>
      <w:r w:rsidRPr="00A87B5C">
        <w:rPr>
          <w:rFonts w:eastAsia="Times New Roman" w:cstheme="minorHAnsi"/>
          <w:b/>
          <w:bCs/>
          <w:sz w:val="28"/>
          <w:lang w:eastAsia="en-AU"/>
        </w:rPr>
        <w:t xml:space="preserve"> Marks)</w:t>
      </w:r>
    </w:p>
    <w:p w14:paraId="11FE1C16" w14:textId="77777777" w:rsidR="000D4835" w:rsidRPr="00120D03" w:rsidRDefault="000D4835" w:rsidP="000D4835">
      <w:pPr>
        <w:autoSpaceDE w:val="0"/>
        <w:autoSpaceDN w:val="0"/>
        <w:adjustRightInd w:val="0"/>
        <w:rPr>
          <w:rFonts w:eastAsia="ArialMT" w:cstheme="minorHAnsi"/>
          <w:lang w:eastAsia="en-AU"/>
        </w:rPr>
      </w:pPr>
      <w:r w:rsidRPr="00120D03">
        <w:rPr>
          <w:rFonts w:eastAsia="ArialMT" w:cstheme="minorHAnsi"/>
          <w:lang w:eastAsia="en-AU"/>
        </w:rPr>
        <w:t xml:space="preserve">There is </w:t>
      </w:r>
      <w:r>
        <w:rPr>
          <w:rFonts w:eastAsia="Times New Roman" w:cstheme="minorHAnsi"/>
          <w:b/>
          <w:bCs/>
          <w:lang w:eastAsia="en-AU"/>
        </w:rPr>
        <w:t>one</w:t>
      </w:r>
      <w:r w:rsidRPr="00120D03">
        <w:rPr>
          <w:rFonts w:eastAsia="Times New Roman" w:cstheme="minorHAnsi"/>
          <w:b/>
          <w:bCs/>
          <w:lang w:eastAsia="en-AU"/>
        </w:rPr>
        <w:t xml:space="preserve"> (1) </w:t>
      </w:r>
      <w:r w:rsidRPr="00120D03">
        <w:rPr>
          <w:rFonts w:eastAsia="ArialMT" w:cstheme="minorHAnsi"/>
          <w:lang w:eastAsia="en-AU"/>
        </w:rPr>
        <w:t xml:space="preserve">question in this section. You must answer </w:t>
      </w:r>
      <w:r w:rsidRPr="00120D03">
        <w:rPr>
          <w:rFonts w:eastAsia="Times New Roman" w:cstheme="minorHAnsi"/>
          <w:b/>
          <w:bCs/>
          <w:lang w:eastAsia="en-AU"/>
        </w:rPr>
        <w:t xml:space="preserve">all </w:t>
      </w:r>
      <w:r w:rsidRPr="00120D03">
        <w:rPr>
          <w:rFonts w:eastAsia="ArialMT" w:cstheme="minorHAnsi"/>
          <w:lang w:eastAsia="en-AU"/>
        </w:rPr>
        <w:t>parts of the question.</w:t>
      </w:r>
    </w:p>
    <w:p w14:paraId="5C882985" w14:textId="77777777" w:rsidR="000D4835" w:rsidRPr="00120D03" w:rsidRDefault="000D4835" w:rsidP="000D4835">
      <w:pPr>
        <w:autoSpaceDE w:val="0"/>
        <w:autoSpaceDN w:val="0"/>
        <w:adjustRightInd w:val="0"/>
        <w:spacing w:after="120"/>
        <w:rPr>
          <w:rFonts w:eastAsia="ArialMT" w:cstheme="minorHAnsi"/>
          <w:lang w:eastAsia="en-AU"/>
        </w:rPr>
      </w:pPr>
      <w:r w:rsidRPr="00120D03">
        <w:rPr>
          <w:rFonts w:eastAsia="ArialMT" w:cstheme="minorHAnsi"/>
          <w:lang w:eastAsia="en-AU"/>
        </w:rPr>
        <w:t>Spare pages are included at the end of this booklet. They can be used for planning your responses and/or as additional space if required to continue an answer.</w:t>
      </w:r>
    </w:p>
    <w:p w14:paraId="6EADAFA0" w14:textId="77777777" w:rsidR="000D4835" w:rsidRPr="00120D03" w:rsidRDefault="000D4835" w:rsidP="00AD5727">
      <w:pPr>
        <w:pStyle w:val="ListParagraph"/>
        <w:numPr>
          <w:ilvl w:val="0"/>
          <w:numId w:val="9"/>
        </w:numPr>
        <w:tabs>
          <w:tab w:val="clear" w:pos="8931"/>
        </w:tabs>
        <w:spacing w:after="80"/>
        <w:ind w:left="425" w:right="0" w:hanging="425"/>
        <w:rPr>
          <w:rFonts w:eastAsia="ArialMT"/>
          <w:b w:val="0"/>
          <w:bCs/>
          <w:lang w:eastAsia="en-AU"/>
        </w:rPr>
      </w:pPr>
      <w:r w:rsidRPr="00120D03">
        <w:rPr>
          <w:rFonts w:eastAsia="ArialMT"/>
          <w:b w:val="0"/>
          <w:bCs/>
          <w:lang w:eastAsia="en-AU"/>
        </w:rPr>
        <w:t>Planning: If you use the spare pages for planning, indicate this clearly at the top of the page.</w:t>
      </w:r>
    </w:p>
    <w:p w14:paraId="183784F0" w14:textId="77777777" w:rsidR="000D4835" w:rsidRPr="00120D03" w:rsidRDefault="000D4835" w:rsidP="00AD5727">
      <w:pPr>
        <w:pStyle w:val="ListParagraph"/>
        <w:numPr>
          <w:ilvl w:val="0"/>
          <w:numId w:val="9"/>
        </w:numPr>
        <w:tabs>
          <w:tab w:val="clear" w:pos="8931"/>
        </w:tabs>
        <w:spacing w:after="0"/>
        <w:ind w:left="426" w:right="0" w:hanging="426"/>
        <w:contextualSpacing/>
        <w:rPr>
          <w:rFonts w:eastAsia="ArialMT"/>
          <w:b w:val="0"/>
          <w:bCs/>
          <w:lang w:eastAsia="en-AU"/>
        </w:rPr>
      </w:pPr>
      <w:r w:rsidRPr="00120D03">
        <w:rPr>
          <w:rFonts w:eastAsia="ArialMT"/>
          <w:b w:val="0"/>
          <w:bCs/>
          <w:lang w:eastAsia="en-AU"/>
        </w:rPr>
        <w:t>Continuing an answer: If you need to use the space to continue an answer, indicate in the original answer space where the answer is continued, i.e. give the page number. Fill in the number of the part of the question that you are continuing to answer at the top of the page.</w:t>
      </w:r>
    </w:p>
    <w:p w14:paraId="24F3AFC0" w14:textId="77777777" w:rsidR="000D4835" w:rsidRPr="00120D03" w:rsidRDefault="000D4835" w:rsidP="000D4835">
      <w:pPr>
        <w:rPr>
          <w:rFonts w:eastAsia="ArialMT" w:cstheme="minorHAnsi"/>
          <w:lang w:eastAsia="en-AU"/>
        </w:rPr>
      </w:pPr>
    </w:p>
    <w:p w14:paraId="33AA13F2" w14:textId="77777777" w:rsidR="000D4835" w:rsidRPr="00120D03" w:rsidRDefault="000D4835" w:rsidP="000D4835">
      <w:pPr>
        <w:rPr>
          <w:rFonts w:cstheme="minorHAnsi"/>
        </w:rPr>
      </w:pPr>
      <w:r w:rsidRPr="00120D03">
        <w:rPr>
          <w:rFonts w:cstheme="minorHAnsi"/>
        </w:rPr>
        <w:t>Suggested working time: 70 minutes.</w:t>
      </w:r>
    </w:p>
    <w:p w14:paraId="1ECBF16D" w14:textId="77777777" w:rsidR="000D4835" w:rsidRPr="00120D03" w:rsidRDefault="000D4835" w:rsidP="000D4835">
      <w:pPr>
        <w:tabs>
          <w:tab w:val="right" w:leader="underscore" w:pos="9356"/>
        </w:tabs>
        <w:spacing w:after="160"/>
        <w:rPr>
          <w:rFonts w:eastAsia="Calibri" w:cstheme="minorHAnsi"/>
          <w:szCs w:val="24"/>
          <w:lang w:val="en-US"/>
        </w:rPr>
      </w:pPr>
      <w:bookmarkStart w:id="28" w:name="_Hlk18065468"/>
      <w:r w:rsidRPr="00120D03">
        <w:rPr>
          <w:rFonts w:eastAsia="Calibri" w:cstheme="minorHAnsi"/>
          <w:szCs w:val="24"/>
          <w:lang w:val="en-US"/>
        </w:rPr>
        <w:tab/>
      </w:r>
    </w:p>
    <w:bookmarkEnd w:id="27"/>
    <w:p w14:paraId="10F99328" w14:textId="77777777" w:rsidR="000D4835" w:rsidRDefault="000D4835" w:rsidP="000D4835">
      <w:pPr>
        <w:spacing w:after="120"/>
        <w:rPr>
          <w:rFonts w:cstheme="minorHAnsi"/>
          <w:u w:val="single"/>
        </w:rPr>
      </w:pPr>
    </w:p>
    <w:p w14:paraId="518F0D9E" w14:textId="68687D7E" w:rsidR="000D4835" w:rsidRPr="00120D03" w:rsidRDefault="000D4835" w:rsidP="000D4835">
      <w:pPr>
        <w:tabs>
          <w:tab w:val="right" w:pos="8931"/>
        </w:tabs>
        <w:spacing w:after="120"/>
        <w:rPr>
          <w:rFonts w:cstheme="minorHAnsi"/>
          <w:b/>
        </w:rPr>
      </w:pPr>
      <w:bookmarkStart w:id="29" w:name="_Hlk35372236"/>
      <w:r w:rsidRPr="00120D03">
        <w:rPr>
          <w:rFonts w:cstheme="minorHAnsi"/>
          <w:b/>
        </w:rPr>
        <w:t>Question 2</w:t>
      </w:r>
      <w:r w:rsidR="007E3904">
        <w:rPr>
          <w:rFonts w:cstheme="minorHAnsi"/>
          <w:b/>
        </w:rPr>
        <w:t>5</w:t>
      </w:r>
      <w:r w:rsidRPr="00120D03">
        <w:rPr>
          <w:rFonts w:cstheme="minorHAnsi"/>
          <w:b/>
        </w:rPr>
        <w:tab/>
        <w:t xml:space="preserve"> (</w:t>
      </w:r>
      <w:r w:rsidR="008541EE">
        <w:rPr>
          <w:rFonts w:cstheme="minorHAnsi"/>
          <w:b/>
        </w:rPr>
        <w:t>6</w:t>
      </w:r>
      <w:r w:rsidR="009F4D32">
        <w:rPr>
          <w:rFonts w:cstheme="minorHAnsi"/>
          <w:b/>
        </w:rPr>
        <w:t>0</w:t>
      </w:r>
      <w:r w:rsidRPr="00120D03">
        <w:rPr>
          <w:rFonts w:cstheme="minorHAnsi"/>
          <w:b/>
        </w:rPr>
        <w:t xml:space="preserve"> Marks)</w:t>
      </w:r>
    </w:p>
    <w:bookmarkEnd w:id="28"/>
    <w:p w14:paraId="3AD78255" w14:textId="6EDD2DB9" w:rsidR="00927369" w:rsidRDefault="008B45B2" w:rsidP="000D4835">
      <w:pPr>
        <w:spacing w:after="160"/>
        <w:rPr>
          <w:rFonts w:cstheme="minorHAnsi"/>
          <w:szCs w:val="24"/>
        </w:rPr>
      </w:pPr>
      <w:r>
        <w:rPr>
          <w:rFonts w:cstheme="minorHAnsi"/>
          <w:szCs w:val="24"/>
        </w:rPr>
        <w:t xml:space="preserve">Solar Smart </w:t>
      </w:r>
      <w:r w:rsidRPr="008B45B2">
        <w:rPr>
          <w:rFonts w:cstheme="minorHAnsi"/>
          <w:szCs w:val="24"/>
        </w:rPr>
        <w:t>provide residential and commercial solar solutions across Western Australia.</w:t>
      </w:r>
      <w:r w:rsidR="00927369">
        <w:rPr>
          <w:rFonts w:cstheme="minorHAnsi"/>
          <w:szCs w:val="24"/>
        </w:rPr>
        <w:t xml:space="preserve"> </w:t>
      </w:r>
      <w:r w:rsidR="000E6937">
        <w:rPr>
          <w:rFonts w:cstheme="minorHAnsi"/>
          <w:szCs w:val="24"/>
        </w:rPr>
        <w:t>Their</w:t>
      </w:r>
      <w:r w:rsidR="00927369">
        <w:rPr>
          <w:rFonts w:cstheme="minorHAnsi"/>
          <w:szCs w:val="24"/>
        </w:rPr>
        <w:t xml:space="preserve"> mission is to </w:t>
      </w:r>
      <w:r w:rsidRPr="008B45B2">
        <w:rPr>
          <w:rFonts w:cstheme="minorHAnsi"/>
          <w:szCs w:val="24"/>
        </w:rPr>
        <w:t>provide you with knowledge that helps you to reali</w:t>
      </w:r>
      <w:r w:rsidR="008B5E23">
        <w:rPr>
          <w:rFonts w:cstheme="minorHAnsi"/>
          <w:szCs w:val="24"/>
        </w:rPr>
        <w:t>s</w:t>
      </w:r>
      <w:r w:rsidRPr="008B45B2">
        <w:rPr>
          <w:rFonts w:cstheme="minorHAnsi"/>
          <w:szCs w:val="24"/>
        </w:rPr>
        <w:t>e the benefits of renewable energy and its positive impact on the future of our planet.</w:t>
      </w:r>
      <w:r w:rsidR="00927369">
        <w:rPr>
          <w:rFonts w:cstheme="minorHAnsi"/>
          <w:szCs w:val="24"/>
        </w:rPr>
        <w:t xml:space="preserve"> </w:t>
      </w:r>
    </w:p>
    <w:p w14:paraId="056A590D" w14:textId="51B0F2B1" w:rsidR="008B45B2" w:rsidRDefault="008B45B2" w:rsidP="000D4835">
      <w:pPr>
        <w:spacing w:after="160"/>
        <w:rPr>
          <w:rFonts w:cstheme="minorHAnsi"/>
          <w:szCs w:val="24"/>
        </w:rPr>
      </w:pPr>
      <w:r w:rsidRPr="008B45B2">
        <w:rPr>
          <w:rFonts w:cstheme="minorHAnsi"/>
          <w:szCs w:val="24"/>
        </w:rPr>
        <w:t>Solar Smart WA provides superior solar panels for home and business purposes. The</w:t>
      </w:r>
      <w:r>
        <w:rPr>
          <w:rFonts w:cstheme="minorHAnsi"/>
          <w:szCs w:val="24"/>
        </w:rPr>
        <w:t>y install quality</w:t>
      </w:r>
      <w:r w:rsidRPr="008B45B2">
        <w:rPr>
          <w:rFonts w:cstheme="minorHAnsi"/>
          <w:szCs w:val="24"/>
        </w:rPr>
        <w:t xml:space="preserve"> inverter</w:t>
      </w:r>
      <w:r>
        <w:rPr>
          <w:rFonts w:cstheme="minorHAnsi"/>
          <w:szCs w:val="24"/>
        </w:rPr>
        <w:t>s</w:t>
      </w:r>
      <w:r w:rsidRPr="008B45B2">
        <w:rPr>
          <w:rFonts w:cstheme="minorHAnsi"/>
          <w:szCs w:val="24"/>
        </w:rPr>
        <w:t xml:space="preserve"> </w:t>
      </w:r>
      <w:r w:rsidR="009A59CA">
        <w:rPr>
          <w:rFonts w:cstheme="minorHAnsi"/>
          <w:szCs w:val="24"/>
        </w:rPr>
        <w:t>whose</w:t>
      </w:r>
      <w:r w:rsidRPr="008B45B2">
        <w:rPr>
          <w:rFonts w:cstheme="minorHAnsi"/>
          <w:szCs w:val="24"/>
        </w:rPr>
        <w:t xml:space="preserve"> primary function</w:t>
      </w:r>
      <w:r w:rsidR="009A59CA">
        <w:rPr>
          <w:rFonts w:cstheme="minorHAnsi"/>
          <w:szCs w:val="24"/>
        </w:rPr>
        <w:t xml:space="preserve"> is</w:t>
      </w:r>
      <w:r w:rsidRPr="008B45B2">
        <w:rPr>
          <w:rFonts w:cstheme="minorHAnsi"/>
          <w:szCs w:val="24"/>
        </w:rPr>
        <w:t xml:space="preserve"> to convert the DC power from the panels into AC power for your home and to select the most productive operating voltage for the panels.</w:t>
      </w:r>
      <w:r w:rsidR="009A59CA">
        <w:rPr>
          <w:rFonts w:cstheme="minorHAnsi"/>
          <w:szCs w:val="24"/>
        </w:rPr>
        <w:t xml:space="preserve"> Solar Smart WA also sell and install batteries which allow homes and businesses to store excess solar energy instead of sending it to the mains power grid.</w:t>
      </w:r>
    </w:p>
    <w:p w14:paraId="0C5B55C2" w14:textId="5EE09F76" w:rsidR="00AC7EF5" w:rsidRDefault="00AC7EF5" w:rsidP="000D4835">
      <w:pPr>
        <w:spacing w:after="160"/>
        <w:rPr>
          <w:rFonts w:cstheme="minorHAnsi"/>
          <w:szCs w:val="24"/>
        </w:rPr>
      </w:pPr>
      <w:r>
        <w:rPr>
          <w:rFonts w:cstheme="minorHAnsi"/>
          <w:szCs w:val="24"/>
        </w:rPr>
        <w:t xml:space="preserve">Each solar inverter can be connected to the home </w:t>
      </w:r>
      <w:proofErr w:type="spellStart"/>
      <w:r>
        <w:rPr>
          <w:rFonts w:cstheme="minorHAnsi"/>
          <w:szCs w:val="24"/>
        </w:rPr>
        <w:t>WiFi</w:t>
      </w:r>
      <w:proofErr w:type="spellEnd"/>
      <w:r>
        <w:rPr>
          <w:rFonts w:cstheme="minorHAnsi"/>
          <w:szCs w:val="24"/>
        </w:rPr>
        <w:t xml:space="preserve"> so that current data is available.</w:t>
      </w:r>
    </w:p>
    <w:p w14:paraId="3A7C6BB5" w14:textId="0DCAEF98" w:rsidR="00012E5A" w:rsidRDefault="00012E5A" w:rsidP="000D4835">
      <w:pPr>
        <w:spacing w:after="160"/>
        <w:rPr>
          <w:rFonts w:cstheme="minorHAnsi"/>
          <w:szCs w:val="24"/>
        </w:rPr>
      </w:pPr>
      <w:r>
        <w:rPr>
          <w:rFonts w:cstheme="minorHAnsi"/>
          <w:szCs w:val="24"/>
        </w:rPr>
        <w:t xml:space="preserve">The business </w:t>
      </w:r>
      <w:r w:rsidR="007E7754">
        <w:rPr>
          <w:rFonts w:cstheme="minorHAnsi"/>
          <w:szCs w:val="24"/>
        </w:rPr>
        <w:t xml:space="preserve">wants to create an app which allows the users check how many kW they have consumed during the day (usually </w:t>
      </w:r>
      <w:r w:rsidR="00AC7EF5">
        <w:rPr>
          <w:rFonts w:cstheme="minorHAnsi"/>
          <w:szCs w:val="24"/>
        </w:rPr>
        <w:t>around 20kW</w:t>
      </w:r>
      <w:r w:rsidR="007E7754">
        <w:rPr>
          <w:rFonts w:cstheme="minorHAnsi"/>
          <w:szCs w:val="24"/>
        </w:rPr>
        <w:t xml:space="preserve"> </w:t>
      </w:r>
      <w:r w:rsidR="00AC7EF5">
        <w:rPr>
          <w:rFonts w:cstheme="minorHAnsi"/>
          <w:szCs w:val="24"/>
        </w:rPr>
        <w:t>a day) and compare it to how many kW their solar panels have provided. If they have a battery then the third piece of information might be how much kW they have stored in their battery.</w:t>
      </w:r>
    </w:p>
    <w:p w14:paraId="6CF3170B" w14:textId="223389A7" w:rsidR="007A0798" w:rsidRPr="007A0798" w:rsidRDefault="009A59CA" w:rsidP="000D4835">
      <w:pPr>
        <w:spacing w:after="160"/>
        <w:rPr>
          <w:rFonts w:cstheme="minorHAnsi"/>
          <w:szCs w:val="24"/>
        </w:rPr>
      </w:pPr>
      <w:r>
        <w:rPr>
          <w:rFonts w:cstheme="minorHAnsi"/>
          <w:szCs w:val="24"/>
        </w:rPr>
        <w:t xml:space="preserve">Solar Smart WA </w:t>
      </w:r>
      <w:r w:rsidR="000D4835" w:rsidRPr="007A0798">
        <w:rPr>
          <w:rFonts w:cstheme="minorHAnsi"/>
          <w:szCs w:val="24"/>
        </w:rPr>
        <w:t>has contracted you to design two digital solutions:</w:t>
      </w:r>
    </w:p>
    <w:p w14:paraId="7945FCD2" w14:textId="029DB239" w:rsidR="00A940F4" w:rsidRDefault="00A940F4" w:rsidP="00AD5727">
      <w:pPr>
        <w:pStyle w:val="ListParagraph"/>
        <w:numPr>
          <w:ilvl w:val="0"/>
          <w:numId w:val="13"/>
        </w:numPr>
        <w:rPr>
          <w:b w:val="0"/>
          <w:bCs/>
        </w:rPr>
      </w:pPr>
      <w:r>
        <w:rPr>
          <w:b w:val="0"/>
          <w:bCs/>
        </w:rPr>
        <w:t>A new logo for Solar Smart</w:t>
      </w:r>
    </w:p>
    <w:p w14:paraId="2AFA871E" w14:textId="00C3C039" w:rsidR="000D4835" w:rsidRPr="007A0798" w:rsidRDefault="007A0798" w:rsidP="00AD5727">
      <w:pPr>
        <w:pStyle w:val="ListParagraph"/>
        <w:numPr>
          <w:ilvl w:val="0"/>
          <w:numId w:val="13"/>
        </w:numPr>
        <w:rPr>
          <w:b w:val="0"/>
          <w:bCs/>
        </w:rPr>
      </w:pPr>
      <w:r w:rsidRPr="007A0798">
        <w:rPr>
          <w:b w:val="0"/>
          <w:bCs/>
        </w:rPr>
        <w:t>T</w:t>
      </w:r>
      <w:r w:rsidR="000D4835" w:rsidRPr="007A0798">
        <w:rPr>
          <w:b w:val="0"/>
          <w:bCs/>
        </w:rPr>
        <w:t xml:space="preserve">he home page (first page) of a mobile application (app) which </w:t>
      </w:r>
      <w:r w:rsidRPr="007A0798">
        <w:rPr>
          <w:b w:val="0"/>
          <w:bCs/>
        </w:rPr>
        <w:t xml:space="preserve">provides the user the ability to find information </w:t>
      </w:r>
      <w:r w:rsidR="009A59CA">
        <w:rPr>
          <w:b w:val="0"/>
          <w:bCs/>
        </w:rPr>
        <w:t xml:space="preserve">about </w:t>
      </w:r>
      <w:bookmarkStart w:id="30" w:name="_Hlk66733387"/>
      <w:r w:rsidR="009A59CA">
        <w:rPr>
          <w:b w:val="0"/>
          <w:bCs/>
        </w:rPr>
        <w:t>Solar Smart WA’s</w:t>
      </w:r>
      <w:r w:rsidRPr="007A0798">
        <w:rPr>
          <w:b w:val="0"/>
          <w:bCs/>
        </w:rPr>
        <w:t xml:space="preserve"> </w:t>
      </w:r>
      <w:bookmarkEnd w:id="30"/>
      <w:r w:rsidRPr="007A0798">
        <w:rPr>
          <w:b w:val="0"/>
          <w:bCs/>
        </w:rPr>
        <w:t xml:space="preserve">pricing </w:t>
      </w:r>
      <w:r w:rsidR="009A59CA">
        <w:rPr>
          <w:b w:val="0"/>
          <w:bCs/>
        </w:rPr>
        <w:t>and</w:t>
      </w:r>
      <w:r w:rsidR="00080386">
        <w:rPr>
          <w:b w:val="0"/>
          <w:bCs/>
        </w:rPr>
        <w:t xml:space="preserve"> </w:t>
      </w:r>
      <w:r w:rsidRPr="007A0798">
        <w:rPr>
          <w:b w:val="0"/>
          <w:bCs/>
        </w:rPr>
        <w:t>services</w:t>
      </w:r>
      <w:r w:rsidR="00173375">
        <w:rPr>
          <w:b w:val="0"/>
          <w:bCs/>
        </w:rPr>
        <w:t>.</w:t>
      </w:r>
    </w:p>
    <w:p w14:paraId="681E43F7" w14:textId="783EE94A" w:rsidR="000D4835" w:rsidRPr="007A0798" w:rsidRDefault="000D4835" w:rsidP="000D4835">
      <w:pPr>
        <w:spacing w:after="160"/>
        <w:rPr>
          <w:rFonts w:cstheme="minorHAnsi"/>
          <w:szCs w:val="24"/>
        </w:rPr>
      </w:pPr>
      <w:r w:rsidRPr="007A0798">
        <w:rPr>
          <w:rFonts w:cstheme="minorHAnsi"/>
          <w:szCs w:val="24"/>
        </w:rPr>
        <w:t>Both digital solutions should:</w:t>
      </w:r>
    </w:p>
    <w:p w14:paraId="6F02F27D" w14:textId="482A4858" w:rsidR="000D4835" w:rsidRDefault="00AC7EF5" w:rsidP="00AD5727">
      <w:pPr>
        <w:pStyle w:val="ListParagraph"/>
        <w:numPr>
          <w:ilvl w:val="0"/>
          <w:numId w:val="10"/>
        </w:numPr>
        <w:spacing w:after="0"/>
        <w:ind w:right="113"/>
        <w:rPr>
          <w:b w:val="0"/>
          <w:bCs/>
        </w:rPr>
      </w:pPr>
      <w:r w:rsidRPr="007A0798">
        <w:rPr>
          <w:b w:val="0"/>
          <w:bCs/>
        </w:rPr>
        <w:t>Allow</w:t>
      </w:r>
      <w:r w:rsidR="000D4835" w:rsidRPr="007A0798">
        <w:rPr>
          <w:b w:val="0"/>
          <w:bCs/>
        </w:rPr>
        <w:t xml:space="preserve"> customers to </w:t>
      </w:r>
      <w:r>
        <w:rPr>
          <w:b w:val="0"/>
          <w:bCs/>
        </w:rPr>
        <w:t>see their</w:t>
      </w:r>
      <w:r w:rsidR="000E6937">
        <w:rPr>
          <w:b w:val="0"/>
          <w:bCs/>
        </w:rPr>
        <w:t xml:space="preserve"> </w:t>
      </w:r>
      <w:r w:rsidR="001F58E9">
        <w:rPr>
          <w:b w:val="0"/>
          <w:bCs/>
        </w:rPr>
        <w:t>power production and consumption</w:t>
      </w:r>
      <w:r w:rsidR="009F4D32">
        <w:rPr>
          <w:b w:val="0"/>
          <w:bCs/>
        </w:rPr>
        <w:t xml:space="preserve"> numbers</w:t>
      </w:r>
      <w:r>
        <w:rPr>
          <w:b w:val="0"/>
          <w:bCs/>
        </w:rPr>
        <w:t>.</w:t>
      </w:r>
    </w:p>
    <w:p w14:paraId="07166CDB" w14:textId="35293F80" w:rsidR="00AC7EF5" w:rsidRPr="007A0798" w:rsidRDefault="00AC7EF5" w:rsidP="00AD5727">
      <w:pPr>
        <w:pStyle w:val="ListParagraph"/>
        <w:numPr>
          <w:ilvl w:val="0"/>
          <w:numId w:val="10"/>
        </w:numPr>
        <w:spacing w:after="0"/>
        <w:ind w:right="113"/>
        <w:rPr>
          <w:b w:val="0"/>
          <w:bCs/>
        </w:rPr>
      </w:pPr>
      <w:r>
        <w:rPr>
          <w:b w:val="0"/>
          <w:bCs/>
        </w:rPr>
        <w:t xml:space="preserve">Allow customers to compare past days, weeks and month’s kW use. </w:t>
      </w:r>
    </w:p>
    <w:p w14:paraId="222E603C" w14:textId="23343F01" w:rsidR="007E7754" w:rsidRDefault="00AC7EF5" w:rsidP="00AD5727">
      <w:pPr>
        <w:pStyle w:val="ListParagraph"/>
        <w:numPr>
          <w:ilvl w:val="0"/>
          <w:numId w:val="10"/>
        </w:numPr>
        <w:spacing w:after="0"/>
        <w:ind w:right="113"/>
        <w:rPr>
          <w:b w:val="0"/>
          <w:bCs/>
        </w:rPr>
      </w:pPr>
      <w:r>
        <w:rPr>
          <w:b w:val="0"/>
          <w:bCs/>
        </w:rPr>
        <w:t>Allow</w:t>
      </w:r>
      <w:r w:rsidR="000E6937">
        <w:rPr>
          <w:b w:val="0"/>
          <w:bCs/>
        </w:rPr>
        <w:t xml:space="preserve"> customers</w:t>
      </w:r>
      <w:r w:rsidR="00CB7352">
        <w:rPr>
          <w:b w:val="0"/>
          <w:bCs/>
        </w:rPr>
        <w:t xml:space="preserve"> to access frequently asked questions</w:t>
      </w:r>
      <w:r w:rsidR="000E6937">
        <w:rPr>
          <w:b w:val="0"/>
          <w:bCs/>
        </w:rPr>
        <w:t xml:space="preserve"> and give feedback</w:t>
      </w:r>
      <w:r>
        <w:rPr>
          <w:b w:val="0"/>
          <w:bCs/>
        </w:rPr>
        <w:t>.</w:t>
      </w:r>
    </w:p>
    <w:p w14:paraId="1E6A925E" w14:textId="44775195" w:rsidR="007E7754" w:rsidRDefault="00AC7EF5" w:rsidP="00AD5727">
      <w:pPr>
        <w:pStyle w:val="ListParagraph"/>
        <w:numPr>
          <w:ilvl w:val="0"/>
          <w:numId w:val="10"/>
        </w:numPr>
        <w:spacing w:after="0"/>
        <w:ind w:right="113"/>
        <w:rPr>
          <w:b w:val="0"/>
          <w:bCs/>
        </w:rPr>
      </w:pPr>
      <w:r>
        <w:rPr>
          <w:b w:val="0"/>
          <w:bCs/>
        </w:rPr>
        <w:t>Allow</w:t>
      </w:r>
      <w:r w:rsidR="007E7754">
        <w:rPr>
          <w:b w:val="0"/>
          <w:bCs/>
        </w:rPr>
        <w:t xml:space="preserve"> customers to order and purchase</w:t>
      </w:r>
      <w:r>
        <w:rPr>
          <w:b w:val="0"/>
          <w:bCs/>
        </w:rPr>
        <w:t xml:space="preserve"> a</w:t>
      </w:r>
      <w:r w:rsidR="007E7754">
        <w:rPr>
          <w:b w:val="0"/>
          <w:bCs/>
        </w:rPr>
        <w:t xml:space="preserve"> battery or more panels if needed</w:t>
      </w:r>
      <w:r>
        <w:rPr>
          <w:b w:val="0"/>
          <w:bCs/>
        </w:rPr>
        <w:t>.</w:t>
      </w:r>
    </w:p>
    <w:p w14:paraId="01C61177" w14:textId="3D9913AD" w:rsidR="007E7754" w:rsidRDefault="00AC7EF5" w:rsidP="007E7754">
      <w:pPr>
        <w:pStyle w:val="ListParagraph"/>
        <w:numPr>
          <w:ilvl w:val="0"/>
          <w:numId w:val="10"/>
        </w:numPr>
        <w:spacing w:after="0"/>
        <w:ind w:right="113"/>
        <w:rPr>
          <w:b w:val="0"/>
          <w:bCs/>
        </w:rPr>
      </w:pPr>
      <w:r>
        <w:rPr>
          <w:b w:val="0"/>
          <w:bCs/>
        </w:rPr>
        <w:t>A</w:t>
      </w:r>
      <w:r w:rsidR="007E7754" w:rsidRPr="007A0798">
        <w:rPr>
          <w:b w:val="0"/>
          <w:bCs/>
        </w:rPr>
        <w:t>llow the</w:t>
      </w:r>
      <w:r w:rsidR="007E7754">
        <w:rPr>
          <w:b w:val="0"/>
          <w:bCs/>
        </w:rPr>
        <w:t>ir customers to share their experiences through social media</w:t>
      </w:r>
    </w:p>
    <w:p w14:paraId="0672D828" w14:textId="7BCCDFBE" w:rsidR="007E7754" w:rsidRPr="007A0798" w:rsidRDefault="00AC7EF5" w:rsidP="007E7754">
      <w:pPr>
        <w:pStyle w:val="ListParagraph"/>
        <w:numPr>
          <w:ilvl w:val="0"/>
          <w:numId w:val="10"/>
        </w:numPr>
        <w:spacing w:after="0"/>
        <w:ind w:right="113"/>
        <w:rPr>
          <w:b w:val="0"/>
          <w:bCs/>
        </w:rPr>
      </w:pPr>
      <w:r>
        <w:rPr>
          <w:b w:val="0"/>
          <w:bCs/>
        </w:rPr>
        <w:t>Log into the app</w:t>
      </w:r>
    </w:p>
    <w:p w14:paraId="0C39CE4F" w14:textId="3EDC2454" w:rsidR="000D4835" w:rsidRPr="007A0798" w:rsidRDefault="000D4835" w:rsidP="007E7754">
      <w:pPr>
        <w:pStyle w:val="ListParagraph"/>
        <w:numPr>
          <w:ilvl w:val="0"/>
          <w:numId w:val="0"/>
        </w:numPr>
        <w:spacing w:after="0"/>
        <w:ind w:left="720" w:right="113"/>
        <w:rPr>
          <w:b w:val="0"/>
          <w:bCs/>
        </w:rPr>
      </w:pPr>
    </w:p>
    <w:p w14:paraId="286E1133" w14:textId="6829C6A3" w:rsidR="009F4D32" w:rsidRDefault="009F4D32" w:rsidP="009F4D32">
      <w:pPr>
        <w:pStyle w:val="NumberingLevel2"/>
        <w:numPr>
          <w:ilvl w:val="0"/>
          <w:numId w:val="31"/>
        </w:numPr>
        <w:spacing w:line="480" w:lineRule="auto"/>
      </w:pPr>
      <w:bookmarkStart w:id="31" w:name="_Hlk35373564"/>
      <w:bookmarkStart w:id="32" w:name="_Hlk35372259"/>
      <w:bookmarkEnd w:id="29"/>
      <w:r>
        <w:t>What is the purpose of creating this app for Solar Smart?</w:t>
      </w:r>
      <w:r>
        <w:tab/>
      </w:r>
      <w:r w:rsidRPr="009F4D32">
        <w:rPr>
          <w:b/>
        </w:rPr>
        <w:t>(2 marks)</w:t>
      </w:r>
    </w:p>
    <w:p w14:paraId="730E0684" w14:textId="6DBDF68F" w:rsidR="009F4D32" w:rsidRDefault="009F4D32" w:rsidP="009F4D32">
      <w:pPr>
        <w:tabs>
          <w:tab w:val="right" w:leader="underscore" w:pos="9356"/>
        </w:tabs>
        <w:spacing w:line="480" w:lineRule="auto"/>
      </w:pPr>
      <w:r w:rsidRPr="009F4D32">
        <w:tab/>
      </w:r>
    </w:p>
    <w:p w14:paraId="2BA8C329" w14:textId="11BB109A" w:rsidR="009F4D32" w:rsidRDefault="009F4D32" w:rsidP="009F4D32">
      <w:pPr>
        <w:tabs>
          <w:tab w:val="right" w:leader="underscore" w:pos="9356"/>
        </w:tabs>
        <w:spacing w:line="480" w:lineRule="auto"/>
      </w:pPr>
      <w:r>
        <w:tab/>
      </w:r>
    </w:p>
    <w:p w14:paraId="50789D31" w14:textId="7EAD56D5" w:rsidR="009F4D32" w:rsidRDefault="009F4D32" w:rsidP="009F4D32">
      <w:pPr>
        <w:tabs>
          <w:tab w:val="right" w:leader="underscore" w:pos="9356"/>
        </w:tabs>
        <w:spacing w:line="480" w:lineRule="auto"/>
      </w:pPr>
      <w:r>
        <w:tab/>
      </w:r>
    </w:p>
    <w:p w14:paraId="5AE9363E" w14:textId="77C19980" w:rsidR="009F4D32" w:rsidRPr="009F4D32" w:rsidRDefault="009F4D32" w:rsidP="009F4D32">
      <w:pPr>
        <w:tabs>
          <w:tab w:val="right" w:leader="underscore" w:pos="9356"/>
        </w:tabs>
        <w:spacing w:line="480" w:lineRule="auto"/>
      </w:pPr>
      <w:r>
        <w:tab/>
      </w:r>
    </w:p>
    <w:p w14:paraId="2D5F68A3" w14:textId="77777777" w:rsidR="009F4D32" w:rsidRDefault="009F4D32" w:rsidP="009F4D32">
      <w:pPr>
        <w:pStyle w:val="NumberingLevel2"/>
        <w:numPr>
          <w:ilvl w:val="0"/>
          <w:numId w:val="0"/>
        </w:numPr>
        <w:ind w:left="360"/>
      </w:pPr>
    </w:p>
    <w:p w14:paraId="18BF7195" w14:textId="6DBDE103" w:rsidR="00CB7352" w:rsidRPr="00660D59" w:rsidRDefault="00CB7352" w:rsidP="00AD5727">
      <w:pPr>
        <w:pStyle w:val="NumberingLevel2"/>
        <w:numPr>
          <w:ilvl w:val="0"/>
          <w:numId w:val="31"/>
        </w:numPr>
      </w:pPr>
      <w:r w:rsidRPr="00AE20CF">
        <w:t xml:space="preserve">Identify </w:t>
      </w:r>
      <w:r w:rsidRPr="00277D65">
        <w:rPr>
          <w:b/>
          <w:bCs/>
        </w:rPr>
        <w:t>three (3)</w:t>
      </w:r>
      <w:r w:rsidRPr="00AE20CF">
        <w:t xml:space="preserve"> characteristics of the </w:t>
      </w:r>
      <w:r w:rsidRPr="001F58E9">
        <w:t xml:space="preserve">Solar Smart WA’s </w:t>
      </w:r>
      <w:r w:rsidRPr="00AE20CF">
        <w:t xml:space="preserve">target audience. For each characteristic, </w:t>
      </w:r>
      <w:r>
        <w:t>outline</w:t>
      </w:r>
      <w:r w:rsidRPr="00AE20CF">
        <w:t xml:space="preserve"> an example of </w:t>
      </w:r>
      <w:r>
        <w:t>how you might cater for the target audience in your design of the digital product(s)</w:t>
      </w:r>
      <w:r w:rsidRPr="00660D59">
        <w:t>.</w:t>
      </w:r>
      <w:r w:rsidRPr="00660D59">
        <w:tab/>
      </w:r>
      <w:r w:rsidRPr="009F4D32">
        <w:rPr>
          <w:b/>
        </w:rPr>
        <w:t>(6 marks)</w:t>
      </w:r>
    </w:p>
    <w:bookmarkEnd w:id="31"/>
    <w:p w14:paraId="03750FBD" w14:textId="77777777" w:rsidR="00CB7352" w:rsidRDefault="00CB7352" w:rsidP="00CB7352">
      <w:pPr>
        <w:tabs>
          <w:tab w:val="right" w:leader="underscore" w:pos="9356"/>
        </w:tabs>
        <w:spacing w:after="160"/>
        <w:rPr>
          <w:rFonts w:eastAsia="Calibri" w:cstheme="minorHAnsi"/>
          <w:szCs w:val="24"/>
          <w:lang w:val="en-US"/>
        </w:rPr>
      </w:pPr>
    </w:p>
    <w:p w14:paraId="3CE97863"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One: </w:t>
      </w:r>
      <w:r w:rsidRPr="0084574C">
        <w:rPr>
          <w:rFonts w:eastAsia="Calibri" w:cstheme="minorHAnsi"/>
          <w:szCs w:val="24"/>
          <w:lang w:val="en-US"/>
        </w:rPr>
        <w:tab/>
      </w:r>
    </w:p>
    <w:p w14:paraId="63BC46AE" w14:textId="76634F8F" w:rsidR="00CB7352" w:rsidRPr="0084574C"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Relevant design feature</w:t>
      </w:r>
      <w:r w:rsidR="00CB7352">
        <w:rPr>
          <w:rFonts w:eastAsia="Calibri" w:cstheme="minorHAnsi"/>
          <w:szCs w:val="24"/>
          <w:lang w:val="en-US"/>
        </w:rPr>
        <w:t>:</w:t>
      </w:r>
      <w:r w:rsidR="00CB7352" w:rsidRPr="0084574C">
        <w:rPr>
          <w:rFonts w:eastAsia="Calibri" w:cstheme="minorHAnsi"/>
          <w:szCs w:val="24"/>
          <w:lang w:val="en-US"/>
        </w:rPr>
        <w:tab/>
      </w:r>
    </w:p>
    <w:p w14:paraId="48F05D73"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483DCF42" w14:textId="77777777" w:rsidR="00CB7352" w:rsidRDefault="00CB7352"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0644DF96"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B423158" w14:textId="77777777" w:rsidR="00CB7352" w:rsidRDefault="00CB7352" w:rsidP="00CB7352">
      <w:pPr>
        <w:tabs>
          <w:tab w:val="right" w:leader="underscore" w:pos="9356"/>
        </w:tabs>
        <w:spacing w:after="160"/>
        <w:rPr>
          <w:rFonts w:eastAsia="Calibri" w:cstheme="minorHAnsi"/>
          <w:szCs w:val="24"/>
          <w:lang w:val="en-US"/>
        </w:rPr>
      </w:pPr>
    </w:p>
    <w:p w14:paraId="556BCB1E"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Two: </w:t>
      </w:r>
      <w:r w:rsidRPr="0084574C">
        <w:rPr>
          <w:rFonts w:eastAsia="Calibri" w:cstheme="minorHAnsi"/>
          <w:szCs w:val="24"/>
          <w:lang w:val="en-US"/>
        </w:rPr>
        <w:tab/>
      </w:r>
    </w:p>
    <w:p w14:paraId="235C290C" w14:textId="0EFAE192" w:rsidR="00CB7352" w:rsidRPr="0084574C"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Relevant design feature</w:t>
      </w:r>
      <w:r w:rsidR="00CB7352">
        <w:rPr>
          <w:rFonts w:eastAsia="Calibri" w:cstheme="minorHAnsi"/>
          <w:szCs w:val="24"/>
          <w:lang w:val="en-US"/>
        </w:rPr>
        <w:t>:</w:t>
      </w:r>
      <w:r w:rsidR="00CB7352" w:rsidRPr="0084574C">
        <w:rPr>
          <w:rFonts w:eastAsia="Calibri" w:cstheme="minorHAnsi"/>
          <w:szCs w:val="24"/>
          <w:lang w:val="en-US"/>
        </w:rPr>
        <w:tab/>
      </w:r>
    </w:p>
    <w:p w14:paraId="219F8176"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7F364602" w14:textId="77777777" w:rsidR="00CB7352" w:rsidRDefault="00CB7352"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6028B921"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5531151" w14:textId="77777777" w:rsidR="00CB7352" w:rsidRDefault="00CB7352" w:rsidP="00CB7352">
      <w:pPr>
        <w:tabs>
          <w:tab w:val="right" w:leader="underscore" w:pos="9356"/>
        </w:tabs>
        <w:spacing w:after="160"/>
        <w:rPr>
          <w:rFonts w:eastAsia="Calibri" w:cstheme="minorHAnsi"/>
          <w:szCs w:val="24"/>
          <w:lang w:val="en-US"/>
        </w:rPr>
      </w:pPr>
    </w:p>
    <w:p w14:paraId="2ECBFA3D"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 xml:space="preserve">Three: </w:t>
      </w:r>
      <w:r w:rsidRPr="0084574C">
        <w:rPr>
          <w:rFonts w:eastAsia="Calibri" w:cstheme="minorHAnsi"/>
          <w:szCs w:val="24"/>
          <w:lang w:val="en-US"/>
        </w:rPr>
        <w:tab/>
      </w:r>
    </w:p>
    <w:p w14:paraId="624BB745" w14:textId="4C3329C5" w:rsidR="00CB7352" w:rsidRPr="0084574C"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Relevant design feature</w:t>
      </w:r>
      <w:r w:rsidR="00CB7352">
        <w:rPr>
          <w:rFonts w:eastAsia="Calibri" w:cstheme="minorHAnsi"/>
          <w:szCs w:val="24"/>
          <w:lang w:val="en-US"/>
        </w:rPr>
        <w:t>:</w:t>
      </w:r>
      <w:r w:rsidR="00CB7352" w:rsidRPr="0084574C">
        <w:rPr>
          <w:rFonts w:eastAsia="Calibri" w:cstheme="minorHAnsi"/>
          <w:szCs w:val="24"/>
          <w:lang w:val="en-US"/>
        </w:rPr>
        <w:tab/>
      </w:r>
    </w:p>
    <w:p w14:paraId="0DC2CC5A"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05265CF5" w14:textId="77777777" w:rsidR="00CB7352" w:rsidRDefault="00CB7352"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lastRenderedPageBreak/>
        <w:tab/>
      </w:r>
    </w:p>
    <w:p w14:paraId="2BC8E8B0" w14:textId="77777777" w:rsidR="00CB7352" w:rsidRPr="0084574C" w:rsidRDefault="00CB7352"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283BC9F5" w14:textId="77777777" w:rsidR="00CB7352" w:rsidRDefault="00CB7352" w:rsidP="00CB7352">
      <w:pPr>
        <w:pStyle w:val="NumberingLevel2"/>
        <w:numPr>
          <w:ilvl w:val="0"/>
          <w:numId w:val="0"/>
        </w:numPr>
        <w:ind w:left="357"/>
      </w:pPr>
    </w:p>
    <w:p w14:paraId="3EEA53B8" w14:textId="4768EA08" w:rsidR="000D4835" w:rsidRPr="00660D59" w:rsidRDefault="00A940F4" w:rsidP="00AD5727">
      <w:pPr>
        <w:pStyle w:val="NumberingLevel2"/>
        <w:numPr>
          <w:ilvl w:val="0"/>
          <w:numId w:val="31"/>
        </w:numPr>
      </w:pPr>
      <w:bookmarkStart w:id="33" w:name="_Hlk35372463"/>
      <w:bookmarkEnd w:id="32"/>
      <w:r>
        <w:t>Colour and typography play major role</w:t>
      </w:r>
      <w:r w:rsidR="00AC7EF5">
        <w:t>s</w:t>
      </w:r>
      <w:r>
        <w:t xml:space="preserve"> in the success of any digital product. With reference to creating this new logo and app, discuss some of the ways you will use each </w:t>
      </w:r>
      <w:r w:rsidR="00227B30">
        <w:t xml:space="preserve">design feature </w:t>
      </w:r>
      <w:r>
        <w:t>in this project.</w:t>
      </w:r>
      <w:r w:rsidR="000D4835" w:rsidRPr="00660D59">
        <w:tab/>
      </w:r>
      <w:r w:rsidR="000D4835" w:rsidRPr="009F4D32">
        <w:rPr>
          <w:b/>
        </w:rPr>
        <w:t>(</w:t>
      </w:r>
      <w:r w:rsidR="001A5EA1" w:rsidRPr="009F4D32">
        <w:rPr>
          <w:b/>
        </w:rPr>
        <w:t>6</w:t>
      </w:r>
      <w:r w:rsidR="000D4835" w:rsidRPr="009F4D32">
        <w:rPr>
          <w:b/>
        </w:rPr>
        <w:t xml:space="preserve"> marks)</w:t>
      </w:r>
    </w:p>
    <w:bookmarkEnd w:id="33"/>
    <w:p w14:paraId="7603C9A2" w14:textId="77777777" w:rsidR="0084574C" w:rsidRDefault="0084574C" w:rsidP="0084574C">
      <w:pPr>
        <w:tabs>
          <w:tab w:val="right" w:leader="underscore" w:pos="9356"/>
        </w:tabs>
        <w:spacing w:after="160"/>
        <w:rPr>
          <w:rFonts w:eastAsia="Calibri" w:cstheme="minorHAnsi"/>
          <w:szCs w:val="24"/>
          <w:lang w:val="en-US"/>
        </w:rPr>
      </w:pPr>
    </w:p>
    <w:p w14:paraId="658C7F19" w14:textId="3235D401" w:rsidR="0084574C" w:rsidRPr="0084574C"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Colour</w:t>
      </w:r>
      <w:r w:rsidR="0084574C" w:rsidRPr="0084574C">
        <w:rPr>
          <w:rFonts w:eastAsia="Calibri" w:cstheme="minorHAnsi"/>
          <w:szCs w:val="24"/>
          <w:lang w:val="en-US"/>
        </w:rPr>
        <w:tab/>
      </w:r>
    </w:p>
    <w:p w14:paraId="59F4CCDB" w14:textId="77777777" w:rsidR="0084574C" w:rsidRPr="0084574C" w:rsidRDefault="0084574C"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1F63C12E" w14:textId="77777777" w:rsidR="0084574C" w:rsidRPr="0084574C" w:rsidRDefault="0084574C"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50F6D076" w14:textId="3F7E8ED1" w:rsidR="0084574C" w:rsidRDefault="0084574C"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7539B94C" w14:textId="3BA6D8A5" w:rsidR="00A940F4"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AD20710" w14:textId="6B42DC48" w:rsidR="00A940F4"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F099623" w14:textId="17E8EF17" w:rsidR="00A940F4"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E291514" w14:textId="6C385F46" w:rsidR="00A940F4"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49ABFA0A" w14:textId="3EF853FF" w:rsidR="00A940F4"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7BB3381" w14:textId="06A79449" w:rsidR="00A940F4"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088F8C6" w14:textId="77777777" w:rsidR="00277D65" w:rsidRPr="0084574C" w:rsidRDefault="00277D65" w:rsidP="0084574C">
      <w:pPr>
        <w:tabs>
          <w:tab w:val="right" w:leader="underscore" w:pos="9356"/>
        </w:tabs>
        <w:spacing w:after="160"/>
        <w:rPr>
          <w:rFonts w:eastAsia="Calibri" w:cstheme="minorHAnsi"/>
          <w:szCs w:val="24"/>
          <w:lang w:val="en-US"/>
        </w:rPr>
      </w:pPr>
    </w:p>
    <w:p w14:paraId="787F09DE" w14:textId="7EC5E3A9" w:rsidR="0084574C" w:rsidRPr="0084574C" w:rsidRDefault="00A940F4"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Typography</w:t>
      </w:r>
      <w:r w:rsidR="0084574C">
        <w:rPr>
          <w:rFonts w:eastAsia="Calibri" w:cstheme="minorHAnsi"/>
          <w:szCs w:val="24"/>
          <w:lang w:val="en-US"/>
        </w:rPr>
        <w:t xml:space="preserve"> </w:t>
      </w:r>
      <w:r w:rsidR="0084574C" w:rsidRPr="0084574C">
        <w:rPr>
          <w:rFonts w:eastAsia="Calibri" w:cstheme="minorHAnsi"/>
          <w:szCs w:val="24"/>
          <w:lang w:val="en-US"/>
        </w:rPr>
        <w:tab/>
      </w:r>
    </w:p>
    <w:p w14:paraId="3CAA8D5F" w14:textId="77777777" w:rsidR="0084574C" w:rsidRPr="0084574C" w:rsidRDefault="0084574C"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75FE5BF0" w14:textId="77777777" w:rsidR="0084574C" w:rsidRPr="0084574C" w:rsidRDefault="0084574C"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3A19EBA4" w14:textId="6AC54C13" w:rsidR="0084574C" w:rsidRDefault="0084574C" w:rsidP="00763F65">
      <w:pPr>
        <w:tabs>
          <w:tab w:val="right" w:leader="underscore" w:pos="9356"/>
        </w:tabs>
        <w:spacing w:after="160" w:line="360" w:lineRule="auto"/>
        <w:rPr>
          <w:rFonts w:eastAsia="Calibri" w:cstheme="minorHAnsi"/>
          <w:szCs w:val="24"/>
          <w:lang w:val="en-US"/>
        </w:rPr>
      </w:pPr>
      <w:r w:rsidRPr="0084574C">
        <w:rPr>
          <w:rFonts w:eastAsia="Calibri" w:cstheme="minorHAnsi"/>
          <w:szCs w:val="24"/>
          <w:lang w:val="en-US"/>
        </w:rPr>
        <w:tab/>
      </w:r>
    </w:p>
    <w:p w14:paraId="7A345F3F" w14:textId="77777777" w:rsidR="00A940F4" w:rsidRDefault="00A940F4" w:rsidP="00763F65">
      <w:pPr>
        <w:tabs>
          <w:tab w:val="right" w:leader="underscore" w:pos="9356"/>
        </w:tabs>
        <w:spacing w:after="160" w:line="360" w:lineRule="auto"/>
      </w:pPr>
      <w:r>
        <w:tab/>
      </w:r>
    </w:p>
    <w:p w14:paraId="3DA78D09" w14:textId="77777777" w:rsidR="00A940F4" w:rsidRDefault="00A940F4" w:rsidP="00763F65">
      <w:pPr>
        <w:tabs>
          <w:tab w:val="right" w:leader="underscore" w:pos="9356"/>
        </w:tabs>
        <w:spacing w:after="160" w:line="360" w:lineRule="auto"/>
      </w:pPr>
      <w:r>
        <w:tab/>
      </w:r>
    </w:p>
    <w:p w14:paraId="4DCAF2B6" w14:textId="77777777" w:rsidR="00A940F4" w:rsidRDefault="00A940F4" w:rsidP="00763F65">
      <w:pPr>
        <w:tabs>
          <w:tab w:val="right" w:leader="underscore" w:pos="9356"/>
        </w:tabs>
        <w:spacing w:after="160" w:line="360" w:lineRule="auto"/>
      </w:pPr>
      <w:r>
        <w:tab/>
      </w:r>
    </w:p>
    <w:p w14:paraId="1FF9AD41" w14:textId="77777777" w:rsidR="00A940F4" w:rsidRDefault="00A940F4" w:rsidP="00763F65">
      <w:pPr>
        <w:tabs>
          <w:tab w:val="right" w:leader="underscore" w:pos="9356"/>
        </w:tabs>
        <w:spacing w:after="160" w:line="360" w:lineRule="auto"/>
      </w:pPr>
      <w:r>
        <w:tab/>
      </w:r>
    </w:p>
    <w:p w14:paraId="7979B87B" w14:textId="77777777" w:rsidR="00A940F4" w:rsidRDefault="00A940F4" w:rsidP="00763F65">
      <w:pPr>
        <w:tabs>
          <w:tab w:val="right" w:leader="underscore" w:pos="9356"/>
        </w:tabs>
        <w:spacing w:after="160" w:line="360" w:lineRule="auto"/>
      </w:pPr>
      <w:r>
        <w:lastRenderedPageBreak/>
        <w:tab/>
      </w:r>
    </w:p>
    <w:p w14:paraId="09EFCDFE" w14:textId="14F12AAF" w:rsidR="00A940F4" w:rsidRDefault="00A940F4" w:rsidP="00763F65">
      <w:pPr>
        <w:tabs>
          <w:tab w:val="right" w:leader="underscore" w:pos="9356"/>
        </w:tabs>
        <w:spacing w:after="160" w:line="360" w:lineRule="auto"/>
      </w:pPr>
      <w:r>
        <w:tab/>
      </w:r>
    </w:p>
    <w:p w14:paraId="79A2EA60" w14:textId="0B95AFA4" w:rsidR="000D4835" w:rsidRPr="00CC0796" w:rsidRDefault="000D4835" w:rsidP="00763F65">
      <w:pPr>
        <w:tabs>
          <w:tab w:val="right" w:leader="underscore" w:pos="9356"/>
        </w:tabs>
        <w:spacing w:after="160" w:line="360" w:lineRule="auto"/>
      </w:pPr>
    </w:p>
    <w:p w14:paraId="79EFC488" w14:textId="37CC7076" w:rsidR="0084574C" w:rsidRPr="00816336" w:rsidRDefault="0084574C" w:rsidP="00AD5727">
      <w:pPr>
        <w:pStyle w:val="NumberingLevel2"/>
        <w:numPr>
          <w:ilvl w:val="0"/>
          <w:numId w:val="31"/>
        </w:numPr>
        <w:ind w:left="426"/>
      </w:pPr>
      <w:bookmarkStart w:id="34" w:name="_Hlk18087507"/>
      <w:bookmarkStart w:id="35" w:name="_Hlk18065490"/>
      <w:bookmarkStart w:id="36" w:name="_Hlk18169783"/>
      <w:r w:rsidRPr="007A0798">
        <w:t xml:space="preserve">Design </w:t>
      </w:r>
      <w:r w:rsidR="00A940F4">
        <w:t>a</w:t>
      </w:r>
      <w:r w:rsidRPr="007A0798">
        <w:t xml:space="preserve"> </w:t>
      </w:r>
      <w:r w:rsidR="00A940F4">
        <w:t>logo</w:t>
      </w:r>
      <w:r w:rsidRPr="007A0798">
        <w:t xml:space="preserve"> </w:t>
      </w:r>
      <w:r w:rsidR="00A940F4">
        <w:t>for</w:t>
      </w:r>
      <w:r w:rsidRPr="007A0798">
        <w:t xml:space="preserve"> </w:t>
      </w:r>
      <w:r w:rsidR="001F58E9" w:rsidRPr="001F58E9">
        <w:t xml:space="preserve">Solar Smart WA’s </w:t>
      </w:r>
      <w:r w:rsidRPr="007A0798">
        <w:t>website in the space provided on the following page.</w:t>
      </w:r>
      <w:r>
        <w:tab/>
      </w:r>
    </w:p>
    <w:p w14:paraId="7E538652" w14:textId="271927B6" w:rsidR="0084574C" w:rsidRPr="007A0798" w:rsidRDefault="0084574C" w:rsidP="0084574C">
      <w:pPr>
        <w:tabs>
          <w:tab w:val="right" w:pos="8931"/>
        </w:tabs>
        <w:ind w:left="426" w:hanging="284"/>
        <w:rPr>
          <w:rFonts w:eastAsia="Calibri" w:cstheme="minorHAnsi"/>
          <w:szCs w:val="24"/>
          <w:lang w:val="en-US"/>
        </w:rPr>
      </w:pPr>
      <w:r w:rsidRPr="007A0798">
        <w:rPr>
          <w:rFonts w:eastAsia="Calibri" w:cstheme="minorHAnsi"/>
          <w:szCs w:val="24"/>
          <w:lang w:val="en-US"/>
        </w:rPr>
        <w:tab/>
        <w:t xml:space="preserve">You may use the space below to plan </w:t>
      </w:r>
      <w:r w:rsidR="007E7754">
        <w:rPr>
          <w:rFonts w:eastAsia="Calibri" w:cstheme="minorHAnsi"/>
          <w:szCs w:val="24"/>
          <w:lang w:val="en-US"/>
        </w:rPr>
        <w:t>some ideas for the logo</w:t>
      </w:r>
    </w:p>
    <w:p w14:paraId="6554EDCD" w14:textId="558DB7D5" w:rsidR="0084574C" w:rsidRPr="007A0798" w:rsidRDefault="0084574C" w:rsidP="0084574C">
      <w:pPr>
        <w:spacing w:line="240" w:lineRule="auto"/>
        <w:rPr>
          <w:rFonts w:cstheme="minorHAnsi"/>
          <w:szCs w:val="24"/>
        </w:rPr>
      </w:pPr>
      <w:r w:rsidRPr="007A0798">
        <w:rPr>
          <w:rFonts w:cstheme="minorHAnsi"/>
          <w:szCs w:val="24"/>
        </w:rPr>
        <w:br/>
      </w:r>
      <w:bookmarkStart w:id="37" w:name="_Hlk34054844"/>
      <w:bookmarkEnd w:id="34"/>
      <w:r>
        <w:rPr>
          <w:rFonts w:cstheme="minorHAnsi"/>
          <w:szCs w:val="24"/>
        </w:rPr>
        <w:t>D</w:t>
      </w:r>
      <w:r w:rsidRPr="0084574C">
        <w:rPr>
          <w:rFonts w:cstheme="minorHAnsi"/>
          <w:szCs w:val="24"/>
        </w:rPr>
        <w:t xml:space="preserve">evelop and apply detailed annotations for </w:t>
      </w:r>
      <w:r w:rsidR="00804FB2">
        <w:rPr>
          <w:rFonts w:cstheme="minorHAnsi"/>
          <w:szCs w:val="24"/>
        </w:rPr>
        <w:t xml:space="preserve">the </w:t>
      </w:r>
      <w:r w:rsidR="00227B30">
        <w:rPr>
          <w:rFonts w:cstheme="minorHAnsi"/>
          <w:szCs w:val="24"/>
        </w:rPr>
        <w:t xml:space="preserve">logo </w:t>
      </w:r>
      <w:r w:rsidRPr="0084574C">
        <w:rPr>
          <w:rFonts w:cstheme="minorHAnsi"/>
          <w:szCs w:val="24"/>
        </w:rPr>
        <w:t xml:space="preserve">design relevant to </w:t>
      </w:r>
      <w:r w:rsidR="00227B30">
        <w:rPr>
          <w:rFonts w:cstheme="minorHAnsi"/>
          <w:szCs w:val="24"/>
        </w:rPr>
        <w:t>the</w:t>
      </w:r>
      <w:r w:rsidRPr="0084574C">
        <w:rPr>
          <w:rFonts w:cstheme="minorHAnsi"/>
          <w:szCs w:val="24"/>
        </w:rPr>
        <w:t xml:space="preserve"> design brief demonstrating the following considerations:</w:t>
      </w:r>
      <w:r>
        <w:rPr>
          <w:rFonts w:cstheme="minorHAnsi"/>
          <w:szCs w:val="24"/>
        </w:rPr>
        <w:br/>
      </w:r>
    </w:p>
    <w:p w14:paraId="0633AE9D" w14:textId="27C710EF" w:rsidR="0084574C" w:rsidRPr="00816336" w:rsidRDefault="00725CD6" w:rsidP="00581B66">
      <w:pPr>
        <w:pStyle w:val="ListParagraph"/>
        <w:numPr>
          <w:ilvl w:val="2"/>
          <w:numId w:val="3"/>
        </w:numPr>
        <w:spacing w:after="0"/>
        <w:ind w:left="601" w:right="113" w:hanging="181"/>
        <w:rPr>
          <w:b w:val="0"/>
          <w:bCs/>
        </w:rPr>
      </w:pPr>
      <w:bookmarkStart w:id="38" w:name="_Hlk35404349"/>
      <w:r>
        <w:rPr>
          <w:b w:val="0"/>
          <w:bCs/>
        </w:rPr>
        <w:t>The use of colour in your logo</w:t>
      </w:r>
      <w:r w:rsidR="0084574C" w:rsidRPr="00816336">
        <w:rPr>
          <w:b w:val="0"/>
          <w:bCs/>
        </w:rPr>
        <w:t xml:space="preserve"> </w:t>
      </w:r>
      <w:bookmarkEnd w:id="38"/>
      <w:r w:rsidR="0084574C" w:rsidRPr="00816336">
        <w:rPr>
          <w:b w:val="0"/>
          <w:bCs/>
        </w:rPr>
        <w:tab/>
      </w:r>
      <w:r w:rsidR="0084574C" w:rsidRPr="009F4D32">
        <w:rPr>
          <w:bCs/>
        </w:rPr>
        <w:t>(</w:t>
      </w:r>
      <w:r w:rsidRPr="009F4D32">
        <w:rPr>
          <w:bCs/>
        </w:rPr>
        <w:t>2</w:t>
      </w:r>
      <w:r w:rsidR="0084574C" w:rsidRPr="009F4D32">
        <w:rPr>
          <w:bCs/>
        </w:rPr>
        <w:t xml:space="preserve"> marks)</w:t>
      </w:r>
    </w:p>
    <w:p w14:paraId="07BE680C" w14:textId="3BE86E7E" w:rsidR="0084574C" w:rsidRPr="007F34BC" w:rsidRDefault="00725CD6" w:rsidP="00581B66">
      <w:pPr>
        <w:pStyle w:val="ListParagraph"/>
        <w:numPr>
          <w:ilvl w:val="2"/>
          <w:numId w:val="3"/>
        </w:numPr>
        <w:spacing w:after="0"/>
        <w:ind w:left="601" w:right="113" w:hanging="181"/>
        <w:rPr>
          <w:b w:val="0"/>
          <w:bCs/>
        </w:rPr>
      </w:pPr>
      <w:r>
        <w:rPr>
          <w:b w:val="0"/>
          <w:bCs/>
        </w:rPr>
        <w:t>Explain one design principle and one design element</w:t>
      </w:r>
      <w:r w:rsidR="0084574C" w:rsidRPr="007F34BC">
        <w:rPr>
          <w:b w:val="0"/>
          <w:bCs/>
        </w:rPr>
        <w:tab/>
      </w:r>
      <w:r w:rsidR="0084574C" w:rsidRPr="009F4D32">
        <w:rPr>
          <w:bCs/>
        </w:rPr>
        <w:t>(</w:t>
      </w:r>
      <w:r w:rsidR="007E7754" w:rsidRPr="009F4D32">
        <w:rPr>
          <w:bCs/>
        </w:rPr>
        <w:t>2</w:t>
      </w:r>
      <w:r w:rsidR="0084574C" w:rsidRPr="009F4D32">
        <w:rPr>
          <w:bCs/>
        </w:rPr>
        <w:t xml:space="preserve"> marks)</w:t>
      </w:r>
    </w:p>
    <w:p w14:paraId="17C4CAEC" w14:textId="1D4C2B3C" w:rsidR="0084574C" w:rsidRDefault="007E7754" w:rsidP="00581B66">
      <w:pPr>
        <w:pStyle w:val="ListParagraph"/>
        <w:numPr>
          <w:ilvl w:val="2"/>
          <w:numId w:val="3"/>
        </w:numPr>
        <w:spacing w:after="0"/>
        <w:ind w:left="601" w:right="113" w:hanging="181"/>
        <w:rPr>
          <w:b w:val="0"/>
          <w:bCs/>
        </w:rPr>
      </w:pPr>
      <w:bookmarkStart w:id="39" w:name="_Hlk35405544"/>
      <w:r>
        <w:rPr>
          <w:b w:val="0"/>
          <w:bCs/>
        </w:rPr>
        <w:t xml:space="preserve">Significance of the </w:t>
      </w:r>
      <w:r w:rsidR="0084574C" w:rsidRPr="00816336">
        <w:rPr>
          <w:b w:val="0"/>
          <w:bCs/>
        </w:rPr>
        <w:t>typography</w:t>
      </w:r>
      <w:r>
        <w:rPr>
          <w:b w:val="0"/>
          <w:bCs/>
        </w:rPr>
        <w:t xml:space="preserve"> you used</w:t>
      </w:r>
      <w:r w:rsidR="0084574C" w:rsidRPr="00816336">
        <w:rPr>
          <w:b w:val="0"/>
          <w:bCs/>
        </w:rPr>
        <w:tab/>
      </w:r>
      <w:r w:rsidR="0084574C" w:rsidRPr="009F4D32">
        <w:rPr>
          <w:bCs/>
        </w:rPr>
        <w:t>(2 marks)</w:t>
      </w:r>
    </w:p>
    <w:bookmarkEnd w:id="39"/>
    <w:p w14:paraId="3D694B28" w14:textId="18F9E3C0" w:rsidR="00804FB2" w:rsidRPr="00804FB2" w:rsidRDefault="009F4D32" w:rsidP="00581B66">
      <w:pPr>
        <w:pStyle w:val="ListParagraph"/>
        <w:numPr>
          <w:ilvl w:val="2"/>
          <w:numId w:val="3"/>
        </w:numPr>
        <w:spacing w:after="0"/>
        <w:ind w:left="601" w:right="113" w:hanging="181"/>
        <w:rPr>
          <w:b w:val="0"/>
          <w:bCs/>
        </w:rPr>
      </w:pPr>
      <w:r>
        <w:rPr>
          <w:b w:val="0"/>
          <w:bCs/>
        </w:rPr>
        <w:t>Meets the requirements of the client brief</w:t>
      </w:r>
      <w:r w:rsidR="00581B66">
        <w:rPr>
          <w:b w:val="0"/>
          <w:bCs/>
        </w:rPr>
        <w:tab/>
      </w:r>
      <w:r w:rsidR="00581B66" w:rsidRPr="009F4D32">
        <w:rPr>
          <w:bCs/>
        </w:rPr>
        <w:t>(</w:t>
      </w:r>
      <w:r>
        <w:rPr>
          <w:bCs/>
        </w:rPr>
        <w:t>5</w:t>
      </w:r>
      <w:r w:rsidR="00581B66" w:rsidRPr="009F4D32">
        <w:rPr>
          <w:bCs/>
        </w:rPr>
        <w:t xml:space="preserve"> marks)</w:t>
      </w:r>
    </w:p>
    <w:bookmarkEnd w:id="37"/>
    <w:p w14:paraId="73A97FDF" w14:textId="77777777" w:rsidR="0084574C" w:rsidRPr="007A0798" w:rsidRDefault="0084574C" w:rsidP="0084574C">
      <w:pPr>
        <w:spacing w:line="240" w:lineRule="auto"/>
        <w:rPr>
          <w:rFonts w:cstheme="minorHAnsi"/>
          <w:szCs w:val="24"/>
        </w:rPr>
      </w:pPr>
    </w:p>
    <w:tbl>
      <w:tblPr>
        <w:tblStyle w:val="TableGrid"/>
        <w:tblW w:w="0" w:type="auto"/>
        <w:tblLook w:val="04A0" w:firstRow="1" w:lastRow="0" w:firstColumn="1" w:lastColumn="0" w:noHBand="0" w:noVBand="1"/>
      </w:tblPr>
      <w:tblGrid>
        <w:gridCol w:w="9016"/>
      </w:tblGrid>
      <w:tr w:rsidR="0084574C" w:rsidRPr="007A0798" w14:paraId="7373E78E" w14:textId="77777777" w:rsidTr="008B3B28">
        <w:tc>
          <w:tcPr>
            <w:tcW w:w="9016" w:type="dxa"/>
          </w:tcPr>
          <w:p w14:paraId="489B7A6F" w14:textId="77777777" w:rsidR="0084574C" w:rsidRPr="007A0798" w:rsidRDefault="0084574C" w:rsidP="008B3B28">
            <w:pPr>
              <w:spacing w:after="160"/>
              <w:jc w:val="center"/>
              <w:rPr>
                <w:rFonts w:cstheme="minorHAnsi"/>
                <w:szCs w:val="24"/>
              </w:rPr>
            </w:pPr>
            <w:r w:rsidRPr="007A0798">
              <w:rPr>
                <w:rFonts w:cstheme="minorHAnsi"/>
                <w:szCs w:val="24"/>
              </w:rPr>
              <w:t xml:space="preserve">Planning: anything written on this page will </w:t>
            </w:r>
            <w:r w:rsidRPr="007A0798">
              <w:rPr>
                <w:rFonts w:cstheme="minorHAnsi"/>
                <w:b/>
                <w:bCs/>
                <w:szCs w:val="24"/>
              </w:rPr>
              <w:t>not</w:t>
            </w:r>
            <w:r w:rsidRPr="007A0798">
              <w:rPr>
                <w:rFonts w:cstheme="minorHAnsi"/>
                <w:szCs w:val="24"/>
              </w:rPr>
              <w:t xml:space="preserve"> be marked.</w:t>
            </w:r>
          </w:p>
          <w:p w14:paraId="0FB4C7DF" w14:textId="77777777" w:rsidR="0084574C" w:rsidRPr="007A0798" w:rsidRDefault="0084574C" w:rsidP="008B3B28">
            <w:pPr>
              <w:spacing w:after="160"/>
              <w:jc w:val="center"/>
              <w:rPr>
                <w:rFonts w:cstheme="minorHAnsi"/>
                <w:szCs w:val="24"/>
              </w:rPr>
            </w:pPr>
          </w:p>
          <w:p w14:paraId="25647DCC" w14:textId="77777777" w:rsidR="0084574C" w:rsidRPr="007A0798" w:rsidRDefault="0084574C" w:rsidP="008B3B28">
            <w:pPr>
              <w:spacing w:after="160"/>
              <w:jc w:val="center"/>
              <w:rPr>
                <w:rFonts w:cstheme="minorHAnsi"/>
                <w:szCs w:val="24"/>
              </w:rPr>
            </w:pPr>
          </w:p>
          <w:p w14:paraId="1B3AAF0A" w14:textId="77777777" w:rsidR="0084574C" w:rsidRPr="007A0798" w:rsidRDefault="0084574C" w:rsidP="008B3B28">
            <w:pPr>
              <w:spacing w:after="160"/>
              <w:jc w:val="center"/>
              <w:rPr>
                <w:rFonts w:cstheme="minorHAnsi"/>
                <w:szCs w:val="24"/>
              </w:rPr>
            </w:pPr>
          </w:p>
          <w:p w14:paraId="3559C164" w14:textId="77777777" w:rsidR="0084574C" w:rsidRPr="007A0798" w:rsidRDefault="0084574C" w:rsidP="008B3B28">
            <w:pPr>
              <w:spacing w:after="160"/>
              <w:jc w:val="center"/>
              <w:rPr>
                <w:rFonts w:cstheme="minorHAnsi"/>
                <w:szCs w:val="24"/>
              </w:rPr>
            </w:pPr>
          </w:p>
          <w:p w14:paraId="4F5CD9FE" w14:textId="77777777" w:rsidR="0084574C" w:rsidRPr="007A0798" w:rsidRDefault="0084574C" w:rsidP="008B3B28">
            <w:pPr>
              <w:spacing w:after="160"/>
              <w:jc w:val="center"/>
              <w:rPr>
                <w:rFonts w:cstheme="minorHAnsi"/>
                <w:szCs w:val="24"/>
              </w:rPr>
            </w:pPr>
          </w:p>
          <w:p w14:paraId="3823B5BF" w14:textId="77777777" w:rsidR="0084574C" w:rsidRPr="007A0798" w:rsidRDefault="0084574C" w:rsidP="008B3B28">
            <w:pPr>
              <w:spacing w:after="160"/>
              <w:jc w:val="center"/>
              <w:rPr>
                <w:rFonts w:cstheme="minorHAnsi"/>
                <w:szCs w:val="24"/>
              </w:rPr>
            </w:pPr>
          </w:p>
          <w:p w14:paraId="4D003D5F" w14:textId="77777777" w:rsidR="0084574C" w:rsidRPr="007A0798" w:rsidRDefault="0084574C" w:rsidP="008B3B28">
            <w:pPr>
              <w:spacing w:after="160"/>
              <w:jc w:val="center"/>
              <w:rPr>
                <w:rFonts w:cstheme="minorHAnsi"/>
                <w:szCs w:val="24"/>
              </w:rPr>
            </w:pPr>
          </w:p>
          <w:p w14:paraId="1D3F4F50" w14:textId="77777777" w:rsidR="0084574C" w:rsidRPr="007A0798" w:rsidRDefault="0084574C" w:rsidP="008B3B28">
            <w:pPr>
              <w:spacing w:after="160"/>
              <w:jc w:val="center"/>
              <w:rPr>
                <w:rFonts w:cstheme="minorHAnsi"/>
                <w:szCs w:val="24"/>
              </w:rPr>
            </w:pPr>
          </w:p>
          <w:p w14:paraId="20D275D3" w14:textId="77777777" w:rsidR="0084574C" w:rsidRPr="007A0798" w:rsidRDefault="0084574C" w:rsidP="008B3B28">
            <w:pPr>
              <w:spacing w:after="160"/>
              <w:jc w:val="center"/>
              <w:rPr>
                <w:rFonts w:cstheme="minorHAnsi"/>
                <w:szCs w:val="24"/>
              </w:rPr>
            </w:pPr>
          </w:p>
          <w:p w14:paraId="44FED740" w14:textId="77777777" w:rsidR="0084574C" w:rsidRPr="007A0798" w:rsidRDefault="0084574C" w:rsidP="008B3B28">
            <w:pPr>
              <w:spacing w:after="160"/>
              <w:jc w:val="center"/>
              <w:rPr>
                <w:rFonts w:cstheme="minorHAnsi"/>
                <w:szCs w:val="24"/>
              </w:rPr>
            </w:pPr>
          </w:p>
          <w:p w14:paraId="7F94838B" w14:textId="77777777" w:rsidR="0084574C" w:rsidRPr="007A0798" w:rsidRDefault="0084574C" w:rsidP="008B3B28">
            <w:pPr>
              <w:spacing w:after="160"/>
              <w:jc w:val="center"/>
              <w:rPr>
                <w:rFonts w:cstheme="minorHAnsi"/>
                <w:szCs w:val="24"/>
              </w:rPr>
            </w:pPr>
          </w:p>
          <w:p w14:paraId="7F876EC4" w14:textId="77777777" w:rsidR="0084574C" w:rsidRPr="007A0798" w:rsidRDefault="0084574C" w:rsidP="008B3B28">
            <w:pPr>
              <w:spacing w:after="160"/>
              <w:jc w:val="center"/>
              <w:rPr>
                <w:rFonts w:cstheme="minorHAnsi"/>
                <w:szCs w:val="24"/>
              </w:rPr>
            </w:pPr>
          </w:p>
          <w:p w14:paraId="747F3902" w14:textId="77777777" w:rsidR="0084574C" w:rsidRPr="007A0798" w:rsidRDefault="0084574C" w:rsidP="008B3B28">
            <w:pPr>
              <w:spacing w:after="160"/>
              <w:jc w:val="center"/>
              <w:rPr>
                <w:rFonts w:cstheme="minorHAnsi"/>
                <w:szCs w:val="24"/>
              </w:rPr>
            </w:pPr>
          </w:p>
          <w:p w14:paraId="4FBAE648" w14:textId="77777777" w:rsidR="0084574C" w:rsidRPr="007A0798" w:rsidRDefault="0084574C" w:rsidP="008B3B28">
            <w:pPr>
              <w:spacing w:after="160"/>
              <w:jc w:val="center"/>
              <w:rPr>
                <w:rFonts w:cstheme="minorHAnsi"/>
                <w:szCs w:val="24"/>
              </w:rPr>
            </w:pPr>
          </w:p>
          <w:p w14:paraId="590D6E35" w14:textId="7FDF6A2C" w:rsidR="0084574C" w:rsidRDefault="0084574C" w:rsidP="008B3B28">
            <w:pPr>
              <w:spacing w:after="160"/>
              <w:jc w:val="center"/>
              <w:rPr>
                <w:rFonts w:cstheme="minorHAnsi"/>
                <w:szCs w:val="24"/>
              </w:rPr>
            </w:pPr>
          </w:p>
          <w:p w14:paraId="7349D53F" w14:textId="77777777" w:rsidR="0084574C" w:rsidRPr="007A0798" w:rsidRDefault="0084574C" w:rsidP="008B3B28">
            <w:pPr>
              <w:spacing w:after="160"/>
              <w:jc w:val="center"/>
              <w:rPr>
                <w:rFonts w:cstheme="minorHAnsi"/>
                <w:szCs w:val="24"/>
              </w:rPr>
            </w:pPr>
          </w:p>
          <w:p w14:paraId="7286C499" w14:textId="77777777" w:rsidR="0084574C" w:rsidRPr="007A0798" w:rsidRDefault="0084574C" w:rsidP="008B3B28">
            <w:pPr>
              <w:spacing w:after="160"/>
              <w:jc w:val="center"/>
              <w:rPr>
                <w:rFonts w:cstheme="minorHAnsi"/>
                <w:szCs w:val="24"/>
              </w:rPr>
            </w:pPr>
          </w:p>
          <w:p w14:paraId="37312562" w14:textId="77777777" w:rsidR="0084574C" w:rsidRPr="007A0798" w:rsidRDefault="0084574C" w:rsidP="008B3B28">
            <w:pPr>
              <w:spacing w:after="160"/>
              <w:rPr>
                <w:rFonts w:cstheme="minorHAnsi"/>
                <w:szCs w:val="24"/>
              </w:rPr>
            </w:pPr>
          </w:p>
        </w:tc>
      </w:tr>
    </w:tbl>
    <w:p w14:paraId="40873350" w14:textId="45D087CF" w:rsidR="0084574C" w:rsidRDefault="0084574C" w:rsidP="0084574C">
      <w:pPr>
        <w:spacing w:after="160"/>
        <w:rPr>
          <w:rFonts w:cstheme="minorHAnsi"/>
          <w:szCs w:val="24"/>
        </w:rPr>
      </w:pPr>
    </w:p>
    <w:p w14:paraId="6BF6DC2D" w14:textId="78698B3A" w:rsidR="00804FB2" w:rsidRDefault="00804FB2" w:rsidP="0084574C">
      <w:pPr>
        <w:spacing w:after="160"/>
        <w:rPr>
          <w:rFonts w:cstheme="minorHAnsi"/>
          <w:szCs w:val="24"/>
        </w:rPr>
      </w:pPr>
    </w:p>
    <w:p w14:paraId="040F2B08" w14:textId="54F2883A" w:rsidR="00804FB2" w:rsidRDefault="00804FB2" w:rsidP="0084574C">
      <w:pPr>
        <w:spacing w:after="160"/>
        <w:rPr>
          <w:rFonts w:cstheme="minorHAnsi"/>
          <w:szCs w:val="24"/>
        </w:rPr>
      </w:pPr>
    </w:p>
    <w:p w14:paraId="77610D5B" w14:textId="614A58AA" w:rsidR="00804FB2" w:rsidRDefault="00804FB2" w:rsidP="0084574C">
      <w:pPr>
        <w:spacing w:after="160"/>
        <w:rPr>
          <w:rFonts w:cstheme="minorHAnsi"/>
          <w:szCs w:val="24"/>
        </w:rPr>
      </w:pPr>
    </w:p>
    <w:p w14:paraId="7C384E4A" w14:textId="1720799A" w:rsidR="00804FB2" w:rsidRDefault="00804FB2" w:rsidP="0084574C">
      <w:pPr>
        <w:spacing w:after="160"/>
        <w:rPr>
          <w:rFonts w:cstheme="minorHAnsi"/>
          <w:szCs w:val="24"/>
        </w:rPr>
      </w:pPr>
    </w:p>
    <w:p w14:paraId="53E5C137" w14:textId="303244A1" w:rsidR="00804FB2" w:rsidRDefault="00804FB2" w:rsidP="0084574C">
      <w:pPr>
        <w:spacing w:after="160"/>
        <w:rPr>
          <w:rFonts w:cstheme="minorHAnsi"/>
          <w:szCs w:val="24"/>
        </w:rPr>
      </w:pPr>
    </w:p>
    <w:p w14:paraId="137FB2AD" w14:textId="24F656B0" w:rsidR="00804FB2" w:rsidRDefault="00804FB2" w:rsidP="0084574C">
      <w:pPr>
        <w:spacing w:after="160"/>
        <w:rPr>
          <w:rFonts w:cstheme="minorHAnsi"/>
          <w:szCs w:val="24"/>
        </w:rPr>
      </w:pPr>
    </w:p>
    <w:p w14:paraId="19686E7D" w14:textId="56636F00" w:rsidR="00804FB2" w:rsidRDefault="00804FB2" w:rsidP="0084574C">
      <w:pPr>
        <w:spacing w:after="160"/>
        <w:rPr>
          <w:rFonts w:cstheme="minorHAnsi"/>
          <w:szCs w:val="24"/>
        </w:rPr>
      </w:pPr>
    </w:p>
    <w:p w14:paraId="3FA638AE" w14:textId="77777777" w:rsidR="00804FB2" w:rsidRPr="00914D2E" w:rsidRDefault="00804FB2" w:rsidP="0084574C">
      <w:pPr>
        <w:spacing w:after="160"/>
        <w:rPr>
          <w:rFonts w:cstheme="minorHAnsi"/>
          <w:szCs w:val="24"/>
        </w:rPr>
      </w:pPr>
    </w:p>
    <w:tbl>
      <w:tblPr>
        <w:tblStyle w:val="TableGrid"/>
        <w:tblW w:w="0" w:type="auto"/>
        <w:tblInd w:w="197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252"/>
      </w:tblGrid>
      <w:tr w:rsidR="0084574C" w:rsidRPr="00914D2E" w14:paraId="27457356" w14:textId="77777777" w:rsidTr="00725CD6">
        <w:trPr>
          <w:trHeight w:val="3476"/>
        </w:trPr>
        <w:tc>
          <w:tcPr>
            <w:tcW w:w="4252" w:type="dxa"/>
          </w:tcPr>
          <w:p w14:paraId="65535669" w14:textId="77777777" w:rsidR="0084574C" w:rsidRPr="00914D2E" w:rsidRDefault="0084574C" w:rsidP="008B3B28">
            <w:pPr>
              <w:spacing w:after="160"/>
              <w:rPr>
                <w:rFonts w:cstheme="minorHAnsi"/>
                <w:szCs w:val="24"/>
              </w:rPr>
            </w:pPr>
          </w:p>
          <w:p w14:paraId="4926E0B9" w14:textId="77777777" w:rsidR="0084574C" w:rsidRPr="00914D2E" w:rsidRDefault="0084574C" w:rsidP="008B3B28">
            <w:pPr>
              <w:spacing w:after="160"/>
              <w:rPr>
                <w:rFonts w:cstheme="minorHAnsi"/>
                <w:szCs w:val="24"/>
              </w:rPr>
            </w:pPr>
          </w:p>
          <w:p w14:paraId="7387E63B" w14:textId="77777777" w:rsidR="0084574C" w:rsidRPr="00914D2E" w:rsidRDefault="0084574C" w:rsidP="008B3B28">
            <w:pPr>
              <w:spacing w:after="160"/>
              <w:rPr>
                <w:rFonts w:cstheme="minorHAnsi"/>
                <w:szCs w:val="24"/>
              </w:rPr>
            </w:pPr>
          </w:p>
          <w:p w14:paraId="3F985B25" w14:textId="77777777" w:rsidR="0084574C" w:rsidRPr="00914D2E" w:rsidRDefault="0084574C" w:rsidP="008B3B28">
            <w:pPr>
              <w:spacing w:after="160"/>
              <w:rPr>
                <w:rFonts w:cstheme="minorHAnsi"/>
                <w:szCs w:val="24"/>
              </w:rPr>
            </w:pPr>
          </w:p>
          <w:p w14:paraId="52ED8211" w14:textId="77777777" w:rsidR="0084574C" w:rsidRPr="00914D2E" w:rsidRDefault="0084574C" w:rsidP="008B3B28">
            <w:pPr>
              <w:spacing w:after="160"/>
              <w:rPr>
                <w:rFonts w:cstheme="minorHAnsi"/>
                <w:szCs w:val="24"/>
              </w:rPr>
            </w:pPr>
          </w:p>
          <w:p w14:paraId="7CA3A807" w14:textId="77777777" w:rsidR="0084574C" w:rsidRPr="00914D2E" w:rsidRDefault="0084574C" w:rsidP="008B3B28">
            <w:pPr>
              <w:spacing w:after="160"/>
              <w:rPr>
                <w:rFonts w:cstheme="minorHAnsi"/>
                <w:szCs w:val="24"/>
              </w:rPr>
            </w:pPr>
          </w:p>
          <w:p w14:paraId="2D721D4A" w14:textId="77777777" w:rsidR="0084574C" w:rsidRPr="00914D2E" w:rsidRDefault="0084574C" w:rsidP="008B3B28">
            <w:pPr>
              <w:spacing w:after="160"/>
              <w:rPr>
                <w:rFonts w:cstheme="minorHAnsi"/>
                <w:szCs w:val="24"/>
              </w:rPr>
            </w:pPr>
          </w:p>
          <w:p w14:paraId="5FB1137C" w14:textId="22E13946" w:rsidR="0084574C" w:rsidRPr="00914D2E" w:rsidRDefault="0084574C" w:rsidP="008B3B28">
            <w:pPr>
              <w:spacing w:after="160"/>
              <w:rPr>
                <w:rFonts w:cstheme="minorHAnsi"/>
                <w:szCs w:val="24"/>
              </w:rPr>
            </w:pPr>
          </w:p>
        </w:tc>
      </w:tr>
    </w:tbl>
    <w:p w14:paraId="2E666450" w14:textId="77777777" w:rsidR="0084574C" w:rsidRPr="00914D2E" w:rsidRDefault="0084574C" w:rsidP="0084574C">
      <w:pPr>
        <w:spacing w:after="160"/>
        <w:rPr>
          <w:rFonts w:cstheme="minorHAnsi"/>
          <w:b/>
          <w:bCs/>
          <w:szCs w:val="24"/>
        </w:rPr>
      </w:pPr>
      <w:r w:rsidRPr="00914D2E">
        <w:rPr>
          <w:rFonts w:cstheme="minorHAnsi"/>
          <w:b/>
          <w:bCs/>
          <w:szCs w:val="24"/>
        </w:rPr>
        <w:br w:type="page"/>
      </w:r>
    </w:p>
    <w:p w14:paraId="7A6AB528" w14:textId="01EFCEDE" w:rsidR="0084574C" w:rsidRPr="00763F65" w:rsidRDefault="0084574C" w:rsidP="00763F65">
      <w:pPr>
        <w:tabs>
          <w:tab w:val="right" w:leader="underscore" w:pos="9356"/>
        </w:tabs>
        <w:spacing w:after="160" w:line="360" w:lineRule="auto"/>
        <w:rPr>
          <w:rFonts w:eastAsia="Calibri" w:cstheme="minorHAnsi"/>
          <w:szCs w:val="24"/>
          <w:lang w:val="en-US"/>
        </w:rPr>
      </w:pPr>
    </w:p>
    <w:p w14:paraId="15D0FC57" w14:textId="50AA3A23" w:rsidR="00520217" w:rsidRPr="00763F65" w:rsidRDefault="00725CD6" w:rsidP="00AD5727">
      <w:pPr>
        <w:pStyle w:val="NumberingLevel2"/>
        <w:numPr>
          <w:ilvl w:val="0"/>
          <w:numId w:val="31"/>
        </w:numPr>
        <w:spacing w:after="360"/>
        <w:ind w:left="357" w:right="113" w:hanging="357"/>
      </w:pPr>
      <w:bookmarkStart w:id="40" w:name="_Hlk67224494"/>
      <w:bookmarkStart w:id="41" w:name="_Hlk35405953"/>
      <w:r>
        <w:t>When producing the logo, you will need to consider the file format you use. Explain the two file formats that will be used to create (working) and publish (final)</w:t>
      </w:r>
      <w:r w:rsidR="00520217" w:rsidRPr="007F34BC">
        <w:t xml:space="preserve"> </w:t>
      </w:r>
      <w:r>
        <w:t>the logo. Ensure you explain why you chose each</w:t>
      </w:r>
      <w:r w:rsidR="00763F65">
        <w:tab/>
      </w:r>
      <w:r w:rsidR="00520217" w:rsidRPr="009F4D32">
        <w:rPr>
          <w:b/>
        </w:rPr>
        <w:t>(</w:t>
      </w:r>
      <w:r w:rsidRPr="009F4D32">
        <w:rPr>
          <w:b/>
        </w:rPr>
        <w:t>4</w:t>
      </w:r>
      <w:r w:rsidR="00520217" w:rsidRPr="009F4D32">
        <w:rPr>
          <w:b/>
        </w:rPr>
        <w:t xml:space="preserve"> marks)</w:t>
      </w:r>
    </w:p>
    <w:bookmarkEnd w:id="40"/>
    <w:p w14:paraId="0D6D49D5"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4B63B02"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4E029245"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3B23309"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765CD588"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278A682"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4998BCD7"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391685D"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AD4229C"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7408B85" w14:textId="77777777"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23546C7" w14:textId="4EE03F1C" w:rsidR="00520217" w:rsidRDefault="00520217"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BE1F948" w14:textId="4BDA67B9" w:rsidR="00725CD6" w:rsidRDefault="00725CD6"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4C9F9B4" w14:textId="2CFF2F9E" w:rsidR="00725CD6" w:rsidRDefault="00725CD6"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54D2901F" w14:textId="67755359" w:rsidR="00725CD6" w:rsidRDefault="00725CD6"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1B0B76CB" w14:textId="44D30CB9" w:rsidR="00725CD6" w:rsidRDefault="00725CD6"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6F9BF5A3" w14:textId="77777777" w:rsidR="00725CD6" w:rsidRDefault="00725CD6" w:rsidP="00763F65">
      <w:pPr>
        <w:tabs>
          <w:tab w:val="right" w:leader="underscore" w:pos="9356"/>
        </w:tabs>
        <w:spacing w:after="160" w:line="360" w:lineRule="auto"/>
        <w:rPr>
          <w:rFonts w:eastAsia="Calibri" w:cstheme="minorHAnsi"/>
          <w:szCs w:val="24"/>
          <w:lang w:val="en-US"/>
        </w:rPr>
      </w:pPr>
    </w:p>
    <w:p w14:paraId="3937A3FB" w14:textId="77777777" w:rsidR="00520217" w:rsidRDefault="00520217" w:rsidP="00520217">
      <w:pPr>
        <w:pStyle w:val="NumberingLevel2"/>
        <w:numPr>
          <w:ilvl w:val="0"/>
          <w:numId w:val="0"/>
        </w:numPr>
        <w:ind w:left="357" w:hanging="357"/>
      </w:pPr>
    </w:p>
    <w:p w14:paraId="04B654A4" w14:textId="77777777" w:rsidR="00520217" w:rsidRDefault="00520217">
      <w:pPr>
        <w:spacing w:after="160"/>
        <w:rPr>
          <w:rFonts w:eastAsia="Calibri" w:cstheme="minorHAnsi"/>
          <w:szCs w:val="24"/>
          <w:lang w:val="en-US"/>
        </w:rPr>
      </w:pPr>
      <w:r>
        <w:br w:type="page"/>
      </w:r>
    </w:p>
    <w:p w14:paraId="6AB4ABE0" w14:textId="4FD423FC" w:rsidR="0084574C" w:rsidRPr="00914D2E" w:rsidRDefault="0084574C" w:rsidP="00AD5727">
      <w:pPr>
        <w:pStyle w:val="NumberingLevel2"/>
        <w:numPr>
          <w:ilvl w:val="0"/>
          <w:numId w:val="31"/>
        </w:numPr>
        <w:ind w:left="426"/>
      </w:pPr>
      <w:r w:rsidRPr="00914D2E">
        <w:lastRenderedPageBreak/>
        <w:t xml:space="preserve">Design the landing page (first page) of the app for </w:t>
      </w:r>
      <w:r w:rsidR="001F58E9" w:rsidRPr="001F58E9">
        <w:t>Solar Smart WA</w:t>
      </w:r>
      <w:r w:rsidR="001F58E9">
        <w:t xml:space="preserve"> </w:t>
      </w:r>
      <w:r w:rsidRPr="00914D2E">
        <w:t>in the space provided on the following page.</w:t>
      </w:r>
      <w:r>
        <w:tab/>
      </w:r>
    </w:p>
    <w:p w14:paraId="3032A364" w14:textId="77777777" w:rsidR="0084574C" w:rsidRPr="007A0798" w:rsidRDefault="0084574C" w:rsidP="0084574C">
      <w:pPr>
        <w:pStyle w:val="Letterlist"/>
        <w:numPr>
          <w:ilvl w:val="0"/>
          <w:numId w:val="0"/>
        </w:numPr>
        <w:ind w:left="426"/>
      </w:pPr>
      <w:r w:rsidRPr="007A0798">
        <w:t>You may use the space below to plan your response.</w:t>
      </w:r>
    </w:p>
    <w:p w14:paraId="21B30633" w14:textId="77777777" w:rsidR="0084574C" w:rsidRPr="00914D2E" w:rsidRDefault="0084574C" w:rsidP="0084574C">
      <w:pPr>
        <w:tabs>
          <w:tab w:val="right" w:pos="8931"/>
        </w:tabs>
        <w:rPr>
          <w:rFonts w:eastAsia="Calibri" w:cstheme="minorHAnsi"/>
          <w:szCs w:val="24"/>
          <w:lang w:val="en-US"/>
        </w:rPr>
      </w:pPr>
    </w:p>
    <w:p w14:paraId="0FFB1699" w14:textId="77777777" w:rsidR="00804FB2" w:rsidRPr="007A0798" w:rsidRDefault="00804FB2" w:rsidP="00804FB2">
      <w:pPr>
        <w:spacing w:line="240" w:lineRule="auto"/>
        <w:rPr>
          <w:rFonts w:cstheme="minorHAnsi"/>
          <w:szCs w:val="24"/>
        </w:rPr>
      </w:pPr>
      <w:r>
        <w:rPr>
          <w:rFonts w:cstheme="minorHAnsi"/>
          <w:szCs w:val="24"/>
        </w:rPr>
        <w:t>D</w:t>
      </w:r>
      <w:r w:rsidRPr="0084574C">
        <w:rPr>
          <w:rFonts w:cstheme="minorHAnsi"/>
          <w:szCs w:val="24"/>
        </w:rPr>
        <w:t xml:space="preserve">evelop and apply detailed annotations for </w:t>
      </w:r>
      <w:r>
        <w:rPr>
          <w:rFonts w:cstheme="minorHAnsi"/>
          <w:szCs w:val="24"/>
        </w:rPr>
        <w:t xml:space="preserve">the </w:t>
      </w:r>
      <w:r w:rsidRPr="0084574C">
        <w:rPr>
          <w:rFonts w:cstheme="minorHAnsi"/>
          <w:szCs w:val="24"/>
        </w:rPr>
        <w:t>digital design relevant to a design brief demonstrating the following considerations:</w:t>
      </w:r>
      <w:r>
        <w:rPr>
          <w:rFonts w:cstheme="minorHAnsi"/>
          <w:szCs w:val="24"/>
        </w:rPr>
        <w:br/>
      </w:r>
    </w:p>
    <w:p w14:paraId="16BFB5C2" w14:textId="33BEE8E6" w:rsidR="00581B66" w:rsidRPr="00816336" w:rsidRDefault="00F57799" w:rsidP="00AD5727">
      <w:pPr>
        <w:pStyle w:val="ListParagraph"/>
        <w:numPr>
          <w:ilvl w:val="0"/>
          <w:numId w:val="18"/>
        </w:numPr>
        <w:spacing w:after="0"/>
        <w:ind w:right="113"/>
        <w:rPr>
          <w:b w:val="0"/>
          <w:bCs/>
        </w:rPr>
      </w:pPr>
      <w:r>
        <w:rPr>
          <w:b w:val="0"/>
          <w:bCs/>
        </w:rPr>
        <w:t>Two</w:t>
      </w:r>
      <w:r w:rsidR="00581B66">
        <w:rPr>
          <w:b w:val="0"/>
          <w:bCs/>
        </w:rPr>
        <w:t xml:space="preserve"> layout and composition</w:t>
      </w:r>
      <w:r w:rsidR="00581B66" w:rsidRPr="00816336">
        <w:rPr>
          <w:b w:val="0"/>
          <w:bCs/>
        </w:rPr>
        <w:t xml:space="preserve"> </w:t>
      </w:r>
      <w:r>
        <w:rPr>
          <w:b w:val="0"/>
          <w:bCs/>
        </w:rPr>
        <w:t>rules you used</w:t>
      </w:r>
      <w:r w:rsidR="00581B66" w:rsidRPr="00816336">
        <w:rPr>
          <w:b w:val="0"/>
          <w:bCs/>
        </w:rPr>
        <w:tab/>
      </w:r>
      <w:r w:rsidR="004649F8">
        <w:rPr>
          <w:bCs/>
        </w:rPr>
        <w:t>(2</w:t>
      </w:r>
      <w:r w:rsidR="00581B66" w:rsidRPr="004649F8">
        <w:rPr>
          <w:bCs/>
        </w:rPr>
        <w:t xml:space="preserve"> marks)</w:t>
      </w:r>
    </w:p>
    <w:p w14:paraId="53AC86F4" w14:textId="318298CD" w:rsidR="00581B66" w:rsidRPr="007F34BC" w:rsidRDefault="00581B66" w:rsidP="00AD5727">
      <w:pPr>
        <w:pStyle w:val="ListParagraph"/>
        <w:numPr>
          <w:ilvl w:val="0"/>
          <w:numId w:val="18"/>
        </w:numPr>
        <w:spacing w:after="0"/>
        <w:ind w:right="113"/>
        <w:rPr>
          <w:b w:val="0"/>
          <w:bCs/>
        </w:rPr>
      </w:pPr>
      <w:r w:rsidRPr="007F34BC">
        <w:rPr>
          <w:b w:val="0"/>
          <w:bCs/>
        </w:rPr>
        <w:t xml:space="preserve">at least </w:t>
      </w:r>
      <w:r w:rsidRPr="00C17681">
        <w:t>two (2)</w:t>
      </w:r>
      <w:r w:rsidRPr="007F34BC">
        <w:rPr>
          <w:b w:val="0"/>
          <w:bCs/>
        </w:rPr>
        <w:t xml:space="preserve"> elements and </w:t>
      </w:r>
      <w:r w:rsidRPr="00C17681">
        <w:t>two (2)</w:t>
      </w:r>
      <w:r w:rsidRPr="007F34BC">
        <w:rPr>
          <w:b w:val="0"/>
          <w:bCs/>
        </w:rPr>
        <w:t xml:space="preserve"> principles of design used and the relationship between them</w:t>
      </w:r>
      <w:r w:rsidRPr="007F34BC">
        <w:rPr>
          <w:b w:val="0"/>
          <w:bCs/>
        </w:rPr>
        <w:tab/>
      </w:r>
      <w:r w:rsidRPr="004649F8">
        <w:rPr>
          <w:bCs/>
        </w:rPr>
        <w:t>(</w:t>
      </w:r>
      <w:r w:rsidR="009F4D32">
        <w:rPr>
          <w:bCs/>
        </w:rPr>
        <w:t>4</w:t>
      </w:r>
      <w:r w:rsidRPr="004649F8">
        <w:rPr>
          <w:bCs/>
        </w:rPr>
        <w:t xml:space="preserve"> marks)</w:t>
      </w:r>
    </w:p>
    <w:p w14:paraId="1CC21051" w14:textId="77777777" w:rsidR="00581B66" w:rsidRDefault="00581B66" w:rsidP="00AD5727">
      <w:pPr>
        <w:pStyle w:val="ListParagraph"/>
        <w:numPr>
          <w:ilvl w:val="0"/>
          <w:numId w:val="18"/>
        </w:numPr>
        <w:spacing w:after="0"/>
        <w:ind w:right="113"/>
        <w:rPr>
          <w:b w:val="0"/>
          <w:bCs/>
        </w:rPr>
      </w:pPr>
      <w:r w:rsidRPr="00816336">
        <w:rPr>
          <w:b w:val="0"/>
          <w:bCs/>
        </w:rPr>
        <w:t>use of appropriate typography</w:t>
      </w:r>
      <w:r w:rsidRPr="00816336">
        <w:rPr>
          <w:b w:val="0"/>
          <w:bCs/>
        </w:rPr>
        <w:tab/>
      </w:r>
      <w:r w:rsidRPr="004649F8">
        <w:rPr>
          <w:bCs/>
        </w:rPr>
        <w:t>(2 marks)</w:t>
      </w:r>
    </w:p>
    <w:p w14:paraId="5BF8A673" w14:textId="1D9C446D" w:rsidR="00581B66" w:rsidRPr="00804FB2" w:rsidRDefault="00581B66" w:rsidP="00AD5727">
      <w:pPr>
        <w:pStyle w:val="ListParagraph"/>
        <w:numPr>
          <w:ilvl w:val="0"/>
          <w:numId w:val="18"/>
        </w:numPr>
        <w:spacing w:after="0"/>
        <w:ind w:right="113"/>
        <w:rPr>
          <w:b w:val="0"/>
          <w:bCs/>
        </w:rPr>
      </w:pPr>
      <w:r>
        <w:rPr>
          <w:b w:val="0"/>
          <w:bCs/>
        </w:rPr>
        <w:t xml:space="preserve">meet the </w:t>
      </w:r>
      <w:r w:rsidR="002B6786">
        <w:rPr>
          <w:b w:val="0"/>
          <w:bCs/>
        </w:rPr>
        <w:t>product design needs and considerations</w:t>
      </w:r>
      <w:r>
        <w:rPr>
          <w:b w:val="0"/>
          <w:bCs/>
        </w:rPr>
        <w:tab/>
      </w:r>
      <w:r w:rsidRPr="004649F8">
        <w:rPr>
          <w:bCs/>
        </w:rPr>
        <w:t>(</w:t>
      </w:r>
      <w:r w:rsidR="009F4D32">
        <w:rPr>
          <w:bCs/>
        </w:rPr>
        <w:t>6</w:t>
      </w:r>
      <w:r w:rsidRPr="004649F8">
        <w:rPr>
          <w:bCs/>
        </w:rPr>
        <w:t xml:space="preserve"> marks)</w:t>
      </w:r>
    </w:p>
    <w:bookmarkEnd w:id="41"/>
    <w:p w14:paraId="55CF7314" w14:textId="77777777" w:rsidR="0084574C" w:rsidRPr="00914D2E" w:rsidRDefault="0084574C" w:rsidP="0084574C">
      <w:pPr>
        <w:spacing w:line="240" w:lineRule="auto"/>
        <w:ind w:left="720"/>
        <w:rPr>
          <w:rFonts w:cstheme="minorHAnsi"/>
          <w:szCs w:val="24"/>
        </w:rPr>
      </w:pPr>
    </w:p>
    <w:tbl>
      <w:tblPr>
        <w:tblStyle w:val="TableGrid"/>
        <w:tblW w:w="0" w:type="auto"/>
        <w:tblLook w:val="04A0" w:firstRow="1" w:lastRow="0" w:firstColumn="1" w:lastColumn="0" w:noHBand="0" w:noVBand="1"/>
      </w:tblPr>
      <w:tblGrid>
        <w:gridCol w:w="9016"/>
      </w:tblGrid>
      <w:tr w:rsidR="0084574C" w:rsidRPr="00914D2E" w14:paraId="5E2B4DAB" w14:textId="77777777" w:rsidTr="008B3B28">
        <w:tc>
          <w:tcPr>
            <w:tcW w:w="9016" w:type="dxa"/>
          </w:tcPr>
          <w:p w14:paraId="127EB516" w14:textId="77777777" w:rsidR="0084574C" w:rsidRPr="00914D2E" w:rsidRDefault="0084574C" w:rsidP="008B3B28">
            <w:pPr>
              <w:spacing w:after="160"/>
              <w:jc w:val="center"/>
              <w:rPr>
                <w:rFonts w:cstheme="minorHAnsi"/>
                <w:szCs w:val="24"/>
              </w:rPr>
            </w:pPr>
            <w:r w:rsidRPr="00914D2E">
              <w:rPr>
                <w:rFonts w:cstheme="minorHAnsi"/>
                <w:szCs w:val="24"/>
              </w:rPr>
              <w:t xml:space="preserve">Planning: anything written on this page will </w:t>
            </w:r>
            <w:r w:rsidRPr="00914D2E">
              <w:rPr>
                <w:rFonts w:cstheme="minorHAnsi"/>
                <w:b/>
                <w:bCs/>
                <w:szCs w:val="24"/>
              </w:rPr>
              <w:t>not</w:t>
            </w:r>
            <w:r w:rsidRPr="00914D2E">
              <w:rPr>
                <w:rFonts w:cstheme="minorHAnsi"/>
                <w:szCs w:val="24"/>
              </w:rPr>
              <w:t xml:space="preserve"> be marked.</w:t>
            </w:r>
          </w:p>
          <w:p w14:paraId="21F5D945" w14:textId="77777777" w:rsidR="0084574C" w:rsidRPr="00914D2E" w:rsidRDefault="0084574C" w:rsidP="008B3B28">
            <w:pPr>
              <w:spacing w:after="160"/>
              <w:jc w:val="center"/>
              <w:rPr>
                <w:rFonts w:cstheme="minorHAnsi"/>
                <w:szCs w:val="24"/>
              </w:rPr>
            </w:pPr>
          </w:p>
          <w:p w14:paraId="6F9D0275" w14:textId="77777777" w:rsidR="0084574C" w:rsidRPr="00914D2E" w:rsidRDefault="0084574C" w:rsidP="008B3B28">
            <w:pPr>
              <w:spacing w:after="160"/>
              <w:jc w:val="center"/>
              <w:rPr>
                <w:rFonts w:cstheme="minorHAnsi"/>
                <w:szCs w:val="24"/>
              </w:rPr>
            </w:pPr>
          </w:p>
          <w:p w14:paraId="75742CE6" w14:textId="77777777" w:rsidR="0084574C" w:rsidRPr="00914D2E" w:rsidRDefault="0084574C" w:rsidP="008B3B28">
            <w:pPr>
              <w:spacing w:after="160"/>
              <w:jc w:val="center"/>
              <w:rPr>
                <w:rFonts w:cstheme="minorHAnsi"/>
                <w:szCs w:val="24"/>
              </w:rPr>
            </w:pPr>
          </w:p>
          <w:p w14:paraId="04EB7110" w14:textId="77777777" w:rsidR="0084574C" w:rsidRPr="00914D2E" w:rsidRDefault="0084574C" w:rsidP="008B3B28">
            <w:pPr>
              <w:spacing w:after="160"/>
              <w:jc w:val="center"/>
              <w:rPr>
                <w:rFonts w:cstheme="minorHAnsi"/>
                <w:szCs w:val="24"/>
              </w:rPr>
            </w:pPr>
          </w:p>
          <w:p w14:paraId="575D2FE1" w14:textId="77777777" w:rsidR="0084574C" w:rsidRPr="00914D2E" w:rsidRDefault="0084574C" w:rsidP="008B3B28">
            <w:pPr>
              <w:spacing w:after="160"/>
              <w:jc w:val="center"/>
              <w:rPr>
                <w:rFonts w:cstheme="minorHAnsi"/>
                <w:szCs w:val="24"/>
              </w:rPr>
            </w:pPr>
          </w:p>
          <w:p w14:paraId="2D02A601" w14:textId="77777777" w:rsidR="0084574C" w:rsidRPr="00914D2E" w:rsidRDefault="0084574C" w:rsidP="008B3B28">
            <w:pPr>
              <w:spacing w:after="160"/>
              <w:jc w:val="center"/>
              <w:rPr>
                <w:rFonts w:cstheme="minorHAnsi"/>
                <w:szCs w:val="24"/>
              </w:rPr>
            </w:pPr>
          </w:p>
          <w:p w14:paraId="59A730FB" w14:textId="77777777" w:rsidR="0084574C" w:rsidRPr="00914D2E" w:rsidRDefault="0084574C" w:rsidP="008B3B28">
            <w:pPr>
              <w:spacing w:after="160"/>
              <w:jc w:val="center"/>
              <w:rPr>
                <w:rFonts w:cstheme="minorHAnsi"/>
                <w:szCs w:val="24"/>
              </w:rPr>
            </w:pPr>
          </w:p>
          <w:p w14:paraId="7E0EE4FF" w14:textId="77777777" w:rsidR="0084574C" w:rsidRPr="00914D2E" w:rsidRDefault="0084574C" w:rsidP="008B3B28">
            <w:pPr>
              <w:spacing w:after="160"/>
              <w:jc w:val="center"/>
              <w:rPr>
                <w:rFonts w:cstheme="minorHAnsi"/>
                <w:szCs w:val="24"/>
              </w:rPr>
            </w:pPr>
          </w:p>
          <w:p w14:paraId="1C740659" w14:textId="77777777" w:rsidR="0084574C" w:rsidRPr="00914D2E" w:rsidRDefault="0084574C" w:rsidP="008B3B28">
            <w:pPr>
              <w:spacing w:after="160"/>
              <w:jc w:val="center"/>
              <w:rPr>
                <w:rFonts w:cstheme="minorHAnsi"/>
                <w:szCs w:val="24"/>
              </w:rPr>
            </w:pPr>
          </w:p>
          <w:p w14:paraId="2A24339D" w14:textId="77777777" w:rsidR="0084574C" w:rsidRPr="00914D2E" w:rsidRDefault="0084574C" w:rsidP="008B3B28">
            <w:pPr>
              <w:spacing w:after="160"/>
              <w:jc w:val="center"/>
              <w:rPr>
                <w:rFonts w:cstheme="minorHAnsi"/>
                <w:szCs w:val="24"/>
              </w:rPr>
            </w:pPr>
          </w:p>
          <w:p w14:paraId="49DCD91D" w14:textId="77777777" w:rsidR="0084574C" w:rsidRPr="00914D2E" w:rsidRDefault="0084574C" w:rsidP="008B3B28">
            <w:pPr>
              <w:spacing w:after="160"/>
              <w:jc w:val="center"/>
              <w:rPr>
                <w:rFonts w:cstheme="minorHAnsi"/>
                <w:szCs w:val="24"/>
              </w:rPr>
            </w:pPr>
          </w:p>
          <w:p w14:paraId="38820786" w14:textId="77777777" w:rsidR="0084574C" w:rsidRPr="00914D2E" w:rsidRDefault="0084574C" w:rsidP="008B3B28">
            <w:pPr>
              <w:spacing w:after="160"/>
              <w:jc w:val="center"/>
              <w:rPr>
                <w:rFonts w:cstheme="minorHAnsi"/>
                <w:szCs w:val="24"/>
              </w:rPr>
            </w:pPr>
          </w:p>
          <w:p w14:paraId="6F677F49" w14:textId="77777777" w:rsidR="0084574C" w:rsidRPr="00914D2E" w:rsidRDefault="0084574C" w:rsidP="008B3B28">
            <w:pPr>
              <w:spacing w:after="160"/>
              <w:jc w:val="center"/>
              <w:rPr>
                <w:rFonts w:cstheme="minorHAnsi"/>
                <w:szCs w:val="24"/>
              </w:rPr>
            </w:pPr>
          </w:p>
          <w:p w14:paraId="708B0B07" w14:textId="77777777" w:rsidR="0084574C" w:rsidRPr="00914D2E" w:rsidRDefault="0084574C" w:rsidP="008B3B28">
            <w:pPr>
              <w:spacing w:after="160"/>
              <w:jc w:val="center"/>
              <w:rPr>
                <w:rFonts w:cstheme="minorHAnsi"/>
                <w:szCs w:val="24"/>
              </w:rPr>
            </w:pPr>
          </w:p>
          <w:p w14:paraId="213300F5" w14:textId="77777777" w:rsidR="0084574C" w:rsidRPr="00914D2E" w:rsidRDefault="0084574C" w:rsidP="008B3B28">
            <w:pPr>
              <w:spacing w:after="160"/>
              <w:jc w:val="center"/>
              <w:rPr>
                <w:rFonts w:cstheme="minorHAnsi"/>
                <w:szCs w:val="24"/>
              </w:rPr>
            </w:pPr>
          </w:p>
          <w:p w14:paraId="3CB882C2" w14:textId="77777777" w:rsidR="0084574C" w:rsidRPr="00914D2E" w:rsidRDefault="0084574C" w:rsidP="008B3B28">
            <w:pPr>
              <w:spacing w:after="160"/>
              <w:jc w:val="center"/>
              <w:rPr>
                <w:rFonts w:cstheme="minorHAnsi"/>
                <w:szCs w:val="24"/>
              </w:rPr>
            </w:pPr>
          </w:p>
          <w:p w14:paraId="0D7D1875" w14:textId="77777777" w:rsidR="0084574C" w:rsidRPr="00914D2E" w:rsidRDefault="0084574C" w:rsidP="008B3B28">
            <w:pPr>
              <w:spacing w:after="160"/>
              <w:rPr>
                <w:rFonts w:cstheme="minorHAnsi"/>
                <w:szCs w:val="24"/>
              </w:rPr>
            </w:pPr>
          </w:p>
          <w:p w14:paraId="131FFB07" w14:textId="77777777" w:rsidR="0084574C" w:rsidRPr="00914D2E" w:rsidRDefault="0084574C" w:rsidP="008B3B28">
            <w:pPr>
              <w:spacing w:after="160"/>
              <w:jc w:val="center"/>
              <w:rPr>
                <w:rFonts w:cstheme="minorHAnsi"/>
                <w:szCs w:val="24"/>
              </w:rPr>
            </w:pPr>
          </w:p>
          <w:p w14:paraId="4CEDE9B3" w14:textId="77777777" w:rsidR="0084574C" w:rsidRPr="00914D2E" w:rsidRDefault="0084574C" w:rsidP="008B3B28">
            <w:pPr>
              <w:spacing w:after="160"/>
              <w:rPr>
                <w:rFonts w:cstheme="minorHAnsi"/>
                <w:szCs w:val="24"/>
              </w:rPr>
            </w:pPr>
          </w:p>
        </w:tc>
      </w:tr>
    </w:tbl>
    <w:p w14:paraId="3E4F8A90" w14:textId="77777777" w:rsidR="0084574C" w:rsidRPr="000D4835" w:rsidRDefault="0084574C" w:rsidP="0084574C">
      <w:pPr>
        <w:spacing w:after="160"/>
        <w:rPr>
          <w:rFonts w:cstheme="minorHAnsi"/>
          <w:color w:val="FF0000"/>
          <w:szCs w:val="24"/>
        </w:rPr>
      </w:pPr>
    </w:p>
    <w:p w14:paraId="0C83904E" w14:textId="77777777" w:rsidR="0084574C" w:rsidRDefault="0084574C" w:rsidP="0084574C">
      <w:pPr>
        <w:spacing w:after="160"/>
        <w:rPr>
          <w:rFonts w:cstheme="minorHAnsi"/>
          <w:b/>
          <w:bCs/>
          <w:color w:val="FF0000"/>
          <w:szCs w:val="24"/>
        </w:rPr>
      </w:pPr>
    </w:p>
    <w:p w14:paraId="2E43B995" w14:textId="77777777" w:rsidR="0084574C" w:rsidRDefault="0084574C" w:rsidP="0084574C">
      <w:pPr>
        <w:spacing w:after="160"/>
        <w:rPr>
          <w:rFonts w:cstheme="minorHAnsi"/>
          <w:b/>
          <w:bCs/>
          <w:color w:val="FF0000"/>
          <w:szCs w:val="24"/>
        </w:rPr>
      </w:pPr>
    </w:p>
    <w:p w14:paraId="77335A46" w14:textId="77777777" w:rsidR="0084574C" w:rsidRDefault="0084574C" w:rsidP="0084574C">
      <w:pPr>
        <w:spacing w:after="160"/>
        <w:rPr>
          <w:rFonts w:cstheme="minorHAnsi"/>
          <w:b/>
          <w:bCs/>
          <w:color w:val="FF0000"/>
          <w:szCs w:val="24"/>
        </w:rPr>
      </w:pPr>
    </w:p>
    <w:p w14:paraId="081B24C5" w14:textId="77777777" w:rsidR="0084574C" w:rsidRDefault="0084574C" w:rsidP="0084574C">
      <w:pPr>
        <w:spacing w:after="160"/>
        <w:rPr>
          <w:rFonts w:cstheme="minorHAnsi"/>
          <w:b/>
          <w:bCs/>
          <w:color w:val="FF0000"/>
          <w:szCs w:val="24"/>
        </w:rPr>
      </w:pPr>
    </w:p>
    <w:p w14:paraId="145E5E6E" w14:textId="77777777" w:rsidR="0084574C" w:rsidRDefault="0084574C" w:rsidP="0084574C">
      <w:pPr>
        <w:spacing w:after="160"/>
        <w:rPr>
          <w:rFonts w:cstheme="minorHAnsi"/>
          <w:b/>
          <w:bCs/>
          <w:color w:val="FF0000"/>
          <w:szCs w:val="24"/>
        </w:rPr>
      </w:pPr>
    </w:p>
    <w:tbl>
      <w:tblPr>
        <w:tblStyle w:val="TableGrid"/>
        <w:tblW w:w="0" w:type="auto"/>
        <w:tblInd w:w="168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670"/>
      </w:tblGrid>
      <w:tr w:rsidR="0084574C" w14:paraId="732F3C33" w14:textId="77777777" w:rsidTr="008B3B28">
        <w:tc>
          <w:tcPr>
            <w:tcW w:w="5670" w:type="dxa"/>
          </w:tcPr>
          <w:p w14:paraId="035952AB" w14:textId="77777777" w:rsidR="0084574C" w:rsidRDefault="0084574C" w:rsidP="008B3B28">
            <w:pPr>
              <w:spacing w:after="160"/>
              <w:rPr>
                <w:rFonts w:cstheme="minorHAnsi"/>
                <w:b/>
                <w:bCs/>
                <w:color w:val="FF0000"/>
                <w:szCs w:val="24"/>
              </w:rPr>
            </w:pPr>
          </w:p>
          <w:p w14:paraId="14C52026" w14:textId="77777777" w:rsidR="0084574C" w:rsidRDefault="0084574C" w:rsidP="008B3B28">
            <w:pPr>
              <w:spacing w:after="160"/>
              <w:rPr>
                <w:rFonts w:cstheme="minorHAnsi"/>
                <w:b/>
                <w:bCs/>
                <w:color w:val="FF0000"/>
                <w:szCs w:val="24"/>
              </w:rPr>
            </w:pPr>
          </w:p>
          <w:p w14:paraId="696F03DB" w14:textId="77777777" w:rsidR="0084574C" w:rsidRDefault="0084574C" w:rsidP="008B3B28">
            <w:pPr>
              <w:spacing w:after="160"/>
              <w:rPr>
                <w:rFonts w:cstheme="minorHAnsi"/>
                <w:b/>
                <w:bCs/>
                <w:color w:val="FF0000"/>
                <w:szCs w:val="24"/>
              </w:rPr>
            </w:pPr>
          </w:p>
          <w:p w14:paraId="62F3CF49" w14:textId="77777777" w:rsidR="0084574C" w:rsidRDefault="0084574C" w:rsidP="008B3B28">
            <w:pPr>
              <w:spacing w:after="160"/>
              <w:rPr>
                <w:rFonts w:cstheme="minorHAnsi"/>
                <w:b/>
                <w:bCs/>
                <w:color w:val="FF0000"/>
                <w:szCs w:val="24"/>
              </w:rPr>
            </w:pPr>
          </w:p>
          <w:p w14:paraId="3E63FE7C" w14:textId="77777777" w:rsidR="0084574C" w:rsidRDefault="0084574C" w:rsidP="008B3B28">
            <w:pPr>
              <w:spacing w:after="160"/>
              <w:rPr>
                <w:rFonts w:cstheme="minorHAnsi"/>
                <w:b/>
                <w:bCs/>
                <w:color w:val="FF0000"/>
                <w:szCs w:val="24"/>
              </w:rPr>
            </w:pPr>
          </w:p>
          <w:p w14:paraId="1D26A228" w14:textId="77777777" w:rsidR="0084574C" w:rsidRDefault="0084574C" w:rsidP="008B3B28">
            <w:pPr>
              <w:spacing w:after="160"/>
              <w:rPr>
                <w:rFonts w:cstheme="minorHAnsi"/>
                <w:b/>
                <w:bCs/>
                <w:color w:val="FF0000"/>
                <w:szCs w:val="24"/>
              </w:rPr>
            </w:pPr>
          </w:p>
          <w:p w14:paraId="6E279A77" w14:textId="77777777" w:rsidR="0084574C" w:rsidRDefault="0084574C" w:rsidP="008B3B28">
            <w:pPr>
              <w:spacing w:after="160"/>
              <w:rPr>
                <w:rFonts w:cstheme="minorHAnsi"/>
                <w:b/>
                <w:bCs/>
                <w:color w:val="FF0000"/>
                <w:szCs w:val="24"/>
              </w:rPr>
            </w:pPr>
          </w:p>
          <w:p w14:paraId="005DC171" w14:textId="77777777" w:rsidR="0084574C" w:rsidRDefault="0084574C" w:rsidP="008B3B28">
            <w:pPr>
              <w:spacing w:after="160"/>
              <w:rPr>
                <w:rFonts w:cstheme="minorHAnsi"/>
                <w:b/>
                <w:bCs/>
                <w:color w:val="FF0000"/>
                <w:szCs w:val="24"/>
              </w:rPr>
            </w:pPr>
          </w:p>
          <w:p w14:paraId="27D2C96B" w14:textId="77777777" w:rsidR="0084574C" w:rsidRDefault="0084574C" w:rsidP="008B3B28">
            <w:pPr>
              <w:spacing w:after="160"/>
              <w:rPr>
                <w:rFonts w:cstheme="minorHAnsi"/>
                <w:b/>
                <w:bCs/>
                <w:color w:val="FF0000"/>
                <w:szCs w:val="24"/>
              </w:rPr>
            </w:pPr>
          </w:p>
          <w:p w14:paraId="5C85DEA5" w14:textId="77777777" w:rsidR="0084574C" w:rsidRDefault="0084574C" w:rsidP="008B3B28">
            <w:pPr>
              <w:spacing w:after="160"/>
              <w:rPr>
                <w:rFonts w:cstheme="minorHAnsi"/>
                <w:b/>
                <w:bCs/>
                <w:color w:val="FF0000"/>
                <w:szCs w:val="24"/>
              </w:rPr>
            </w:pPr>
          </w:p>
          <w:p w14:paraId="16BB40D4" w14:textId="77777777" w:rsidR="0084574C" w:rsidRDefault="0084574C" w:rsidP="008B3B28">
            <w:pPr>
              <w:spacing w:after="160"/>
              <w:rPr>
                <w:rFonts w:cstheme="minorHAnsi"/>
                <w:b/>
                <w:bCs/>
                <w:color w:val="FF0000"/>
                <w:szCs w:val="24"/>
              </w:rPr>
            </w:pPr>
          </w:p>
          <w:p w14:paraId="28B2B32C" w14:textId="77777777" w:rsidR="0084574C" w:rsidRDefault="0084574C" w:rsidP="008B3B28">
            <w:pPr>
              <w:spacing w:after="160"/>
              <w:rPr>
                <w:rFonts w:cstheme="minorHAnsi"/>
                <w:b/>
                <w:bCs/>
                <w:color w:val="FF0000"/>
                <w:szCs w:val="24"/>
              </w:rPr>
            </w:pPr>
          </w:p>
          <w:p w14:paraId="6A9074A0" w14:textId="77777777" w:rsidR="0084574C" w:rsidRDefault="0084574C" w:rsidP="008B3B28">
            <w:pPr>
              <w:spacing w:after="160"/>
              <w:rPr>
                <w:rFonts w:cstheme="minorHAnsi"/>
                <w:b/>
                <w:bCs/>
                <w:color w:val="FF0000"/>
                <w:szCs w:val="24"/>
              </w:rPr>
            </w:pPr>
          </w:p>
          <w:p w14:paraId="42D70F91" w14:textId="77777777" w:rsidR="0084574C" w:rsidRDefault="0084574C" w:rsidP="008B3B28">
            <w:pPr>
              <w:spacing w:after="160"/>
              <w:rPr>
                <w:rFonts w:cstheme="minorHAnsi"/>
                <w:b/>
                <w:bCs/>
                <w:color w:val="FF0000"/>
                <w:szCs w:val="24"/>
              </w:rPr>
            </w:pPr>
          </w:p>
          <w:p w14:paraId="4F7D07AA" w14:textId="77777777" w:rsidR="0084574C" w:rsidRDefault="0084574C" w:rsidP="008B3B28">
            <w:pPr>
              <w:spacing w:after="160"/>
              <w:rPr>
                <w:rFonts w:cstheme="minorHAnsi"/>
                <w:b/>
                <w:bCs/>
                <w:color w:val="FF0000"/>
                <w:szCs w:val="24"/>
              </w:rPr>
            </w:pPr>
          </w:p>
          <w:p w14:paraId="0A9BE45F" w14:textId="77777777" w:rsidR="0084574C" w:rsidRDefault="0084574C" w:rsidP="008B3B28">
            <w:pPr>
              <w:spacing w:after="160"/>
              <w:rPr>
                <w:rFonts w:cstheme="minorHAnsi"/>
                <w:b/>
                <w:bCs/>
                <w:color w:val="FF0000"/>
                <w:szCs w:val="24"/>
              </w:rPr>
            </w:pPr>
          </w:p>
          <w:p w14:paraId="1994BB4C" w14:textId="77777777" w:rsidR="0084574C" w:rsidRDefault="0084574C" w:rsidP="008B3B28">
            <w:pPr>
              <w:spacing w:after="160"/>
              <w:rPr>
                <w:rFonts w:cstheme="minorHAnsi"/>
                <w:b/>
                <w:bCs/>
                <w:color w:val="FF0000"/>
                <w:szCs w:val="24"/>
              </w:rPr>
            </w:pPr>
          </w:p>
          <w:p w14:paraId="79E22195" w14:textId="77777777" w:rsidR="0084574C" w:rsidRDefault="0084574C" w:rsidP="008B3B28">
            <w:pPr>
              <w:spacing w:after="160"/>
              <w:rPr>
                <w:rFonts w:cstheme="minorHAnsi"/>
                <w:b/>
                <w:bCs/>
                <w:color w:val="FF0000"/>
                <w:szCs w:val="24"/>
              </w:rPr>
            </w:pPr>
          </w:p>
        </w:tc>
      </w:tr>
    </w:tbl>
    <w:p w14:paraId="76256018" w14:textId="77777777" w:rsidR="0084574C" w:rsidRDefault="0084574C" w:rsidP="0084574C">
      <w:pPr>
        <w:spacing w:after="160"/>
        <w:rPr>
          <w:rFonts w:cstheme="minorHAnsi"/>
          <w:b/>
          <w:bCs/>
          <w:color w:val="FF0000"/>
          <w:szCs w:val="24"/>
        </w:rPr>
      </w:pPr>
    </w:p>
    <w:p w14:paraId="12E46465" w14:textId="77777777" w:rsidR="0084574C" w:rsidRPr="000D4835" w:rsidRDefault="0084574C" w:rsidP="0084574C">
      <w:pPr>
        <w:spacing w:after="160"/>
        <w:rPr>
          <w:rFonts w:cstheme="minorHAnsi"/>
          <w:b/>
          <w:bCs/>
          <w:color w:val="FF0000"/>
          <w:szCs w:val="24"/>
        </w:rPr>
      </w:pPr>
      <w:r w:rsidRPr="000D4835">
        <w:rPr>
          <w:rFonts w:cstheme="minorHAnsi"/>
          <w:b/>
          <w:bCs/>
          <w:color w:val="FF0000"/>
          <w:szCs w:val="24"/>
        </w:rPr>
        <w:br w:type="page"/>
      </w:r>
    </w:p>
    <w:p w14:paraId="2EDA9796" w14:textId="2B25472F" w:rsidR="000503BE" w:rsidRPr="00F444B6" w:rsidRDefault="000503BE" w:rsidP="00AD5727">
      <w:pPr>
        <w:pStyle w:val="NumberingLevel2"/>
        <w:numPr>
          <w:ilvl w:val="0"/>
          <w:numId w:val="31"/>
        </w:numPr>
        <w:ind w:left="426"/>
      </w:pPr>
      <w:bookmarkStart w:id="42" w:name="_Hlk35406235"/>
      <w:bookmarkStart w:id="43" w:name="_Hlk67224517"/>
      <w:r w:rsidRPr="00F444B6">
        <w:lastRenderedPageBreak/>
        <w:t>The project manager has provided you with style guide for the app.</w:t>
      </w:r>
    </w:p>
    <w:p w14:paraId="12F62944" w14:textId="533FCFF0" w:rsidR="000503BE" w:rsidRPr="00F444B6" w:rsidRDefault="000503BE" w:rsidP="000503BE">
      <w:pPr>
        <w:pStyle w:val="NumberingLevel2"/>
        <w:numPr>
          <w:ilvl w:val="0"/>
          <w:numId w:val="0"/>
        </w:numPr>
      </w:pPr>
      <w:r w:rsidRPr="00F444B6">
        <w:tab/>
      </w:r>
    </w:p>
    <w:bookmarkEnd w:id="42"/>
    <w:p w14:paraId="24940DB1" w14:textId="77777777" w:rsidR="00227B30" w:rsidRDefault="00520745" w:rsidP="00AD5727">
      <w:pPr>
        <w:pStyle w:val="NumberingLevel2"/>
        <w:numPr>
          <w:ilvl w:val="0"/>
          <w:numId w:val="33"/>
        </w:numPr>
      </w:pPr>
      <w:r>
        <w:t xml:space="preserve">Explain the concept of a style guide, give an advantage of using </w:t>
      </w:r>
      <w:r w:rsidR="00227B30">
        <w:t>this document.</w:t>
      </w:r>
    </w:p>
    <w:p w14:paraId="6B650FDC" w14:textId="1566D207" w:rsidR="00520745" w:rsidRDefault="00520745" w:rsidP="00227B30">
      <w:pPr>
        <w:pStyle w:val="NumberingLevel2"/>
        <w:numPr>
          <w:ilvl w:val="0"/>
          <w:numId w:val="0"/>
        </w:numPr>
        <w:ind w:left="567"/>
      </w:pPr>
      <w:r>
        <w:tab/>
      </w:r>
      <w:r w:rsidRPr="004649F8">
        <w:rPr>
          <w:b/>
        </w:rPr>
        <w:t>(3 marks)</w:t>
      </w:r>
    </w:p>
    <w:bookmarkEnd w:id="43"/>
    <w:p w14:paraId="7DE02FD5" w14:textId="77777777" w:rsidR="000503BE" w:rsidRPr="0077235E" w:rsidRDefault="000503BE" w:rsidP="00763F65">
      <w:pPr>
        <w:tabs>
          <w:tab w:val="right" w:leader="underscore" w:pos="9356"/>
        </w:tabs>
        <w:spacing w:after="160" w:line="360" w:lineRule="auto"/>
        <w:ind w:left="426"/>
        <w:rPr>
          <w:rFonts w:cstheme="minorHAnsi"/>
          <w:szCs w:val="24"/>
        </w:rPr>
      </w:pPr>
      <w:r w:rsidRPr="0077235E">
        <w:rPr>
          <w:rFonts w:cstheme="minorHAnsi"/>
          <w:szCs w:val="24"/>
        </w:rPr>
        <w:tab/>
      </w:r>
    </w:p>
    <w:p w14:paraId="1C980135" w14:textId="77777777" w:rsidR="000503BE" w:rsidRPr="0077235E" w:rsidRDefault="000503BE" w:rsidP="00763F65">
      <w:pPr>
        <w:tabs>
          <w:tab w:val="right" w:leader="underscore" w:pos="9356"/>
        </w:tabs>
        <w:spacing w:after="160" w:line="360" w:lineRule="auto"/>
        <w:ind w:left="426"/>
        <w:rPr>
          <w:rFonts w:cstheme="minorHAnsi"/>
          <w:szCs w:val="24"/>
        </w:rPr>
      </w:pPr>
      <w:r w:rsidRPr="0077235E">
        <w:rPr>
          <w:rFonts w:cstheme="minorHAnsi"/>
          <w:szCs w:val="24"/>
        </w:rPr>
        <w:tab/>
      </w:r>
    </w:p>
    <w:p w14:paraId="0E73076D" w14:textId="77777777" w:rsidR="000503BE" w:rsidRPr="0077235E" w:rsidRDefault="000503BE" w:rsidP="00763F65">
      <w:pPr>
        <w:tabs>
          <w:tab w:val="right" w:leader="underscore" w:pos="9356"/>
        </w:tabs>
        <w:spacing w:after="160" w:line="360" w:lineRule="auto"/>
        <w:ind w:left="426"/>
        <w:rPr>
          <w:rFonts w:cstheme="minorHAnsi"/>
          <w:szCs w:val="24"/>
        </w:rPr>
      </w:pPr>
      <w:r w:rsidRPr="0077235E">
        <w:rPr>
          <w:rFonts w:cstheme="minorHAnsi"/>
          <w:szCs w:val="24"/>
        </w:rPr>
        <w:tab/>
      </w:r>
    </w:p>
    <w:p w14:paraId="6DF0AAC6" w14:textId="77777777" w:rsidR="000503BE" w:rsidRDefault="000503BE" w:rsidP="00763F65">
      <w:pPr>
        <w:tabs>
          <w:tab w:val="right" w:leader="underscore" w:pos="9356"/>
        </w:tabs>
        <w:spacing w:after="160" w:line="360" w:lineRule="auto"/>
        <w:ind w:left="426"/>
        <w:rPr>
          <w:rFonts w:cstheme="minorHAnsi"/>
          <w:szCs w:val="24"/>
        </w:rPr>
      </w:pPr>
      <w:r w:rsidRPr="0077235E">
        <w:rPr>
          <w:rFonts w:cstheme="minorHAnsi"/>
          <w:szCs w:val="24"/>
        </w:rPr>
        <w:tab/>
      </w:r>
    </w:p>
    <w:p w14:paraId="44D46763" w14:textId="77777777" w:rsidR="000503BE" w:rsidRDefault="000503BE" w:rsidP="00763F65">
      <w:pPr>
        <w:tabs>
          <w:tab w:val="right" w:leader="underscore" w:pos="9356"/>
        </w:tabs>
        <w:spacing w:after="160" w:line="360" w:lineRule="auto"/>
        <w:ind w:left="426"/>
        <w:rPr>
          <w:rFonts w:cstheme="minorHAnsi"/>
          <w:szCs w:val="24"/>
        </w:rPr>
      </w:pPr>
      <w:r>
        <w:rPr>
          <w:rFonts w:cstheme="minorHAnsi"/>
          <w:szCs w:val="24"/>
        </w:rPr>
        <w:tab/>
      </w:r>
    </w:p>
    <w:p w14:paraId="238F2BBD" w14:textId="77777777" w:rsidR="000503BE" w:rsidRDefault="000503BE" w:rsidP="00763F65">
      <w:pPr>
        <w:tabs>
          <w:tab w:val="right" w:leader="underscore" w:pos="9356"/>
        </w:tabs>
        <w:spacing w:after="160" w:line="360" w:lineRule="auto"/>
        <w:ind w:left="426"/>
        <w:rPr>
          <w:rFonts w:cstheme="minorHAnsi"/>
          <w:szCs w:val="24"/>
        </w:rPr>
      </w:pPr>
      <w:r>
        <w:rPr>
          <w:rFonts w:cstheme="minorHAnsi"/>
          <w:szCs w:val="24"/>
        </w:rPr>
        <w:tab/>
      </w:r>
    </w:p>
    <w:p w14:paraId="468DC548" w14:textId="77777777" w:rsidR="000503BE" w:rsidRDefault="000503BE" w:rsidP="00763F65">
      <w:pPr>
        <w:tabs>
          <w:tab w:val="right" w:leader="underscore" w:pos="9356"/>
        </w:tabs>
        <w:spacing w:after="160" w:line="360" w:lineRule="auto"/>
        <w:ind w:left="426"/>
        <w:rPr>
          <w:rFonts w:cstheme="minorHAnsi"/>
          <w:szCs w:val="24"/>
        </w:rPr>
      </w:pPr>
      <w:r>
        <w:rPr>
          <w:rFonts w:cstheme="minorHAnsi"/>
          <w:szCs w:val="24"/>
        </w:rPr>
        <w:tab/>
      </w:r>
    </w:p>
    <w:p w14:paraId="47D629E8" w14:textId="77777777" w:rsidR="000503BE" w:rsidRDefault="000503BE" w:rsidP="00763F65">
      <w:pPr>
        <w:tabs>
          <w:tab w:val="right" w:leader="underscore" w:pos="9356"/>
        </w:tabs>
        <w:spacing w:after="160" w:line="360" w:lineRule="auto"/>
        <w:ind w:left="426"/>
        <w:rPr>
          <w:rFonts w:cstheme="minorHAnsi"/>
          <w:szCs w:val="24"/>
        </w:rPr>
      </w:pPr>
      <w:r>
        <w:rPr>
          <w:rFonts w:cstheme="minorHAnsi"/>
          <w:szCs w:val="24"/>
        </w:rPr>
        <w:tab/>
      </w:r>
    </w:p>
    <w:p w14:paraId="7E127F72" w14:textId="77777777" w:rsidR="000503BE" w:rsidRDefault="000503BE" w:rsidP="000503BE">
      <w:pPr>
        <w:tabs>
          <w:tab w:val="right" w:leader="underscore" w:pos="9356"/>
        </w:tabs>
        <w:spacing w:line="360" w:lineRule="auto"/>
        <w:rPr>
          <w:rFonts w:cstheme="minorHAnsi"/>
          <w:szCs w:val="24"/>
        </w:rPr>
      </w:pPr>
    </w:p>
    <w:p w14:paraId="26B03446" w14:textId="22D4ABBE" w:rsidR="000503BE" w:rsidRDefault="000503BE" w:rsidP="00AD5727">
      <w:pPr>
        <w:pStyle w:val="NumberingLevel2"/>
        <w:numPr>
          <w:ilvl w:val="0"/>
          <w:numId w:val="33"/>
        </w:numPr>
      </w:pPr>
      <w:bookmarkStart w:id="44" w:name="_Hlk35406268"/>
      <w:r>
        <w:t xml:space="preserve">State </w:t>
      </w:r>
      <w:r w:rsidRPr="00CF39F8">
        <w:rPr>
          <w:b/>
          <w:bCs/>
        </w:rPr>
        <w:t>two</w:t>
      </w:r>
      <w:r w:rsidR="00763F65" w:rsidRPr="00CF39F8">
        <w:rPr>
          <w:b/>
          <w:bCs/>
        </w:rPr>
        <w:t xml:space="preserve"> (2)</w:t>
      </w:r>
      <w:r>
        <w:t xml:space="preserve"> features that you would expect to see in a style guide</w:t>
      </w:r>
      <w:r w:rsidRPr="00660D59">
        <w:t xml:space="preserve">. </w:t>
      </w:r>
    </w:p>
    <w:p w14:paraId="50D21EA5" w14:textId="77777777" w:rsidR="000503BE" w:rsidRPr="004649F8" w:rsidRDefault="000503BE" w:rsidP="00B52233">
      <w:pPr>
        <w:pStyle w:val="NumberingLevel2"/>
        <w:numPr>
          <w:ilvl w:val="0"/>
          <w:numId w:val="0"/>
        </w:numPr>
        <w:ind w:left="927"/>
        <w:rPr>
          <w:b/>
        </w:rPr>
      </w:pPr>
      <w:r>
        <w:tab/>
      </w:r>
      <w:r w:rsidRPr="004649F8">
        <w:rPr>
          <w:b/>
        </w:rPr>
        <w:t>(2 marks)</w:t>
      </w:r>
    </w:p>
    <w:bookmarkEnd w:id="44"/>
    <w:p w14:paraId="051004D2" w14:textId="77777777" w:rsidR="000503BE" w:rsidRDefault="000503BE" w:rsidP="000503BE">
      <w:pPr>
        <w:tabs>
          <w:tab w:val="right" w:leader="underscore" w:pos="9356"/>
        </w:tabs>
        <w:spacing w:after="160"/>
        <w:ind w:left="426"/>
        <w:rPr>
          <w:rFonts w:eastAsia="Calibri" w:cstheme="minorHAnsi"/>
          <w:szCs w:val="24"/>
          <w:lang w:val="en-US"/>
        </w:rPr>
      </w:pPr>
      <w:r>
        <w:rPr>
          <w:rFonts w:eastAsia="Calibri" w:cstheme="minorHAnsi"/>
          <w:szCs w:val="24"/>
          <w:lang w:val="en-US"/>
        </w:rPr>
        <w:t>One:</w:t>
      </w:r>
      <w:r w:rsidRPr="0069730A">
        <w:rPr>
          <w:rFonts w:eastAsia="Calibri" w:cstheme="minorHAnsi"/>
          <w:szCs w:val="24"/>
          <w:lang w:val="en-US"/>
        </w:rPr>
        <w:tab/>
      </w:r>
    </w:p>
    <w:p w14:paraId="52959E7D" w14:textId="77777777" w:rsidR="000503BE" w:rsidRPr="0069730A" w:rsidRDefault="000503BE" w:rsidP="000503BE">
      <w:pPr>
        <w:tabs>
          <w:tab w:val="right" w:leader="underscore" w:pos="9356"/>
        </w:tabs>
        <w:spacing w:after="160"/>
        <w:ind w:left="426"/>
        <w:rPr>
          <w:rFonts w:eastAsia="Calibri" w:cstheme="minorHAnsi"/>
          <w:szCs w:val="24"/>
          <w:lang w:val="en-US"/>
        </w:rPr>
      </w:pPr>
    </w:p>
    <w:p w14:paraId="50EE1613" w14:textId="7DB3A195" w:rsidR="000503BE" w:rsidRDefault="000503BE" w:rsidP="000503BE">
      <w:pPr>
        <w:tabs>
          <w:tab w:val="right" w:leader="underscore" w:pos="9356"/>
        </w:tabs>
        <w:spacing w:after="160"/>
        <w:ind w:left="426"/>
        <w:rPr>
          <w:rFonts w:eastAsia="Calibri" w:cstheme="minorHAnsi"/>
          <w:szCs w:val="24"/>
          <w:lang w:val="en-US"/>
        </w:rPr>
      </w:pPr>
      <w:r>
        <w:rPr>
          <w:rFonts w:eastAsia="Calibri" w:cstheme="minorHAnsi"/>
          <w:szCs w:val="24"/>
          <w:lang w:val="en-US"/>
        </w:rPr>
        <w:t>Two:</w:t>
      </w:r>
      <w:r w:rsidRPr="0069730A">
        <w:rPr>
          <w:rFonts w:eastAsia="Calibri" w:cstheme="minorHAnsi"/>
          <w:szCs w:val="24"/>
          <w:lang w:val="en-US"/>
        </w:rPr>
        <w:tab/>
      </w:r>
    </w:p>
    <w:p w14:paraId="6F4ADE24" w14:textId="1E3D6F20" w:rsidR="00F57799" w:rsidRDefault="00F57799" w:rsidP="000503BE">
      <w:pPr>
        <w:tabs>
          <w:tab w:val="right" w:leader="underscore" w:pos="9356"/>
        </w:tabs>
        <w:spacing w:after="160"/>
        <w:ind w:left="426"/>
        <w:rPr>
          <w:rFonts w:eastAsia="Calibri" w:cstheme="minorHAnsi"/>
          <w:szCs w:val="24"/>
          <w:lang w:val="en-US"/>
        </w:rPr>
      </w:pPr>
    </w:p>
    <w:p w14:paraId="35DCECED" w14:textId="7B62055E" w:rsidR="00F57799" w:rsidRDefault="00F57799" w:rsidP="00F57799">
      <w:pPr>
        <w:pStyle w:val="ListParagraph"/>
        <w:numPr>
          <w:ilvl w:val="0"/>
          <w:numId w:val="33"/>
        </w:numPr>
        <w:tabs>
          <w:tab w:val="right" w:leader="underscore" w:pos="9356"/>
        </w:tabs>
        <w:rPr>
          <w:b w:val="0"/>
        </w:rPr>
      </w:pPr>
      <w:r>
        <w:rPr>
          <w:b w:val="0"/>
        </w:rPr>
        <w:t>This app will use a number of images (pictures and buttons). List two image file formats you will use in the app.</w:t>
      </w:r>
      <w:r w:rsidR="004649F8">
        <w:rPr>
          <w:b w:val="0"/>
        </w:rPr>
        <w:tab/>
      </w:r>
      <w:r w:rsidR="004649F8" w:rsidRPr="008F5ACC">
        <w:t>(</w:t>
      </w:r>
      <w:r w:rsidR="004649F8">
        <w:t>2</w:t>
      </w:r>
      <w:r w:rsidR="004649F8" w:rsidRPr="008F5ACC">
        <w:t xml:space="preserve"> marks)</w:t>
      </w:r>
    </w:p>
    <w:p w14:paraId="17F20807" w14:textId="77777777" w:rsidR="00DA134E" w:rsidRDefault="00DA134E" w:rsidP="00AC7EF5">
      <w:pPr>
        <w:pStyle w:val="ListParagraph"/>
        <w:numPr>
          <w:ilvl w:val="0"/>
          <w:numId w:val="0"/>
        </w:numPr>
        <w:tabs>
          <w:tab w:val="right" w:leader="underscore" w:pos="9356"/>
        </w:tabs>
        <w:ind w:left="927"/>
        <w:rPr>
          <w:b w:val="0"/>
        </w:rPr>
      </w:pPr>
    </w:p>
    <w:p w14:paraId="587B3DD6" w14:textId="5E567E65" w:rsidR="00F57799" w:rsidRDefault="00DA134E" w:rsidP="00F57799">
      <w:pPr>
        <w:pStyle w:val="ListParagraph"/>
        <w:numPr>
          <w:ilvl w:val="0"/>
          <w:numId w:val="34"/>
        </w:numPr>
        <w:tabs>
          <w:tab w:val="clear" w:pos="8931"/>
          <w:tab w:val="right" w:pos="4253"/>
        </w:tabs>
        <w:spacing w:line="480" w:lineRule="auto"/>
        <w:rPr>
          <w:b w:val="0"/>
        </w:rPr>
      </w:pPr>
      <w:r>
        <w:rPr>
          <w:b w:val="0"/>
        </w:rPr>
        <w:t>_______________________________</w:t>
      </w:r>
    </w:p>
    <w:p w14:paraId="373BC1EF" w14:textId="241EC6D0" w:rsidR="00DA134E" w:rsidRDefault="00DA134E" w:rsidP="00F57799">
      <w:pPr>
        <w:pStyle w:val="ListParagraph"/>
        <w:numPr>
          <w:ilvl w:val="0"/>
          <w:numId w:val="34"/>
        </w:numPr>
        <w:tabs>
          <w:tab w:val="clear" w:pos="8931"/>
          <w:tab w:val="right" w:pos="4253"/>
        </w:tabs>
        <w:spacing w:line="480" w:lineRule="auto"/>
        <w:rPr>
          <w:b w:val="0"/>
        </w:rPr>
      </w:pPr>
      <w:r>
        <w:rPr>
          <w:b w:val="0"/>
        </w:rPr>
        <w:t>_______________________________</w:t>
      </w:r>
    </w:p>
    <w:p w14:paraId="4BBDD73A" w14:textId="15AB1859" w:rsidR="004649F8" w:rsidRDefault="004649F8" w:rsidP="004649F8">
      <w:pPr>
        <w:tabs>
          <w:tab w:val="right" w:pos="4253"/>
        </w:tabs>
        <w:spacing w:line="480" w:lineRule="auto"/>
      </w:pPr>
    </w:p>
    <w:p w14:paraId="5FD1C3E7" w14:textId="19D89E45" w:rsidR="004649F8" w:rsidRDefault="004649F8" w:rsidP="004649F8">
      <w:pPr>
        <w:tabs>
          <w:tab w:val="right" w:pos="4253"/>
        </w:tabs>
        <w:spacing w:line="480" w:lineRule="auto"/>
      </w:pPr>
    </w:p>
    <w:p w14:paraId="263C7231" w14:textId="5425E975" w:rsidR="004649F8" w:rsidRDefault="004649F8" w:rsidP="004649F8">
      <w:pPr>
        <w:tabs>
          <w:tab w:val="right" w:pos="4253"/>
        </w:tabs>
        <w:spacing w:line="480" w:lineRule="auto"/>
      </w:pPr>
    </w:p>
    <w:p w14:paraId="4D7A1787" w14:textId="77777777" w:rsidR="004649F8" w:rsidRPr="004649F8" w:rsidRDefault="004649F8" w:rsidP="004649F8">
      <w:pPr>
        <w:tabs>
          <w:tab w:val="right" w:pos="4253"/>
        </w:tabs>
        <w:spacing w:line="480" w:lineRule="auto"/>
      </w:pPr>
    </w:p>
    <w:p w14:paraId="30E5D5F6" w14:textId="17CF39E3" w:rsidR="00AC7EF5" w:rsidRDefault="004649F8" w:rsidP="004649F8">
      <w:pPr>
        <w:pStyle w:val="ListParagraph"/>
        <w:numPr>
          <w:ilvl w:val="0"/>
          <w:numId w:val="33"/>
        </w:numPr>
        <w:tabs>
          <w:tab w:val="right" w:pos="4253"/>
        </w:tabs>
        <w:rPr>
          <w:b w:val="0"/>
        </w:rPr>
      </w:pPr>
      <w:r>
        <w:rPr>
          <w:b w:val="0"/>
        </w:rPr>
        <w:t>On some of the pages of the app, you will need to display photos of panels on roofs and batteries mounted on walls. List four ways these images could be sourced without breaching The Copyright Act.</w:t>
      </w:r>
      <w:r>
        <w:rPr>
          <w:b w:val="0"/>
        </w:rPr>
        <w:tab/>
      </w:r>
      <w:r w:rsidRPr="004649F8">
        <w:rPr>
          <w:bCs/>
        </w:rPr>
        <w:t>(</w:t>
      </w:r>
      <w:r>
        <w:rPr>
          <w:bCs/>
        </w:rPr>
        <w:t>4</w:t>
      </w:r>
      <w:r w:rsidRPr="004649F8">
        <w:rPr>
          <w:bCs/>
        </w:rPr>
        <w:t xml:space="preserve"> marks)</w:t>
      </w:r>
    </w:p>
    <w:tbl>
      <w:tblPr>
        <w:tblStyle w:val="TableGrid"/>
        <w:tblW w:w="0" w:type="auto"/>
        <w:tblInd w:w="9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5"/>
        <w:gridCol w:w="574"/>
      </w:tblGrid>
      <w:tr w:rsidR="004649F8" w14:paraId="0BB733D4" w14:textId="77777777" w:rsidTr="004649F8">
        <w:tc>
          <w:tcPr>
            <w:tcW w:w="1053" w:type="dxa"/>
          </w:tcPr>
          <w:p w14:paraId="28C3D362" w14:textId="12844A77" w:rsidR="004649F8" w:rsidRDefault="004649F8" w:rsidP="004649F8">
            <w:pPr>
              <w:pStyle w:val="ListParagraph"/>
              <w:numPr>
                <w:ilvl w:val="0"/>
                <w:numId w:val="35"/>
              </w:numPr>
              <w:tabs>
                <w:tab w:val="right" w:pos="4253"/>
              </w:tabs>
              <w:spacing w:line="360" w:lineRule="auto"/>
              <w:ind w:left="383"/>
              <w:rPr>
                <w:b w:val="0"/>
              </w:rPr>
            </w:pPr>
            <w:r>
              <w:rPr>
                <w:b w:val="0"/>
              </w:rPr>
              <w:t>_________________________________________________________</w:t>
            </w:r>
          </w:p>
        </w:tc>
        <w:tc>
          <w:tcPr>
            <w:tcW w:w="7036" w:type="dxa"/>
          </w:tcPr>
          <w:p w14:paraId="7B912EA4" w14:textId="77777777" w:rsidR="004649F8" w:rsidRDefault="004649F8" w:rsidP="004649F8">
            <w:pPr>
              <w:pStyle w:val="ListParagraph"/>
              <w:numPr>
                <w:ilvl w:val="0"/>
                <w:numId w:val="0"/>
              </w:numPr>
              <w:tabs>
                <w:tab w:val="right" w:pos="4253"/>
              </w:tabs>
              <w:rPr>
                <w:b w:val="0"/>
              </w:rPr>
            </w:pPr>
          </w:p>
        </w:tc>
      </w:tr>
      <w:tr w:rsidR="004649F8" w14:paraId="0872F4E2" w14:textId="77777777" w:rsidTr="004649F8">
        <w:tc>
          <w:tcPr>
            <w:tcW w:w="1053" w:type="dxa"/>
          </w:tcPr>
          <w:p w14:paraId="0E4C1560" w14:textId="21F2A1EF" w:rsidR="004649F8" w:rsidRDefault="004649F8" w:rsidP="004649F8">
            <w:pPr>
              <w:pStyle w:val="ListParagraph"/>
              <w:numPr>
                <w:ilvl w:val="0"/>
                <w:numId w:val="35"/>
              </w:numPr>
              <w:tabs>
                <w:tab w:val="right" w:pos="4253"/>
              </w:tabs>
              <w:spacing w:line="360" w:lineRule="auto"/>
              <w:ind w:left="383"/>
              <w:rPr>
                <w:b w:val="0"/>
              </w:rPr>
            </w:pPr>
            <w:r>
              <w:rPr>
                <w:b w:val="0"/>
              </w:rPr>
              <w:t>_________________________________________________________</w:t>
            </w:r>
          </w:p>
        </w:tc>
        <w:tc>
          <w:tcPr>
            <w:tcW w:w="7036" w:type="dxa"/>
          </w:tcPr>
          <w:p w14:paraId="17DCB0AF" w14:textId="77777777" w:rsidR="004649F8" w:rsidRDefault="004649F8" w:rsidP="004649F8">
            <w:pPr>
              <w:pStyle w:val="ListParagraph"/>
              <w:numPr>
                <w:ilvl w:val="0"/>
                <w:numId w:val="0"/>
              </w:numPr>
              <w:tabs>
                <w:tab w:val="right" w:pos="4253"/>
              </w:tabs>
              <w:rPr>
                <w:b w:val="0"/>
              </w:rPr>
            </w:pPr>
          </w:p>
        </w:tc>
      </w:tr>
      <w:tr w:rsidR="004649F8" w14:paraId="23A05556" w14:textId="77777777" w:rsidTr="004649F8">
        <w:tc>
          <w:tcPr>
            <w:tcW w:w="1053" w:type="dxa"/>
          </w:tcPr>
          <w:p w14:paraId="3D292445" w14:textId="7EEB9C60" w:rsidR="004649F8" w:rsidRDefault="004649F8" w:rsidP="004649F8">
            <w:pPr>
              <w:pStyle w:val="ListParagraph"/>
              <w:numPr>
                <w:ilvl w:val="0"/>
                <w:numId w:val="35"/>
              </w:numPr>
              <w:tabs>
                <w:tab w:val="right" w:pos="4253"/>
              </w:tabs>
              <w:spacing w:line="360" w:lineRule="auto"/>
              <w:ind w:left="383"/>
              <w:rPr>
                <w:b w:val="0"/>
              </w:rPr>
            </w:pPr>
            <w:r>
              <w:rPr>
                <w:b w:val="0"/>
              </w:rPr>
              <w:t>_________________________________________________________</w:t>
            </w:r>
          </w:p>
        </w:tc>
        <w:tc>
          <w:tcPr>
            <w:tcW w:w="7036" w:type="dxa"/>
          </w:tcPr>
          <w:p w14:paraId="6E613E4F" w14:textId="77777777" w:rsidR="004649F8" w:rsidRDefault="004649F8" w:rsidP="004649F8">
            <w:pPr>
              <w:pStyle w:val="ListParagraph"/>
              <w:numPr>
                <w:ilvl w:val="0"/>
                <w:numId w:val="0"/>
              </w:numPr>
              <w:tabs>
                <w:tab w:val="right" w:pos="4253"/>
              </w:tabs>
              <w:rPr>
                <w:b w:val="0"/>
              </w:rPr>
            </w:pPr>
          </w:p>
        </w:tc>
      </w:tr>
      <w:tr w:rsidR="004649F8" w14:paraId="46B9B36A" w14:textId="77777777" w:rsidTr="004649F8">
        <w:tc>
          <w:tcPr>
            <w:tcW w:w="1053" w:type="dxa"/>
          </w:tcPr>
          <w:p w14:paraId="58F688CD" w14:textId="3BB9BE3D" w:rsidR="004649F8" w:rsidRDefault="004649F8" w:rsidP="004649F8">
            <w:pPr>
              <w:pStyle w:val="ListParagraph"/>
              <w:numPr>
                <w:ilvl w:val="0"/>
                <w:numId w:val="35"/>
              </w:numPr>
              <w:tabs>
                <w:tab w:val="right" w:pos="4253"/>
              </w:tabs>
              <w:spacing w:line="360" w:lineRule="auto"/>
              <w:ind w:left="383"/>
              <w:rPr>
                <w:b w:val="0"/>
              </w:rPr>
            </w:pPr>
            <w:r>
              <w:rPr>
                <w:b w:val="0"/>
              </w:rPr>
              <w:t>_________________________________________________________</w:t>
            </w:r>
          </w:p>
        </w:tc>
        <w:tc>
          <w:tcPr>
            <w:tcW w:w="7036" w:type="dxa"/>
          </w:tcPr>
          <w:p w14:paraId="04EB0209" w14:textId="77777777" w:rsidR="004649F8" w:rsidRDefault="004649F8" w:rsidP="004649F8">
            <w:pPr>
              <w:pStyle w:val="ListParagraph"/>
              <w:numPr>
                <w:ilvl w:val="0"/>
                <w:numId w:val="0"/>
              </w:numPr>
              <w:tabs>
                <w:tab w:val="right" w:pos="4253"/>
              </w:tabs>
              <w:rPr>
                <w:b w:val="0"/>
              </w:rPr>
            </w:pPr>
          </w:p>
        </w:tc>
      </w:tr>
    </w:tbl>
    <w:p w14:paraId="57519BD9" w14:textId="77777777" w:rsidR="004649F8" w:rsidRPr="00AC7EF5" w:rsidRDefault="004649F8" w:rsidP="004649F8">
      <w:pPr>
        <w:pStyle w:val="ListParagraph"/>
        <w:numPr>
          <w:ilvl w:val="0"/>
          <w:numId w:val="0"/>
        </w:numPr>
        <w:tabs>
          <w:tab w:val="right" w:pos="4253"/>
        </w:tabs>
        <w:ind w:left="927"/>
        <w:rPr>
          <w:b w:val="0"/>
        </w:rPr>
      </w:pPr>
    </w:p>
    <w:p w14:paraId="566589AF" w14:textId="3AC42EA7" w:rsidR="004A1BD2" w:rsidRPr="009067B5" w:rsidRDefault="00272C2D" w:rsidP="00AD5727">
      <w:pPr>
        <w:pStyle w:val="NumberingLevel2"/>
        <w:numPr>
          <w:ilvl w:val="0"/>
          <w:numId w:val="31"/>
        </w:numPr>
        <w:spacing w:after="360"/>
        <w:ind w:left="283" w:right="113" w:hanging="357"/>
      </w:pPr>
      <w:bookmarkStart w:id="45" w:name="_Hlk35406127"/>
      <w:r>
        <w:t xml:space="preserve">Discuss </w:t>
      </w:r>
      <w:r w:rsidRPr="00272C2D">
        <w:rPr>
          <w:b/>
          <w:bCs/>
        </w:rPr>
        <w:t>three (3)</w:t>
      </w:r>
      <w:r>
        <w:t xml:space="preserve"> advantages and </w:t>
      </w:r>
      <w:r w:rsidRPr="00272C2D">
        <w:rPr>
          <w:b/>
          <w:bCs/>
        </w:rPr>
        <w:t>three (3)</w:t>
      </w:r>
      <w:r>
        <w:t xml:space="preserve"> disadvantages for allowing users to give feedback through the </w:t>
      </w:r>
      <w:r w:rsidRPr="00272C2D">
        <w:t xml:space="preserve">Solar Smart </w:t>
      </w:r>
      <w:r>
        <w:t>app.</w:t>
      </w:r>
      <w:r w:rsidR="004A1BD2" w:rsidRPr="009067B5">
        <w:tab/>
      </w:r>
      <w:r w:rsidR="004A1BD2" w:rsidRPr="00277D65">
        <w:rPr>
          <w:b/>
          <w:bCs/>
        </w:rPr>
        <w:t>(</w:t>
      </w:r>
      <w:r w:rsidR="00277D65">
        <w:rPr>
          <w:b/>
          <w:bCs/>
        </w:rPr>
        <w:t>6</w:t>
      </w:r>
      <w:r w:rsidR="00AE20CF" w:rsidRPr="00277D65">
        <w:rPr>
          <w:b/>
          <w:bCs/>
        </w:rPr>
        <w:t xml:space="preserve"> </w:t>
      </w:r>
      <w:r w:rsidR="004A1BD2" w:rsidRPr="00277D65">
        <w:rPr>
          <w:b/>
          <w:bCs/>
        </w:rPr>
        <w:t>marks)</w:t>
      </w:r>
    </w:p>
    <w:bookmarkEnd w:id="35"/>
    <w:bookmarkEnd w:id="36"/>
    <w:bookmarkEnd w:id="45"/>
    <w:p w14:paraId="4AB8ACC1" w14:textId="350A1583" w:rsidR="004A1BD2" w:rsidRPr="0077235E" w:rsidRDefault="00272C2D" w:rsidP="00763F65">
      <w:pPr>
        <w:tabs>
          <w:tab w:val="right" w:leader="underscore" w:pos="9356"/>
        </w:tabs>
        <w:spacing w:after="160" w:line="360" w:lineRule="auto"/>
        <w:rPr>
          <w:rFonts w:cstheme="minorHAnsi"/>
          <w:szCs w:val="24"/>
        </w:rPr>
      </w:pPr>
      <w:r>
        <w:rPr>
          <w:rFonts w:cstheme="minorHAnsi"/>
        </w:rPr>
        <w:t>Advantages</w:t>
      </w:r>
    </w:p>
    <w:p w14:paraId="29C83D89" w14:textId="334543AB" w:rsidR="004A1BD2" w:rsidRPr="0077235E" w:rsidRDefault="008B5E23" w:rsidP="00763F65">
      <w:pPr>
        <w:tabs>
          <w:tab w:val="right" w:leader="underscore" w:pos="9356"/>
        </w:tabs>
        <w:spacing w:after="160" w:line="360" w:lineRule="auto"/>
        <w:rPr>
          <w:rFonts w:cstheme="minorHAnsi"/>
          <w:szCs w:val="24"/>
        </w:rPr>
      </w:pPr>
      <w:r>
        <w:rPr>
          <w:rFonts w:cstheme="minorHAnsi"/>
          <w:szCs w:val="24"/>
        </w:rPr>
        <w:t>One:</w:t>
      </w:r>
      <w:r w:rsidR="004A1BD2" w:rsidRPr="0077235E">
        <w:rPr>
          <w:rFonts w:cstheme="minorHAnsi"/>
          <w:szCs w:val="24"/>
        </w:rPr>
        <w:tab/>
      </w:r>
    </w:p>
    <w:p w14:paraId="01ED66F2" w14:textId="77777777" w:rsidR="004A1BD2" w:rsidRPr="0077235E" w:rsidRDefault="004A1BD2" w:rsidP="00763F65">
      <w:pPr>
        <w:tabs>
          <w:tab w:val="right" w:leader="underscore" w:pos="9356"/>
        </w:tabs>
        <w:spacing w:after="160" w:line="360" w:lineRule="auto"/>
        <w:rPr>
          <w:rFonts w:cstheme="minorHAnsi"/>
          <w:szCs w:val="24"/>
        </w:rPr>
      </w:pPr>
      <w:r w:rsidRPr="0077235E">
        <w:rPr>
          <w:rFonts w:cstheme="minorHAnsi"/>
          <w:szCs w:val="24"/>
        </w:rPr>
        <w:tab/>
      </w:r>
    </w:p>
    <w:p w14:paraId="0A21736E" w14:textId="522C2837" w:rsidR="008B5E23" w:rsidRDefault="008B5E23" w:rsidP="00763F65">
      <w:pPr>
        <w:tabs>
          <w:tab w:val="right" w:leader="underscore" w:pos="9356"/>
        </w:tabs>
        <w:spacing w:after="160" w:line="360" w:lineRule="auto"/>
        <w:rPr>
          <w:rFonts w:cstheme="minorHAnsi"/>
          <w:szCs w:val="24"/>
        </w:rPr>
      </w:pPr>
      <w:r>
        <w:rPr>
          <w:rFonts w:cstheme="minorHAnsi"/>
          <w:szCs w:val="24"/>
        </w:rPr>
        <w:tab/>
      </w:r>
    </w:p>
    <w:p w14:paraId="0B9311E8" w14:textId="5EE82006" w:rsidR="004A1BD2" w:rsidRDefault="008B5E23" w:rsidP="00763F65">
      <w:pPr>
        <w:tabs>
          <w:tab w:val="right" w:leader="underscore" w:pos="9356"/>
        </w:tabs>
        <w:spacing w:after="160" w:line="360" w:lineRule="auto"/>
        <w:rPr>
          <w:rFonts w:cstheme="minorHAnsi"/>
          <w:szCs w:val="24"/>
        </w:rPr>
      </w:pPr>
      <w:r>
        <w:rPr>
          <w:rFonts w:cstheme="minorHAnsi"/>
          <w:szCs w:val="24"/>
        </w:rPr>
        <w:t>Two:</w:t>
      </w:r>
      <w:r w:rsidR="004A1BD2" w:rsidRPr="0077235E">
        <w:rPr>
          <w:rFonts w:cstheme="minorHAnsi"/>
          <w:szCs w:val="24"/>
        </w:rPr>
        <w:tab/>
      </w:r>
    </w:p>
    <w:p w14:paraId="2422A968" w14:textId="064B00FE" w:rsidR="004A1BD2" w:rsidRDefault="004A1BD2" w:rsidP="00763F65">
      <w:pPr>
        <w:tabs>
          <w:tab w:val="right" w:leader="underscore" w:pos="9356"/>
        </w:tabs>
        <w:spacing w:after="160" w:line="360" w:lineRule="auto"/>
        <w:rPr>
          <w:rFonts w:cstheme="minorHAnsi"/>
          <w:szCs w:val="24"/>
        </w:rPr>
      </w:pPr>
      <w:r>
        <w:rPr>
          <w:rFonts w:cstheme="minorHAnsi"/>
          <w:szCs w:val="24"/>
        </w:rPr>
        <w:tab/>
      </w:r>
    </w:p>
    <w:p w14:paraId="3BE4C37B" w14:textId="030F9A5B" w:rsidR="008B5E23" w:rsidRDefault="008B5E23" w:rsidP="00763F65">
      <w:pPr>
        <w:tabs>
          <w:tab w:val="right" w:leader="underscore" w:pos="9356"/>
        </w:tabs>
        <w:spacing w:after="160" w:line="360" w:lineRule="auto"/>
        <w:rPr>
          <w:rFonts w:cstheme="minorHAnsi"/>
          <w:szCs w:val="24"/>
        </w:rPr>
      </w:pPr>
      <w:r>
        <w:rPr>
          <w:rFonts w:cstheme="minorHAnsi"/>
          <w:szCs w:val="24"/>
        </w:rPr>
        <w:tab/>
      </w:r>
    </w:p>
    <w:p w14:paraId="60C9C71F" w14:textId="4055EFFE" w:rsidR="004A1BD2" w:rsidRDefault="008B5E23" w:rsidP="00763F65">
      <w:pPr>
        <w:tabs>
          <w:tab w:val="right" w:leader="underscore" w:pos="9356"/>
        </w:tabs>
        <w:spacing w:after="160" w:line="360" w:lineRule="auto"/>
        <w:rPr>
          <w:rFonts w:cstheme="minorHAnsi"/>
          <w:szCs w:val="24"/>
        </w:rPr>
      </w:pPr>
      <w:r>
        <w:rPr>
          <w:rFonts w:cstheme="minorHAnsi"/>
          <w:szCs w:val="24"/>
        </w:rPr>
        <w:t>Three:</w:t>
      </w:r>
      <w:r w:rsidR="004A1BD2">
        <w:rPr>
          <w:rFonts w:cstheme="minorHAnsi"/>
          <w:szCs w:val="24"/>
        </w:rPr>
        <w:tab/>
      </w:r>
    </w:p>
    <w:p w14:paraId="37E8E4BD" w14:textId="77777777" w:rsidR="004A1BD2" w:rsidRDefault="004A1BD2" w:rsidP="00763F65">
      <w:pPr>
        <w:tabs>
          <w:tab w:val="right" w:leader="underscore" w:pos="9356"/>
        </w:tabs>
        <w:spacing w:after="160" w:line="360" w:lineRule="auto"/>
        <w:rPr>
          <w:rFonts w:cstheme="minorHAnsi"/>
          <w:szCs w:val="24"/>
        </w:rPr>
      </w:pPr>
      <w:r>
        <w:rPr>
          <w:rFonts w:cstheme="minorHAnsi"/>
          <w:szCs w:val="24"/>
        </w:rPr>
        <w:tab/>
      </w:r>
    </w:p>
    <w:p w14:paraId="22A81337" w14:textId="3153FBB5" w:rsidR="004A1BD2" w:rsidRDefault="008B5E23" w:rsidP="004A1BD2">
      <w:pPr>
        <w:tabs>
          <w:tab w:val="right" w:leader="underscore" w:pos="9356"/>
        </w:tabs>
        <w:spacing w:line="360" w:lineRule="auto"/>
        <w:rPr>
          <w:rFonts w:cstheme="minorHAnsi"/>
          <w:szCs w:val="24"/>
        </w:rPr>
      </w:pPr>
      <w:r>
        <w:rPr>
          <w:rFonts w:cstheme="minorHAnsi"/>
          <w:szCs w:val="24"/>
        </w:rPr>
        <w:tab/>
      </w:r>
    </w:p>
    <w:p w14:paraId="7DEC2E6F" w14:textId="77777777" w:rsidR="008B5E23" w:rsidRPr="0077235E" w:rsidRDefault="008B5E23" w:rsidP="004A1BD2">
      <w:pPr>
        <w:tabs>
          <w:tab w:val="right" w:leader="underscore" w:pos="9356"/>
        </w:tabs>
        <w:spacing w:line="360" w:lineRule="auto"/>
        <w:rPr>
          <w:rFonts w:cstheme="minorHAnsi"/>
          <w:szCs w:val="24"/>
        </w:rPr>
      </w:pPr>
    </w:p>
    <w:p w14:paraId="24F5DF94" w14:textId="2B4E7D6A" w:rsidR="004A1BD2" w:rsidRPr="0077235E" w:rsidRDefault="00272C2D" w:rsidP="00763F65">
      <w:pPr>
        <w:tabs>
          <w:tab w:val="right" w:leader="underscore" w:pos="9356"/>
        </w:tabs>
        <w:spacing w:after="160" w:line="360" w:lineRule="auto"/>
        <w:rPr>
          <w:rFonts w:cstheme="minorHAnsi"/>
          <w:szCs w:val="24"/>
        </w:rPr>
      </w:pPr>
      <w:r>
        <w:rPr>
          <w:rFonts w:cstheme="minorHAnsi"/>
          <w:szCs w:val="24"/>
        </w:rPr>
        <w:t>Disadvantages</w:t>
      </w:r>
    </w:p>
    <w:p w14:paraId="68BE56CD" w14:textId="77777777" w:rsidR="008B5E23" w:rsidRPr="0077235E" w:rsidRDefault="008B5E23" w:rsidP="008B5E23">
      <w:pPr>
        <w:tabs>
          <w:tab w:val="right" w:leader="underscore" w:pos="9356"/>
        </w:tabs>
        <w:spacing w:after="160" w:line="360" w:lineRule="auto"/>
        <w:rPr>
          <w:rFonts w:cstheme="minorHAnsi"/>
          <w:szCs w:val="24"/>
        </w:rPr>
      </w:pPr>
      <w:r>
        <w:rPr>
          <w:rFonts w:cstheme="minorHAnsi"/>
          <w:szCs w:val="24"/>
        </w:rPr>
        <w:t>One:</w:t>
      </w:r>
      <w:r w:rsidRPr="0077235E">
        <w:rPr>
          <w:rFonts w:cstheme="minorHAnsi"/>
          <w:szCs w:val="24"/>
        </w:rPr>
        <w:tab/>
      </w:r>
    </w:p>
    <w:p w14:paraId="6914E7B0" w14:textId="77777777" w:rsidR="008B5E23" w:rsidRPr="0077235E" w:rsidRDefault="008B5E23" w:rsidP="008B5E23">
      <w:pPr>
        <w:tabs>
          <w:tab w:val="right" w:leader="underscore" w:pos="9356"/>
        </w:tabs>
        <w:spacing w:after="160" w:line="360" w:lineRule="auto"/>
        <w:rPr>
          <w:rFonts w:cstheme="minorHAnsi"/>
          <w:szCs w:val="24"/>
        </w:rPr>
      </w:pPr>
      <w:r w:rsidRPr="0077235E">
        <w:rPr>
          <w:rFonts w:cstheme="minorHAnsi"/>
          <w:szCs w:val="24"/>
        </w:rPr>
        <w:tab/>
      </w:r>
    </w:p>
    <w:p w14:paraId="62093662" w14:textId="77777777" w:rsidR="008B5E23" w:rsidRDefault="008B5E23" w:rsidP="008B5E23">
      <w:pPr>
        <w:tabs>
          <w:tab w:val="right" w:leader="underscore" w:pos="9356"/>
        </w:tabs>
        <w:spacing w:after="160" w:line="360" w:lineRule="auto"/>
        <w:rPr>
          <w:rFonts w:cstheme="minorHAnsi"/>
          <w:szCs w:val="24"/>
        </w:rPr>
      </w:pPr>
      <w:r>
        <w:rPr>
          <w:rFonts w:cstheme="minorHAnsi"/>
          <w:szCs w:val="24"/>
        </w:rPr>
        <w:tab/>
      </w:r>
    </w:p>
    <w:p w14:paraId="16783993" w14:textId="77777777" w:rsidR="008B5E23" w:rsidRDefault="008B5E23" w:rsidP="008B5E23">
      <w:pPr>
        <w:tabs>
          <w:tab w:val="right" w:leader="underscore" w:pos="9356"/>
        </w:tabs>
        <w:spacing w:after="160" w:line="360" w:lineRule="auto"/>
        <w:rPr>
          <w:rFonts w:cstheme="minorHAnsi"/>
          <w:szCs w:val="24"/>
        </w:rPr>
      </w:pPr>
      <w:r>
        <w:rPr>
          <w:rFonts w:cstheme="minorHAnsi"/>
          <w:szCs w:val="24"/>
        </w:rPr>
        <w:lastRenderedPageBreak/>
        <w:t>Two:</w:t>
      </w:r>
      <w:r w:rsidRPr="0077235E">
        <w:rPr>
          <w:rFonts w:cstheme="minorHAnsi"/>
          <w:szCs w:val="24"/>
        </w:rPr>
        <w:tab/>
      </w:r>
    </w:p>
    <w:p w14:paraId="1D458C6E" w14:textId="77777777" w:rsidR="008B5E23" w:rsidRDefault="008B5E23" w:rsidP="008B5E23">
      <w:pPr>
        <w:tabs>
          <w:tab w:val="right" w:leader="underscore" w:pos="9356"/>
        </w:tabs>
        <w:spacing w:after="160" w:line="360" w:lineRule="auto"/>
        <w:rPr>
          <w:rFonts w:cstheme="minorHAnsi"/>
          <w:szCs w:val="24"/>
        </w:rPr>
      </w:pPr>
      <w:r>
        <w:rPr>
          <w:rFonts w:cstheme="minorHAnsi"/>
          <w:szCs w:val="24"/>
        </w:rPr>
        <w:tab/>
      </w:r>
    </w:p>
    <w:p w14:paraId="10290B24" w14:textId="77777777" w:rsidR="008B5E23" w:rsidRDefault="008B5E23" w:rsidP="008B5E23">
      <w:pPr>
        <w:tabs>
          <w:tab w:val="right" w:leader="underscore" w:pos="9356"/>
        </w:tabs>
        <w:spacing w:after="160" w:line="360" w:lineRule="auto"/>
        <w:rPr>
          <w:rFonts w:cstheme="minorHAnsi"/>
          <w:szCs w:val="24"/>
        </w:rPr>
      </w:pPr>
      <w:r>
        <w:rPr>
          <w:rFonts w:cstheme="minorHAnsi"/>
          <w:szCs w:val="24"/>
        </w:rPr>
        <w:tab/>
      </w:r>
    </w:p>
    <w:p w14:paraId="119D19E1" w14:textId="77777777" w:rsidR="008B5E23" w:rsidRDefault="008B5E23" w:rsidP="008B5E23">
      <w:pPr>
        <w:tabs>
          <w:tab w:val="right" w:leader="underscore" w:pos="9356"/>
        </w:tabs>
        <w:spacing w:after="160" w:line="360" w:lineRule="auto"/>
        <w:rPr>
          <w:rFonts w:cstheme="minorHAnsi"/>
          <w:szCs w:val="24"/>
        </w:rPr>
      </w:pPr>
      <w:r>
        <w:rPr>
          <w:rFonts w:cstheme="minorHAnsi"/>
          <w:szCs w:val="24"/>
        </w:rPr>
        <w:t>Three:</w:t>
      </w:r>
      <w:r>
        <w:rPr>
          <w:rFonts w:cstheme="minorHAnsi"/>
          <w:szCs w:val="24"/>
        </w:rPr>
        <w:tab/>
      </w:r>
    </w:p>
    <w:p w14:paraId="52F6903F" w14:textId="77777777" w:rsidR="008B5E23" w:rsidRDefault="008B5E23" w:rsidP="008B5E23">
      <w:pPr>
        <w:tabs>
          <w:tab w:val="right" w:leader="underscore" w:pos="9356"/>
        </w:tabs>
        <w:spacing w:after="160" w:line="360" w:lineRule="auto"/>
        <w:rPr>
          <w:rFonts w:cstheme="minorHAnsi"/>
          <w:szCs w:val="24"/>
        </w:rPr>
      </w:pPr>
      <w:r>
        <w:rPr>
          <w:rFonts w:cstheme="minorHAnsi"/>
          <w:szCs w:val="24"/>
        </w:rPr>
        <w:tab/>
      </w:r>
    </w:p>
    <w:p w14:paraId="5808B3FA" w14:textId="77777777" w:rsidR="008B5E23" w:rsidRPr="0077235E" w:rsidRDefault="008B5E23" w:rsidP="008B5E23">
      <w:pPr>
        <w:tabs>
          <w:tab w:val="right" w:leader="underscore" w:pos="9356"/>
        </w:tabs>
        <w:spacing w:line="360" w:lineRule="auto"/>
        <w:rPr>
          <w:rFonts w:cstheme="minorHAnsi"/>
          <w:szCs w:val="24"/>
        </w:rPr>
      </w:pPr>
      <w:r>
        <w:rPr>
          <w:rFonts w:cstheme="minorHAnsi"/>
          <w:szCs w:val="24"/>
        </w:rPr>
        <w:tab/>
      </w:r>
    </w:p>
    <w:p w14:paraId="5B0F1BDA" w14:textId="77777777" w:rsidR="00CA2CC0" w:rsidRDefault="00CA2CC0" w:rsidP="00266C20">
      <w:pPr>
        <w:rPr>
          <w:rFonts w:cstheme="minorHAnsi"/>
          <w:b/>
        </w:rPr>
      </w:pPr>
    </w:p>
    <w:p w14:paraId="2599BD30" w14:textId="60ED57A8" w:rsidR="00F66A73" w:rsidRDefault="000D4835" w:rsidP="008B5E23">
      <w:pPr>
        <w:jc w:val="center"/>
        <w:rPr>
          <w:rFonts w:cs="Arial"/>
          <w:b/>
        </w:rPr>
      </w:pPr>
      <w:r w:rsidRPr="00120D03">
        <w:rPr>
          <w:rFonts w:cstheme="minorHAnsi"/>
          <w:b/>
        </w:rPr>
        <w:t>END OF EXAMINATION</w:t>
      </w:r>
      <w:r w:rsidR="00F66A73">
        <w:rPr>
          <w:rFonts w:cs="Arial"/>
          <w:b/>
        </w:rPr>
        <w:br w:type="page"/>
      </w:r>
    </w:p>
    <w:p w14:paraId="7155C1A9" w14:textId="0A5948C5" w:rsidR="00FA4FB5" w:rsidRPr="007F77E4" w:rsidRDefault="00FA4FB5" w:rsidP="00763F65">
      <w:pPr>
        <w:spacing w:after="120"/>
        <w:rPr>
          <w:rFonts w:cs="Arial"/>
          <w:b/>
        </w:rPr>
      </w:pPr>
      <w:r w:rsidRPr="007F77E4">
        <w:rPr>
          <w:rFonts w:cs="Arial"/>
          <w:b/>
        </w:rPr>
        <w:lastRenderedPageBreak/>
        <w:t>END OF EXAMINATION</w:t>
      </w:r>
    </w:p>
    <w:p w14:paraId="01F36C1B" w14:textId="77777777" w:rsidR="00FA4FB5" w:rsidRPr="007F77E4" w:rsidRDefault="00FA4FB5" w:rsidP="00763F65">
      <w:pPr>
        <w:spacing w:after="360"/>
        <w:rPr>
          <w:rFonts w:cs="Arial"/>
        </w:rPr>
      </w:pPr>
      <w:r w:rsidRPr="007F77E4">
        <w:rPr>
          <w:rFonts w:cs="Arial"/>
        </w:rPr>
        <w:t>Spare lined paper for long answers or corrections</w:t>
      </w:r>
    </w:p>
    <w:p w14:paraId="058D1ADF"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114C9CEE"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32D079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189F1DF"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1410B7B4"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0643700"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F9EE731"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E184E1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5578BBF8"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13CFFD5A"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2D371A85"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6013C54"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8743E73"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E8CBD1C"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83FB444"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EF3470F"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25F9C053"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953FAA1"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25C2E176"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0501FC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1D773D2C" w14:textId="02729489" w:rsidR="00763F65"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r>
        <w:rPr>
          <w:rFonts w:eastAsia="Calibri" w:cstheme="minorHAnsi"/>
          <w:szCs w:val="24"/>
          <w:lang w:val="en-US"/>
        </w:rPr>
        <w:br w:type="page"/>
      </w:r>
    </w:p>
    <w:p w14:paraId="604F7EA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lastRenderedPageBreak/>
        <w:tab/>
      </w:r>
    </w:p>
    <w:p w14:paraId="64BB0BBC"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6BE0C2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3E6153A"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5CC94E13"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1C5206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27989D3"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BA96581"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CA7D775"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E019C4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1ED5953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2CAC3E4"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7C9B1EF"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FBBE8D4"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6DFF70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915154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8DED65C"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7D2416A"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8246FF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8E895F2"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75500AA" w14:textId="77777777" w:rsidR="00763F65"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D1CCEDA" w14:textId="77777777" w:rsidR="00763F65" w:rsidRDefault="00763F65"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DCD53BD" w14:textId="15386740" w:rsidR="00763F65" w:rsidRDefault="00763F65"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r>
        <w:rPr>
          <w:rFonts w:eastAsia="Calibri" w:cstheme="minorHAnsi"/>
          <w:szCs w:val="24"/>
          <w:lang w:val="en-US"/>
        </w:rPr>
        <w:br w:type="page"/>
      </w:r>
    </w:p>
    <w:p w14:paraId="0788B9B5"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lastRenderedPageBreak/>
        <w:tab/>
      </w:r>
    </w:p>
    <w:p w14:paraId="2348FD4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229E3F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5C1C2E2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023BF26"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668EFFE"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2CBBF48"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D762F76"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A07708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5A758AE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A5F2DF6"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0733957"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F6BABE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20AF7D77"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76CF3F5"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9D7BA8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41C5DB5"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2F43C24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55819368"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700E6A7"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289D87C2" w14:textId="77777777" w:rsidR="00763F65"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E6DF751" w14:textId="77777777" w:rsidR="00763F65" w:rsidRDefault="00763F65"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0ABCF7D5" w14:textId="77777777" w:rsidR="00BB6721" w:rsidRDefault="00763F65" w:rsidP="00763F65">
      <w:pPr>
        <w:tabs>
          <w:tab w:val="right" w:leader="underscore" w:pos="9356"/>
        </w:tabs>
        <w:spacing w:after="160" w:line="360" w:lineRule="auto"/>
        <w:rPr>
          <w:rFonts w:eastAsia="Calibri" w:cstheme="minorHAnsi"/>
          <w:szCs w:val="24"/>
          <w:lang w:val="en-US"/>
        </w:rPr>
        <w:sectPr w:rsidR="00BB6721" w:rsidSect="00AC7EF5">
          <w:type w:val="continuous"/>
          <w:pgSz w:w="11906" w:h="16838"/>
          <w:pgMar w:top="1440" w:right="1440" w:bottom="1134" w:left="1440" w:header="708" w:footer="708" w:gutter="0"/>
          <w:pgNumType w:start="17"/>
          <w:cols w:space="708"/>
          <w:docGrid w:linePitch="360"/>
        </w:sectPr>
      </w:pPr>
      <w:r>
        <w:rPr>
          <w:rFonts w:eastAsia="Calibri" w:cstheme="minorHAnsi"/>
          <w:szCs w:val="24"/>
          <w:lang w:val="en-US"/>
        </w:rPr>
        <w:tab/>
      </w:r>
    </w:p>
    <w:p w14:paraId="1B4D582F"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lastRenderedPageBreak/>
        <w:tab/>
      </w:r>
    </w:p>
    <w:p w14:paraId="013CCED5"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14D766FF"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2696FF2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9C7818E"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5C1E284"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A1BAD72"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52D9B525"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5073844"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1064AC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970092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A1C6BA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F5B7B80"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39DCB6B"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0791B3B2"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BA775D3"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62600866"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192F2EDD"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422586C9"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34B0B732" w14:textId="77777777" w:rsidR="00763F65" w:rsidRPr="00914D2E"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A70BB66" w14:textId="77777777" w:rsidR="00763F65" w:rsidRDefault="00763F65" w:rsidP="00763F65">
      <w:pPr>
        <w:tabs>
          <w:tab w:val="right" w:leader="underscore" w:pos="9356"/>
        </w:tabs>
        <w:spacing w:after="160" w:line="360" w:lineRule="auto"/>
        <w:rPr>
          <w:rFonts w:eastAsia="Calibri" w:cstheme="minorHAnsi"/>
          <w:szCs w:val="24"/>
          <w:lang w:val="en-US"/>
        </w:rPr>
      </w:pPr>
      <w:r w:rsidRPr="00914D2E">
        <w:rPr>
          <w:rFonts w:eastAsia="Calibri" w:cstheme="minorHAnsi"/>
          <w:szCs w:val="24"/>
          <w:lang w:val="en-US"/>
        </w:rPr>
        <w:tab/>
      </w:r>
    </w:p>
    <w:p w14:paraId="78BB00BC" w14:textId="2E3EAF75" w:rsidR="000F5923" w:rsidRDefault="00763F65"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p w14:paraId="35DDE0F7" w14:textId="1C0C25D2" w:rsidR="00BB6721" w:rsidRPr="00763F65" w:rsidRDefault="00BB6721" w:rsidP="00763F65">
      <w:pPr>
        <w:tabs>
          <w:tab w:val="right" w:leader="underscore" w:pos="9356"/>
        </w:tabs>
        <w:spacing w:after="160" w:line="360" w:lineRule="auto"/>
        <w:rPr>
          <w:rFonts w:eastAsia="Calibri" w:cstheme="minorHAnsi"/>
          <w:szCs w:val="24"/>
          <w:lang w:val="en-US"/>
        </w:rPr>
      </w:pPr>
      <w:r>
        <w:rPr>
          <w:rFonts w:eastAsia="Calibri" w:cstheme="minorHAnsi"/>
          <w:szCs w:val="24"/>
          <w:lang w:val="en-US"/>
        </w:rPr>
        <w:tab/>
      </w:r>
    </w:p>
    <w:sectPr w:rsidR="00BB6721" w:rsidRPr="00763F65" w:rsidSect="00BB6721">
      <w:footerReference w:type="even"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65B5A" w14:textId="77777777" w:rsidR="00503367" w:rsidRDefault="00503367" w:rsidP="00911064">
      <w:pPr>
        <w:spacing w:line="240" w:lineRule="auto"/>
      </w:pPr>
      <w:r>
        <w:separator/>
      </w:r>
    </w:p>
  </w:endnote>
  <w:endnote w:type="continuationSeparator" w:id="0">
    <w:p w14:paraId="04C40F81" w14:textId="77777777" w:rsidR="00503367" w:rsidRDefault="00503367" w:rsidP="00911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altName w:val="Leelawadee UI"/>
    <w:panose1 w:val="02020603050405020304"/>
    <w:charset w:val="DE"/>
    <w:family w:val="roman"/>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MS Gothic"/>
    <w:panose1 w:val="00000000000000000000"/>
    <w:charset w:val="80"/>
    <w:family w:val="auto"/>
    <w:notTrueType/>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0532A" w14:textId="10BDF88A" w:rsidR="00503367" w:rsidRPr="00F0648A" w:rsidRDefault="00503367" w:rsidP="00F0648A">
    <w:pPr>
      <w:pStyle w:val="Footer"/>
      <w:jc w:val="center"/>
    </w:pPr>
    <w:r>
      <w:t>See next 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8CF6A" w14:textId="2EB6C328" w:rsidR="00503367" w:rsidRDefault="00503367" w:rsidP="00B0128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7C8F5B" w14:textId="77777777" w:rsidR="00503367" w:rsidRDefault="005033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EA183" w14:textId="77777777" w:rsidR="00503367" w:rsidRDefault="00503367" w:rsidP="00B0128E">
    <w:pPr>
      <w:pStyle w:val="Footer"/>
      <w:jc w:val="center"/>
    </w:pPr>
    <w:r>
      <w:t>See next page</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70219" w14:textId="5A98680D" w:rsidR="00503367" w:rsidRPr="00F0648A" w:rsidRDefault="00503367" w:rsidP="00F0648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326532" w14:textId="77777777" w:rsidR="00503367" w:rsidRDefault="00503367" w:rsidP="00911064">
      <w:pPr>
        <w:spacing w:line="240" w:lineRule="auto"/>
      </w:pPr>
      <w:r>
        <w:separator/>
      </w:r>
    </w:p>
  </w:footnote>
  <w:footnote w:type="continuationSeparator" w:id="0">
    <w:p w14:paraId="5804A19E" w14:textId="77777777" w:rsidR="00503367" w:rsidRDefault="00503367" w:rsidP="009110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A64C9" w14:textId="77777777" w:rsidR="00503367" w:rsidRDefault="005033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5F3C4" w14:textId="77777777" w:rsidR="00503367" w:rsidRDefault="005033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7FBDC" w14:textId="77777777" w:rsidR="00503367" w:rsidRDefault="0050336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96552" w14:textId="0BFD8E33" w:rsidR="00503367" w:rsidRPr="00911064" w:rsidRDefault="00503367" w:rsidP="007E6D39">
    <w:pPr>
      <w:pStyle w:val="Header"/>
      <w:rPr>
        <w:b/>
        <w:szCs w:val="24"/>
      </w:rPr>
    </w:pPr>
    <w:r>
      <w:rPr>
        <w:b/>
        <w:szCs w:val="24"/>
      </w:rPr>
      <w:t>APPLIED INFORMATION</w:t>
    </w:r>
    <w:r>
      <w:rPr>
        <w:b/>
        <w:szCs w:val="24"/>
      </w:rPr>
      <w:tab/>
    </w:r>
    <w:r w:rsidRPr="00420E98">
      <w:rPr>
        <w:b/>
        <w:szCs w:val="24"/>
      </w:rPr>
      <w:fldChar w:fldCharType="begin"/>
    </w:r>
    <w:r w:rsidRPr="00420E98">
      <w:rPr>
        <w:b/>
        <w:szCs w:val="24"/>
      </w:rPr>
      <w:instrText xml:space="preserve"> PAGE   \* MERGEFORMAT </w:instrText>
    </w:r>
    <w:r w:rsidRPr="00420E98">
      <w:rPr>
        <w:b/>
        <w:szCs w:val="24"/>
      </w:rPr>
      <w:fldChar w:fldCharType="separate"/>
    </w:r>
    <w:r w:rsidR="006C6C0C">
      <w:rPr>
        <w:b/>
        <w:noProof/>
        <w:szCs w:val="24"/>
      </w:rPr>
      <w:t>20</w:t>
    </w:r>
    <w:r w:rsidRPr="00420E98">
      <w:rPr>
        <w:b/>
        <w:noProof/>
        <w:szCs w:val="24"/>
      </w:rPr>
      <w:fldChar w:fldCharType="end"/>
    </w:r>
    <w:r>
      <w:rPr>
        <w:b/>
        <w:noProof/>
        <w:szCs w:val="24"/>
      </w:rPr>
      <w:tab/>
    </w:r>
  </w:p>
  <w:p w14:paraId="4D1B16E0" w14:textId="51942298" w:rsidR="00503367" w:rsidRPr="00E54E1E" w:rsidRDefault="00503367" w:rsidP="007E6D39">
    <w:pPr>
      <w:pStyle w:val="Header"/>
      <w:rPr>
        <w:b/>
      </w:rPr>
    </w:pPr>
    <w:r w:rsidRPr="00E54E1E">
      <w:rPr>
        <w:b/>
      </w:rPr>
      <w:t>TECHNOLOGY</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AD3AA" w14:textId="051AC626" w:rsidR="00503367" w:rsidRDefault="00503367">
    <w:pPr>
      <w:pStyle w:val="Header"/>
      <w:rPr>
        <w:b/>
        <w:szCs w:val="24"/>
      </w:rPr>
    </w:pPr>
    <w:r>
      <w:rPr>
        <w:b/>
        <w:szCs w:val="24"/>
      </w:rPr>
      <w:tab/>
    </w:r>
    <w:r w:rsidRPr="00911064">
      <w:rPr>
        <w:b/>
        <w:szCs w:val="24"/>
      </w:rPr>
      <w:fldChar w:fldCharType="begin"/>
    </w:r>
    <w:r w:rsidRPr="00911064">
      <w:rPr>
        <w:b/>
        <w:szCs w:val="24"/>
      </w:rPr>
      <w:instrText xml:space="preserve"> PAGE   \* MERGEFORMAT </w:instrText>
    </w:r>
    <w:r w:rsidRPr="00911064">
      <w:rPr>
        <w:b/>
        <w:szCs w:val="24"/>
      </w:rPr>
      <w:fldChar w:fldCharType="separate"/>
    </w:r>
    <w:r w:rsidR="006C6C0C">
      <w:rPr>
        <w:b/>
        <w:noProof/>
        <w:szCs w:val="24"/>
      </w:rPr>
      <w:t>1</w:t>
    </w:r>
    <w:r w:rsidRPr="00911064">
      <w:rPr>
        <w:b/>
        <w:noProof/>
        <w:szCs w:val="24"/>
      </w:rPr>
      <w:fldChar w:fldCharType="end"/>
    </w:r>
    <w:r>
      <w:rPr>
        <w:b/>
        <w:noProof/>
        <w:szCs w:val="24"/>
      </w:rPr>
      <w:tab/>
    </w:r>
    <w:r>
      <w:rPr>
        <w:b/>
        <w:szCs w:val="24"/>
      </w:rPr>
      <w:t>APPLIED INFORMATION</w:t>
    </w:r>
  </w:p>
  <w:p w14:paraId="4DF4AB31" w14:textId="78EBE316" w:rsidR="00503367" w:rsidRDefault="00503367">
    <w:pPr>
      <w:pStyle w:val="Header"/>
    </w:pPr>
    <w:r>
      <w:rPr>
        <w:b/>
        <w:szCs w:val="24"/>
      </w:rPr>
      <w:tab/>
    </w:r>
    <w:r>
      <w:rPr>
        <w:b/>
        <w:szCs w:val="24"/>
      </w:rPr>
      <w:tab/>
      <w:t>TECHNOLOG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pStyle w:val="MCExamquestionnumber"/>
      <w:lvlText w:val="%1."/>
      <w:lvlJc w:val="left"/>
      <w:pPr>
        <w:ind w:left="-733" w:hanging="709"/>
      </w:pPr>
      <w:rPr>
        <w:rFonts w:ascii="Arial" w:hAnsi="Arial" w:cs="Arial"/>
        <w:b w:val="0"/>
        <w:bCs w:val="0"/>
        <w:color w:val="231F20"/>
        <w:spacing w:val="-25"/>
        <w:w w:val="100"/>
        <w:sz w:val="22"/>
        <w:szCs w:val="22"/>
      </w:rPr>
    </w:lvl>
    <w:lvl w:ilvl="1">
      <w:numFmt w:val="bullet"/>
      <w:lvlText w:val="•"/>
      <w:lvlJc w:val="left"/>
      <w:pPr>
        <w:ind w:left="138" w:hanging="709"/>
      </w:pPr>
    </w:lvl>
    <w:lvl w:ilvl="2">
      <w:numFmt w:val="bullet"/>
      <w:lvlText w:val="•"/>
      <w:lvlJc w:val="left"/>
      <w:pPr>
        <w:ind w:left="1017" w:hanging="709"/>
      </w:pPr>
    </w:lvl>
    <w:lvl w:ilvl="3">
      <w:numFmt w:val="bullet"/>
      <w:lvlText w:val="•"/>
      <w:lvlJc w:val="left"/>
      <w:pPr>
        <w:ind w:left="1895" w:hanging="709"/>
      </w:pPr>
    </w:lvl>
    <w:lvl w:ilvl="4">
      <w:numFmt w:val="bullet"/>
      <w:lvlText w:val="•"/>
      <w:lvlJc w:val="left"/>
      <w:pPr>
        <w:ind w:left="2774" w:hanging="709"/>
      </w:pPr>
    </w:lvl>
    <w:lvl w:ilvl="5">
      <w:numFmt w:val="bullet"/>
      <w:lvlText w:val="•"/>
      <w:lvlJc w:val="left"/>
      <w:pPr>
        <w:ind w:left="3652" w:hanging="709"/>
      </w:pPr>
    </w:lvl>
    <w:lvl w:ilvl="6">
      <w:numFmt w:val="bullet"/>
      <w:lvlText w:val="•"/>
      <w:lvlJc w:val="left"/>
      <w:pPr>
        <w:ind w:left="4531" w:hanging="709"/>
      </w:pPr>
    </w:lvl>
    <w:lvl w:ilvl="7">
      <w:numFmt w:val="bullet"/>
      <w:lvlText w:val="•"/>
      <w:lvlJc w:val="left"/>
      <w:pPr>
        <w:ind w:left="5409" w:hanging="709"/>
      </w:pPr>
    </w:lvl>
    <w:lvl w:ilvl="8">
      <w:numFmt w:val="bullet"/>
      <w:lvlText w:val="•"/>
      <w:lvlJc w:val="left"/>
      <w:pPr>
        <w:ind w:left="6288" w:hanging="709"/>
      </w:pPr>
    </w:lvl>
  </w:abstractNum>
  <w:abstractNum w:abstractNumId="1" w15:restartNumberingAfterBreak="0">
    <w:nsid w:val="026D3551"/>
    <w:multiLevelType w:val="hybridMultilevel"/>
    <w:tmpl w:val="35B48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35444C"/>
    <w:multiLevelType w:val="hybridMultilevel"/>
    <w:tmpl w:val="920A164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5CC6645"/>
    <w:multiLevelType w:val="hybridMultilevel"/>
    <w:tmpl w:val="05B8BBAE"/>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8CD1862"/>
    <w:multiLevelType w:val="hybridMultilevel"/>
    <w:tmpl w:val="C2084166"/>
    <w:lvl w:ilvl="0" w:tplc="8B3AAC2A">
      <w:start w:val="1"/>
      <w:numFmt w:val="lowerLetter"/>
      <w:lvlText w:val="(%1)"/>
      <w:lvlJc w:val="left"/>
      <w:pPr>
        <w:ind w:left="928" w:hanging="360"/>
      </w:pPr>
      <w:rPr>
        <w:rFonts w:asciiTheme="minorHAnsi" w:hAnsiTheme="minorHAnsi" w:cstheme="minorHAnsi"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5" w15:restartNumberingAfterBreak="0">
    <w:nsid w:val="1A0F64CF"/>
    <w:multiLevelType w:val="hybridMultilevel"/>
    <w:tmpl w:val="C2084166"/>
    <w:lvl w:ilvl="0" w:tplc="8B3AAC2A">
      <w:start w:val="1"/>
      <w:numFmt w:val="lowerLetter"/>
      <w:lvlText w:val="(%1)"/>
      <w:lvlJc w:val="left"/>
      <w:pPr>
        <w:ind w:left="928" w:hanging="360"/>
      </w:pPr>
      <w:rPr>
        <w:rFonts w:asciiTheme="minorHAnsi" w:hAnsiTheme="minorHAnsi" w:cstheme="minorHAnsi"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6" w15:restartNumberingAfterBreak="0">
    <w:nsid w:val="21770484"/>
    <w:multiLevelType w:val="hybridMultilevel"/>
    <w:tmpl w:val="B2F0100E"/>
    <w:lvl w:ilvl="0" w:tplc="8B3AAC2A">
      <w:start w:val="1"/>
      <w:numFmt w:val="lowerLetter"/>
      <w:pStyle w:val="MClowlevel"/>
      <w:lvlText w:val="(%1)"/>
      <w:lvlJc w:val="left"/>
      <w:pPr>
        <w:ind w:left="928" w:hanging="360"/>
      </w:pPr>
      <w:rPr>
        <w:rFonts w:asciiTheme="minorHAnsi" w:hAnsiTheme="minorHAnsi" w:cstheme="minorHAnsi"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7" w15:restartNumberingAfterBreak="0">
    <w:nsid w:val="28D35AD2"/>
    <w:multiLevelType w:val="hybridMultilevel"/>
    <w:tmpl w:val="B8262492"/>
    <w:lvl w:ilvl="0" w:tplc="F2624C54">
      <w:start w:val="1"/>
      <w:numFmt w:val="decimal"/>
      <w:pStyle w:val="mcnumberedQ"/>
      <w:lvlText w:val="%1."/>
      <w:lvlJc w:val="left"/>
      <w:pPr>
        <w:ind w:left="360" w:hanging="360"/>
      </w:pPr>
    </w:lvl>
    <w:lvl w:ilvl="1" w:tplc="627EF1C0">
      <w:start w:val="1"/>
      <w:numFmt w:val="lowerLetter"/>
      <w:lvlText w:val="%2."/>
      <w:lvlJc w:val="left"/>
      <w:pPr>
        <w:ind w:left="-120" w:hanging="360"/>
      </w:pPr>
      <w:rPr>
        <w:rFonts w:asciiTheme="minorHAnsi" w:hAnsiTheme="minorHAnsi" w:cstheme="minorHAnsi" w:hint="default"/>
      </w:rPr>
    </w:lvl>
    <w:lvl w:ilvl="2" w:tplc="0C09001B">
      <w:start w:val="1"/>
      <w:numFmt w:val="lowerRoman"/>
      <w:lvlText w:val="%3."/>
      <w:lvlJc w:val="right"/>
      <w:pPr>
        <w:ind w:left="600" w:hanging="180"/>
      </w:pPr>
    </w:lvl>
    <w:lvl w:ilvl="3" w:tplc="0C09000F" w:tentative="1">
      <w:start w:val="1"/>
      <w:numFmt w:val="decimal"/>
      <w:lvlText w:val="%4."/>
      <w:lvlJc w:val="left"/>
      <w:pPr>
        <w:ind w:left="1320" w:hanging="360"/>
      </w:pPr>
    </w:lvl>
    <w:lvl w:ilvl="4" w:tplc="0C090019" w:tentative="1">
      <w:start w:val="1"/>
      <w:numFmt w:val="lowerLetter"/>
      <w:lvlText w:val="%5."/>
      <w:lvlJc w:val="left"/>
      <w:pPr>
        <w:ind w:left="2040" w:hanging="360"/>
      </w:pPr>
    </w:lvl>
    <w:lvl w:ilvl="5" w:tplc="0C09001B" w:tentative="1">
      <w:start w:val="1"/>
      <w:numFmt w:val="lowerRoman"/>
      <w:lvlText w:val="%6."/>
      <w:lvlJc w:val="right"/>
      <w:pPr>
        <w:ind w:left="2760" w:hanging="180"/>
      </w:pPr>
    </w:lvl>
    <w:lvl w:ilvl="6" w:tplc="0C09000F" w:tentative="1">
      <w:start w:val="1"/>
      <w:numFmt w:val="decimal"/>
      <w:lvlText w:val="%7."/>
      <w:lvlJc w:val="left"/>
      <w:pPr>
        <w:ind w:left="3480" w:hanging="360"/>
      </w:pPr>
    </w:lvl>
    <w:lvl w:ilvl="7" w:tplc="0C090019" w:tentative="1">
      <w:start w:val="1"/>
      <w:numFmt w:val="lowerLetter"/>
      <w:lvlText w:val="%8."/>
      <w:lvlJc w:val="left"/>
      <w:pPr>
        <w:ind w:left="4200" w:hanging="360"/>
      </w:pPr>
    </w:lvl>
    <w:lvl w:ilvl="8" w:tplc="0C09001B" w:tentative="1">
      <w:start w:val="1"/>
      <w:numFmt w:val="lowerRoman"/>
      <w:lvlText w:val="%9."/>
      <w:lvlJc w:val="right"/>
      <w:pPr>
        <w:ind w:left="4920" w:hanging="180"/>
      </w:pPr>
    </w:lvl>
  </w:abstractNum>
  <w:abstractNum w:abstractNumId="8" w15:restartNumberingAfterBreak="0">
    <w:nsid w:val="2F865C93"/>
    <w:multiLevelType w:val="hybridMultilevel"/>
    <w:tmpl w:val="50FC6A64"/>
    <w:lvl w:ilvl="0" w:tplc="A8B806C8">
      <w:start w:val="16"/>
      <w:numFmt w:val="decimal"/>
      <w:pStyle w:val="ListParagraph"/>
      <w:suff w:val="space"/>
      <w:lvlText w:val="Question %1"/>
      <w:lvlJc w:val="left"/>
      <w:pPr>
        <w:ind w:left="765" w:hanging="765"/>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5D20796">
      <w:start w:val="1"/>
      <w:numFmt w:val="lowerLetter"/>
      <w:lvlText w:val="%2)"/>
      <w:lvlJc w:val="left"/>
      <w:pPr>
        <w:ind w:left="357" w:hanging="357"/>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0B1FF2"/>
    <w:multiLevelType w:val="hybridMultilevel"/>
    <w:tmpl w:val="21B4728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CD16240"/>
    <w:multiLevelType w:val="hybridMultilevel"/>
    <w:tmpl w:val="67FA546E"/>
    <w:lvl w:ilvl="0" w:tplc="F948E9CE">
      <w:start w:val="1"/>
      <w:numFmt w:val="lowerLetter"/>
      <w:pStyle w:val="NumberingLevel2"/>
      <w:lvlText w:val="%1)"/>
      <w:lvlJc w:val="left"/>
      <w:pPr>
        <w:ind w:left="357" w:hanging="357"/>
      </w:pPr>
      <w:rPr>
        <w:rFonts w:hint="default"/>
        <w:b w:val="0"/>
      </w:rPr>
    </w:lvl>
    <w:lvl w:ilvl="1" w:tplc="F17EFD02">
      <w:start w:val="1"/>
      <w:numFmt w:val="lowerRoman"/>
      <w:lvlText w:val="%2."/>
      <w:lvlJc w:val="right"/>
      <w:pPr>
        <w:ind w:left="964" w:hanging="397"/>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8CF7528"/>
    <w:multiLevelType w:val="hybridMultilevel"/>
    <w:tmpl w:val="C2084166"/>
    <w:lvl w:ilvl="0" w:tplc="8B3AAC2A">
      <w:start w:val="1"/>
      <w:numFmt w:val="lowerLetter"/>
      <w:lvlText w:val="(%1)"/>
      <w:lvlJc w:val="left"/>
      <w:pPr>
        <w:ind w:left="928" w:hanging="360"/>
      </w:pPr>
      <w:rPr>
        <w:rFonts w:asciiTheme="minorHAnsi" w:hAnsiTheme="minorHAnsi" w:cstheme="minorHAnsi"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12" w15:restartNumberingAfterBreak="0">
    <w:nsid w:val="49FB53F3"/>
    <w:multiLevelType w:val="hybridMultilevel"/>
    <w:tmpl w:val="D5F25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BA7EB9"/>
    <w:multiLevelType w:val="hybridMultilevel"/>
    <w:tmpl w:val="89FC10CA"/>
    <w:lvl w:ilvl="0" w:tplc="678AA250">
      <w:start w:val="1"/>
      <w:numFmt w:val="lowerLetter"/>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4" w15:restartNumberingAfterBreak="0">
    <w:nsid w:val="62C14877"/>
    <w:multiLevelType w:val="hybridMultilevel"/>
    <w:tmpl w:val="ACB8B2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C0E238A"/>
    <w:multiLevelType w:val="hybridMultilevel"/>
    <w:tmpl w:val="F87AEEE2"/>
    <w:lvl w:ilvl="0" w:tplc="E6F6079E">
      <w:start w:val="1"/>
      <w:numFmt w:val="lowerLetter"/>
      <w:pStyle w:val="Letterlist"/>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CBF2513"/>
    <w:multiLevelType w:val="hybridMultilevel"/>
    <w:tmpl w:val="D02A77EA"/>
    <w:lvl w:ilvl="0" w:tplc="B18616CC">
      <w:start w:val="1"/>
      <w:numFmt w:val="bullet"/>
      <w:pStyle w:val="ListItem"/>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D1512FA"/>
    <w:multiLevelType w:val="hybridMultilevel"/>
    <w:tmpl w:val="6A0E2432"/>
    <w:lvl w:ilvl="0" w:tplc="0C09001B">
      <w:start w:val="1"/>
      <w:numFmt w:val="lowerRoman"/>
      <w:lvlText w:val="%1."/>
      <w:lvlJc w:val="right"/>
      <w:pPr>
        <w:ind w:left="600" w:hanging="18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15E77DB"/>
    <w:multiLevelType w:val="hybridMultilevel"/>
    <w:tmpl w:val="4ED81B30"/>
    <w:lvl w:ilvl="0" w:tplc="BA7E1364">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72D34B19"/>
    <w:multiLevelType w:val="hybridMultilevel"/>
    <w:tmpl w:val="BD8AE39E"/>
    <w:lvl w:ilvl="0" w:tplc="0C090017">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C5C271C"/>
    <w:multiLevelType w:val="hybridMultilevel"/>
    <w:tmpl w:val="FF1A35BE"/>
    <w:lvl w:ilvl="0" w:tplc="ADBA4784">
      <w:start w:val="1"/>
      <w:numFmt w:val="lowerRoman"/>
      <w:lvlText w:val="%1)"/>
      <w:lvlJc w:val="left"/>
      <w:pPr>
        <w:ind w:left="927" w:hanging="360"/>
      </w:pPr>
      <w:rPr>
        <w:rFonts w:hint="default"/>
      </w:rPr>
    </w:lvl>
    <w:lvl w:ilvl="1" w:tplc="CD748B64">
      <w:start w:val="1"/>
      <w:numFmt w:val="lowerRoman"/>
      <w:lvlText w:val="%2)"/>
      <w:lvlJc w:val="left"/>
      <w:pPr>
        <w:ind w:left="786" w:hanging="360"/>
      </w:pPr>
      <w:rPr>
        <w:rFonts w:hint="default"/>
      </w:r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num w:numId="1">
    <w:abstractNumId w:val="0"/>
  </w:num>
  <w:num w:numId="2">
    <w:abstractNumId w:val="8"/>
  </w:num>
  <w:num w:numId="3">
    <w:abstractNumId w:val="7"/>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12"/>
  </w:num>
  <w:num w:numId="10">
    <w:abstractNumId w:val="2"/>
  </w:num>
  <w:num w:numId="11">
    <w:abstractNumId w:val="16"/>
  </w:num>
  <w:num w:numId="12">
    <w:abstractNumId w:val="10"/>
  </w:num>
  <w:num w:numId="13">
    <w:abstractNumId w:val="1"/>
  </w:num>
  <w:num w:numId="14">
    <w:abstractNumId w:val="15"/>
  </w:num>
  <w:num w:numId="15">
    <w:abstractNumId w:val="6"/>
    <w:lvlOverride w:ilvl="0">
      <w:startOverride w:val="1"/>
    </w:lvlOverride>
  </w:num>
  <w:num w:numId="16">
    <w:abstractNumId w:val="6"/>
    <w:lvlOverride w:ilvl="0">
      <w:startOverride w:val="1"/>
    </w:lvlOverride>
  </w:num>
  <w:num w:numId="17">
    <w:abstractNumId w:val="10"/>
    <w:lvlOverride w:ilvl="0">
      <w:startOverride w:val="1"/>
    </w:lvlOverride>
  </w:num>
  <w:num w:numId="18">
    <w:abstractNumId w:val="17"/>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6"/>
    <w:lvlOverride w:ilvl="0">
      <w:startOverride w:val="1"/>
    </w:lvlOverride>
  </w:num>
  <w:num w:numId="23">
    <w:abstractNumId w:val="6"/>
    <w:lvlOverride w:ilvl="0">
      <w:startOverride w:val="1"/>
    </w:lvlOverride>
  </w:num>
  <w:num w:numId="24">
    <w:abstractNumId w:val="11"/>
  </w:num>
  <w:num w:numId="25">
    <w:abstractNumId w:val="4"/>
  </w:num>
  <w:num w:numId="26">
    <w:abstractNumId w:val="5"/>
  </w:num>
  <w:num w:numId="27">
    <w:abstractNumId w:val="19"/>
  </w:num>
  <w:num w:numId="28">
    <w:abstractNumId w:val="3"/>
  </w:num>
  <w:num w:numId="29">
    <w:abstractNumId w:val="6"/>
    <w:lvlOverride w:ilvl="0">
      <w:startOverride w:val="1"/>
    </w:lvlOverride>
  </w:num>
  <w:num w:numId="30">
    <w:abstractNumId w:val="6"/>
    <w:lvlOverride w:ilvl="0">
      <w:startOverride w:val="1"/>
    </w:lvlOverride>
  </w:num>
  <w:num w:numId="31">
    <w:abstractNumId w:val="18"/>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13"/>
  </w:num>
  <w:num w:numId="35">
    <w:abstractNumId w:val="1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Tc3NzQ3Mzc2MDdR0lEKTi0uzszPAykwrwUA5MM46SwAAAA="/>
  </w:docVars>
  <w:rsids>
    <w:rsidRoot w:val="00413A1D"/>
    <w:rsid w:val="000006AA"/>
    <w:rsid w:val="00002C8C"/>
    <w:rsid w:val="00003033"/>
    <w:rsid w:val="00005964"/>
    <w:rsid w:val="0000682A"/>
    <w:rsid w:val="000074BC"/>
    <w:rsid w:val="000110E3"/>
    <w:rsid w:val="00012E5A"/>
    <w:rsid w:val="000131D8"/>
    <w:rsid w:val="00017569"/>
    <w:rsid w:val="000265E6"/>
    <w:rsid w:val="00033A36"/>
    <w:rsid w:val="000363F2"/>
    <w:rsid w:val="0003696B"/>
    <w:rsid w:val="00036A8F"/>
    <w:rsid w:val="000413A5"/>
    <w:rsid w:val="000415EE"/>
    <w:rsid w:val="00041785"/>
    <w:rsid w:val="000503BE"/>
    <w:rsid w:val="0005428D"/>
    <w:rsid w:val="0005459E"/>
    <w:rsid w:val="00062FFB"/>
    <w:rsid w:val="00063996"/>
    <w:rsid w:val="00064F99"/>
    <w:rsid w:val="00067AB5"/>
    <w:rsid w:val="00067F1B"/>
    <w:rsid w:val="000753C1"/>
    <w:rsid w:val="00080386"/>
    <w:rsid w:val="0008212E"/>
    <w:rsid w:val="00083CF4"/>
    <w:rsid w:val="000868BD"/>
    <w:rsid w:val="00091AFC"/>
    <w:rsid w:val="0009405E"/>
    <w:rsid w:val="000A5816"/>
    <w:rsid w:val="000A7E9D"/>
    <w:rsid w:val="000B2CDB"/>
    <w:rsid w:val="000B4254"/>
    <w:rsid w:val="000B62D5"/>
    <w:rsid w:val="000B6805"/>
    <w:rsid w:val="000B76E9"/>
    <w:rsid w:val="000C2F20"/>
    <w:rsid w:val="000C49BD"/>
    <w:rsid w:val="000C5C1E"/>
    <w:rsid w:val="000D1435"/>
    <w:rsid w:val="000D4835"/>
    <w:rsid w:val="000D52F9"/>
    <w:rsid w:val="000E1DE4"/>
    <w:rsid w:val="000E2D8D"/>
    <w:rsid w:val="000E49B5"/>
    <w:rsid w:val="000E5FE2"/>
    <w:rsid w:val="000E6212"/>
    <w:rsid w:val="000E6937"/>
    <w:rsid w:val="000F02A5"/>
    <w:rsid w:val="000F3CD8"/>
    <w:rsid w:val="000F40AB"/>
    <w:rsid w:val="000F498C"/>
    <w:rsid w:val="000F525B"/>
    <w:rsid w:val="000F5923"/>
    <w:rsid w:val="000F5D4E"/>
    <w:rsid w:val="001016B6"/>
    <w:rsid w:val="001059ED"/>
    <w:rsid w:val="00105AAB"/>
    <w:rsid w:val="00106433"/>
    <w:rsid w:val="001106FB"/>
    <w:rsid w:val="00111A88"/>
    <w:rsid w:val="00112D9F"/>
    <w:rsid w:val="00115A0D"/>
    <w:rsid w:val="0011622D"/>
    <w:rsid w:val="0011724C"/>
    <w:rsid w:val="00122EEF"/>
    <w:rsid w:val="00127C64"/>
    <w:rsid w:val="0013719D"/>
    <w:rsid w:val="0014028D"/>
    <w:rsid w:val="00140B14"/>
    <w:rsid w:val="00145224"/>
    <w:rsid w:val="00146EF7"/>
    <w:rsid w:val="00147D05"/>
    <w:rsid w:val="00152DF3"/>
    <w:rsid w:val="001548E4"/>
    <w:rsid w:val="00157CC3"/>
    <w:rsid w:val="00165D87"/>
    <w:rsid w:val="001660F1"/>
    <w:rsid w:val="00173375"/>
    <w:rsid w:val="001754FB"/>
    <w:rsid w:val="00177641"/>
    <w:rsid w:val="001776F3"/>
    <w:rsid w:val="00182307"/>
    <w:rsid w:val="0018243E"/>
    <w:rsid w:val="00192832"/>
    <w:rsid w:val="001972FE"/>
    <w:rsid w:val="001A074F"/>
    <w:rsid w:val="001A0C07"/>
    <w:rsid w:val="001A1009"/>
    <w:rsid w:val="001A5EA1"/>
    <w:rsid w:val="001B0FCC"/>
    <w:rsid w:val="001B2C31"/>
    <w:rsid w:val="001C0848"/>
    <w:rsid w:val="001C3F4E"/>
    <w:rsid w:val="001E041F"/>
    <w:rsid w:val="001E1F17"/>
    <w:rsid w:val="001E2157"/>
    <w:rsid w:val="001E4FD8"/>
    <w:rsid w:val="001E53FB"/>
    <w:rsid w:val="001F0192"/>
    <w:rsid w:val="001F3715"/>
    <w:rsid w:val="001F58E9"/>
    <w:rsid w:val="001F6394"/>
    <w:rsid w:val="001F7277"/>
    <w:rsid w:val="002002B7"/>
    <w:rsid w:val="002004CC"/>
    <w:rsid w:val="0020349D"/>
    <w:rsid w:val="0020687E"/>
    <w:rsid w:val="002071D2"/>
    <w:rsid w:val="00212DDF"/>
    <w:rsid w:val="0021639F"/>
    <w:rsid w:val="0022066B"/>
    <w:rsid w:val="00222B8C"/>
    <w:rsid w:val="00223B2E"/>
    <w:rsid w:val="00227B30"/>
    <w:rsid w:val="00227E00"/>
    <w:rsid w:val="00227FBD"/>
    <w:rsid w:val="00231840"/>
    <w:rsid w:val="00231B0B"/>
    <w:rsid w:val="00235EB0"/>
    <w:rsid w:val="002524FC"/>
    <w:rsid w:val="00253548"/>
    <w:rsid w:val="00253BCD"/>
    <w:rsid w:val="00256C4C"/>
    <w:rsid w:val="0025797F"/>
    <w:rsid w:val="00260655"/>
    <w:rsid w:val="00264826"/>
    <w:rsid w:val="0026529E"/>
    <w:rsid w:val="00266C20"/>
    <w:rsid w:val="00270726"/>
    <w:rsid w:val="00271670"/>
    <w:rsid w:val="002716E0"/>
    <w:rsid w:val="00272C2D"/>
    <w:rsid w:val="00276317"/>
    <w:rsid w:val="00277D65"/>
    <w:rsid w:val="00281F62"/>
    <w:rsid w:val="002A247F"/>
    <w:rsid w:val="002B0549"/>
    <w:rsid w:val="002B6786"/>
    <w:rsid w:val="002C2169"/>
    <w:rsid w:val="002C6302"/>
    <w:rsid w:val="002C69BA"/>
    <w:rsid w:val="002C7CE8"/>
    <w:rsid w:val="002D0615"/>
    <w:rsid w:val="002D06D5"/>
    <w:rsid w:val="002D18BF"/>
    <w:rsid w:val="002D1A4F"/>
    <w:rsid w:val="002D7671"/>
    <w:rsid w:val="002D79CB"/>
    <w:rsid w:val="002E188D"/>
    <w:rsid w:val="002E23CD"/>
    <w:rsid w:val="002E272D"/>
    <w:rsid w:val="002E7FD4"/>
    <w:rsid w:val="002F1AAC"/>
    <w:rsid w:val="002F4706"/>
    <w:rsid w:val="00300772"/>
    <w:rsid w:val="00301EE5"/>
    <w:rsid w:val="003053E9"/>
    <w:rsid w:val="00314B10"/>
    <w:rsid w:val="00316A49"/>
    <w:rsid w:val="00322F87"/>
    <w:rsid w:val="00324371"/>
    <w:rsid w:val="00331005"/>
    <w:rsid w:val="00334F55"/>
    <w:rsid w:val="00336724"/>
    <w:rsid w:val="00342510"/>
    <w:rsid w:val="00353CA8"/>
    <w:rsid w:val="003622CB"/>
    <w:rsid w:val="00362E36"/>
    <w:rsid w:val="003639B1"/>
    <w:rsid w:val="00363DFF"/>
    <w:rsid w:val="00364D6D"/>
    <w:rsid w:val="00364E2E"/>
    <w:rsid w:val="003655B4"/>
    <w:rsid w:val="003677E0"/>
    <w:rsid w:val="0037320C"/>
    <w:rsid w:val="0037610C"/>
    <w:rsid w:val="003769C4"/>
    <w:rsid w:val="00380BC5"/>
    <w:rsid w:val="00382474"/>
    <w:rsid w:val="0038361B"/>
    <w:rsid w:val="00387223"/>
    <w:rsid w:val="003878D2"/>
    <w:rsid w:val="00391E2D"/>
    <w:rsid w:val="003947DE"/>
    <w:rsid w:val="003965C7"/>
    <w:rsid w:val="003A0A4F"/>
    <w:rsid w:val="003A3727"/>
    <w:rsid w:val="003A3D56"/>
    <w:rsid w:val="003A70B6"/>
    <w:rsid w:val="003B220E"/>
    <w:rsid w:val="003C1859"/>
    <w:rsid w:val="003C478C"/>
    <w:rsid w:val="003C5692"/>
    <w:rsid w:val="003C65E9"/>
    <w:rsid w:val="003D0CBA"/>
    <w:rsid w:val="003D0D64"/>
    <w:rsid w:val="003D6F6E"/>
    <w:rsid w:val="003D7729"/>
    <w:rsid w:val="003E0A45"/>
    <w:rsid w:val="003E2593"/>
    <w:rsid w:val="003E3C11"/>
    <w:rsid w:val="003E7CD7"/>
    <w:rsid w:val="003E7F5B"/>
    <w:rsid w:val="003F1939"/>
    <w:rsid w:val="003F416F"/>
    <w:rsid w:val="003F469C"/>
    <w:rsid w:val="00402084"/>
    <w:rsid w:val="00402E52"/>
    <w:rsid w:val="00404DDE"/>
    <w:rsid w:val="00405D21"/>
    <w:rsid w:val="00413A1D"/>
    <w:rsid w:val="00416633"/>
    <w:rsid w:val="00420E98"/>
    <w:rsid w:val="0043219E"/>
    <w:rsid w:val="00435273"/>
    <w:rsid w:val="00436A71"/>
    <w:rsid w:val="004411CB"/>
    <w:rsid w:val="004416F2"/>
    <w:rsid w:val="00444EB4"/>
    <w:rsid w:val="00445BE7"/>
    <w:rsid w:val="00447E4F"/>
    <w:rsid w:val="0046356A"/>
    <w:rsid w:val="004649F8"/>
    <w:rsid w:val="00470C45"/>
    <w:rsid w:val="00474344"/>
    <w:rsid w:val="00475D6E"/>
    <w:rsid w:val="00477383"/>
    <w:rsid w:val="00485870"/>
    <w:rsid w:val="00491104"/>
    <w:rsid w:val="00493E15"/>
    <w:rsid w:val="004A101A"/>
    <w:rsid w:val="004A1BD2"/>
    <w:rsid w:val="004A2E9D"/>
    <w:rsid w:val="004A38ED"/>
    <w:rsid w:val="004A4E6B"/>
    <w:rsid w:val="004A68F4"/>
    <w:rsid w:val="004B3438"/>
    <w:rsid w:val="004B5D5E"/>
    <w:rsid w:val="004B6981"/>
    <w:rsid w:val="004B7F1C"/>
    <w:rsid w:val="004C01A3"/>
    <w:rsid w:val="004C495B"/>
    <w:rsid w:val="004C4EDF"/>
    <w:rsid w:val="004C5A52"/>
    <w:rsid w:val="004D091F"/>
    <w:rsid w:val="004D2078"/>
    <w:rsid w:val="004D358C"/>
    <w:rsid w:val="004D61C7"/>
    <w:rsid w:val="004E2416"/>
    <w:rsid w:val="004E2F2E"/>
    <w:rsid w:val="004E7B79"/>
    <w:rsid w:val="004F4621"/>
    <w:rsid w:val="004F4F0A"/>
    <w:rsid w:val="004F7879"/>
    <w:rsid w:val="00501F35"/>
    <w:rsid w:val="00503367"/>
    <w:rsid w:val="00505D7B"/>
    <w:rsid w:val="00520217"/>
    <w:rsid w:val="00520745"/>
    <w:rsid w:val="00522BC7"/>
    <w:rsid w:val="00523801"/>
    <w:rsid w:val="00524FA1"/>
    <w:rsid w:val="0052541A"/>
    <w:rsid w:val="0052574B"/>
    <w:rsid w:val="00531ECA"/>
    <w:rsid w:val="00532935"/>
    <w:rsid w:val="005475DF"/>
    <w:rsid w:val="005518F3"/>
    <w:rsid w:val="00562A5B"/>
    <w:rsid w:val="0056306E"/>
    <w:rsid w:val="00563E3C"/>
    <w:rsid w:val="00564028"/>
    <w:rsid w:val="0056691A"/>
    <w:rsid w:val="00570171"/>
    <w:rsid w:val="00573E73"/>
    <w:rsid w:val="00574054"/>
    <w:rsid w:val="005746EB"/>
    <w:rsid w:val="00577706"/>
    <w:rsid w:val="00581B66"/>
    <w:rsid w:val="00587D16"/>
    <w:rsid w:val="00590955"/>
    <w:rsid w:val="00591D7E"/>
    <w:rsid w:val="005927C7"/>
    <w:rsid w:val="00596336"/>
    <w:rsid w:val="00596A5B"/>
    <w:rsid w:val="005970BE"/>
    <w:rsid w:val="005A0FA4"/>
    <w:rsid w:val="005A197F"/>
    <w:rsid w:val="005A2191"/>
    <w:rsid w:val="005B179D"/>
    <w:rsid w:val="005B5734"/>
    <w:rsid w:val="005B654F"/>
    <w:rsid w:val="005B7561"/>
    <w:rsid w:val="005B78C6"/>
    <w:rsid w:val="005C10DA"/>
    <w:rsid w:val="005C3683"/>
    <w:rsid w:val="005C6F08"/>
    <w:rsid w:val="005C76BB"/>
    <w:rsid w:val="005D6503"/>
    <w:rsid w:val="005D6B80"/>
    <w:rsid w:val="005E1CD1"/>
    <w:rsid w:val="005E1DE3"/>
    <w:rsid w:val="005E2DD5"/>
    <w:rsid w:val="005E3D9E"/>
    <w:rsid w:val="005E5B95"/>
    <w:rsid w:val="005F0A91"/>
    <w:rsid w:val="005F19A6"/>
    <w:rsid w:val="005F20A5"/>
    <w:rsid w:val="006025F6"/>
    <w:rsid w:val="00602836"/>
    <w:rsid w:val="0060382D"/>
    <w:rsid w:val="0060785A"/>
    <w:rsid w:val="00615050"/>
    <w:rsid w:val="00617672"/>
    <w:rsid w:val="0061798A"/>
    <w:rsid w:val="00621D22"/>
    <w:rsid w:val="0063053B"/>
    <w:rsid w:val="006312A7"/>
    <w:rsid w:val="006327FF"/>
    <w:rsid w:val="0063512F"/>
    <w:rsid w:val="006409E1"/>
    <w:rsid w:val="00645570"/>
    <w:rsid w:val="00645DD3"/>
    <w:rsid w:val="00650503"/>
    <w:rsid w:val="00650883"/>
    <w:rsid w:val="00650974"/>
    <w:rsid w:val="0065468C"/>
    <w:rsid w:val="006569D8"/>
    <w:rsid w:val="00660B1C"/>
    <w:rsid w:val="00660D59"/>
    <w:rsid w:val="00664F01"/>
    <w:rsid w:val="006719A9"/>
    <w:rsid w:val="00674412"/>
    <w:rsid w:val="00681D87"/>
    <w:rsid w:val="0068270F"/>
    <w:rsid w:val="00687730"/>
    <w:rsid w:val="006914A6"/>
    <w:rsid w:val="006915C1"/>
    <w:rsid w:val="00692F39"/>
    <w:rsid w:val="00693D55"/>
    <w:rsid w:val="0069730A"/>
    <w:rsid w:val="006A1E86"/>
    <w:rsid w:val="006A3A8A"/>
    <w:rsid w:val="006B0F77"/>
    <w:rsid w:val="006B6AC2"/>
    <w:rsid w:val="006C125E"/>
    <w:rsid w:val="006C6C0C"/>
    <w:rsid w:val="006C7D92"/>
    <w:rsid w:val="006D0D35"/>
    <w:rsid w:val="006D1268"/>
    <w:rsid w:val="006D5C49"/>
    <w:rsid w:val="006D7A23"/>
    <w:rsid w:val="006E6D30"/>
    <w:rsid w:val="006F0E14"/>
    <w:rsid w:val="006F1A95"/>
    <w:rsid w:val="006F44C6"/>
    <w:rsid w:val="006F7076"/>
    <w:rsid w:val="0070161B"/>
    <w:rsid w:val="00703FCC"/>
    <w:rsid w:val="00712DA1"/>
    <w:rsid w:val="0071310E"/>
    <w:rsid w:val="00714990"/>
    <w:rsid w:val="007212A9"/>
    <w:rsid w:val="00722A0D"/>
    <w:rsid w:val="00725CD6"/>
    <w:rsid w:val="00726B52"/>
    <w:rsid w:val="0073362C"/>
    <w:rsid w:val="0073383C"/>
    <w:rsid w:val="007338EA"/>
    <w:rsid w:val="00733BFC"/>
    <w:rsid w:val="00740295"/>
    <w:rsid w:val="00740E01"/>
    <w:rsid w:val="007410C6"/>
    <w:rsid w:val="00744B61"/>
    <w:rsid w:val="00747461"/>
    <w:rsid w:val="00753222"/>
    <w:rsid w:val="00761DB9"/>
    <w:rsid w:val="00763F65"/>
    <w:rsid w:val="00766968"/>
    <w:rsid w:val="007670BB"/>
    <w:rsid w:val="00767548"/>
    <w:rsid w:val="0077184B"/>
    <w:rsid w:val="0077235E"/>
    <w:rsid w:val="007756FD"/>
    <w:rsid w:val="00775D85"/>
    <w:rsid w:val="007764E0"/>
    <w:rsid w:val="007767A5"/>
    <w:rsid w:val="00780FD5"/>
    <w:rsid w:val="00783698"/>
    <w:rsid w:val="0078384D"/>
    <w:rsid w:val="00784DC3"/>
    <w:rsid w:val="00785102"/>
    <w:rsid w:val="0078744C"/>
    <w:rsid w:val="00795A5D"/>
    <w:rsid w:val="00797538"/>
    <w:rsid w:val="007A0798"/>
    <w:rsid w:val="007A4228"/>
    <w:rsid w:val="007C1E3B"/>
    <w:rsid w:val="007C7C3D"/>
    <w:rsid w:val="007D01C2"/>
    <w:rsid w:val="007D3B12"/>
    <w:rsid w:val="007D42AC"/>
    <w:rsid w:val="007D4621"/>
    <w:rsid w:val="007D7358"/>
    <w:rsid w:val="007D7CCB"/>
    <w:rsid w:val="007E3904"/>
    <w:rsid w:val="007E4B57"/>
    <w:rsid w:val="007E6D39"/>
    <w:rsid w:val="007E7754"/>
    <w:rsid w:val="007E7E62"/>
    <w:rsid w:val="007F1E78"/>
    <w:rsid w:val="007F34BC"/>
    <w:rsid w:val="007F369E"/>
    <w:rsid w:val="007F5396"/>
    <w:rsid w:val="007F5E8F"/>
    <w:rsid w:val="007F6861"/>
    <w:rsid w:val="00802BF8"/>
    <w:rsid w:val="0080471C"/>
    <w:rsid w:val="00804FB2"/>
    <w:rsid w:val="0080643F"/>
    <w:rsid w:val="0080788F"/>
    <w:rsid w:val="00807AD8"/>
    <w:rsid w:val="00816336"/>
    <w:rsid w:val="008169F7"/>
    <w:rsid w:val="0081715E"/>
    <w:rsid w:val="00817C57"/>
    <w:rsid w:val="00821BD7"/>
    <w:rsid w:val="0082214F"/>
    <w:rsid w:val="00825BA4"/>
    <w:rsid w:val="00827B95"/>
    <w:rsid w:val="0083183B"/>
    <w:rsid w:val="00832375"/>
    <w:rsid w:val="00834A56"/>
    <w:rsid w:val="0083517E"/>
    <w:rsid w:val="0083537F"/>
    <w:rsid w:val="0084052F"/>
    <w:rsid w:val="0084126D"/>
    <w:rsid w:val="00842150"/>
    <w:rsid w:val="00842F01"/>
    <w:rsid w:val="0084574C"/>
    <w:rsid w:val="00846A91"/>
    <w:rsid w:val="00847C22"/>
    <w:rsid w:val="00850A4C"/>
    <w:rsid w:val="008541EE"/>
    <w:rsid w:val="00855C0C"/>
    <w:rsid w:val="008636F7"/>
    <w:rsid w:val="008660A9"/>
    <w:rsid w:val="00871D9C"/>
    <w:rsid w:val="008726C8"/>
    <w:rsid w:val="008768C2"/>
    <w:rsid w:val="00877902"/>
    <w:rsid w:val="00880DD2"/>
    <w:rsid w:val="008810D6"/>
    <w:rsid w:val="008822D5"/>
    <w:rsid w:val="00887F62"/>
    <w:rsid w:val="00890B9E"/>
    <w:rsid w:val="00893134"/>
    <w:rsid w:val="008934A6"/>
    <w:rsid w:val="008943EB"/>
    <w:rsid w:val="00895C1F"/>
    <w:rsid w:val="008A79CC"/>
    <w:rsid w:val="008B25C6"/>
    <w:rsid w:val="008B3B28"/>
    <w:rsid w:val="008B45B2"/>
    <w:rsid w:val="008B5E23"/>
    <w:rsid w:val="008B61A4"/>
    <w:rsid w:val="008C0FAC"/>
    <w:rsid w:val="008C459B"/>
    <w:rsid w:val="008C5B99"/>
    <w:rsid w:val="008C64EA"/>
    <w:rsid w:val="008D02C3"/>
    <w:rsid w:val="008D0542"/>
    <w:rsid w:val="008D36CA"/>
    <w:rsid w:val="008D41A8"/>
    <w:rsid w:val="008E4B71"/>
    <w:rsid w:val="008E695F"/>
    <w:rsid w:val="008E7488"/>
    <w:rsid w:val="008F13E6"/>
    <w:rsid w:val="008F2E6B"/>
    <w:rsid w:val="008F33BE"/>
    <w:rsid w:val="008F38D5"/>
    <w:rsid w:val="008F5ACC"/>
    <w:rsid w:val="008F76DD"/>
    <w:rsid w:val="008F7775"/>
    <w:rsid w:val="0090609F"/>
    <w:rsid w:val="009067B5"/>
    <w:rsid w:val="00906D70"/>
    <w:rsid w:val="00911064"/>
    <w:rsid w:val="009114E1"/>
    <w:rsid w:val="009137D6"/>
    <w:rsid w:val="0091497F"/>
    <w:rsid w:val="00914B14"/>
    <w:rsid w:val="00914D2E"/>
    <w:rsid w:val="0092037B"/>
    <w:rsid w:val="009210D6"/>
    <w:rsid w:val="0092547A"/>
    <w:rsid w:val="0092564E"/>
    <w:rsid w:val="00926FDB"/>
    <w:rsid w:val="00927369"/>
    <w:rsid w:val="00933172"/>
    <w:rsid w:val="00934D5A"/>
    <w:rsid w:val="009351A6"/>
    <w:rsid w:val="00935A3F"/>
    <w:rsid w:val="00936C5B"/>
    <w:rsid w:val="0093725D"/>
    <w:rsid w:val="00940CC3"/>
    <w:rsid w:val="00945115"/>
    <w:rsid w:val="00945445"/>
    <w:rsid w:val="009463C1"/>
    <w:rsid w:val="00946AED"/>
    <w:rsid w:val="0094756A"/>
    <w:rsid w:val="0095175F"/>
    <w:rsid w:val="009520DF"/>
    <w:rsid w:val="00953F24"/>
    <w:rsid w:val="009553BB"/>
    <w:rsid w:val="00955D49"/>
    <w:rsid w:val="00956727"/>
    <w:rsid w:val="009619C5"/>
    <w:rsid w:val="00964738"/>
    <w:rsid w:val="009711D7"/>
    <w:rsid w:val="0097124B"/>
    <w:rsid w:val="00971A9C"/>
    <w:rsid w:val="0097283E"/>
    <w:rsid w:val="0097433A"/>
    <w:rsid w:val="00975587"/>
    <w:rsid w:val="00976980"/>
    <w:rsid w:val="00980C2C"/>
    <w:rsid w:val="0098401A"/>
    <w:rsid w:val="009840AB"/>
    <w:rsid w:val="00986CFF"/>
    <w:rsid w:val="00991F93"/>
    <w:rsid w:val="00992E54"/>
    <w:rsid w:val="009A1DF0"/>
    <w:rsid w:val="009A3CC3"/>
    <w:rsid w:val="009A59CA"/>
    <w:rsid w:val="009B0BE3"/>
    <w:rsid w:val="009B6D62"/>
    <w:rsid w:val="009C2D03"/>
    <w:rsid w:val="009C4773"/>
    <w:rsid w:val="009C6640"/>
    <w:rsid w:val="009D013A"/>
    <w:rsid w:val="009D1CA7"/>
    <w:rsid w:val="009D1FDD"/>
    <w:rsid w:val="009D22DA"/>
    <w:rsid w:val="009D6606"/>
    <w:rsid w:val="009E1BF4"/>
    <w:rsid w:val="009E2196"/>
    <w:rsid w:val="009E2D5F"/>
    <w:rsid w:val="009F0326"/>
    <w:rsid w:val="009F0F5B"/>
    <w:rsid w:val="009F3B1B"/>
    <w:rsid w:val="009F4D32"/>
    <w:rsid w:val="00A01DD4"/>
    <w:rsid w:val="00A03F98"/>
    <w:rsid w:val="00A05A9B"/>
    <w:rsid w:val="00A15DD7"/>
    <w:rsid w:val="00A20A78"/>
    <w:rsid w:val="00A33309"/>
    <w:rsid w:val="00A35BF3"/>
    <w:rsid w:val="00A3637E"/>
    <w:rsid w:val="00A42EE0"/>
    <w:rsid w:val="00A43632"/>
    <w:rsid w:val="00A464F4"/>
    <w:rsid w:val="00A52068"/>
    <w:rsid w:val="00A53638"/>
    <w:rsid w:val="00A544AD"/>
    <w:rsid w:val="00A54E36"/>
    <w:rsid w:val="00A610FA"/>
    <w:rsid w:val="00A64D8A"/>
    <w:rsid w:val="00A73421"/>
    <w:rsid w:val="00A80D45"/>
    <w:rsid w:val="00A835EB"/>
    <w:rsid w:val="00A84595"/>
    <w:rsid w:val="00A85743"/>
    <w:rsid w:val="00A913E3"/>
    <w:rsid w:val="00A92F55"/>
    <w:rsid w:val="00A940F4"/>
    <w:rsid w:val="00A94666"/>
    <w:rsid w:val="00A95C88"/>
    <w:rsid w:val="00AA0062"/>
    <w:rsid w:val="00AA03ED"/>
    <w:rsid w:val="00AA1CF2"/>
    <w:rsid w:val="00AA31A0"/>
    <w:rsid w:val="00AB17FE"/>
    <w:rsid w:val="00AB3DBC"/>
    <w:rsid w:val="00AB4112"/>
    <w:rsid w:val="00AC224F"/>
    <w:rsid w:val="00AC2552"/>
    <w:rsid w:val="00AC4F5C"/>
    <w:rsid w:val="00AC6384"/>
    <w:rsid w:val="00AC7441"/>
    <w:rsid w:val="00AC7EF5"/>
    <w:rsid w:val="00AD2E3A"/>
    <w:rsid w:val="00AD2E81"/>
    <w:rsid w:val="00AD3323"/>
    <w:rsid w:val="00AD3CDB"/>
    <w:rsid w:val="00AD459B"/>
    <w:rsid w:val="00AD5727"/>
    <w:rsid w:val="00AD71CF"/>
    <w:rsid w:val="00AE20CF"/>
    <w:rsid w:val="00AE4642"/>
    <w:rsid w:val="00AE649B"/>
    <w:rsid w:val="00AF03B1"/>
    <w:rsid w:val="00AF14F5"/>
    <w:rsid w:val="00AF1538"/>
    <w:rsid w:val="00B0128E"/>
    <w:rsid w:val="00B0571A"/>
    <w:rsid w:val="00B11C35"/>
    <w:rsid w:val="00B12905"/>
    <w:rsid w:val="00B14AFB"/>
    <w:rsid w:val="00B14DD7"/>
    <w:rsid w:val="00B15F94"/>
    <w:rsid w:val="00B163B2"/>
    <w:rsid w:val="00B17070"/>
    <w:rsid w:val="00B23EDD"/>
    <w:rsid w:val="00B2441D"/>
    <w:rsid w:val="00B25BBF"/>
    <w:rsid w:val="00B30522"/>
    <w:rsid w:val="00B31365"/>
    <w:rsid w:val="00B3262D"/>
    <w:rsid w:val="00B37871"/>
    <w:rsid w:val="00B446C9"/>
    <w:rsid w:val="00B4663F"/>
    <w:rsid w:val="00B512F8"/>
    <w:rsid w:val="00B51689"/>
    <w:rsid w:val="00B52233"/>
    <w:rsid w:val="00B54071"/>
    <w:rsid w:val="00B56CB2"/>
    <w:rsid w:val="00B6087F"/>
    <w:rsid w:val="00B6124E"/>
    <w:rsid w:val="00B6145B"/>
    <w:rsid w:val="00B71E07"/>
    <w:rsid w:val="00B72520"/>
    <w:rsid w:val="00B7368D"/>
    <w:rsid w:val="00B75C6B"/>
    <w:rsid w:val="00B75CE8"/>
    <w:rsid w:val="00B80C84"/>
    <w:rsid w:val="00B826FF"/>
    <w:rsid w:val="00B8289F"/>
    <w:rsid w:val="00B84E63"/>
    <w:rsid w:val="00B85220"/>
    <w:rsid w:val="00B92289"/>
    <w:rsid w:val="00B94CF4"/>
    <w:rsid w:val="00B94D53"/>
    <w:rsid w:val="00B97D4F"/>
    <w:rsid w:val="00BA0B8E"/>
    <w:rsid w:val="00BA0EF1"/>
    <w:rsid w:val="00BA111C"/>
    <w:rsid w:val="00BA2562"/>
    <w:rsid w:val="00BA2DEE"/>
    <w:rsid w:val="00BA5FEF"/>
    <w:rsid w:val="00BA63CD"/>
    <w:rsid w:val="00BA7D81"/>
    <w:rsid w:val="00BB0469"/>
    <w:rsid w:val="00BB13E9"/>
    <w:rsid w:val="00BB5D99"/>
    <w:rsid w:val="00BB6721"/>
    <w:rsid w:val="00BB7FC6"/>
    <w:rsid w:val="00BC040E"/>
    <w:rsid w:val="00BC0544"/>
    <w:rsid w:val="00BC6675"/>
    <w:rsid w:val="00BD3B3B"/>
    <w:rsid w:val="00BE128C"/>
    <w:rsid w:val="00BE37D3"/>
    <w:rsid w:val="00BE3A78"/>
    <w:rsid w:val="00BE5758"/>
    <w:rsid w:val="00BE6911"/>
    <w:rsid w:val="00BF363C"/>
    <w:rsid w:val="00C01BD2"/>
    <w:rsid w:val="00C045E4"/>
    <w:rsid w:val="00C0503D"/>
    <w:rsid w:val="00C0629D"/>
    <w:rsid w:val="00C1347B"/>
    <w:rsid w:val="00C13768"/>
    <w:rsid w:val="00C14714"/>
    <w:rsid w:val="00C16395"/>
    <w:rsid w:val="00C17681"/>
    <w:rsid w:val="00C214CE"/>
    <w:rsid w:val="00C31369"/>
    <w:rsid w:val="00C319FE"/>
    <w:rsid w:val="00C33717"/>
    <w:rsid w:val="00C33A99"/>
    <w:rsid w:val="00C35F48"/>
    <w:rsid w:val="00C4415C"/>
    <w:rsid w:val="00C544E3"/>
    <w:rsid w:val="00C6131F"/>
    <w:rsid w:val="00C644C0"/>
    <w:rsid w:val="00C66019"/>
    <w:rsid w:val="00C67106"/>
    <w:rsid w:val="00C720E9"/>
    <w:rsid w:val="00C80B05"/>
    <w:rsid w:val="00C82A7E"/>
    <w:rsid w:val="00C852AB"/>
    <w:rsid w:val="00C85794"/>
    <w:rsid w:val="00C95475"/>
    <w:rsid w:val="00CA165B"/>
    <w:rsid w:val="00CA2CC0"/>
    <w:rsid w:val="00CA6920"/>
    <w:rsid w:val="00CA6E95"/>
    <w:rsid w:val="00CA7D94"/>
    <w:rsid w:val="00CB207E"/>
    <w:rsid w:val="00CB2648"/>
    <w:rsid w:val="00CB2775"/>
    <w:rsid w:val="00CB6E95"/>
    <w:rsid w:val="00CB7352"/>
    <w:rsid w:val="00CB7689"/>
    <w:rsid w:val="00CB7CD9"/>
    <w:rsid w:val="00CC0796"/>
    <w:rsid w:val="00CC0F6A"/>
    <w:rsid w:val="00CD2BC8"/>
    <w:rsid w:val="00CD58BB"/>
    <w:rsid w:val="00CE14B2"/>
    <w:rsid w:val="00CE4A9C"/>
    <w:rsid w:val="00CE6F0A"/>
    <w:rsid w:val="00CF1191"/>
    <w:rsid w:val="00CF39F8"/>
    <w:rsid w:val="00CF5E27"/>
    <w:rsid w:val="00D03D60"/>
    <w:rsid w:val="00D1051C"/>
    <w:rsid w:val="00D114DB"/>
    <w:rsid w:val="00D151CD"/>
    <w:rsid w:val="00D16BA3"/>
    <w:rsid w:val="00D16BF0"/>
    <w:rsid w:val="00D23990"/>
    <w:rsid w:val="00D248DF"/>
    <w:rsid w:val="00D24EE8"/>
    <w:rsid w:val="00D27718"/>
    <w:rsid w:val="00D3000C"/>
    <w:rsid w:val="00D30D42"/>
    <w:rsid w:val="00D35FAD"/>
    <w:rsid w:val="00D362D9"/>
    <w:rsid w:val="00D36328"/>
    <w:rsid w:val="00D42E9E"/>
    <w:rsid w:val="00D436C6"/>
    <w:rsid w:val="00D44ED6"/>
    <w:rsid w:val="00D53DB0"/>
    <w:rsid w:val="00D56FF8"/>
    <w:rsid w:val="00D63A73"/>
    <w:rsid w:val="00D64CCC"/>
    <w:rsid w:val="00D6603B"/>
    <w:rsid w:val="00D700F4"/>
    <w:rsid w:val="00D70C0C"/>
    <w:rsid w:val="00D70CB4"/>
    <w:rsid w:val="00D7687B"/>
    <w:rsid w:val="00D80D0F"/>
    <w:rsid w:val="00D81B8D"/>
    <w:rsid w:val="00D83583"/>
    <w:rsid w:val="00D83E03"/>
    <w:rsid w:val="00D8412B"/>
    <w:rsid w:val="00D927BD"/>
    <w:rsid w:val="00D9353A"/>
    <w:rsid w:val="00D97D49"/>
    <w:rsid w:val="00DA134E"/>
    <w:rsid w:val="00DA17F3"/>
    <w:rsid w:val="00DA1CF2"/>
    <w:rsid w:val="00DA237C"/>
    <w:rsid w:val="00DA5CAB"/>
    <w:rsid w:val="00DA7B82"/>
    <w:rsid w:val="00DA7BEF"/>
    <w:rsid w:val="00DB4998"/>
    <w:rsid w:val="00DB4DA5"/>
    <w:rsid w:val="00DB7501"/>
    <w:rsid w:val="00DB7AB6"/>
    <w:rsid w:val="00DC019C"/>
    <w:rsid w:val="00DC5A53"/>
    <w:rsid w:val="00DD1E86"/>
    <w:rsid w:val="00DD43B8"/>
    <w:rsid w:val="00DD5415"/>
    <w:rsid w:val="00DE124A"/>
    <w:rsid w:val="00DE33C8"/>
    <w:rsid w:val="00DE4A0E"/>
    <w:rsid w:val="00DE54D1"/>
    <w:rsid w:val="00DE58E6"/>
    <w:rsid w:val="00DE5ACC"/>
    <w:rsid w:val="00DE7384"/>
    <w:rsid w:val="00DF3B25"/>
    <w:rsid w:val="00DF492D"/>
    <w:rsid w:val="00DF4EBD"/>
    <w:rsid w:val="00DF76AB"/>
    <w:rsid w:val="00DF7DCD"/>
    <w:rsid w:val="00E034D5"/>
    <w:rsid w:val="00E04331"/>
    <w:rsid w:val="00E046C6"/>
    <w:rsid w:val="00E16EB9"/>
    <w:rsid w:val="00E20597"/>
    <w:rsid w:val="00E25858"/>
    <w:rsid w:val="00E33948"/>
    <w:rsid w:val="00E353FB"/>
    <w:rsid w:val="00E37B15"/>
    <w:rsid w:val="00E42EDB"/>
    <w:rsid w:val="00E44707"/>
    <w:rsid w:val="00E51CB9"/>
    <w:rsid w:val="00E54E1E"/>
    <w:rsid w:val="00E55ABC"/>
    <w:rsid w:val="00E56AC1"/>
    <w:rsid w:val="00E61844"/>
    <w:rsid w:val="00E62F05"/>
    <w:rsid w:val="00E725C7"/>
    <w:rsid w:val="00E72B8D"/>
    <w:rsid w:val="00E73307"/>
    <w:rsid w:val="00E735B5"/>
    <w:rsid w:val="00E77D4B"/>
    <w:rsid w:val="00E8175E"/>
    <w:rsid w:val="00E902F3"/>
    <w:rsid w:val="00E935DD"/>
    <w:rsid w:val="00E96AED"/>
    <w:rsid w:val="00EA0750"/>
    <w:rsid w:val="00EA633D"/>
    <w:rsid w:val="00EA68CD"/>
    <w:rsid w:val="00EB3750"/>
    <w:rsid w:val="00EB463B"/>
    <w:rsid w:val="00EB4F2B"/>
    <w:rsid w:val="00EB5675"/>
    <w:rsid w:val="00EC3A06"/>
    <w:rsid w:val="00EC495C"/>
    <w:rsid w:val="00ED0487"/>
    <w:rsid w:val="00EE4FF7"/>
    <w:rsid w:val="00EF11FD"/>
    <w:rsid w:val="00EF14EF"/>
    <w:rsid w:val="00EF40F8"/>
    <w:rsid w:val="00EF4276"/>
    <w:rsid w:val="00EF508A"/>
    <w:rsid w:val="00F0054D"/>
    <w:rsid w:val="00F04F48"/>
    <w:rsid w:val="00F0648A"/>
    <w:rsid w:val="00F1605D"/>
    <w:rsid w:val="00F20BF2"/>
    <w:rsid w:val="00F30F2F"/>
    <w:rsid w:val="00F32491"/>
    <w:rsid w:val="00F3283C"/>
    <w:rsid w:val="00F34CBA"/>
    <w:rsid w:val="00F3520F"/>
    <w:rsid w:val="00F35483"/>
    <w:rsid w:val="00F37953"/>
    <w:rsid w:val="00F41AC6"/>
    <w:rsid w:val="00F42CD6"/>
    <w:rsid w:val="00F444B6"/>
    <w:rsid w:val="00F449F0"/>
    <w:rsid w:val="00F46476"/>
    <w:rsid w:val="00F465F5"/>
    <w:rsid w:val="00F51C87"/>
    <w:rsid w:val="00F5528F"/>
    <w:rsid w:val="00F57799"/>
    <w:rsid w:val="00F66A73"/>
    <w:rsid w:val="00F71239"/>
    <w:rsid w:val="00F7276E"/>
    <w:rsid w:val="00F7368D"/>
    <w:rsid w:val="00F73972"/>
    <w:rsid w:val="00F8146C"/>
    <w:rsid w:val="00F81C9F"/>
    <w:rsid w:val="00F81D0F"/>
    <w:rsid w:val="00F97804"/>
    <w:rsid w:val="00FA137E"/>
    <w:rsid w:val="00FA3C24"/>
    <w:rsid w:val="00FA3D92"/>
    <w:rsid w:val="00FA4FB5"/>
    <w:rsid w:val="00FA5227"/>
    <w:rsid w:val="00FA6054"/>
    <w:rsid w:val="00FB4514"/>
    <w:rsid w:val="00FB594A"/>
    <w:rsid w:val="00FC24CE"/>
    <w:rsid w:val="00FC24FF"/>
    <w:rsid w:val="00FC4C0B"/>
    <w:rsid w:val="00FC5870"/>
    <w:rsid w:val="00FC6879"/>
    <w:rsid w:val="00FC787B"/>
    <w:rsid w:val="00FC7D8F"/>
    <w:rsid w:val="00FD20C1"/>
    <w:rsid w:val="00FE0097"/>
    <w:rsid w:val="00FE0A88"/>
    <w:rsid w:val="00FE656F"/>
    <w:rsid w:val="00FE7AAC"/>
    <w:rsid w:val="00FE7BF7"/>
    <w:rsid w:val="04156066"/>
    <w:rsid w:val="1236C619"/>
    <w:rsid w:val="27A452BF"/>
    <w:rsid w:val="2DBA1260"/>
    <w:rsid w:val="3BAB549C"/>
    <w:rsid w:val="4063962C"/>
    <w:rsid w:val="52C61B85"/>
    <w:rsid w:val="794DB57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FF448C"/>
  <w15:chartTrackingRefBased/>
  <w15:docId w15:val="{AE8448E6-D2D3-48C1-86A7-4336AE234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4FB2"/>
    <w:pPr>
      <w:spacing w:after="0"/>
    </w:pPr>
    <w:rPr>
      <w:sz w:val="24"/>
    </w:rPr>
  </w:style>
  <w:style w:type="paragraph" w:styleId="Heading2">
    <w:name w:val="heading 2"/>
    <w:basedOn w:val="Normal"/>
    <w:next w:val="Normal"/>
    <w:link w:val="Heading2Char"/>
    <w:uiPriority w:val="9"/>
    <w:unhideWhenUsed/>
    <w:qFormat/>
    <w:rsid w:val="00664F01"/>
    <w:pPr>
      <w:tabs>
        <w:tab w:val="right" w:pos="8931"/>
      </w:tabs>
      <w:spacing w:after="240"/>
      <w:outlineLvl w:val="1"/>
    </w:pPr>
    <w:rPr>
      <w:b/>
      <w:sz w:val="28"/>
      <w:szCs w:val="24"/>
      <w:lang w:val="en-US"/>
    </w:rPr>
  </w:style>
  <w:style w:type="paragraph" w:styleId="Heading3">
    <w:name w:val="heading 3"/>
    <w:basedOn w:val="Normal"/>
    <w:next w:val="Normal"/>
    <w:link w:val="Heading3Char"/>
    <w:uiPriority w:val="9"/>
    <w:semiHidden/>
    <w:unhideWhenUsed/>
    <w:qFormat/>
    <w:rsid w:val="009A3CC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1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64F01"/>
    <w:rPr>
      <w:b/>
      <w:sz w:val="28"/>
      <w:szCs w:val="24"/>
      <w:lang w:val="en-US"/>
    </w:rPr>
  </w:style>
  <w:style w:type="paragraph" w:styleId="BodyText">
    <w:name w:val="Body Text"/>
    <w:basedOn w:val="Normal"/>
    <w:link w:val="BodyTextChar"/>
    <w:uiPriority w:val="1"/>
    <w:qFormat/>
    <w:rsid w:val="005970BE"/>
    <w:pPr>
      <w:autoSpaceDE w:val="0"/>
      <w:autoSpaceDN w:val="0"/>
      <w:adjustRightInd w:val="0"/>
      <w:spacing w:line="240" w:lineRule="auto"/>
      <w:ind w:hanging="720"/>
    </w:pPr>
    <w:rPr>
      <w:rFonts w:ascii="Arial" w:hAnsi="Arial" w:cs="Arial"/>
      <w:sz w:val="22"/>
    </w:rPr>
  </w:style>
  <w:style w:type="character" w:customStyle="1" w:styleId="BodyTextChar">
    <w:name w:val="Body Text Char"/>
    <w:basedOn w:val="DefaultParagraphFont"/>
    <w:link w:val="BodyText"/>
    <w:uiPriority w:val="1"/>
    <w:rsid w:val="005970BE"/>
    <w:rPr>
      <w:rFonts w:ascii="Arial" w:hAnsi="Arial" w:cs="Arial"/>
    </w:rPr>
  </w:style>
  <w:style w:type="paragraph" w:styleId="ListParagraph">
    <w:name w:val="List Paragraph"/>
    <w:basedOn w:val="Normal"/>
    <w:link w:val="ListParagraphChar"/>
    <w:uiPriority w:val="34"/>
    <w:qFormat/>
    <w:rsid w:val="00A64D8A"/>
    <w:pPr>
      <w:numPr>
        <w:numId w:val="2"/>
      </w:numPr>
      <w:tabs>
        <w:tab w:val="right" w:pos="8931"/>
      </w:tabs>
      <w:autoSpaceDE w:val="0"/>
      <w:autoSpaceDN w:val="0"/>
      <w:adjustRightInd w:val="0"/>
      <w:spacing w:after="160" w:line="240" w:lineRule="auto"/>
      <w:ind w:right="112"/>
    </w:pPr>
    <w:rPr>
      <w:rFonts w:eastAsia="Calibri" w:cstheme="minorHAnsi"/>
      <w:b/>
      <w:szCs w:val="24"/>
      <w:lang w:val="en-US"/>
    </w:rPr>
  </w:style>
  <w:style w:type="paragraph" w:styleId="BalloonText">
    <w:name w:val="Balloon Text"/>
    <w:basedOn w:val="Normal"/>
    <w:link w:val="BalloonTextChar"/>
    <w:uiPriority w:val="99"/>
    <w:semiHidden/>
    <w:unhideWhenUsed/>
    <w:rsid w:val="00B14DD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DD7"/>
    <w:rPr>
      <w:rFonts w:ascii="Segoe UI" w:hAnsi="Segoe UI" w:cs="Segoe UI"/>
      <w:sz w:val="18"/>
      <w:szCs w:val="18"/>
    </w:rPr>
  </w:style>
  <w:style w:type="paragraph" w:styleId="NormalWeb">
    <w:name w:val="Normal (Web)"/>
    <w:basedOn w:val="Normal"/>
    <w:uiPriority w:val="99"/>
    <w:unhideWhenUsed/>
    <w:rsid w:val="005F20A5"/>
    <w:pPr>
      <w:spacing w:before="100" w:beforeAutospacing="1" w:after="100" w:afterAutospacing="1" w:line="240" w:lineRule="auto"/>
    </w:pPr>
    <w:rPr>
      <w:rFonts w:ascii="Times New Roman" w:eastAsia="Times New Roman" w:hAnsi="Times New Roman" w:cs="Times New Roman"/>
      <w:szCs w:val="24"/>
      <w:lang w:eastAsia="en-AU"/>
    </w:rPr>
  </w:style>
  <w:style w:type="paragraph" w:styleId="Header">
    <w:name w:val="header"/>
    <w:basedOn w:val="Normal"/>
    <w:link w:val="HeaderChar"/>
    <w:uiPriority w:val="99"/>
    <w:unhideWhenUsed/>
    <w:rsid w:val="00911064"/>
    <w:pPr>
      <w:tabs>
        <w:tab w:val="center" w:pos="4513"/>
        <w:tab w:val="right" w:pos="9026"/>
      </w:tabs>
      <w:spacing w:line="240" w:lineRule="auto"/>
    </w:pPr>
  </w:style>
  <w:style w:type="character" w:customStyle="1" w:styleId="HeaderChar">
    <w:name w:val="Header Char"/>
    <w:basedOn w:val="DefaultParagraphFont"/>
    <w:link w:val="Header"/>
    <w:uiPriority w:val="99"/>
    <w:rsid w:val="00911064"/>
    <w:rPr>
      <w:sz w:val="24"/>
    </w:rPr>
  </w:style>
  <w:style w:type="paragraph" w:styleId="Footer">
    <w:name w:val="footer"/>
    <w:basedOn w:val="Normal"/>
    <w:link w:val="FooterChar"/>
    <w:uiPriority w:val="99"/>
    <w:unhideWhenUsed/>
    <w:rsid w:val="00911064"/>
    <w:pPr>
      <w:tabs>
        <w:tab w:val="center" w:pos="4513"/>
        <w:tab w:val="right" w:pos="9026"/>
      </w:tabs>
      <w:spacing w:line="240" w:lineRule="auto"/>
    </w:pPr>
  </w:style>
  <w:style w:type="character" w:customStyle="1" w:styleId="FooterChar">
    <w:name w:val="Footer Char"/>
    <w:basedOn w:val="DefaultParagraphFont"/>
    <w:link w:val="Footer"/>
    <w:uiPriority w:val="99"/>
    <w:rsid w:val="00911064"/>
    <w:rPr>
      <w:sz w:val="24"/>
    </w:rPr>
  </w:style>
  <w:style w:type="paragraph" w:customStyle="1" w:styleId="MClowlevel">
    <w:name w:val="MC low level"/>
    <w:basedOn w:val="ListParagraph"/>
    <w:link w:val="MClowlevelChar"/>
    <w:qFormat/>
    <w:rsid w:val="00A42EE0"/>
    <w:pPr>
      <w:numPr>
        <w:numId w:val="4"/>
      </w:numPr>
      <w:tabs>
        <w:tab w:val="clear" w:pos="8931"/>
      </w:tabs>
      <w:autoSpaceDE/>
      <w:autoSpaceDN/>
      <w:adjustRightInd/>
      <w:spacing w:before="60" w:after="60" w:line="259" w:lineRule="auto"/>
      <w:ind w:right="0"/>
      <w:contextualSpacing/>
    </w:pPr>
    <w:rPr>
      <w:rFonts w:ascii="Calibri" w:eastAsiaTheme="minorHAnsi" w:hAnsi="Calibri" w:cstheme="minorBidi"/>
      <w:b w:val="0"/>
      <w:szCs w:val="22"/>
      <w:lang w:val="en-AU"/>
    </w:rPr>
  </w:style>
  <w:style w:type="paragraph" w:customStyle="1" w:styleId="mcnumberedQ">
    <w:name w:val="mc numbered Q"/>
    <w:basedOn w:val="ListParagraph"/>
    <w:qFormat/>
    <w:rsid w:val="00A64D8A"/>
    <w:pPr>
      <w:numPr>
        <w:numId w:val="3"/>
      </w:numPr>
      <w:tabs>
        <w:tab w:val="clear" w:pos="8931"/>
      </w:tabs>
      <w:autoSpaceDE/>
      <w:autoSpaceDN/>
      <w:adjustRightInd/>
      <w:spacing w:line="259" w:lineRule="auto"/>
      <w:ind w:right="0"/>
      <w:contextualSpacing/>
    </w:pPr>
    <w:rPr>
      <w:rFonts w:ascii="Calibri" w:eastAsiaTheme="minorHAnsi" w:hAnsi="Calibri" w:cstheme="minorBidi"/>
      <w:b w:val="0"/>
      <w:szCs w:val="22"/>
      <w:lang w:val="en-AU"/>
    </w:rPr>
  </w:style>
  <w:style w:type="character" w:customStyle="1" w:styleId="MClowlevelChar">
    <w:name w:val="MC low level Char"/>
    <w:basedOn w:val="DefaultParagraphFont"/>
    <w:link w:val="MClowlevel"/>
    <w:rsid w:val="00A42EE0"/>
    <w:rPr>
      <w:rFonts w:ascii="Calibri" w:hAnsi="Calibri"/>
      <w:sz w:val="24"/>
    </w:rPr>
  </w:style>
  <w:style w:type="paragraph" w:customStyle="1" w:styleId="mcquestionmain">
    <w:name w:val="mc question main"/>
    <w:basedOn w:val="mcnumberedQ"/>
    <w:qFormat/>
    <w:rsid w:val="00A42EE0"/>
    <w:pPr>
      <w:ind w:left="567" w:hanging="567"/>
    </w:pPr>
    <w:rPr>
      <w:rFonts w:cs="Arial"/>
      <w:szCs w:val="24"/>
    </w:rPr>
  </w:style>
  <w:style w:type="paragraph" w:customStyle="1" w:styleId="NumberingLevel2">
    <w:name w:val="Numbering Level 2"/>
    <w:basedOn w:val="ListParagraph"/>
    <w:link w:val="NumberingLevel2Char"/>
    <w:qFormat/>
    <w:rsid w:val="00C6131F"/>
    <w:pPr>
      <w:numPr>
        <w:numId w:val="12"/>
      </w:numPr>
    </w:pPr>
    <w:rPr>
      <w:b w:val="0"/>
    </w:rPr>
  </w:style>
  <w:style w:type="character" w:customStyle="1" w:styleId="ListParagraphChar">
    <w:name w:val="List Paragraph Char"/>
    <w:basedOn w:val="DefaultParagraphFont"/>
    <w:link w:val="ListParagraph"/>
    <w:uiPriority w:val="34"/>
    <w:rsid w:val="00C6131F"/>
    <w:rPr>
      <w:rFonts w:eastAsia="Calibri" w:cstheme="minorHAnsi"/>
      <w:b/>
      <w:sz w:val="24"/>
      <w:szCs w:val="24"/>
      <w:lang w:val="en-US"/>
    </w:rPr>
  </w:style>
  <w:style w:type="character" w:customStyle="1" w:styleId="NumberingLevel2Char">
    <w:name w:val="Numbering Level 2 Char"/>
    <w:basedOn w:val="ListParagraphChar"/>
    <w:link w:val="NumberingLevel2"/>
    <w:rsid w:val="00C6131F"/>
    <w:rPr>
      <w:rFonts w:eastAsia="Calibri" w:cstheme="minorHAnsi"/>
      <w:b w:val="0"/>
      <w:sz w:val="24"/>
      <w:szCs w:val="24"/>
      <w:lang w:val="en-US"/>
    </w:rPr>
  </w:style>
  <w:style w:type="character" w:styleId="Hyperlink">
    <w:name w:val="Hyperlink"/>
    <w:basedOn w:val="DefaultParagraphFont"/>
    <w:uiPriority w:val="99"/>
    <w:unhideWhenUsed/>
    <w:rsid w:val="000C5C1E"/>
    <w:rPr>
      <w:color w:val="0000FF"/>
      <w:u w:val="single"/>
    </w:rPr>
  </w:style>
  <w:style w:type="character" w:styleId="FollowedHyperlink">
    <w:name w:val="FollowedHyperlink"/>
    <w:basedOn w:val="DefaultParagraphFont"/>
    <w:uiPriority w:val="99"/>
    <w:semiHidden/>
    <w:unhideWhenUsed/>
    <w:rsid w:val="007764E0"/>
    <w:rPr>
      <w:color w:val="954F72" w:themeColor="followedHyperlink"/>
      <w:u w:val="single"/>
    </w:rPr>
  </w:style>
  <w:style w:type="paragraph" w:customStyle="1" w:styleId="ListItem">
    <w:name w:val="List Item"/>
    <w:basedOn w:val="Normal"/>
    <w:link w:val="ListItemChar"/>
    <w:qFormat/>
    <w:rsid w:val="00591D7E"/>
    <w:pPr>
      <w:numPr>
        <w:numId w:val="11"/>
      </w:numPr>
      <w:spacing w:before="120" w:line="264" w:lineRule="auto"/>
    </w:pPr>
    <w:rPr>
      <w:rFonts w:ascii="Calibri" w:hAnsi="Calibri" w:cs="Calibri"/>
      <w:iCs/>
      <w:sz w:val="22"/>
      <w:lang w:eastAsia="en-AU"/>
    </w:rPr>
  </w:style>
  <w:style w:type="character" w:customStyle="1" w:styleId="ListItemChar">
    <w:name w:val="List Item Char"/>
    <w:basedOn w:val="DefaultParagraphFont"/>
    <w:link w:val="ListItem"/>
    <w:rsid w:val="00591D7E"/>
    <w:rPr>
      <w:rFonts w:ascii="Calibri" w:hAnsi="Calibri" w:cs="Calibri"/>
      <w:iCs/>
      <w:lang w:eastAsia="en-AU"/>
    </w:rPr>
  </w:style>
  <w:style w:type="character" w:customStyle="1" w:styleId="UnresolvedMention">
    <w:name w:val="Unresolved Mention"/>
    <w:basedOn w:val="DefaultParagraphFont"/>
    <w:uiPriority w:val="99"/>
    <w:semiHidden/>
    <w:unhideWhenUsed/>
    <w:rsid w:val="00FB594A"/>
    <w:rPr>
      <w:color w:val="605E5C"/>
      <w:shd w:val="clear" w:color="auto" w:fill="E1DFDD"/>
    </w:rPr>
  </w:style>
  <w:style w:type="character" w:customStyle="1" w:styleId="Heading3Char">
    <w:name w:val="Heading 3 Char"/>
    <w:basedOn w:val="DefaultParagraphFont"/>
    <w:link w:val="Heading3"/>
    <w:uiPriority w:val="9"/>
    <w:semiHidden/>
    <w:rsid w:val="009A3CC3"/>
    <w:rPr>
      <w:rFonts w:asciiTheme="majorHAnsi" w:eastAsiaTheme="majorEastAsia" w:hAnsiTheme="majorHAnsi" w:cstheme="majorBidi"/>
      <w:color w:val="1F3763" w:themeColor="accent1" w:themeShade="7F"/>
      <w:sz w:val="24"/>
      <w:szCs w:val="24"/>
    </w:rPr>
  </w:style>
  <w:style w:type="paragraph" w:customStyle="1" w:styleId="Letterlist">
    <w:name w:val="Letter list"/>
    <w:basedOn w:val="ListParagraph"/>
    <w:link w:val="LetterlistChar"/>
    <w:qFormat/>
    <w:rsid w:val="009067B5"/>
    <w:pPr>
      <w:numPr>
        <w:numId w:val="14"/>
      </w:numPr>
      <w:ind w:left="426" w:hanging="426"/>
    </w:pPr>
    <w:rPr>
      <w:b w:val="0"/>
      <w:bCs/>
    </w:rPr>
  </w:style>
  <w:style w:type="character" w:customStyle="1" w:styleId="LetterlistChar">
    <w:name w:val="Letter list Char"/>
    <w:basedOn w:val="ListParagraphChar"/>
    <w:link w:val="Letterlist"/>
    <w:rsid w:val="009067B5"/>
    <w:rPr>
      <w:rFonts w:eastAsia="Calibri" w:cstheme="minorHAnsi"/>
      <w:b w:val="0"/>
      <w:bCs/>
      <w:sz w:val="24"/>
      <w:szCs w:val="24"/>
      <w:lang w:val="en-US"/>
    </w:rPr>
  </w:style>
  <w:style w:type="paragraph" w:customStyle="1" w:styleId="MCExamquestionnumber">
    <w:name w:val="MC Exam question number"/>
    <w:basedOn w:val="mcnumberedQ"/>
    <w:link w:val="MCExamquestionnumberChar"/>
    <w:qFormat/>
    <w:rsid w:val="00E046C6"/>
    <w:pPr>
      <w:numPr>
        <w:numId w:val="1"/>
      </w:numPr>
    </w:pPr>
    <w:rPr>
      <w:rFonts w:ascii="Arial" w:eastAsia="Calibri" w:hAnsi="Arial" w:cs="Arial"/>
      <w:szCs w:val="24"/>
    </w:rPr>
  </w:style>
  <w:style w:type="character" w:customStyle="1" w:styleId="MCExamquestionnumberChar">
    <w:name w:val="MC Exam question number Char"/>
    <w:link w:val="MCExamquestionnumber"/>
    <w:rsid w:val="00E046C6"/>
    <w:rPr>
      <w:rFonts w:ascii="Arial" w:eastAsia="Calibri" w:hAnsi="Arial" w:cs="Arial"/>
      <w:sz w:val="24"/>
      <w:szCs w:val="24"/>
    </w:rPr>
  </w:style>
  <w:style w:type="character" w:styleId="Strong">
    <w:name w:val="Strong"/>
    <w:basedOn w:val="DefaultParagraphFont"/>
    <w:uiPriority w:val="22"/>
    <w:qFormat/>
    <w:rsid w:val="002652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258430">
      <w:bodyDiv w:val="1"/>
      <w:marLeft w:val="0"/>
      <w:marRight w:val="0"/>
      <w:marTop w:val="0"/>
      <w:marBottom w:val="0"/>
      <w:divBdr>
        <w:top w:val="none" w:sz="0" w:space="0" w:color="auto"/>
        <w:left w:val="none" w:sz="0" w:space="0" w:color="auto"/>
        <w:bottom w:val="none" w:sz="0" w:space="0" w:color="auto"/>
        <w:right w:val="none" w:sz="0" w:space="0" w:color="auto"/>
      </w:divBdr>
    </w:div>
    <w:div w:id="273756431">
      <w:bodyDiv w:val="1"/>
      <w:marLeft w:val="0"/>
      <w:marRight w:val="0"/>
      <w:marTop w:val="0"/>
      <w:marBottom w:val="0"/>
      <w:divBdr>
        <w:top w:val="none" w:sz="0" w:space="0" w:color="auto"/>
        <w:left w:val="none" w:sz="0" w:space="0" w:color="auto"/>
        <w:bottom w:val="none" w:sz="0" w:space="0" w:color="auto"/>
        <w:right w:val="none" w:sz="0" w:space="0" w:color="auto"/>
      </w:divBdr>
    </w:div>
    <w:div w:id="356548309">
      <w:bodyDiv w:val="1"/>
      <w:marLeft w:val="0"/>
      <w:marRight w:val="0"/>
      <w:marTop w:val="0"/>
      <w:marBottom w:val="0"/>
      <w:divBdr>
        <w:top w:val="none" w:sz="0" w:space="0" w:color="auto"/>
        <w:left w:val="none" w:sz="0" w:space="0" w:color="auto"/>
        <w:bottom w:val="none" w:sz="0" w:space="0" w:color="auto"/>
        <w:right w:val="none" w:sz="0" w:space="0" w:color="auto"/>
      </w:divBdr>
    </w:div>
    <w:div w:id="450320810">
      <w:bodyDiv w:val="1"/>
      <w:marLeft w:val="0"/>
      <w:marRight w:val="0"/>
      <w:marTop w:val="0"/>
      <w:marBottom w:val="0"/>
      <w:divBdr>
        <w:top w:val="none" w:sz="0" w:space="0" w:color="auto"/>
        <w:left w:val="none" w:sz="0" w:space="0" w:color="auto"/>
        <w:bottom w:val="none" w:sz="0" w:space="0" w:color="auto"/>
        <w:right w:val="none" w:sz="0" w:space="0" w:color="auto"/>
      </w:divBdr>
    </w:div>
    <w:div w:id="552276616">
      <w:bodyDiv w:val="1"/>
      <w:marLeft w:val="0"/>
      <w:marRight w:val="0"/>
      <w:marTop w:val="0"/>
      <w:marBottom w:val="0"/>
      <w:divBdr>
        <w:top w:val="none" w:sz="0" w:space="0" w:color="auto"/>
        <w:left w:val="none" w:sz="0" w:space="0" w:color="auto"/>
        <w:bottom w:val="none" w:sz="0" w:space="0" w:color="auto"/>
        <w:right w:val="none" w:sz="0" w:space="0" w:color="auto"/>
      </w:divBdr>
    </w:div>
    <w:div w:id="900407797">
      <w:bodyDiv w:val="1"/>
      <w:marLeft w:val="0"/>
      <w:marRight w:val="0"/>
      <w:marTop w:val="0"/>
      <w:marBottom w:val="0"/>
      <w:divBdr>
        <w:top w:val="none" w:sz="0" w:space="0" w:color="auto"/>
        <w:left w:val="none" w:sz="0" w:space="0" w:color="auto"/>
        <w:bottom w:val="none" w:sz="0" w:space="0" w:color="auto"/>
        <w:right w:val="none" w:sz="0" w:space="0" w:color="auto"/>
      </w:divBdr>
    </w:div>
    <w:div w:id="1134298008">
      <w:bodyDiv w:val="1"/>
      <w:marLeft w:val="0"/>
      <w:marRight w:val="0"/>
      <w:marTop w:val="0"/>
      <w:marBottom w:val="0"/>
      <w:divBdr>
        <w:top w:val="none" w:sz="0" w:space="0" w:color="auto"/>
        <w:left w:val="none" w:sz="0" w:space="0" w:color="auto"/>
        <w:bottom w:val="none" w:sz="0" w:space="0" w:color="auto"/>
        <w:right w:val="none" w:sz="0" w:space="0" w:color="auto"/>
      </w:divBdr>
    </w:div>
    <w:div w:id="1536304861">
      <w:bodyDiv w:val="1"/>
      <w:marLeft w:val="0"/>
      <w:marRight w:val="0"/>
      <w:marTop w:val="0"/>
      <w:marBottom w:val="0"/>
      <w:divBdr>
        <w:top w:val="none" w:sz="0" w:space="0" w:color="auto"/>
        <w:left w:val="none" w:sz="0" w:space="0" w:color="auto"/>
        <w:bottom w:val="none" w:sz="0" w:space="0" w:color="auto"/>
        <w:right w:val="none" w:sz="0" w:space="0" w:color="auto"/>
      </w:divBdr>
    </w:div>
    <w:div w:id="1679036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ntTable" Target="fontTable.xml"/><Relationship Id="rId10" Type="http://schemas.openxmlformats.org/officeDocument/2006/relationships/footer" Target="footer1.xml"/><Relationship Id="rId19" Type="http://schemas.microsoft.com/office/2007/relationships/hdphoto" Target="media/hdphoto1.wdp"/><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A40E1-6D32-4B6B-B14D-3E9D510E0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38</Pages>
  <Words>3303</Words>
  <Characters>1882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arper</dc:creator>
  <cp:keywords/>
  <dc:description/>
  <cp:lastModifiedBy>WADDELL David [Bunbury Senior High School]</cp:lastModifiedBy>
  <cp:revision>13</cp:revision>
  <cp:lastPrinted>2021-05-12T01:03:00Z</cp:lastPrinted>
  <dcterms:created xsi:type="dcterms:W3CDTF">2021-03-26T03:39:00Z</dcterms:created>
  <dcterms:modified xsi:type="dcterms:W3CDTF">2021-05-12T01:35:00Z</dcterms:modified>
</cp:coreProperties>
</file>